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B6290" w14:textId="0767633D" w:rsidR="0021040D" w:rsidRPr="00C1046D" w:rsidRDefault="00D834C5" w:rsidP="0021040D">
      <w:pPr>
        <w:ind w:hanging="24"/>
        <w:jc w:val="center"/>
        <w:rPr>
          <w:sz w:val="36"/>
          <w:szCs w:val="36"/>
          <w:rtl/>
        </w:rPr>
      </w:pPr>
      <w:bookmarkStart w:id="0" w:name="_Hlk168685971"/>
      <w:bookmarkEnd w:id="0"/>
      <w:r w:rsidRPr="00C1046D">
        <w:rPr>
          <w:noProof/>
          <w:sz w:val="36"/>
          <w:szCs w:val="36"/>
          <w:rtl/>
          <w:lang w:val="fa-IR"/>
        </w:rPr>
        <mc:AlternateContent>
          <mc:Choice Requires="wps">
            <w:drawing>
              <wp:anchor distT="0" distB="0" distL="114300" distR="114300" simplePos="0" relativeHeight="251672064" behindDoc="0" locked="0" layoutInCell="1" allowOverlap="1" wp14:anchorId="2456C8A5" wp14:editId="12AB4315">
                <wp:simplePos x="0" y="0"/>
                <wp:positionH relativeFrom="column">
                  <wp:posOffset>4591050</wp:posOffset>
                </wp:positionH>
                <wp:positionV relativeFrom="paragraph">
                  <wp:posOffset>-711835</wp:posOffset>
                </wp:positionV>
                <wp:extent cx="1733550" cy="1816100"/>
                <wp:effectExtent l="0" t="0" r="19050" b="12700"/>
                <wp:wrapNone/>
                <wp:docPr id="1255433413" name="Rectangle 10"/>
                <wp:cNvGraphicFramePr/>
                <a:graphic xmlns:a="http://schemas.openxmlformats.org/drawingml/2006/main">
                  <a:graphicData uri="http://schemas.microsoft.com/office/word/2010/wordprocessingShape">
                    <wps:wsp>
                      <wps:cNvSpPr/>
                      <wps:spPr>
                        <a:xfrm>
                          <a:off x="0" y="0"/>
                          <a:ext cx="1733550" cy="1816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56C8A5" id="Rectangle 10" o:spid="_x0000_s1026" style="position:absolute;left:0;text-align:left;margin-left:361.5pt;margin-top:-56.05pt;width:136.5pt;height:143pt;z-index:2516720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" fillcolor="white [3212]" strokecolor="white [3212]" strokeweight="2pt">
                <v:textbox>
                  <w:txbxContent>
                    <w:p w14:paraId="63C426B3" w14:textId="1AC04719" w:rsidR="00D834C5" w:rsidRDefault="00D834C5" w:rsidP="00D834C5">
                      <w:pPr>
                        <w:jc w:val="center"/>
                      </w:pPr>
                      <w:r>
                        <w:rPr>
                          <w:noProof/>
                        </w:rPr>
                        <w:drawing>
                          <wp:inline distT="0" distB="0" distL="0" distR="0" wp14:anchorId="5D744892" wp14:editId="6063DBDB">
                            <wp:extent cx="1320800" cy="1440819"/>
                            <wp:effectExtent l="0" t="0" r="0" b="0"/>
                            <wp:docPr id="92478996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789963" name="Picture 924789963"/>
                                    <pic:cNvPicPr/>
                                  </pic:nvPicPr>
                                  <pic:blipFill>
                                    <a:blip r:embed="rId8">
                                      <a:extLst>
                                        <a:ext uri="{28A0092B-C50C-407E-A947-70E740481C1C}">
                                          <a14:useLocalDpi xmlns:a14="http://schemas.microsoft.com/office/drawing/2010/main" val="0"/>
                                        </a:ext>
                                      </a:extLst>
                                    </a:blip>
                                    <a:stretch>
                                      <a:fillRect/>
                                    </a:stretch>
                                  </pic:blipFill>
                                  <pic:spPr>
                                    <a:xfrm>
                                      <a:off x="0" y="0"/>
                                      <a:ext cx="1326292" cy="1446810"/>
                                    </a:xfrm>
                                    <a:prstGeom prst="rect">
                                      <a:avLst/>
                                    </a:prstGeom>
                                  </pic:spPr>
                                </pic:pic>
                              </a:graphicData>
                            </a:graphic>
                          </wp:inline>
                        </w:drawing>
                      </w:r>
                    </w:p>
                  </w:txbxContent>
                </v:textbox>
              </v:rect>
            </w:pict>
          </mc:Fallback>
        </mc:AlternateContent>
      </w:r>
      <w:r w:rsidRPr="00C1046D">
        <w:rPr>
          <w:noProof/>
          <w:sz w:val="36"/>
          <w:szCs w:val="36"/>
          <w:rtl/>
          <w:lang w:val="fa-IR"/>
        </w:rPr>
        <mc:AlternateContent>
          <mc:Choice Requires="wps">
            <w:drawing>
              <wp:anchor distT="0" distB="0" distL="114300" distR="114300" simplePos="0" relativeHeight="251671040" behindDoc="0" locked="0" layoutInCell="1" allowOverlap="1" wp14:anchorId="12840301" wp14:editId="51D3CABF">
                <wp:simplePos x="0" y="0"/>
                <wp:positionH relativeFrom="column">
                  <wp:posOffset>-603250</wp:posOffset>
                </wp:positionH>
                <wp:positionV relativeFrom="paragraph">
                  <wp:posOffset>-788035</wp:posOffset>
                </wp:positionV>
                <wp:extent cx="1803400" cy="1892300"/>
                <wp:effectExtent l="0" t="0" r="25400" b="12700"/>
                <wp:wrapNone/>
                <wp:docPr id="244289997" name="Rectangle 8"/>
                <wp:cNvGraphicFramePr/>
                <a:graphic xmlns:a="http://schemas.openxmlformats.org/drawingml/2006/main">
                  <a:graphicData uri="http://schemas.microsoft.com/office/word/2010/wordprocessingShape">
                    <wps:wsp>
                      <wps:cNvSpPr/>
                      <wps:spPr>
                        <a:xfrm>
                          <a:off x="0" y="0"/>
                          <a:ext cx="1803400" cy="18923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840301" id="Rectangle 8" o:spid="_x0000_s1027" style="position:absolute;left:0;text-align:left;margin-left:-47.5pt;margin-top:-62.05pt;width:142pt;height:149pt;z-index:2516710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" fillcolor="white [3212]" strokecolor="white [3212]" strokeweight="2pt">
                <v:textbox>
                  <w:txbxContent>
                    <w:p w14:paraId="0445FBD1" w14:textId="31318E30" w:rsidR="00D834C5" w:rsidRDefault="00D834C5" w:rsidP="00D834C5">
                      <w:pPr>
                        <w:jc w:val="center"/>
                      </w:pPr>
                      <w:r>
                        <w:rPr>
                          <w:noProof/>
                        </w:rPr>
                        <w:drawing>
                          <wp:inline distT="0" distB="0" distL="0" distR="0" wp14:anchorId="552885C7" wp14:editId="0131333C">
                            <wp:extent cx="1144270" cy="1104900"/>
                            <wp:effectExtent l="0" t="0" r="0" b="0"/>
                            <wp:docPr id="75990259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9902593" name="Picture 759902593"/>
                                    <pic:cNvPicPr/>
                                  </pic:nvPicPr>
                                  <pic:blipFill>
                                    <a:blip r:embed="rId9">
                                      <a:extLst>
                                        <a:ext uri="{28A0092B-C50C-407E-A947-70E740481C1C}">
                                          <a14:useLocalDpi xmlns:a14="http://schemas.microsoft.com/office/drawing/2010/main" val="0"/>
                                        </a:ext>
                                      </a:extLst>
                                    </a:blip>
                                    <a:stretch>
                                      <a:fillRect/>
                                    </a:stretch>
                                  </pic:blipFill>
                                  <pic:spPr>
                                    <a:xfrm>
                                      <a:off x="0" y="0"/>
                                      <a:ext cx="1144270" cy="1104900"/>
                                    </a:xfrm>
                                    <a:prstGeom prst="rect">
                                      <a:avLst/>
                                    </a:prstGeom>
                                  </pic:spPr>
                                </pic:pic>
                              </a:graphicData>
                            </a:graphic>
                          </wp:inline>
                        </w:drawing>
                      </w:r>
                    </w:p>
                  </w:txbxContent>
                </v:textbox>
              </v:rect>
            </w:pict>
          </mc:Fallback>
        </mc:AlternateContent>
      </w:r>
      <w:r w:rsidR="00537691" w:rsidRPr="00C1046D">
        <w:rPr>
          <w:sz w:val="36"/>
          <w:szCs w:val="36"/>
          <w:rtl/>
        </w:rPr>
        <w:t>به نام خدا</w:t>
      </w:r>
    </w:p>
    <w:p w14:paraId="62F1170F" w14:textId="3BF2AAA9" w:rsidR="0021040D" w:rsidRPr="00C1046D" w:rsidRDefault="0021040D" w:rsidP="00A24B39">
      <w:pPr>
        <w:ind w:hanging="24"/>
        <w:jc w:val="center"/>
        <w:rPr>
          <w:sz w:val="36"/>
          <w:szCs w:val="36"/>
          <w:rtl/>
        </w:rPr>
      </w:pPr>
    </w:p>
    <w:p w14:paraId="62A24CDC" w14:textId="076B860B" w:rsidR="00424856" w:rsidRPr="00C1046D" w:rsidRDefault="00A24B39" w:rsidP="00424856">
      <w:pPr>
        <w:pStyle w:val="Image"/>
        <w:ind w:right="2552"/>
        <w:jc w:val="both"/>
        <w:rPr>
          <w:sz w:val="28"/>
          <w:szCs w:val="32"/>
          <w:rtl/>
        </w:rPr>
      </w:pPr>
      <w:r w:rsidRPr="00C1046D">
        <w:rPr>
          <w:rFonts w:hint="cs"/>
          <w:sz w:val="36"/>
          <w:szCs w:val="36"/>
          <w:rtl/>
        </w:rPr>
        <w:t xml:space="preserve">                          </w:t>
      </w:r>
      <w:r w:rsidR="00424856" w:rsidRPr="00C1046D">
        <w:rPr>
          <w:rFonts w:hint="cs"/>
          <w:sz w:val="28"/>
          <w:szCs w:val="32"/>
          <w:rtl/>
        </w:rPr>
        <w:t>دانشگاه صنعتی خواجه نصیرالدین طوسی</w:t>
      </w:r>
    </w:p>
    <w:p w14:paraId="08F3CE7B" w14:textId="77777777" w:rsidR="002B7E24" w:rsidRPr="00C1046D" w:rsidRDefault="0021040D" w:rsidP="00BB386A">
      <w:pPr>
        <w:pStyle w:val="Image"/>
        <w:ind w:left="2669" w:right="2552"/>
        <w:rPr>
          <w:sz w:val="32"/>
          <w:szCs w:val="32"/>
          <w:rtl/>
        </w:rPr>
      </w:pPr>
      <w:r w:rsidRPr="00C1046D">
        <w:rPr>
          <w:rFonts w:hint="cs"/>
          <w:sz w:val="32"/>
          <w:szCs w:val="32"/>
          <w:rtl/>
        </w:rPr>
        <w:t xml:space="preserve">دانشکده برق </w:t>
      </w:r>
    </w:p>
    <w:p w14:paraId="0C45087F" w14:textId="77777777" w:rsidR="00A24B39" w:rsidRPr="00C1046D" w:rsidRDefault="00A24B39" w:rsidP="00E1484B">
      <w:pPr>
        <w:ind w:firstLine="0"/>
        <w:rPr>
          <w:sz w:val="36"/>
          <w:szCs w:val="36"/>
          <w:rtl/>
        </w:rPr>
      </w:pPr>
    </w:p>
    <w:p w14:paraId="4F63B25F" w14:textId="01370D3B" w:rsidR="00537691" w:rsidRPr="00C1046D" w:rsidRDefault="00C21D3B" w:rsidP="00F120AD">
      <w:pPr>
        <w:ind w:hanging="24"/>
        <w:jc w:val="center"/>
        <w:rPr>
          <w:b/>
          <w:bCs/>
          <w:sz w:val="36"/>
          <w:szCs w:val="36"/>
          <w:rtl/>
        </w:rPr>
      </w:pPr>
      <w:r w:rsidRPr="00C1046D">
        <w:rPr>
          <w:rFonts w:hint="cs"/>
          <w:b/>
          <w:bCs/>
          <w:sz w:val="36"/>
          <w:szCs w:val="36"/>
          <w:rtl/>
        </w:rPr>
        <w:t>مبانی هوشند سازی</w:t>
      </w:r>
    </w:p>
    <w:p w14:paraId="3EBED63B" w14:textId="77777777" w:rsidR="00D136FE" w:rsidRPr="00C1046D" w:rsidRDefault="00D136FE" w:rsidP="00183033">
      <w:pPr>
        <w:ind w:hanging="24"/>
        <w:jc w:val="center"/>
        <w:rPr>
          <w:b/>
          <w:bCs/>
          <w:sz w:val="36"/>
          <w:szCs w:val="36"/>
          <w:rtl/>
        </w:rPr>
      </w:pPr>
    </w:p>
    <w:p w14:paraId="3A2D689B" w14:textId="1664D12C" w:rsidR="00537691" w:rsidRPr="00C1046D" w:rsidRDefault="00183033" w:rsidP="00D136FE">
      <w:pPr>
        <w:ind w:hanging="24"/>
        <w:jc w:val="center"/>
        <w:rPr>
          <w:sz w:val="36"/>
          <w:szCs w:val="36"/>
          <w:rtl/>
        </w:rPr>
      </w:pPr>
      <w:r w:rsidRPr="00C1046D">
        <w:rPr>
          <w:rFonts w:hint="cs"/>
          <w:b/>
          <w:bCs/>
          <w:sz w:val="36"/>
          <w:szCs w:val="36"/>
          <w:rtl/>
        </w:rPr>
        <w:t xml:space="preserve">گزارش </w:t>
      </w:r>
      <w:r w:rsidR="00D136FE" w:rsidRPr="00C1046D">
        <w:rPr>
          <w:rFonts w:hint="cs"/>
          <w:b/>
          <w:bCs/>
          <w:sz w:val="36"/>
          <w:szCs w:val="36"/>
          <w:rtl/>
        </w:rPr>
        <w:t xml:space="preserve">تمرین شماره </w:t>
      </w:r>
      <w:r w:rsidR="00B02E97" w:rsidRPr="00C1046D">
        <w:rPr>
          <w:rFonts w:hint="cs"/>
          <w:b/>
          <w:bCs/>
          <w:sz w:val="36"/>
          <w:szCs w:val="36"/>
          <w:rtl/>
        </w:rPr>
        <w:t>1</w:t>
      </w:r>
    </w:p>
    <w:p w14:paraId="7B12CD9C" w14:textId="77777777" w:rsidR="00E1484B" w:rsidRPr="00C1046D" w:rsidRDefault="00E1484B" w:rsidP="009B13D5">
      <w:pPr>
        <w:jc w:val="center"/>
        <w:rPr>
          <w:sz w:val="36"/>
          <w:szCs w:val="36"/>
          <w:rtl/>
        </w:rPr>
      </w:pPr>
    </w:p>
    <w:p w14:paraId="1B66C891" w14:textId="77777777" w:rsidR="00D136FE" w:rsidRPr="00C1046D" w:rsidRDefault="00D136FE" w:rsidP="00F120AD">
      <w:pPr>
        <w:ind w:hanging="24"/>
        <w:jc w:val="center"/>
        <w:rPr>
          <w:b/>
          <w:bCs/>
          <w:sz w:val="36"/>
          <w:szCs w:val="36"/>
          <w:rtl/>
        </w:rPr>
      </w:pPr>
    </w:p>
    <w:p w14:paraId="512935EC" w14:textId="52730052" w:rsidR="00537691" w:rsidRPr="00C1046D" w:rsidRDefault="00B75E71" w:rsidP="00D136FE">
      <w:pPr>
        <w:ind w:hanging="24"/>
        <w:jc w:val="center"/>
        <w:rPr>
          <w:b/>
          <w:bCs/>
          <w:sz w:val="36"/>
          <w:szCs w:val="36"/>
          <w:rtl/>
        </w:rPr>
      </w:pPr>
      <w:r w:rsidRPr="00C1046D">
        <w:rPr>
          <w:rFonts w:hint="cs"/>
          <w:b/>
          <w:bCs/>
          <w:sz w:val="36"/>
          <w:szCs w:val="36"/>
          <w:rtl/>
        </w:rPr>
        <w:t>سجادرجبی باغستان</w:t>
      </w:r>
    </w:p>
    <w:p w14:paraId="35067102" w14:textId="5A26E22F" w:rsidR="00810ADF" w:rsidRPr="00C1046D" w:rsidRDefault="00515611" w:rsidP="00F120AD">
      <w:pPr>
        <w:ind w:hanging="24"/>
        <w:jc w:val="center"/>
        <w:rPr>
          <w:b/>
          <w:bCs/>
          <w:sz w:val="36"/>
          <w:szCs w:val="36"/>
          <w:rtl/>
        </w:rPr>
      </w:pPr>
      <w:r w:rsidRPr="00C1046D">
        <w:rPr>
          <w:rFonts w:hint="cs"/>
          <w:b/>
          <w:bCs/>
          <w:sz w:val="36"/>
          <w:szCs w:val="36"/>
          <w:rtl/>
        </w:rPr>
        <w:t>40005393</w:t>
      </w:r>
    </w:p>
    <w:p w14:paraId="532A1E23" w14:textId="77777777" w:rsidR="002B7E24" w:rsidRPr="00C1046D" w:rsidRDefault="002B7E24" w:rsidP="009B13D5">
      <w:pPr>
        <w:jc w:val="center"/>
        <w:rPr>
          <w:b/>
          <w:bCs/>
          <w:sz w:val="36"/>
          <w:szCs w:val="36"/>
          <w:rtl/>
        </w:rPr>
      </w:pPr>
    </w:p>
    <w:p w14:paraId="11D2F857" w14:textId="497D27AF" w:rsidR="0021040D" w:rsidRPr="00C1046D" w:rsidRDefault="00CF184E" w:rsidP="009B13D5">
      <w:pPr>
        <w:jc w:val="center"/>
        <w:rPr>
          <w:b/>
          <w:bCs/>
          <w:sz w:val="36"/>
          <w:szCs w:val="36"/>
          <w:rtl/>
        </w:rPr>
      </w:pPr>
      <w:r w:rsidRPr="00C1046D">
        <w:rPr>
          <w:rFonts w:hint="cs"/>
          <w:b/>
          <w:bCs/>
          <w:sz w:val="36"/>
          <w:szCs w:val="36"/>
          <w:rtl/>
        </w:rPr>
        <w:t xml:space="preserve">استاد : </w:t>
      </w:r>
      <w:r w:rsidR="00773B0B">
        <w:rPr>
          <w:rFonts w:hint="cs"/>
          <w:b/>
          <w:bCs/>
          <w:sz w:val="36"/>
          <w:szCs w:val="36"/>
          <w:rtl/>
        </w:rPr>
        <w:t>جناب</w:t>
      </w:r>
      <w:r w:rsidRPr="00C1046D">
        <w:rPr>
          <w:rFonts w:hint="cs"/>
          <w:b/>
          <w:bCs/>
          <w:sz w:val="36"/>
          <w:szCs w:val="36"/>
          <w:rtl/>
        </w:rPr>
        <w:t xml:space="preserve"> </w:t>
      </w:r>
      <w:r w:rsidR="00D136FE" w:rsidRPr="00C1046D">
        <w:rPr>
          <w:rFonts w:hint="cs"/>
          <w:b/>
          <w:bCs/>
          <w:sz w:val="36"/>
          <w:szCs w:val="36"/>
          <w:rtl/>
        </w:rPr>
        <w:t>دکتر مهدی علیاری</w:t>
      </w:r>
    </w:p>
    <w:p w14:paraId="658DC9FD" w14:textId="77777777" w:rsidR="002B7E24" w:rsidRPr="00C1046D" w:rsidRDefault="002B7E24" w:rsidP="009B13D5">
      <w:pPr>
        <w:jc w:val="center"/>
        <w:rPr>
          <w:b/>
          <w:bCs/>
          <w:sz w:val="36"/>
          <w:szCs w:val="36"/>
          <w:rtl/>
        </w:rPr>
      </w:pPr>
    </w:p>
    <w:p w14:paraId="0B8AEB72" w14:textId="77777777" w:rsidR="00D136FE" w:rsidRPr="00C1046D" w:rsidRDefault="00D136FE" w:rsidP="009B13D5">
      <w:pPr>
        <w:jc w:val="center"/>
        <w:rPr>
          <w:b/>
          <w:bCs/>
          <w:sz w:val="36"/>
          <w:szCs w:val="36"/>
          <w:rtl/>
        </w:rPr>
      </w:pPr>
    </w:p>
    <w:p w14:paraId="6B77238B" w14:textId="6669A4D1" w:rsidR="002B7E24" w:rsidRPr="00C1046D" w:rsidRDefault="00D834C5" w:rsidP="000F4CB0">
      <w:pPr>
        <w:ind w:hanging="24"/>
        <w:jc w:val="center"/>
        <w:rPr>
          <w:color w:val="4F81BD" w:themeColor="accent1"/>
          <w:sz w:val="36"/>
          <w:szCs w:val="36"/>
          <w:rtl/>
        </w:rPr>
      </w:pPr>
      <w:r w:rsidRPr="00C1046D">
        <w:rPr>
          <w:rFonts w:hint="cs"/>
          <w:color w:val="4F81BD" w:themeColor="accent1"/>
          <w:sz w:val="36"/>
          <w:szCs w:val="36"/>
          <w:rtl/>
        </w:rPr>
        <w:t>بهمن</w:t>
      </w:r>
      <w:r w:rsidR="00F21F40" w:rsidRPr="00C1046D">
        <w:rPr>
          <w:rFonts w:hint="cs"/>
          <w:color w:val="4F81BD" w:themeColor="accent1"/>
          <w:sz w:val="36"/>
          <w:szCs w:val="36"/>
          <w:rtl/>
        </w:rPr>
        <w:t xml:space="preserve"> </w:t>
      </w:r>
      <w:r w:rsidR="00D136FE" w:rsidRPr="00C1046D">
        <w:rPr>
          <w:rFonts w:hint="cs"/>
          <w:color w:val="4F81BD" w:themeColor="accent1"/>
          <w:sz w:val="36"/>
          <w:szCs w:val="36"/>
          <w:rtl/>
        </w:rPr>
        <w:t>140</w:t>
      </w:r>
      <w:r w:rsidR="005F52CA" w:rsidRPr="00C1046D">
        <w:rPr>
          <w:rFonts w:hint="cs"/>
          <w:color w:val="4F81BD" w:themeColor="accent1"/>
          <w:sz w:val="36"/>
          <w:szCs w:val="36"/>
          <w:rtl/>
        </w:rPr>
        <w:t>3</w:t>
      </w:r>
    </w:p>
    <w:p w14:paraId="549B6F00" w14:textId="77777777" w:rsidR="009B13D5" w:rsidRPr="00C1046D" w:rsidRDefault="009B13D5" w:rsidP="009B13D5">
      <w:pPr>
        <w:jc w:val="center"/>
        <w:rPr>
          <w:color w:val="4F81BD" w:themeColor="accent1"/>
          <w:sz w:val="28"/>
          <w:rtl/>
        </w:rPr>
      </w:pPr>
    </w:p>
    <w:p w14:paraId="69FE353B" w14:textId="77777777" w:rsidR="00537691" w:rsidRPr="00C1046D" w:rsidRDefault="00810ADF" w:rsidP="00D03AFC">
      <w:pPr>
        <w:pStyle w:val="Heading5"/>
        <w:jc w:val="center"/>
        <w:rPr>
          <w:rFonts w:cs="B Nazanin"/>
          <w:color w:val="000000" w:themeColor="text1"/>
          <w:sz w:val="28"/>
          <w:rtl/>
        </w:rPr>
      </w:pPr>
      <w:r w:rsidRPr="00C1046D">
        <w:rPr>
          <w:rFonts w:cs="B Nazanin" w:hint="cs"/>
          <w:color w:val="000000" w:themeColor="text1"/>
          <w:sz w:val="28"/>
          <w:rtl/>
        </w:rPr>
        <w:lastRenderedPageBreak/>
        <w:t>فهرست</w:t>
      </w:r>
      <w:r w:rsidR="00D03AFC" w:rsidRPr="00C1046D">
        <w:rPr>
          <w:rFonts w:cs="B Nazanin" w:hint="cs"/>
          <w:color w:val="000000" w:themeColor="text1"/>
          <w:sz w:val="28"/>
          <w:rtl/>
        </w:rPr>
        <w:t xml:space="preserve"> مطالب</w:t>
      </w:r>
    </w:p>
    <w:sdt>
      <w:sdtPr>
        <w:rPr>
          <w:sz w:val="28"/>
          <w:rtl/>
        </w:rPr>
        <w:id w:val="1540165828"/>
        <w:docPartObj>
          <w:docPartGallery w:val="Table of Contents"/>
          <w:docPartUnique/>
        </w:docPartObj>
      </w:sdtPr>
      <w:sdtEndPr>
        <w:rPr>
          <w:b/>
          <w:bCs/>
          <w:noProof/>
        </w:rPr>
      </w:sdtEndPr>
      <w:sdtContent>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7"/>
            <w:gridCol w:w="4378"/>
          </w:tblGrid>
          <w:tr w:rsidR="00930F83" w:rsidRPr="00C1046D" w14:paraId="75C42A82" w14:textId="77777777" w:rsidTr="00EE703E">
            <w:trPr>
              <w:trHeight w:val="794"/>
            </w:trPr>
            <w:tc>
              <w:tcPr>
                <w:tcW w:w="4387" w:type="dxa"/>
                <w:vAlign w:val="center"/>
              </w:tcPr>
              <w:p w14:paraId="584CF74B" w14:textId="77777777" w:rsidR="00930F83" w:rsidRPr="00C1046D" w:rsidRDefault="00930F83" w:rsidP="00EE703E">
                <w:pPr>
                  <w:rPr>
                    <w:color w:val="auto"/>
                    <w:sz w:val="28"/>
                    <w:rtl/>
                  </w:rPr>
                </w:pPr>
                <w:r w:rsidRPr="00C1046D">
                  <w:rPr>
                    <w:rFonts w:hint="cs"/>
                    <w:color w:val="auto"/>
                    <w:sz w:val="28"/>
                    <w:rtl/>
                  </w:rPr>
                  <w:t>عنوان</w:t>
                </w:r>
              </w:p>
            </w:tc>
            <w:tc>
              <w:tcPr>
                <w:tcW w:w="4378" w:type="dxa"/>
                <w:vAlign w:val="center"/>
              </w:tcPr>
              <w:p w14:paraId="1BB7D070" w14:textId="77777777" w:rsidR="00930F83" w:rsidRPr="00C1046D" w:rsidRDefault="00930F83" w:rsidP="00EE703E">
                <w:pPr>
                  <w:jc w:val="right"/>
                  <w:rPr>
                    <w:color w:val="auto"/>
                    <w:sz w:val="28"/>
                    <w:rtl/>
                  </w:rPr>
                </w:pPr>
                <w:r w:rsidRPr="00C1046D">
                  <w:rPr>
                    <w:rFonts w:hint="cs"/>
                    <w:color w:val="auto"/>
                    <w:sz w:val="28"/>
                    <w:rtl/>
                  </w:rPr>
                  <w:t>شماره صفحه</w:t>
                </w:r>
              </w:p>
            </w:tc>
          </w:tr>
        </w:tbl>
        <w:p w14:paraId="790DA109" w14:textId="2D20FF22" w:rsidR="00360D90" w:rsidRDefault="00930F83">
          <w:pPr>
            <w:pStyle w:val="TOC1"/>
            <w:tabs>
              <w:tab w:val="right" w:leader="dot" w:pos="8755"/>
            </w:tabs>
            <w:rPr>
              <w:rFonts w:asciiTheme="minorHAnsi" w:eastAsiaTheme="minorEastAsia" w:hAnsiTheme="minorHAnsi" w:cstheme="minorBidi"/>
              <w:noProof/>
              <w:color w:val="auto"/>
              <w:sz w:val="22"/>
              <w:szCs w:val="22"/>
              <w:rtl/>
              <w:lang w:bidi="ar-SA"/>
            </w:rPr>
          </w:pPr>
          <w:r w:rsidRPr="00C1046D">
            <w:rPr>
              <w:b/>
              <w:bCs/>
              <w:noProof/>
              <w:sz w:val="28"/>
            </w:rPr>
            <w:fldChar w:fldCharType="begin"/>
          </w:r>
          <w:r w:rsidRPr="00C1046D">
            <w:rPr>
              <w:b/>
              <w:bCs/>
              <w:noProof/>
              <w:sz w:val="28"/>
            </w:rPr>
            <w:instrText xml:space="preserve"> TOC \o "1-3" \h \z \u </w:instrText>
          </w:r>
          <w:r w:rsidRPr="00C1046D">
            <w:rPr>
              <w:b/>
              <w:bCs/>
              <w:noProof/>
              <w:sz w:val="28"/>
            </w:rPr>
            <w:fldChar w:fldCharType="separate"/>
          </w:r>
          <w:hyperlink w:anchor="_Toc184296704" w:history="1">
            <w:r w:rsidR="00360D90" w:rsidRPr="00FB0869">
              <w:rPr>
                <w:rStyle w:val="Hyperlink"/>
                <w:noProof/>
                <w:rtl/>
              </w:rPr>
              <w:t>سوالات</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04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3</w:t>
            </w:r>
            <w:r w:rsidR="00360D90">
              <w:rPr>
                <w:noProof/>
                <w:webHidden/>
                <w:rtl/>
              </w:rPr>
              <w:fldChar w:fldCharType="end"/>
            </w:r>
          </w:hyperlink>
        </w:p>
        <w:p w14:paraId="1AE7C8B0" w14:textId="0C089B3F" w:rsidR="00360D90" w:rsidRDefault="00DA47B3">
          <w:pPr>
            <w:pStyle w:val="TOC2"/>
            <w:tabs>
              <w:tab w:val="right" w:leader="dot" w:pos="8755"/>
            </w:tabs>
            <w:rPr>
              <w:rFonts w:asciiTheme="minorHAnsi" w:eastAsiaTheme="minorEastAsia" w:hAnsiTheme="minorHAnsi" w:cstheme="minorBidi"/>
              <w:noProof/>
              <w:color w:val="auto"/>
              <w:sz w:val="22"/>
              <w:szCs w:val="22"/>
              <w:rtl/>
              <w:lang w:bidi="ar-SA"/>
            </w:rPr>
          </w:pPr>
          <w:hyperlink w:anchor="_Toc184296705" w:history="1">
            <w:r w:rsidR="00360D90" w:rsidRPr="00FB0869">
              <w:rPr>
                <w:rStyle w:val="Hyperlink"/>
                <w:noProof/>
                <w:rtl/>
              </w:rPr>
              <w:t>سوال اول</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05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3</w:t>
            </w:r>
            <w:r w:rsidR="00360D90">
              <w:rPr>
                <w:noProof/>
                <w:webHidden/>
                <w:rtl/>
              </w:rPr>
              <w:fldChar w:fldCharType="end"/>
            </w:r>
          </w:hyperlink>
        </w:p>
        <w:p w14:paraId="490AC980" w14:textId="31113177"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06" w:history="1">
            <w:r w:rsidR="00360D90" w:rsidRPr="00FB0869">
              <w:rPr>
                <w:rStyle w:val="Hyperlink"/>
                <w:noProof/>
                <w:rtl/>
              </w:rPr>
              <w:t>1.</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06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3</w:t>
            </w:r>
            <w:r w:rsidR="00360D90">
              <w:rPr>
                <w:noProof/>
                <w:webHidden/>
                <w:rtl/>
              </w:rPr>
              <w:fldChar w:fldCharType="end"/>
            </w:r>
          </w:hyperlink>
        </w:p>
        <w:p w14:paraId="3DE10ADE" w14:textId="4A6E299D" w:rsidR="00360D90" w:rsidRDefault="00DA47B3">
          <w:pPr>
            <w:pStyle w:val="TOC2"/>
            <w:tabs>
              <w:tab w:val="left" w:pos="1320"/>
              <w:tab w:val="right" w:leader="dot" w:pos="8755"/>
            </w:tabs>
            <w:rPr>
              <w:rFonts w:asciiTheme="minorHAnsi" w:eastAsiaTheme="minorEastAsia" w:hAnsiTheme="minorHAnsi" w:cstheme="minorBidi"/>
              <w:noProof/>
              <w:color w:val="auto"/>
              <w:sz w:val="22"/>
              <w:szCs w:val="22"/>
              <w:rtl/>
              <w:lang w:bidi="ar-SA"/>
            </w:rPr>
          </w:pPr>
          <w:hyperlink w:anchor="_Toc184296707" w:history="1">
            <w:r w:rsidR="00360D90" w:rsidRPr="00FB0869">
              <w:rPr>
                <w:rStyle w:val="Hyperlink"/>
                <w:noProof/>
              </w:rPr>
              <w:t>2.</w:t>
            </w:r>
            <w:r w:rsidR="00360D90">
              <w:rPr>
                <w:rFonts w:asciiTheme="minorHAnsi" w:eastAsiaTheme="minorEastAsia" w:hAnsiTheme="minorHAnsi" w:cstheme="minorBidi"/>
                <w:noProof/>
                <w:color w:val="auto"/>
                <w:sz w:val="22"/>
                <w:szCs w:val="22"/>
                <w:rtl/>
                <w:lang w:bidi="ar-SA"/>
              </w:rPr>
              <w:tab/>
            </w:r>
            <w:r w:rsidR="00360D90" w:rsidRPr="00FB0869">
              <w:rPr>
                <w:rStyle w:val="Hyperlink"/>
                <w:noProof/>
              </w:rPr>
              <w:t>Pair plot</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07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4</w:t>
            </w:r>
            <w:r w:rsidR="00360D90">
              <w:rPr>
                <w:noProof/>
                <w:webHidden/>
                <w:rtl/>
              </w:rPr>
              <w:fldChar w:fldCharType="end"/>
            </w:r>
          </w:hyperlink>
        </w:p>
        <w:p w14:paraId="7D6AB88B" w14:textId="3C59922A" w:rsidR="00360D90" w:rsidRDefault="00DA47B3">
          <w:pPr>
            <w:pStyle w:val="TOC3"/>
            <w:tabs>
              <w:tab w:val="left" w:pos="1903"/>
              <w:tab w:val="right" w:leader="dot" w:pos="8755"/>
            </w:tabs>
            <w:rPr>
              <w:rFonts w:asciiTheme="minorHAnsi" w:eastAsiaTheme="minorEastAsia" w:hAnsiTheme="minorHAnsi" w:cstheme="minorBidi"/>
              <w:noProof/>
              <w:color w:val="auto"/>
              <w:sz w:val="22"/>
              <w:szCs w:val="22"/>
              <w:rtl/>
              <w:lang w:bidi="ar-SA"/>
            </w:rPr>
          </w:pPr>
          <w:hyperlink w:anchor="_Toc184296708" w:history="1">
            <w:r w:rsidR="00360D90" w:rsidRPr="00FB0869">
              <w:rPr>
                <w:rStyle w:val="Hyperlink"/>
                <w:noProof/>
              </w:rPr>
              <w:t>3.</w:t>
            </w:r>
            <w:r w:rsidR="00360D90">
              <w:rPr>
                <w:rFonts w:asciiTheme="minorHAnsi" w:eastAsiaTheme="minorEastAsia" w:hAnsiTheme="minorHAnsi" w:cstheme="minorBidi"/>
                <w:noProof/>
                <w:color w:val="auto"/>
                <w:sz w:val="22"/>
                <w:szCs w:val="22"/>
                <w:rtl/>
                <w:lang w:bidi="ar-SA"/>
              </w:rPr>
              <w:tab/>
            </w:r>
            <w:r w:rsidR="00360D90" w:rsidRPr="00FB0869">
              <w:rPr>
                <w:rStyle w:val="Hyperlink"/>
                <w:noProof/>
              </w:rPr>
              <w:t>Heat map</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08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5</w:t>
            </w:r>
            <w:r w:rsidR="00360D90">
              <w:rPr>
                <w:noProof/>
                <w:webHidden/>
                <w:rtl/>
              </w:rPr>
              <w:fldChar w:fldCharType="end"/>
            </w:r>
          </w:hyperlink>
        </w:p>
        <w:p w14:paraId="02369ACB" w14:textId="38BAAE1A"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09" w:history="1">
            <w:r w:rsidR="00360D90" w:rsidRPr="00FB0869">
              <w:rPr>
                <w:rStyle w:val="Hyperlink"/>
                <w:noProof/>
              </w:rPr>
              <w:t>4.</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09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5</w:t>
            </w:r>
            <w:r w:rsidR="00360D90">
              <w:rPr>
                <w:noProof/>
                <w:webHidden/>
                <w:rtl/>
              </w:rPr>
              <w:fldChar w:fldCharType="end"/>
            </w:r>
          </w:hyperlink>
        </w:p>
        <w:p w14:paraId="03DD1F9D" w14:textId="19289EDF"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10" w:history="1">
            <w:r w:rsidR="00360D90" w:rsidRPr="00FB0869">
              <w:rPr>
                <w:rStyle w:val="Hyperlink"/>
                <w:noProof/>
              </w:rPr>
              <w:t>5.</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0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5</w:t>
            </w:r>
            <w:r w:rsidR="00360D90">
              <w:rPr>
                <w:noProof/>
                <w:webHidden/>
                <w:rtl/>
              </w:rPr>
              <w:fldChar w:fldCharType="end"/>
            </w:r>
          </w:hyperlink>
        </w:p>
        <w:p w14:paraId="5512708D" w14:textId="72BC02A2"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11" w:history="1">
            <w:r w:rsidR="00360D90" w:rsidRPr="00FB0869">
              <w:rPr>
                <w:rStyle w:val="Hyperlink"/>
                <w:noProof/>
              </w:rPr>
              <w:t>6.</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1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7</w:t>
            </w:r>
            <w:r w:rsidR="00360D90">
              <w:rPr>
                <w:noProof/>
                <w:webHidden/>
                <w:rtl/>
              </w:rPr>
              <w:fldChar w:fldCharType="end"/>
            </w:r>
          </w:hyperlink>
        </w:p>
        <w:p w14:paraId="3F74A9A1" w14:textId="5D13B7AF" w:rsidR="00360D90" w:rsidRDefault="00DA47B3">
          <w:pPr>
            <w:pStyle w:val="TOC2"/>
            <w:tabs>
              <w:tab w:val="right" w:leader="dot" w:pos="8755"/>
            </w:tabs>
            <w:rPr>
              <w:rFonts w:asciiTheme="minorHAnsi" w:eastAsiaTheme="minorEastAsia" w:hAnsiTheme="minorHAnsi" w:cstheme="minorBidi"/>
              <w:noProof/>
              <w:color w:val="auto"/>
              <w:sz w:val="22"/>
              <w:szCs w:val="22"/>
              <w:rtl/>
              <w:lang w:bidi="ar-SA"/>
            </w:rPr>
          </w:pPr>
          <w:hyperlink w:anchor="_Toc184296712" w:history="1">
            <w:r w:rsidR="00360D90" w:rsidRPr="00FB0869">
              <w:rPr>
                <w:rStyle w:val="Hyperlink"/>
                <w:noProof/>
                <w:rtl/>
              </w:rPr>
              <w:t>سوال دوم</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2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9</w:t>
            </w:r>
            <w:r w:rsidR="00360D90">
              <w:rPr>
                <w:noProof/>
                <w:webHidden/>
                <w:rtl/>
              </w:rPr>
              <w:fldChar w:fldCharType="end"/>
            </w:r>
          </w:hyperlink>
        </w:p>
        <w:p w14:paraId="799C5CED" w14:textId="703AAFBD" w:rsidR="00360D90" w:rsidRDefault="00DA47B3">
          <w:pPr>
            <w:pStyle w:val="TOC3"/>
            <w:tabs>
              <w:tab w:val="left" w:pos="1100"/>
              <w:tab w:val="right" w:leader="dot" w:pos="8755"/>
            </w:tabs>
            <w:rPr>
              <w:rFonts w:asciiTheme="minorHAnsi" w:eastAsiaTheme="minorEastAsia" w:hAnsiTheme="minorHAnsi" w:cstheme="minorBidi"/>
              <w:noProof/>
              <w:color w:val="auto"/>
              <w:sz w:val="22"/>
              <w:szCs w:val="22"/>
              <w:rtl/>
              <w:lang w:bidi="ar-SA"/>
            </w:rPr>
          </w:pPr>
          <w:hyperlink w:anchor="_Toc184296713" w:history="1">
            <w:r w:rsidR="00360D90" w:rsidRPr="00FB0869">
              <w:rPr>
                <w:rStyle w:val="Hyperlink"/>
                <w:noProof/>
              </w:rPr>
              <w:t>1.</w:t>
            </w:r>
            <w:r w:rsidR="00360D90">
              <w:rPr>
                <w:rFonts w:asciiTheme="minorHAnsi" w:eastAsiaTheme="minorEastAsia" w:hAnsiTheme="minorHAnsi" w:cstheme="minorBidi"/>
                <w:noProof/>
                <w:color w:val="auto"/>
                <w:sz w:val="22"/>
                <w:szCs w:val="22"/>
                <w:rtl/>
                <w:lang w:bidi="ar-SA"/>
              </w:rPr>
              <w:tab/>
            </w:r>
            <w:r w:rsidR="00360D90" w:rsidRPr="00FB0869">
              <w:rPr>
                <w:rStyle w:val="Hyperlink"/>
                <w:noProof/>
                <w:rtl/>
              </w:rPr>
              <w:t>نما</w:t>
            </w:r>
            <w:r w:rsidR="00360D90" w:rsidRPr="00FB0869">
              <w:rPr>
                <w:rStyle w:val="Hyperlink"/>
                <w:rFonts w:hint="cs"/>
                <w:noProof/>
                <w:rtl/>
              </w:rPr>
              <w:t>ی</w:t>
            </w:r>
            <w:r w:rsidR="00360D90" w:rsidRPr="00FB0869">
              <w:rPr>
                <w:rStyle w:val="Hyperlink"/>
                <w:rFonts w:hint="eastAsia"/>
                <w:noProof/>
                <w:rtl/>
              </w:rPr>
              <w:t>ش</w:t>
            </w:r>
            <w:r w:rsidR="00360D90" w:rsidRPr="00FB0869">
              <w:rPr>
                <w:rStyle w:val="Hyperlink"/>
                <w:noProof/>
                <w:rtl/>
              </w:rPr>
              <w:t xml:space="preserve"> داده تقس</w:t>
            </w:r>
            <w:r w:rsidR="00360D90" w:rsidRPr="00FB0869">
              <w:rPr>
                <w:rStyle w:val="Hyperlink"/>
                <w:rFonts w:hint="cs"/>
                <w:noProof/>
                <w:rtl/>
              </w:rPr>
              <w:t>ی</w:t>
            </w:r>
            <w:r w:rsidR="00360D90" w:rsidRPr="00FB0869">
              <w:rPr>
                <w:rStyle w:val="Hyperlink"/>
                <w:rFonts w:hint="eastAsia"/>
                <w:noProof/>
                <w:rtl/>
              </w:rPr>
              <w:t>م</w:t>
            </w:r>
            <w:r w:rsidR="00360D90" w:rsidRPr="00FB0869">
              <w:rPr>
                <w:rStyle w:val="Hyperlink"/>
                <w:noProof/>
                <w:rtl/>
              </w:rPr>
              <w:t xml:space="preserve"> شده</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3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9</w:t>
            </w:r>
            <w:r w:rsidR="00360D90">
              <w:rPr>
                <w:noProof/>
                <w:webHidden/>
                <w:rtl/>
              </w:rPr>
              <w:fldChar w:fldCharType="end"/>
            </w:r>
          </w:hyperlink>
        </w:p>
        <w:p w14:paraId="7EA5EF53" w14:textId="1B615B1B"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14" w:history="1">
            <w:r w:rsidR="00360D90" w:rsidRPr="00FB0869">
              <w:rPr>
                <w:rStyle w:val="Hyperlink"/>
                <w:noProof/>
                <w:rtl/>
              </w:rPr>
              <w:t>2.</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4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10</w:t>
            </w:r>
            <w:r w:rsidR="00360D90">
              <w:rPr>
                <w:noProof/>
                <w:webHidden/>
                <w:rtl/>
              </w:rPr>
              <w:fldChar w:fldCharType="end"/>
            </w:r>
          </w:hyperlink>
        </w:p>
        <w:p w14:paraId="3EDB2D7A" w14:textId="30D33BF1"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15" w:history="1">
            <w:r w:rsidR="00360D90" w:rsidRPr="00FB0869">
              <w:rPr>
                <w:rStyle w:val="Hyperlink"/>
                <w:noProof/>
                <w:rtl/>
              </w:rPr>
              <w:t xml:space="preserve">3 . </w:t>
            </w:r>
            <w:r w:rsidR="00360D90" w:rsidRPr="00FB0869">
              <w:rPr>
                <w:rStyle w:val="Hyperlink"/>
                <w:noProof/>
              </w:rPr>
              <w:t xml:space="preserve"> </w:t>
            </w:r>
            <w:r w:rsidR="00360D90" w:rsidRPr="00FB0869">
              <w:rPr>
                <w:rStyle w:val="Hyperlink"/>
                <w:noProof/>
                <w:rtl/>
              </w:rPr>
              <w:t xml:space="preserve"> نتا</w:t>
            </w:r>
            <w:r w:rsidR="00360D90" w:rsidRPr="00FB0869">
              <w:rPr>
                <w:rStyle w:val="Hyperlink"/>
                <w:rFonts w:hint="cs"/>
                <w:noProof/>
                <w:rtl/>
              </w:rPr>
              <w:t>ی</w:t>
            </w:r>
            <w:r w:rsidR="00360D90" w:rsidRPr="00FB0869">
              <w:rPr>
                <w:rStyle w:val="Hyperlink"/>
                <w:rFonts w:hint="eastAsia"/>
                <w:noProof/>
                <w:rtl/>
              </w:rPr>
              <w:t>ج</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5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11</w:t>
            </w:r>
            <w:r w:rsidR="00360D90">
              <w:rPr>
                <w:noProof/>
                <w:webHidden/>
                <w:rtl/>
              </w:rPr>
              <w:fldChar w:fldCharType="end"/>
            </w:r>
          </w:hyperlink>
        </w:p>
        <w:p w14:paraId="796C7191" w14:textId="0E9040A7"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16" w:history="1">
            <w:r w:rsidR="00360D90" w:rsidRPr="00FB0869">
              <w:rPr>
                <w:rStyle w:val="Hyperlink"/>
                <w:noProof/>
                <w:rtl/>
              </w:rPr>
              <w:t>4. نتا</w:t>
            </w:r>
            <w:r w:rsidR="00360D90" w:rsidRPr="00FB0869">
              <w:rPr>
                <w:rStyle w:val="Hyperlink"/>
                <w:rFonts w:hint="cs"/>
                <w:noProof/>
                <w:rtl/>
              </w:rPr>
              <w:t>ی</w:t>
            </w:r>
            <w:r w:rsidR="00360D90" w:rsidRPr="00FB0869">
              <w:rPr>
                <w:rStyle w:val="Hyperlink"/>
                <w:rFonts w:hint="eastAsia"/>
                <w:noProof/>
                <w:rtl/>
              </w:rPr>
              <w:t>ج</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6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14</w:t>
            </w:r>
            <w:r w:rsidR="00360D90">
              <w:rPr>
                <w:noProof/>
                <w:webHidden/>
                <w:rtl/>
              </w:rPr>
              <w:fldChar w:fldCharType="end"/>
            </w:r>
          </w:hyperlink>
        </w:p>
        <w:p w14:paraId="504DB61F" w14:textId="3E097484"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17" w:history="1">
            <w:r w:rsidR="00360D90" w:rsidRPr="00FB0869">
              <w:rPr>
                <w:rStyle w:val="Hyperlink"/>
                <w:noProof/>
                <w:rtl/>
              </w:rPr>
              <w:t>5.</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7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17</w:t>
            </w:r>
            <w:r w:rsidR="00360D90">
              <w:rPr>
                <w:noProof/>
                <w:webHidden/>
                <w:rtl/>
              </w:rPr>
              <w:fldChar w:fldCharType="end"/>
            </w:r>
          </w:hyperlink>
        </w:p>
        <w:p w14:paraId="50509336" w14:textId="0B859CB4"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18" w:history="1">
            <w:r w:rsidR="00360D90" w:rsidRPr="00FB0869">
              <w:rPr>
                <w:rStyle w:val="Hyperlink"/>
                <w:noProof/>
                <w:rtl/>
              </w:rPr>
              <w:t>6.</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8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18</w:t>
            </w:r>
            <w:r w:rsidR="00360D90">
              <w:rPr>
                <w:noProof/>
                <w:webHidden/>
                <w:rtl/>
              </w:rPr>
              <w:fldChar w:fldCharType="end"/>
            </w:r>
          </w:hyperlink>
        </w:p>
        <w:p w14:paraId="3E2C5130" w14:textId="71C29C57" w:rsidR="00360D90" w:rsidRDefault="00DA47B3">
          <w:pPr>
            <w:pStyle w:val="TOC3"/>
            <w:tabs>
              <w:tab w:val="right" w:leader="dot" w:pos="8755"/>
            </w:tabs>
            <w:rPr>
              <w:rFonts w:asciiTheme="minorHAnsi" w:eastAsiaTheme="minorEastAsia" w:hAnsiTheme="minorHAnsi" w:cstheme="minorBidi"/>
              <w:noProof/>
              <w:color w:val="auto"/>
              <w:sz w:val="22"/>
              <w:szCs w:val="22"/>
              <w:rtl/>
              <w:lang w:bidi="ar-SA"/>
            </w:rPr>
          </w:pPr>
          <w:hyperlink w:anchor="_Toc184296719" w:history="1">
            <w:r w:rsidR="00360D90" w:rsidRPr="00FB0869">
              <w:rPr>
                <w:rStyle w:val="Hyperlink"/>
                <w:noProof/>
                <w:rtl/>
              </w:rPr>
              <w:t>7.</w:t>
            </w:r>
            <w:r w:rsidR="00360D90">
              <w:rPr>
                <w:noProof/>
                <w:webHidden/>
                <w:rtl/>
              </w:rPr>
              <w:tab/>
            </w:r>
            <w:r w:rsidR="00360D90">
              <w:rPr>
                <w:noProof/>
                <w:webHidden/>
                <w:rtl/>
              </w:rPr>
              <w:fldChar w:fldCharType="begin"/>
            </w:r>
            <w:r w:rsidR="00360D90">
              <w:rPr>
                <w:noProof/>
                <w:webHidden/>
                <w:rtl/>
              </w:rPr>
              <w:instrText xml:space="preserve"> </w:instrText>
            </w:r>
            <w:r w:rsidR="00360D90">
              <w:rPr>
                <w:noProof/>
                <w:webHidden/>
              </w:rPr>
              <w:instrText>PAGEREF</w:instrText>
            </w:r>
            <w:r w:rsidR="00360D90">
              <w:rPr>
                <w:noProof/>
                <w:webHidden/>
                <w:rtl/>
              </w:rPr>
              <w:instrText xml:space="preserve"> _</w:instrText>
            </w:r>
            <w:r w:rsidR="00360D90">
              <w:rPr>
                <w:noProof/>
                <w:webHidden/>
              </w:rPr>
              <w:instrText>Toc184296719 \h</w:instrText>
            </w:r>
            <w:r w:rsidR="00360D90">
              <w:rPr>
                <w:noProof/>
                <w:webHidden/>
                <w:rtl/>
              </w:rPr>
              <w:instrText xml:space="preserve"> </w:instrText>
            </w:r>
            <w:r w:rsidR="00360D90">
              <w:rPr>
                <w:noProof/>
                <w:webHidden/>
                <w:rtl/>
              </w:rPr>
            </w:r>
            <w:r w:rsidR="00360D90">
              <w:rPr>
                <w:noProof/>
                <w:webHidden/>
                <w:rtl/>
              </w:rPr>
              <w:fldChar w:fldCharType="separate"/>
            </w:r>
            <w:r w:rsidR="00AF7CA1">
              <w:rPr>
                <w:noProof/>
                <w:webHidden/>
                <w:rtl/>
              </w:rPr>
              <w:t>29</w:t>
            </w:r>
            <w:r w:rsidR="00360D90">
              <w:rPr>
                <w:noProof/>
                <w:webHidden/>
                <w:rtl/>
              </w:rPr>
              <w:fldChar w:fldCharType="end"/>
            </w:r>
          </w:hyperlink>
        </w:p>
        <w:p w14:paraId="73D1DB00" w14:textId="45337EB8" w:rsidR="00930F83" w:rsidRPr="00C1046D" w:rsidRDefault="00930F83" w:rsidP="000A6637">
          <w:pPr>
            <w:pStyle w:val="TOC2"/>
            <w:tabs>
              <w:tab w:val="right" w:leader="dot" w:pos="8755"/>
            </w:tabs>
            <w:rPr>
              <w:sz w:val="28"/>
            </w:rPr>
          </w:pPr>
          <w:r w:rsidRPr="00C1046D">
            <w:rPr>
              <w:b/>
              <w:bCs/>
              <w:noProof/>
              <w:sz w:val="28"/>
            </w:rPr>
            <w:fldChar w:fldCharType="end"/>
          </w:r>
        </w:p>
      </w:sdtContent>
    </w:sdt>
    <w:p w14:paraId="54CB8995" w14:textId="77777777" w:rsidR="00810ADF" w:rsidRPr="00C1046D" w:rsidRDefault="00810ADF" w:rsidP="00930F83">
      <w:pPr>
        <w:jc w:val="left"/>
        <w:rPr>
          <w:sz w:val="28"/>
          <w:rtl/>
        </w:rPr>
      </w:pPr>
    </w:p>
    <w:p w14:paraId="1F69F944" w14:textId="77777777" w:rsidR="00810ADF" w:rsidRPr="00C1046D" w:rsidRDefault="00810ADF" w:rsidP="00537691">
      <w:pPr>
        <w:jc w:val="center"/>
        <w:rPr>
          <w:sz w:val="28"/>
          <w:rtl/>
        </w:rPr>
      </w:pPr>
    </w:p>
    <w:p w14:paraId="3F8C5AE7" w14:textId="77777777" w:rsidR="00810ADF" w:rsidRPr="00C1046D" w:rsidRDefault="00810ADF">
      <w:pPr>
        <w:bidi w:val="0"/>
        <w:rPr>
          <w:sz w:val="28"/>
        </w:rPr>
      </w:pPr>
    </w:p>
    <w:p w14:paraId="3CBADFD7" w14:textId="40CE6952" w:rsidR="00D136FE" w:rsidRPr="00C1046D" w:rsidRDefault="001D0B70" w:rsidP="001115AC">
      <w:pPr>
        <w:bidi w:val="0"/>
        <w:ind w:firstLine="0"/>
        <w:rPr>
          <w:color w:val="auto"/>
          <w:sz w:val="28"/>
          <w:rtl/>
        </w:rPr>
      </w:pPr>
      <w:r w:rsidRPr="00C1046D">
        <w:rPr>
          <w:color w:val="auto"/>
          <w:sz w:val="28"/>
        </w:rPr>
        <w:t xml:space="preserve"> </w:t>
      </w:r>
    </w:p>
    <w:p w14:paraId="49AB5870" w14:textId="77777777" w:rsidR="001115AC" w:rsidRPr="00C1046D" w:rsidRDefault="001115AC" w:rsidP="001115AC">
      <w:pPr>
        <w:bidi w:val="0"/>
        <w:ind w:firstLine="0"/>
        <w:rPr>
          <w:color w:val="auto"/>
          <w:sz w:val="28"/>
          <w:rtl/>
        </w:rPr>
      </w:pPr>
    </w:p>
    <w:p w14:paraId="7E3178C2" w14:textId="3091D884" w:rsidR="00605BDA" w:rsidRPr="00C1046D" w:rsidRDefault="00605BDA" w:rsidP="00D136FE">
      <w:pPr>
        <w:rPr>
          <w:sz w:val="28"/>
          <w:rtl/>
        </w:rPr>
      </w:pPr>
    </w:p>
    <w:p w14:paraId="662C027D" w14:textId="41685AA3" w:rsidR="001115AC" w:rsidRPr="00C1046D" w:rsidRDefault="001115AC" w:rsidP="00D136FE">
      <w:pPr>
        <w:rPr>
          <w:sz w:val="28"/>
          <w:rtl/>
        </w:rPr>
      </w:pPr>
    </w:p>
    <w:p w14:paraId="5B6A0843" w14:textId="4AE1A631" w:rsidR="001115AC" w:rsidRPr="00C1046D" w:rsidRDefault="001115AC" w:rsidP="00D136FE">
      <w:pPr>
        <w:rPr>
          <w:sz w:val="28"/>
          <w:rtl/>
        </w:rPr>
      </w:pPr>
    </w:p>
    <w:p w14:paraId="4DB176DF" w14:textId="2C2A3762" w:rsidR="001115AC" w:rsidRPr="00C1046D" w:rsidRDefault="001115AC" w:rsidP="00D136FE">
      <w:pPr>
        <w:rPr>
          <w:sz w:val="28"/>
          <w:rtl/>
        </w:rPr>
      </w:pPr>
    </w:p>
    <w:p w14:paraId="6A9B736E" w14:textId="009D8662" w:rsidR="001115AC" w:rsidRPr="00C1046D" w:rsidRDefault="001115AC" w:rsidP="00D136FE">
      <w:pPr>
        <w:rPr>
          <w:sz w:val="28"/>
          <w:rtl/>
        </w:rPr>
      </w:pPr>
    </w:p>
    <w:p w14:paraId="6B4527C2" w14:textId="77777777" w:rsidR="00EF731A" w:rsidRPr="00C1046D" w:rsidRDefault="00EF731A" w:rsidP="00442C49">
      <w:pPr>
        <w:ind w:firstLine="0"/>
        <w:rPr>
          <w:sz w:val="28"/>
        </w:rPr>
      </w:pPr>
    </w:p>
    <w:p w14:paraId="047F4566" w14:textId="6821085E" w:rsidR="00702B3C" w:rsidRPr="00C1046D" w:rsidRDefault="00702B3C" w:rsidP="00702B3C">
      <w:pPr>
        <w:pStyle w:val="Heading1"/>
        <w:rPr>
          <w:sz w:val="28"/>
          <w:szCs w:val="28"/>
          <w:rtl/>
        </w:rPr>
      </w:pPr>
      <w:bookmarkStart w:id="1" w:name="_Toc184296704"/>
      <w:r w:rsidRPr="00C1046D">
        <w:rPr>
          <w:rFonts w:hint="cs"/>
          <w:sz w:val="28"/>
          <w:szCs w:val="28"/>
          <w:rtl/>
        </w:rPr>
        <w:t>سوالات</w:t>
      </w:r>
      <w:bookmarkEnd w:id="1"/>
    </w:p>
    <w:p w14:paraId="21961301" w14:textId="1215E206" w:rsidR="00702B3C" w:rsidRPr="00C1046D" w:rsidRDefault="00702B3C" w:rsidP="00702B3C">
      <w:pPr>
        <w:pStyle w:val="Heading2"/>
        <w:ind w:firstLine="0"/>
        <w:rPr>
          <w:color w:val="4F81BD" w:themeColor="accent1"/>
          <w:szCs w:val="28"/>
          <w:rtl/>
        </w:rPr>
      </w:pPr>
      <w:bookmarkStart w:id="2" w:name="_Toc184296705"/>
      <w:r w:rsidRPr="00C1046D">
        <w:rPr>
          <w:rFonts w:hint="cs"/>
          <w:color w:val="4F81BD" w:themeColor="accent1"/>
          <w:szCs w:val="28"/>
          <w:rtl/>
        </w:rPr>
        <w:t>سوال اول</w:t>
      </w:r>
      <w:bookmarkEnd w:id="2"/>
      <w:r w:rsidRPr="00C1046D">
        <w:rPr>
          <w:rFonts w:hint="cs"/>
          <w:color w:val="4F81BD" w:themeColor="accent1"/>
          <w:szCs w:val="28"/>
          <w:rtl/>
        </w:rPr>
        <w:t xml:space="preserve"> </w:t>
      </w:r>
    </w:p>
    <w:p w14:paraId="70291967" w14:textId="3481A95F" w:rsidR="001115AC" w:rsidRPr="00C1046D" w:rsidRDefault="001115AC" w:rsidP="00BA0DCD">
      <w:pPr>
        <w:pStyle w:val="Heading3"/>
        <w:numPr>
          <w:ilvl w:val="0"/>
          <w:numId w:val="2"/>
        </w:numPr>
        <w:jc w:val="left"/>
        <w:rPr>
          <w:rtl/>
        </w:rPr>
      </w:pPr>
      <w:bookmarkStart w:id="3" w:name="_Toc184296706"/>
      <w:bookmarkEnd w:id="3"/>
    </w:p>
    <w:p w14:paraId="109B4B89" w14:textId="3ED7485E" w:rsidR="00711C49" w:rsidRPr="00C1046D" w:rsidRDefault="000B163D" w:rsidP="00BA0DCD">
      <w:pPr>
        <w:pStyle w:val="ListParagraph"/>
        <w:numPr>
          <w:ilvl w:val="1"/>
          <w:numId w:val="2"/>
        </w:numPr>
        <w:spacing w:before="100" w:beforeAutospacing="1" w:after="100" w:afterAutospacing="1" w:line="240" w:lineRule="auto"/>
        <w:jc w:val="left"/>
        <w:rPr>
          <w:rFonts w:ascii="Times New Roman" w:eastAsia="Times New Roman" w:hAnsi="Times New Roman"/>
          <w:color w:val="auto"/>
          <w:szCs w:val="24"/>
          <w:lang w:bidi="ar-SA"/>
        </w:rPr>
      </w:pPr>
      <w:r w:rsidRPr="00C1046D">
        <w:rPr>
          <w:rFonts w:ascii="Times New Roman" w:eastAsia="Times New Roman" w:hAnsi="Times New Roman"/>
          <w:color w:val="auto"/>
          <w:szCs w:val="24"/>
          <w:rtl/>
          <w:lang w:bidi="ar-SA"/>
        </w:rPr>
        <w:t xml:space="preserve">این مجموعه داده شامل اطلاعات 10,000 مشتری است که از خدمات کارت اعتباری یک بانک استفاده می‌کنند. داده‌ها شامل 18 ویژگی هستند که مشخصات مختلفی از مشتریان مانند </w:t>
      </w:r>
      <w:r w:rsidRPr="00C1046D">
        <w:rPr>
          <w:rFonts w:ascii="Times New Roman" w:eastAsia="Times New Roman" w:hAnsi="Times New Roman"/>
          <w:b/>
          <w:bCs/>
          <w:color w:val="auto"/>
          <w:szCs w:val="24"/>
          <w:rtl/>
          <w:lang w:bidi="ar-SA"/>
        </w:rPr>
        <w:t>سن، حقوق، وضعیت تأهل، سقف اعتبار کارت اعتباری، نوع کارت اعتباری و</w:t>
      </w:r>
      <w:r w:rsidRPr="00C1046D">
        <w:rPr>
          <w:rFonts w:ascii="Times New Roman" w:eastAsia="Times New Roman" w:hAnsi="Times New Roman"/>
          <w:b/>
          <w:bCs/>
          <w:color w:val="auto"/>
          <w:szCs w:val="24"/>
          <w:lang w:bidi="ar-SA"/>
        </w:rPr>
        <w:t>...</w:t>
      </w:r>
      <w:r w:rsidRPr="00C1046D">
        <w:rPr>
          <w:rFonts w:ascii="Times New Roman" w:eastAsia="Times New Roman" w:hAnsi="Times New Roman"/>
          <w:color w:val="auto"/>
          <w:szCs w:val="24"/>
          <w:lang w:bidi="ar-SA"/>
        </w:rPr>
        <w:t xml:space="preserve"> </w:t>
      </w:r>
      <w:r w:rsidRPr="00C1046D">
        <w:rPr>
          <w:rFonts w:ascii="Times New Roman" w:eastAsia="Times New Roman" w:hAnsi="Times New Roman"/>
          <w:color w:val="auto"/>
          <w:szCs w:val="24"/>
          <w:rtl/>
          <w:lang w:bidi="ar-SA"/>
        </w:rPr>
        <w:t>را ارائه می‌دهند. هدف اصلی این داده‌ها پیش‌بینی مشتریانی است که احتمال دارد خدمات کارت اعتباری خود را ترک کنند</w:t>
      </w:r>
      <w:r w:rsidRPr="00C1046D">
        <w:rPr>
          <w:rFonts w:ascii="Times New Roman" w:eastAsia="Times New Roman" w:hAnsi="Times New Roman"/>
          <w:color w:val="auto"/>
          <w:szCs w:val="24"/>
          <w:lang w:bidi="ar-SA"/>
        </w:rPr>
        <w:t>.</w:t>
      </w:r>
      <w:r w:rsidR="00C55FD7" w:rsidRPr="00C1046D">
        <w:rPr>
          <w:rFonts w:ascii="Times New Roman" w:eastAsia="Times New Roman" w:hAnsi="Times New Roman"/>
          <w:color w:val="auto"/>
          <w:szCs w:val="24"/>
          <w:lang w:bidi="ar-SA"/>
        </w:rPr>
        <w:t xml:space="preserve"> </w:t>
      </w:r>
      <w:r w:rsidRPr="00C1046D">
        <w:rPr>
          <w:rFonts w:ascii="Times New Roman" w:eastAsia="Times New Roman" w:hAnsi="Times New Roman"/>
          <w:color w:val="auto"/>
          <w:szCs w:val="24"/>
          <w:rtl/>
          <w:lang w:bidi="ar-SA"/>
        </w:rPr>
        <w:t xml:space="preserve">یکی از چالش‌های اصلی این مجموعه داده، </w:t>
      </w:r>
      <w:r w:rsidRPr="00C1046D">
        <w:rPr>
          <w:rFonts w:ascii="Times New Roman" w:eastAsia="Times New Roman" w:hAnsi="Times New Roman"/>
          <w:b/>
          <w:bCs/>
          <w:color w:val="auto"/>
          <w:szCs w:val="24"/>
          <w:rtl/>
          <w:lang w:bidi="ar-SA"/>
        </w:rPr>
        <w:t>عدم توازن در برچسب‌ها</w:t>
      </w:r>
      <w:r w:rsidRPr="00C1046D">
        <w:rPr>
          <w:rFonts w:ascii="Times New Roman" w:eastAsia="Times New Roman" w:hAnsi="Times New Roman"/>
          <w:color w:val="auto"/>
          <w:szCs w:val="24"/>
          <w:rtl/>
          <w:lang w:bidi="ar-SA"/>
        </w:rPr>
        <w:t xml:space="preserve"> است؛ تنها </w:t>
      </w:r>
      <w:r w:rsidRPr="00C1046D">
        <w:rPr>
          <w:rFonts w:ascii="Times New Roman" w:eastAsia="Times New Roman" w:hAnsi="Times New Roman"/>
          <w:b/>
          <w:bCs/>
          <w:color w:val="auto"/>
          <w:szCs w:val="24"/>
          <w:lang w:bidi="ar-SA"/>
        </w:rPr>
        <w:t>16.07</w:t>
      </w:r>
      <w:r w:rsidRPr="00C1046D">
        <w:rPr>
          <w:rFonts w:ascii="Arial" w:eastAsia="Times New Roman" w:hAnsi="Arial" w:cs="Arial" w:hint="cs"/>
          <w:b/>
          <w:bCs/>
          <w:color w:val="auto"/>
          <w:szCs w:val="24"/>
          <w:rtl/>
          <w:lang w:bidi="ar-SA"/>
        </w:rPr>
        <w:t>٪</w:t>
      </w:r>
      <w:r w:rsidRPr="00C1046D">
        <w:rPr>
          <w:rFonts w:ascii="Times New Roman" w:eastAsia="Times New Roman" w:hAnsi="Times New Roman"/>
          <w:color w:val="auto"/>
          <w:szCs w:val="24"/>
          <w:lang w:bidi="ar-SA"/>
        </w:rPr>
        <w:t xml:space="preserve"> </w:t>
      </w:r>
      <w:r w:rsidRPr="00C1046D">
        <w:rPr>
          <w:rFonts w:ascii="Times New Roman" w:eastAsia="Times New Roman" w:hAnsi="Times New Roman"/>
          <w:color w:val="auto"/>
          <w:szCs w:val="24"/>
          <w:rtl/>
          <w:lang w:bidi="ar-SA"/>
        </w:rPr>
        <w:t>از مشتریان در گذشته خدمات کارت اعتباری خود را ترک کرده‌اند. این موضوع باعث می‌شود مدل‌های یادگیری ماشین برای تشخیص مشتریان در معرض ترک، نیاز به دقت بیشتری داشته باشند. این داده برای تحلیل رفتار مشتریان و اتخاذ استراتژی‌های مناسب جهت کاهش نرخ ترک مشتریان استفاده می‌شود</w:t>
      </w:r>
      <w:r w:rsidR="00C55FD7" w:rsidRPr="00C1046D">
        <w:rPr>
          <w:rFonts w:ascii="Times New Roman" w:eastAsia="Times New Roman" w:hAnsi="Times New Roman"/>
          <w:color w:val="auto"/>
          <w:szCs w:val="24"/>
          <w:lang w:bidi="ar-SA"/>
        </w:rPr>
        <w:t>.</w:t>
      </w:r>
    </w:p>
    <w:p w14:paraId="00386F92" w14:textId="78AFAD42" w:rsidR="00740E90" w:rsidRPr="00C1046D" w:rsidRDefault="001115AC" w:rsidP="00BA0DCD">
      <w:pPr>
        <w:pStyle w:val="ListParagraph"/>
        <w:numPr>
          <w:ilvl w:val="1"/>
          <w:numId w:val="2"/>
        </w:numPr>
      </w:pPr>
      <w:r w:rsidRPr="00C1046D">
        <w:rPr>
          <w:rFonts w:hint="cs"/>
          <w:rtl/>
        </w:rPr>
        <w:t xml:space="preserve">این مجموعه دیتا دارای 23 ویژگی است که عبارت </w:t>
      </w:r>
      <w:r w:rsidR="002B20E6" w:rsidRPr="00C1046D">
        <w:rPr>
          <w:rFonts w:hint="cs"/>
          <w:rtl/>
        </w:rPr>
        <w:t>است از:</w:t>
      </w:r>
    </w:p>
    <w:p w14:paraId="353ADDA8" w14:textId="6CB29E01"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r w:rsidRPr="00C1046D">
        <w:rPr>
          <w:rFonts w:ascii="Times New Roman" w:eastAsia="Times New Roman" w:hAnsi="Times New Roman"/>
          <w:color w:val="auto"/>
          <w:sz w:val="18"/>
          <w:szCs w:val="18"/>
          <w:lang w:bidi="ar-SA"/>
        </w:rPr>
        <w:t>CLIENTNUM</w:t>
      </w:r>
      <w:r w:rsidRPr="00C1046D">
        <w:rPr>
          <w:sz w:val="20"/>
          <w:szCs w:val="22"/>
        </w:rPr>
        <w:t xml:space="preserve">: </w:t>
      </w:r>
      <w:r w:rsidRPr="00C1046D">
        <w:rPr>
          <w:sz w:val="18"/>
          <w:szCs w:val="18"/>
          <w:rtl/>
        </w:rPr>
        <w:t>شماره مشتری</w:t>
      </w:r>
    </w:p>
    <w:p w14:paraId="2E564349"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Attrition_Flag</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پرچم ترک خدمت (وضعیت ترک مشتری)</w:t>
      </w:r>
    </w:p>
    <w:p w14:paraId="3E600569"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Customer_Age</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سن مشتری</w:t>
      </w:r>
    </w:p>
    <w:p w14:paraId="04BC6856"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r w:rsidRPr="00C1046D">
        <w:rPr>
          <w:rFonts w:ascii="Times New Roman" w:eastAsia="Times New Roman" w:hAnsi="Times New Roman"/>
          <w:color w:val="auto"/>
          <w:sz w:val="18"/>
          <w:szCs w:val="18"/>
          <w:lang w:bidi="ar-SA"/>
        </w:rPr>
        <w:t xml:space="preserve">Gender: </w:t>
      </w:r>
      <w:r w:rsidRPr="00C1046D">
        <w:rPr>
          <w:rFonts w:ascii="Times New Roman" w:eastAsia="Times New Roman" w:hAnsi="Times New Roman"/>
          <w:color w:val="auto"/>
          <w:sz w:val="18"/>
          <w:szCs w:val="18"/>
          <w:rtl/>
          <w:lang w:bidi="ar-SA"/>
        </w:rPr>
        <w:t>جنسیت</w:t>
      </w:r>
    </w:p>
    <w:p w14:paraId="4AFB60E4"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Dependent_count</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تعداد وابستگان</w:t>
      </w:r>
    </w:p>
    <w:p w14:paraId="28C0E6C4"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Education_Level</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سطح تحصیلات</w:t>
      </w:r>
    </w:p>
    <w:p w14:paraId="0B61C22D"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Marital_Status</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وضعیت تأهل</w:t>
      </w:r>
    </w:p>
    <w:p w14:paraId="4062EB13"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Income_Category</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دسته‌بندی درآمد</w:t>
      </w:r>
    </w:p>
    <w:p w14:paraId="2DE1109E"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Card_Category</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دسته‌بندی کارت</w:t>
      </w:r>
    </w:p>
    <w:p w14:paraId="2E4759A3"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Months_on_book</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تعداد ماه‌های فعال در سیستم</w:t>
      </w:r>
    </w:p>
    <w:p w14:paraId="02468CB3"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Total_Relationship_Count</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تعداد روابط کل (مشتری با بانک)</w:t>
      </w:r>
    </w:p>
    <w:p w14:paraId="67905144"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r w:rsidRPr="00C1046D">
        <w:rPr>
          <w:rFonts w:ascii="Times New Roman" w:eastAsia="Times New Roman" w:hAnsi="Times New Roman"/>
          <w:color w:val="auto"/>
          <w:sz w:val="18"/>
          <w:szCs w:val="18"/>
          <w:lang w:bidi="ar-SA"/>
        </w:rPr>
        <w:t xml:space="preserve">Months_Inactive_12_mon: </w:t>
      </w:r>
      <w:r w:rsidRPr="00C1046D">
        <w:rPr>
          <w:rFonts w:ascii="Times New Roman" w:eastAsia="Times New Roman" w:hAnsi="Times New Roman"/>
          <w:color w:val="auto"/>
          <w:sz w:val="18"/>
          <w:szCs w:val="18"/>
          <w:rtl/>
          <w:lang w:bidi="ar-SA"/>
        </w:rPr>
        <w:t xml:space="preserve">تعداد ماه‌های غیرفعال در </w:t>
      </w:r>
      <w:r w:rsidRPr="00C1046D">
        <w:rPr>
          <w:rFonts w:ascii="Times New Roman" w:eastAsia="Times New Roman" w:hAnsi="Times New Roman"/>
          <w:color w:val="auto"/>
          <w:sz w:val="18"/>
          <w:szCs w:val="18"/>
          <w:rtl/>
        </w:rPr>
        <w:t>۱۲</w:t>
      </w:r>
      <w:r w:rsidRPr="00C1046D">
        <w:rPr>
          <w:rFonts w:ascii="Times New Roman" w:eastAsia="Times New Roman" w:hAnsi="Times New Roman"/>
          <w:color w:val="auto"/>
          <w:sz w:val="18"/>
          <w:szCs w:val="18"/>
          <w:rtl/>
          <w:lang w:bidi="ar-SA"/>
        </w:rPr>
        <w:t xml:space="preserve"> ماه گذشته</w:t>
      </w:r>
    </w:p>
    <w:p w14:paraId="268A9E49"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r w:rsidRPr="00C1046D">
        <w:rPr>
          <w:rFonts w:ascii="Times New Roman" w:eastAsia="Times New Roman" w:hAnsi="Times New Roman"/>
          <w:color w:val="auto"/>
          <w:sz w:val="18"/>
          <w:szCs w:val="18"/>
          <w:lang w:bidi="ar-SA"/>
        </w:rPr>
        <w:t xml:space="preserve">Contacts_Count_12_mon: </w:t>
      </w:r>
      <w:r w:rsidRPr="00C1046D">
        <w:rPr>
          <w:rFonts w:ascii="Times New Roman" w:eastAsia="Times New Roman" w:hAnsi="Times New Roman"/>
          <w:color w:val="auto"/>
          <w:sz w:val="18"/>
          <w:szCs w:val="18"/>
          <w:rtl/>
          <w:lang w:bidi="ar-SA"/>
        </w:rPr>
        <w:t xml:space="preserve">تعداد تماس‌ها در </w:t>
      </w:r>
      <w:r w:rsidRPr="00C1046D">
        <w:rPr>
          <w:rFonts w:ascii="Times New Roman" w:eastAsia="Times New Roman" w:hAnsi="Times New Roman"/>
          <w:color w:val="auto"/>
          <w:sz w:val="18"/>
          <w:szCs w:val="18"/>
          <w:rtl/>
        </w:rPr>
        <w:t>۱۲</w:t>
      </w:r>
      <w:r w:rsidRPr="00C1046D">
        <w:rPr>
          <w:rFonts w:ascii="Times New Roman" w:eastAsia="Times New Roman" w:hAnsi="Times New Roman"/>
          <w:color w:val="auto"/>
          <w:sz w:val="18"/>
          <w:szCs w:val="18"/>
          <w:rtl/>
          <w:lang w:bidi="ar-SA"/>
        </w:rPr>
        <w:t xml:space="preserve"> ماه گذشته</w:t>
      </w:r>
    </w:p>
    <w:p w14:paraId="2EE71550"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Credit_Limit</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سقف اعتبار</w:t>
      </w:r>
    </w:p>
    <w:p w14:paraId="722959C7"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Total_Revolving_Bal</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مجموع مانده موجودی چرخشی</w:t>
      </w:r>
    </w:p>
    <w:p w14:paraId="37661E94"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Avg_Open_To_Buy</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میانگین اعتبار باز به خرید</w:t>
      </w:r>
    </w:p>
    <w:p w14:paraId="63AFF432"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r w:rsidRPr="00C1046D">
        <w:rPr>
          <w:rFonts w:ascii="Times New Roman" w:eastAsia="Times New Roman" w:hAnsi="Times New Roman"/>
          <w:color w:val="auto"/>
          <w:sz w:val="18"/>
          <w:szCs w:val="18"/>
          <w:lang w:bidi="ar-SA"/>
        </w:rPr>
        <w:t xml:space="preserve">Total_Amt_Chng_Q4_Q1: </w:t>
      </w:r>
      <w:r w:rsidRPr="00C1046D">
        <w:rPr>
          <w:rFonts w:ascii="Times New Roman" w:eastAsia="Times New Roman" w:hAnsi="Times New Roman"/>
          <w:color w:val="auto"/>
          <w:sz w:val="18"/>
          <w:szCs w:val="18"/>
          <w:rtl/>
          <w:lang w:bidi="ar-SA"/>
        </w:rPr>
        <w:t>تغییرات کل مبلغ در چهارم و اول فصل</w:t>
      </w:r>
    </w:p>
    <w:p w14:paraId="70381999"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Total_Trans_Amt</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مجموع مبلغ تراکنش‌ها</w:t>
      </w:r>
    </w:p>
    <w:p w14:paraId="333AF0F4"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Total_Trans_Ct</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مجموع تعداد تراکنش‌ها</w:t>
      </w:r>
    </w:p>
    <w:p w14:paraId="773A898B"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r w:rsidRPr="00C1046D">
        <w:rPr>
          <w:rFonts w:ascii="Times New Roman" w:eastAsia="Times New Roman" w:hAnsi="Times New Roman"/>
          <w:color w:val="auto"/>
          <w:sz w:val="18"/>
          <w:szCs w:val="18"/>
          <w:lang w:bidi="ar-SA"/>
        </w:rPr>
        <w:lastRenderedPageBreak/>
        <w:t xml:space="preserve">Total_Ct_Chng_Q4_Q1: </w:t>
      </w:r>
      <w:r w:rsidRPr="00C1046D">
        <w:rPr>
          <w:rFonts w:ascii="Times New Roman" w:eastAsia="Times New Roman" w:hAnsi="Times New Roman"/>
          <w:color w:val="auto"/>
          <w:sz w:val="18"/>
          <w:szCs w:val="18"/>
          <w:rtl/>
          <w:lang w:bidi="ar-SA"/>
        </w:rPr>
        <w:t>تغییرات تعداد تراکنش‌ها در چهارم و اول فصل</w:t>
      </w:r>
    </w:p>
    <w:p w14:paraId="1BBB8F96"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proofErr w:type="spellStart"/>
      <w:r w:rsidRPr="00C1046D">
        <w:rPr>
          <w:rFonts w:ascii="Times New Roman" w:eastAsia="Times New Roman" w:hAnsi="Times New Roman"/>
          <w:color w:val="auto"/>
          <w:sz w:val="18"/>
          <w:szCs w:val="18"/>
          <w:lang w:bidi="ar-SA"/>
        </w:rPr>
        <w:t>Avg_Utilization_Ratio</w:t>
      </w:r>
      <w:proofErr w:type="spellEnd"/>
      <w:r w:rsidRPr="00C1046D">
        <w:rPr>
          <w:rFonts w:ascii="Times New Roman" w:eastAsia="Times New Roman" w:hAnsi="Times New Roman"/>
          <w:color w:val="auto"/>
          <w:sz w:val="18"/>
          <w:szCs w:val="18"/>
          <w:lang w:bidi="ar-SA"/>
        </w:rPr>
        <w:t xml:space="preserve">: </w:t>
      </w:r>
      <w:r w:rsidRPr="00C1046D">
        <w:rPr>
          <w:rFonts w:ascii="Times New Roman" w:eastAsia="Times New Roman" w:hAnsi="Times New Roman"/>
          <w:color w:val="auto"/>
          <w:sz w:val="18"/>
          <w:szCs w:val="18"/>
          <w:rtl/>
          <w:lang w:bidi="ar-SA"/>
        </w:rPr>
        <w:t>نسبت استفاده متوسط</w:t>
      </w:r>
    </w:p>
    <w:p w14:paraId="05802B29" w14:textId="77777777" w:rsidR="00740E90"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lang w:bidi="ar-SA"/>
        </w:rPr>
      </w:pPr>
      <w:r w:rsidRPr="00C1046D">
        <w:rPr>
          <w:rFonts w:ascii="Times New Roman" w:eastAsia="Times New Roman" w:hAnsi="Times New Roman"/>
          <w:color w:val="auto"/>
          <w:sz w:val="18"/>
          <w:szCs w:val="18"/>
          <w:lang w:bidi="ar-SA"/>
        </w:rPr>
        <w:t xml:space="preserve">Naive_Bayes_Classifier_Attrition_Flag_Card_Category_Contacts_Count_12_mon_Dependent_count_Education_Level_Months_Inactive_12_mon_1: </w:t>
      </w:r>
      <w:r w:rsidRPr="00C1046D">
        <w:rPr>
          <w:rFonts w:ascii="Times New Roman" w:eastAsia="Times New Roman" w:hAnsi="Times New Roman"/>
          <w:color w:val="auto"/>
          <w:sz w:val="18"/>
          <w:szCs w:val="18"/>
          <w:rtl/>
          <w:lang w:bidi="ar-SA"/>
        </w:rPr>
        <w:t xml:space="preserve">طبقه‌بندی بیز نادرست بر اساس پرچم ترک خدمت، دسته‌بندی کارت، تعداد تماس‌ها در </w:t>
      </w:r>
      <w:r w:rsidRPr="00C1046D">
        <w:rPr>
          <w:rFonts w:ascii="Times New Roman" w:eastAsia="Times New Roman" w:hAnsi="Times New Roman"/>
          <w:color w:val="auto"/>
          <w:sz w:val="18"/>
          <w:szCs w:val="18"/>
          <w:rtl/>
        </w:rPr>
        <w:t>۱۲</w:t>
      </w:r>
      <w:r w:rsidRPr="00C1046D">
        <w:rPr>
          <w:rFonts w:ascii="Times New Roman" w:eastAsia="Times New Roman" w:hAnsi="Times New Roman"/>
          <w:color w:val="auto"/>
          <w:sz w:val="18"/>
          <w:szCs w:val="18"/>
          <w:rtl/>
          <w:lang w:bidi="ar-SA"/>
        </w:rPr>
        <w:t xml:space="preserve"> ماه گذشته، تعداد وابستگان، سطح تحصیلات، تعداد ماه‌های غیرفعال در </w:t>
      </w:r>
      <w:r w:rsidRPr="00C1046D">
        <w:rPr>
          <w:rFonts w:ascii="Times New Roman" w:eastAsia="Times New Roman" w:hAnsi="Times New Roman"/>
          <w:color w:val="auto"/>
          <w:sz w:val="18"/>
          <w:szCs w:val="18"/>
          <w:rtl/>
        </w:rPr>
        <w:t>۱۲</w:t>
      </w:r>
      <w:r w:rsidRPr="00C1046D">
        <w:rPr>
          <w:rFonts w:ascii="Times New Roman" w:eastAsia="Times New Roman" w:hAnsi="Times New Roman"/>
          <w:color w:val="auto"/>
          <w:sz w:val="18"/>
          <w:szCs w:val="18"/>
          <w:rtl/>
          <w:lang w:bidi="ar-SA"/>
        </w:rPr>
        <w:t xml:space="preserve"> ماه گذشته (مدل 1)</w:t>
      </w:r>
    </w:p>
    <w:p w14:paraId="5F0717CB" w14:textId="2957DD3D" w:rsidR="00711C49" w:rsidRPr="00C1046D" w:rsidRDefault="00740E90" w:rsidP="00BA0DCD">
      <w:pPr>
        <w:numPr>
          <w:ilvl w:val="2"/>
          <w:numId w:val="2"/>
        </w:numPr>
        <w:spacing w:before="100" w:beforeAutospacing="1" w:after="100" w:afterAutospacing="1" w:line="240" w:lineRule="auto"/>
        <w:jc w:val="left"/>
        <w:rPr>
          <w:rFonts w:ascii="Times New Roman" w:eastAsia="Times New Roman" w:hAnsi="Times New Roman"/>
          <w:color w:val="auto"/>
          <w:sz w:val="18"/>
          <w:szCs w:val="18"/>
          <w:rtl/>
          <w:lang w:bidi="ar-SA"/>
        </w:rPr>
      </w:pPr>
      <w:r w:rsidRPr="00C1046D">
        <w:rPr>
          <w:rFonts w:ascii="Times New Roman" w:eastAsia="Times New Roman" w:hAnsi="Times New Roman"/>
          <w:color w:val="auto"/>
          <w:sz w:val="18"/>
          <w:szCs w:val="18"/>
          <w:lang w:bidi="ar-SA"/>
        </w:rPr>
        <w:t xml:space="preserve">Naive_Bayes_Classifier_Attrition_Flag_Card_Category_Contacts_Count_12_mon_Dependent_count_Education_Level_Months_Inactive_12_mon_2: </w:t>
      </w:r>
      <w:r w:rsidRPr="00C1046D">
        <w:rPr>
          <w:rFonts w:ascii="Times New Roman" w:eastAsia="Times New Roman" w:hAnsi="Times New Roman"/>
          <w:color w:val="auto"/>
          <w:sz w:val="18"/>
          <w:szCs w:val="18"/>
          <w:rtl/>
          <w:lang w:bidi="ar-SA"/>
        </w:rPr>
        <w:t xml:space="preserve">طبقه‌بندی بیز نادرست بر اساس پرچم ترک خدمت، دسته‌بندی کارت، تعداد تماس‌ها در </w:t>
      </w:r>
      <w:r w:rsidRPr="00C1046D">
        <w:rPr>
          <w:rFonts w:ascii="Times New Roman" w:eastAsia="Times New Roman" w:hAnsi="Times New Roman"/>
          <w:color w:val="auto"/>
          <w:sz w:val="18"/>
          <w:szCs w:val="18"/>
          <w:rtl/>
        </w:rPr>
        <w:t>۱۲</w:t>
      </w:r>
      <w:r w:rsidRPr="00C1046D">
        <w:rPr>
          <w:rFonts w:ascii="Times New Roman" w:eastAsia="Times New Roman" w:hAnsi="Times New Roman"/>
          <w:color w:val="auto"/>
          <w:sz w:val="18"/>
          <w:szCs w:val="18"/>
          <w:rtl/>
          <w:lang w:bidi="ar-SA"/>
        </w:rPr>
        <w:t xml:space="preserve"> ماه گذشته، تعداد وابستگان، سطح تحصیلات، تعداد ماه‌های غیرفعال در </w:t>
      </w:r>
      <w:r w:rsidRPr="00C1046D">
        <w:rPr>
          <w:rFonts w:ascii="Times New Roman" w:eastAsia="Times New Roman" w:hAnsi="Times New Roman"/>
          <w:color w:val="auto"/>
          <w:sz w:val="18"/>
          <w:szCs w:val="18"/>
          <w:rtl/>
        </w:rPr>
        <w:t>۱۲</w:t>
      </w:r>
      <w:r w:rsidRPr="00C1046D">
        <w:rPr>
          <w:rFonts w:ascii="Times New Roman" w:eastAsia="Times New Roman" w:hAnsi="Times New Roman"/>
          <w:color w:val="auto"/>
          <w:sz w:val="18"/>
          <w:szCs w:val="18"/>
          <w:rtl/>
          <w:lang w:bidi="ar-SA"/>
        </w:rPr>
        <w:t xml:space="preserve"> ماه گذشته (مدل 2</w:t>
      </w:r>
    </w:p>
    <w:p w14:paraId="3A5EA987" w14:textId="4F521D49" w:rsidR="00930BD9" w:rsidRPr="00C1046D" w:rsidRDefault="002B20E6" w:rsidP="00BA0DCD">
      <w:pPr>
        <w:pStyle w:val="ListParagraph"/>
        <w:numPr>
          <w:ilvl w:val="1"/>
          <w:numId w:val="2"/>
        </w:numPr>
        <w:rPr>
          <w:noProof/>
          <w:sz w:val="22"/>
          <w:szCs w:val="22"/>
        </w:rPr>
      </w:pPr>
      <w:r w:rsidRPr="00C1046D">
        <w:rPr>
          <w:rFonts w:hint="cs"/>
          <w:noProof/>
          <w:sz w:val="22"/>
          <w:szCs w:val="22"/>
          <w:rtl/>
        </w:rPr>
        <w:t>این مجموعه دیتا دارای 10</w:t>
      </w:r>
      <w:r w:rsidRPr="00C1046D">
        <w:rPr>
          <w:noProof/>
          <w:sz w:val="22"/>
          <w:szCs w:val="22"/>
        </w:rPr>
        <w:t>,</w:t>
      </w:r>
      <w:r w:rsidRPr="00C1046D">
        <w:rPr>
          <w:rFonts w:hint="cs"/>
          <w:noProof/>
          <w:sz w:val="22"/>
          <w:szCs w:val="22"/>
          <w:rtl/>
        </w:rPr>
        <w:t xml:space="preserve">127 سطر و 23 ستون است که مجموعا تعداد آن برابر میشود با </w:t>
      </w:r>
      <w:r w:rsidRPr="00C1046D">
        <w:rPr>
          <w:noProof/>
          <w:sz w:val="22"/>
          <w:szCs w:val="22"/>
          <w:rtl/>
        </w:rPr>
        <w:t>232,921</w:t>
      </w:r>
      <w:r w:rsidRPr="00C1046D">
        <w:rPr>
          <w:rFonts w:hint="cs"/>
          <w:noProof/>
          <w:sz w:val="22"/>
          <w:szCs w:val="22"/>
          <w:rtl/>
        </w:rPr>
        <w:t>.</w:t>
      </w:r>
    </w:p>
    <w:p w14:paraId="37DC8987" w14:textId="6AEB8A06" w:rsidR="001115AC" w:rsidRPr="00C1046D" w:rsidRDefault="008C657A" w:rsidP="00BA0DCD">
      <w:pPr>
        <w:pStyle w:val="Heading2"/>
        <w:numPr>
          <w:ilvl w:val="0"/>
          <w:numId w:val="2"/>
        </w:numPr>
        <w:rPr>
          <w:noProof/>
        </w:rPr>
      </w:pPr>
      <w:bookmarkStart w:id="4" w:name="_Toc184296707"/>
      <w:r w:rsidRPr="00C1046D">
        <w:rPr>
          <w:noProof/>
        </w:rPr>
        <w:t>Pair plot</w:t>
      </w:r>
      <w:bookmarkEnd w:id="4"/>
    </w:p>
    <w:p w14:paraId="42DAE0B7" w14:textId="5831F631" w:rsidR="008C657A" w:rsidRPr="00C1046D" w:rsidRDefault="008C657A" w:rsidP="008C657A">
      <w:pPr>
        <w:pStyle w:val="ListParagraph"/>
        <w:numPr>
          <w:ilvl w:val="0"/>
          <w:numId w:val="0"/>
        </w:numPr>
        <w:ind w:left="1287"/>
        <w:rPr>
          <w:noProof/>
        </w:rPr>
      </w:pPr>
      <w:r w:rsidRPr="00C1046D">
        <w:rPr>
          <w:noProof/>
          <w:rtl/>
        </w:rPr>
        <w:drawing>
          <wp:anchor distT="0" distB="0" distL="114300" distR="114300" simplePos="0" relativeHeight="251673088" behindDoc="0" locked="0" layoutInCell="1" allowOverlap="1" wp14:anchorId="32D6C1BB" wp14:editId="1A37F7E2">
            <wp:simplePos x="0" y="0"/>
            <wp:positionH relativeFrom="column">
              <wp:posOffset>-44374</wp:posOffset>
            </wp:positionH>
            <wp:positionV relativeFrom="paragraph">
              <wp:posOffset>237490</wp:posOffset>
            </wp:positionV>
            <wp:extent cx="5565775" cy="29241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65775" cy="2924175"/>
                    </a:xfrm>
                    <a:prstGeom prst="rect">
                      <a:avLst/>
                    </a:prstGeom>
                  </pic:spPr>
                </pic:pic>
              </a:graphicData>
            </a:graphic>
          </wp:anchor>
        </w:drawing>
      </w:r>
    </w:p>
    <w:p w14:paraId="0C59BBFD" w14:textId="698DA290" w:rsidR="00711C49" w:rsidRPr="00C1046D" w:rsidRDefault="00711C49" w:rsidP="00442C49">
      <w:pPr>
        <w:ind w:firstLine="0"/>
        <w:rPr>
          <w:noProof/>
        </w:rPr>
      </w:pPr>
    </w:p>
    <w:p w14:paraId="25740DA1" w14:textId="79955386" w:rsidR="00711C49" w:rsidRPr="00543794" w:rsidRDefault="00720769" w:rsidP="00BA0DCD">
      <w:pPr>
        <w:pStyle w:val="Heading3"/>
        <w:numPr>
          <w:ilvl w:val="0"/>
          <w:numId w:val="2"/>
        </w:numPr>
        <w:rPr>
          <w:noProof/>
          <w:sz w:val="28"/>
          <w:szCs w:val="32"/>
        </w:rPr>
      </w:pPr>
      <w:bookmarkStart w:id="5" w:name="_Toc184296708"/>
      <w:r w:rsidRPr="00543794">
        <w:rPr>
          <w:b w:val="0"/>
          <w:bCs w:val="0"/>
          <w:noProof/>
          <w:sz w:val="28"/>
          <w:szCs w:val="32"/>
        </w:rPr>
        <w:lastRenderedPageBreak/>
        <w:drawing>
          <wp:anchor distT="0" distB="0" distL="114300" distR="114300" simplePos="0" relativeHeight="251674112" behindDoc="0" locked="0" layoutInCell="1" allowOverlap="1" wp14:anchorId="24DE324C" wp14:editId="62A8EC0B">
            <wp:simplePos x="0" y="0"/>
            <wp:positionH relativeFrom="column">
              <wp:posOffset>302895</wp:posOffset>
            </wp:positionH>
            <wp:positionV relativeFrom="paragraph">
              <wp:posOffset>510540</wp:posOffset>
            </wp:positionV>
            <wp:extent cx="4841240" cy="282511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3017"/>
                    <a:stretch/>
                  </pic:blipFill>
                  <pic:spPr bwMode="auto">
                    <a:xfrm>
                      <a:off x="0" y="0"/>
                      <a:ext cx="4841240" cy="2825115"/>
                    </a:xfrm>
                    <a:prstGeom prst="rect">
                      <a:avLst/>
                    </a:prstGeom>
                    <a:noFill/>
                    <a:ln>
                      <a:noFill/>
                    </a:ln>
                    <a:extLst>
                      <a:ext uri="{53640926-AAD7-44D8-BBD7-CCE9431645EC}">
                        <a14:shadowObscured xmlns:a14="http://schemas.microsoft.com/office/drawing/2010/main"/>
                      </a:ext>
                    </a:extLst>
                  </pic:spPr>
                </pic:pic>
              </a:graphicData>
            </a:graphic>
          </wp:anchor>
        </w:drawing>
      </w:r>
      <w:r w:rsidR="00273C4A" w:rsidRPr="00543794">
        <w:rPr>
          <w:b w:val="0"/>
          <w:bCs w:val="0"/>
          <w:noProof/>
          <w:sz w:val="28"/>
          <w:szCs w:val="32"/>
        </w:rPr>
        <w:t>Heat</w:t>
      </w:r>
      <w:r w:rsidR="00273C4A" w:rsidRPr="00543794">
        <w:rPr>
          <w:noProof/>
          <w:sz w:val="28"/>
          <w:szCs w:val="32"/>
        </w:rPr>
        <w:t xml:space="preserve"> </w:t>
      </w:r>
      <w:r w:rsidR="00273C4A" w:rsidRPr="00543794">
        <w:rPr>
          <w:rStyle w:val="Heading3Char"/>
          <w:sz w:val="28"/>
          <w:szCs w:val="32"/>
        </w:rPr>
        <w:t>map</w:t>
      </w:r>
      <w:bookmarkEnd w:id="5"/>
    </w:p>
    <w:p w14:paraId="52E6D1BA" w14:textId="44756EE2" w:rsidR="00720769" w:rsidRPr="00C1046D" w:rsidRDefault="00720769" w:rsidP="008C657A">
      <w:pPr>
        <w:pStyle w:val="NormalWeb"/>
        <w:rPr>
          <w:rFonts w:cs="B Nazanin"/>
          <w:noProof/>
        </w:rPr>
      </w:pPr>
    </w:p>
    <w:p w14:paraId="7B3C4B6C" w14:textId="16001F8F" w:rsidR="008C657A" w:rsidRPr="00C1046D" w:rsidRDefault="000A75D5" w:rsidP="000A75D5">
      <w:pPr>
        <w:ind w:left="284" w:firstLine="0"/>
        <w:rPr>
          <w:noProof/>
          <w:sz w:val="22"/>
          <w:szCs w:val="22"/>
        </w:rPr>
      </w:pPr>
      <w:r w:rsidRPr="00C1046D">
        <w:rPr>
          <w:rFonts w:hint="cs"/>
          <w:noProof/>
          <w:sz w:val="22"/>
          <w:szCs w:val="22"/>
          <w:rtl/>
        </w:rPr>
        <w:t xml:space="preserve"> با توجه به اسم</w:t>
      </w:r>
      <w:r w:rsidR="00543794">
        <w:rPr>
          <w:rFonts w:hint="cs"/>
          <w:noProof/>
          <w:sz w:val="22"/>
          <w:szCs w:val="22"/>
          <w:rtl/>
        </w:rPr>
        <w:t xml:space="preserve"> </w:t>
      </w:r>
      <w:r w:rsidR="00543794" w:rsidRPr="00C1046D">
        <w:rPr>
          <w:rFonts w:hint="cs"/>
          <w:noProof/>
          <w:sz w:val="22"/>
          <w:szCs w:val="22"/>
          <w:rtl/>
        </w:rPr>
        <w:t xml:space="preserve">دو ستون آخر </w:t>
      </w:r>
      <w:r w:rsidRPr="00C1046D">
        <w:rPr>
          <w:rFonts w:hint="cs"/>
          <w:noProof/>
          <w:sz w:val="22"/>
          <w:szCs w:val="22"/>
          <w:rtl/>
        </w:rPr>
        <w:t>(مشخص است داده مصنوعی و ساخته شده است) و نمودار</w:t>
      </w:r>
      <w:r w:rsidRPr="00C1046D">
        <w:rPr>
          <w:noProof/>
          <w:sz w:val="22"/>
          <w:szCs w:val="22"/>
        </w:rPr>
        <w:t xml:space="preserve">heat map </w:t>
      </w:r>
      <w:r w:rsidRPr="00C1046D">
        <w:rPr>
          <w:rFonts w:hint="cs"/>
          <w:noProof/>
          <w:sz w:val="22"/>
          <w:szCs w:val="22"/>
          <w:rtl/>
        </w:rPr>
        <w:t xml:space="preserve"> و همبستگی این فیچر ها</w:t>
      </w:r>
      <w:r w:rsidR="00543794">
        <w:rPr>
          <w:rFonts w:hint="cs"/>
          <w:noProof/>
          <w:sz w:val="22"/>
          <w:szCs w:val="22"/>
          <w:rtl/>
        </w:rPr>
        <w:t xml:space="preserve"> و</w:t>
      </w:r>
      <w:r w:rsidRPr="00C1046D">
        <w:rPr>
          <w:rFonts w:hint="cs"/>
          <w:noProof/>
          <w:sz w:val="22"/>
          <w:szCs w:val="22"/>
          <w:rtl/>
        </w:rPr>
        <w:t xml:space="preserve"> تارگت</w:t>
      </w:r>
      <w:r w:rsidR="00543794">
        <w:rPr>
          <w:rFonts w:hint="cs"/>
          <w:noProof/>
          <w:sz w:val="22"/>
          <w:szCs w:val="22"/>
          <w:rtl/>
        </w:rPr>
        <w:t>،</w:t>
      </w:r>
      <w:r w:rsidRPr="00C1046D">
        <w:rPr>
          <w:rFonts w:hint="cs"/>
          <w:noProof/>
          <w:sz w:val="22"/>
          <w:szCs w:val="22"/>
          <w:rtl/>
        </w:rPr>
        <w:t xml:space="preserve"> باید این فیچر ها حذف شوند.(این نکته که قبل از هر عملی این فیچر ها از دیتا حذف شود در توضیحات دیتا آمده است)</w:t>
      </w:r>
    </w:p>
    <w:p w14:paraId="4F381C41" w14:textId="77777777" w:rsidR="008C657A" w:rsidRPr="00C1046D" w:rsidRDefault="008C657A" w:rsidP="005F4A21">
      <w:pPr>
        <w:rPr>
          <w:noProof/>
        </w:rPr>
      </w:pPr>
    </w:p>
    <w:p w14:paraId="2EFF5916" w14:textId="77777777" w:rsidR="00930BD9" w:rsidRPr="00C1046D" w:rsidRDefault="00930BD9" w:rsidP="00BA0DCD">
      <w:pPr>
        <w:pStyle w:val="Heading3"/>
        <w:numPr>
          <w:ilvl w:val="0"/>
          <w:numId w:val="2"/>
        </w:numPr>
      </w:pPr>
      <w:bookmarkStart w:id="6" w:name="_Toc184296709"/>
      <w:bookmarkEnd w:id="6"/>
    </w:p>
    <w:p w14:paraId="67F99C95" w14:textId="29FB5451" w:rsidR="00EE3F95" w:rsidRPr="00C1046D" w:rsidRDefault="003F57AA" w:rsidP="00AA27DB">
      <w:pPr>
        <w:pStyle w:val="NormalWeb"/>
        <w:bidi/>
        <w:ind w:left="1287"/>
        <w:jc w:val="both"/>
        <w:rPr>
          <w:rFonts w:cs="B Nazanin"/>
        </w:rPr>
      </w:pPr>
      <w:r w:rsidRPr="00C1046D">
        <w:rPr>
          <w:rFonts w:cs="B Nazanin" w:hint="cs"/>
          <w:rtl/>
        </w:rPr>
        <w:t xml:space="preserve">بله دیتا دارای دیتا </w:t>
      </w:r>
      <w:r w:rsidRPr="00C1046D">
        <w:rPr>
          <w:rFonts w:cs="B Nazanin"/>
        </w:rPr>
        <w:t xml:space="preserve">Nan (‘Unknown’) </w:t>
      </w:r>
      <w:r w:rsidRPr="00C1046D">
        <w:rPr>
          <w:rFonts w:cs="B Nazanin" w:hint="cs"/>
          <w:rtl/>
          <w:lang w:bidi="fa-IR"/>
        </w:rPr>
        <w:t xml:space="preserve"> است.</w:t>
      </w:r>
    </w:p>
    <w:p w14:paraId="0CDFF93C" w14:textId="25438769" w:rsidR="00EE3F95" w:rsidRPr="00C1046D" w:rsidRDefault="00EE3F95" w:rsidP="00BA0DCD">
      <w:pPr>
        <w:pStyle w:val="Heading3"/>
        <w:numPr>
          <w:ilvl w:val="0"/>
          <w:numId w:val="2"/>
        </w:numPr>
      </w:pPr>
      <w:bookmarkStart w:id="7" w:name="_Toc184296710"/>
      <w:bookmarkEnd w:id="7"/>
    </w:p>
    <w:p w14:paraId="5CFCD770" w14:textId="19D1B94D" w:rsidR="00EE3F95" w:rsidRPr="00C1046D" w:rsidRDefault="00EE3F95" w:rsidP="00BA0DCD">
      <w:pPr>
        <w:pStyle w:val="ListParagraph"/>
        <w:numPr>
          <w:ilvl w:val="0"/>
          <w:numId w:val="3"/>
        </w:numPr>
        <w:rPr>
          <w:sz w:val="22"/>
          <w:szCs w:val="24"/>
        </w:rPr>
      </w:pPr>
      <w:r w:rsidRPr="00C1046D">
        <w:rPr>
          <w:rFonts w:hint="cs"/>
          <w:sz w:val="22"/>
          <w:szCs w:val="24"/>
          <w:rtl/>
        </w:rPr>
        <w:t>این فیچر دارای دو کلاس مختلف است {</w:t>
      </w:r>
      <w:r w:rsidRPr="00C1046D">
        <w:rPr>
          <w:sz w:val="22"/>
          <w:szCs w:val="24"/>
          <w:rtl/>
        </w:rPr>
        <w:t>"</w:t>
      </w:r>
      <w:r w:rsidRPr="00C1046D">
        <w:rPr>
          <w:sz w:val="22"/>
          <w:szCs w:val="24"/>
        </w:rPr>
        <w:t>Existing Customer</w:t>
      </w:r>
      <w:r w:rsidRPr="00C1046D">
        <w:rPr>
          <w:sz w:val="22"/>
          <w:szCs w:val="24"/>
          <w:rtl/>
        </w:rPr>
        <w:t>"</w:t>
      </w:r>
      <w:r w:rsidRPr="00C1046D">
        <w:rPr>
          <w:rFonts w:hint="cs"/>
          <w:sz w:val="22"/>
          <w:szCs w:val="24"/>
          <w:rtl/>
        </w:rPr>
        <w:t xml:space="preserve"> ،</w:t>
      </w:r>
      <w:r w:rsidRPr="00C1046D">
        <w:rPr>
          <w:sz w:val="22"/>
          <w:szCs w:val="24"/>
          <w:rtl/>
        </w:rPr>
        <w:t>"</w:t>
      </w:r>
      <w:proofErr w:type="spellStart"/>
      <w:r w:rsidRPr="00C1046D">
        <w:rPr>
          <w:sz w:val="22"/>
          <w:szCs w:val="24"/>
        </w:rPr>
        <w:t>Attrited</w:t>
      </w:r>
      <w:proofErr w:type="spellEnd"/>
      <w:r w:rsidRPr="00C1046D">
        <w:rPr>
          <w:sz w:val="22"/>
          <w:szCs w:val="24"/>
        </w:rPr>
        <w:t xml:space="preserve"> Customer</w:t>
      </w:r>
      <w:r w:rsidRPr="00C1046D">
        <w:rPr>
          <w:sz w:val="22"/>
          <w:szCs w:val="24"/>
          <w:rtl/>
        </w:rPr>
        <w:t>"</w:t>
      </w:r>
      <w:r w:rsidRPr="00C1046D">
        <w:rPr>
          <w:rFonts w:hint="cs"/>
          <w:sz w:val="22"/>
          <w:szCs w:val="24"/>
          <w:rtl/>
        </w:rPr>
        <w:t>}</w:t>
      </w:r>
    </w:p>
    <w:p w14:paraId="11D61553" w14:textId="2CCDA808" w:rsidR="00EE3F95" w:rsidRPr="00C1046D" w:rsidRDefault="00EE3F95" w:rsidP="00BA0DCD">
      <w:pPr>
        <w:pStyle w:val="ListParagraph"/>
        <w:numPr>
          <w:ilvl w:val="0"/>
          <w:numId w:val="3"/>
        </w:numPr>
        <w:rPr>
          <w:sz w:val="22"/>
          <w:szCs w:val="24"/>
          <w:rtl/>
        </w:rPr>
      </w:pPr>
      <w:r w:rsidRPr="00C1046D">
        <w:rPr>
          <w:noProof/>
          <w:sz w:val="22"/>
          <w:szCs w:val="24"/>
          <w:rtl/>
        </w:rPr>
        <w:lastRenderedPageBreak/>
        <w:drawing>
          <wp:anchor distT="0" distB="0" distL="114300" distR="114300" simplePos="0" relativeHeight="251675136" behindDoc="0" locked="0" layoutInCell="1" allowOverlap="1" wp14:anchorId="21AD4120" wp14:editId="4C9B3AEF">
            <wp:simplePos x="0" y="0"/>
            <wp:positionH relativeFrom="column">
              <wp:posOffset>274468</wp:posOffset>
            </wp:positionH>
            <wp:positionV relativeFrom="paragraph">
              <wp:posOffset>349573</wp:posOffset>
            </wp:positionV>
            <wp:extent cx="3912235" cy="282702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12235" cy="2827020"/>
                    </a:xfrm>
                    <a:prstGeom prst="rect">
                      <a:avLst/>
                    </a:prstGeom>
                  </pic:spPr>
                </pic:pic>
              </a:graphicData>
            </a:graphic>
            <wp14:sizeRelH relativeFrom="margin">
              <wp14:pctWidth>0</wp14:pctWidth>
            </wp14:sizeRelH>
            <wp14:sizeRelV relativeFrom="margin">
              <wp14:pctHeight>0</wp14:pctHeight>
            </wp14:sizeRelV>
          </wp:anchor>
        </w:drawing>
      </w:r>
      <w:r w:rsidRPr="00C1046D">
        <w:rPr>
          <w:sz w:val="22"/>
          <w:szCs w:val="24"/>
        </w:rPr>
        <w:t>Pie plot</w:t>
      </w:r>
    </w:p>
    <w:p w14:paraId="524F59F4" w14:textId="7014736A" w:rsidR="003F57AA" w:rsidRPr="00C1046D" w:rsidRDefault="00EE3F95" w:rsidP="00BA0DCD">
      <w:pPr>
        <w:pStyle w:val="NormalWeb"/>
        <w:numPr>
          <w:ilvl w:val="0"/>
          <w:numId w:val="3"/>
        </w:numPr>
        <w:tabs>
          <w:tab w:val="left" w:pos="7173"/>
        </w:tabs>
        <w:bidi/>
        <w:jc w:val="both"/>
        <w:rPr>
          <w:rFonts w:cs="B Nazanin"/>
          <w:rtl/>
        </w:rPr>
      </w:pPr>
      <w:r w:rsidRPr="00C1046D">
        <w:rPr>
          <w:rFonts w:cs="B Nazanin" w:hint="cs"/>
          <w:rtl/>
        </w:rPr>
        <w:t>بله دیتا نا متوازن است.</w:t>
      </w:r>
    </w:p>
    <w:p w14:paraId="42224D45" w14:textId="68F5C6BB" w:rsidR="00EE3F95" w:rsidRPr="00C1046D" w:rsidRDefault="00EE3F95" w:rsidP="00EE3F95">
      <w:pPr>
        <w:pStyle w:val="NormalWeb"/>
        <w:bidi/>
        <w:rPr>
          <w:rFonts w:cs="B Nazanin"/>
        </w:rPr>
      </w:pPr>
      <w:r w:rsidRPr="00C1046D">
        <w:rPr>
          <w:rFonts w:cs="B Nazanin"/>
          <w:rtl/>
        </w:rPr>
        <w:t>کلاس‌های نامتوازن مشکل</w:t>
      </w:r>
      <w:r w:rsidRPr="00C1046D">
        <w:rPr>
          <w:rFonts w:cs="B Nazanin" w:hint="cs"/>
          <w:rtl/>
        </w:rPr>
        <w:t>ی</w:t>
      </w:r>
      <w:r w:rsidRPr="00C1046D">
        <w:rPr>
          <w:rFonts w:cs="B Nazanin"/>
          <w:rtl/>
        </w:rPr>
        <w:t xml:space="preserve"> شناخته‌شده است که به‌ویژه در مسائل طبقه‌بندی</w:t>
      </w:r>
      <w:r w:rsidRPr="00C1046D">
        <w:rPr>
          <w:rFonts w:cs="B Nazanin"/>
        </w:rPr>
        <w:t xml:space="preserve"> (classification) </w:t>
      </w:r>
      <w:r w:rsidRPr="00C1046D">
        <w:rPr>
          <w:rFonts w:cs="B Nazanin"/>
          <w:rtl/>
        </w:rPr>
        <w:t>رخ می‌دهد، زمانی که نسبت داده‌های هر کلاس در مجموعه داده نابرابر باشد</w:t>
      </w:r>
      <w:r w:rsidRPr="00C1046D">
        <w:rPr>
          <w:rFonts w:cs="B Nazanin"/>
        </w:rPr>
        <w:t>.</w:t>
      </w:r>
      <w:r w:rsidRPr="00C1046D">
        <w:rPr>
          <w:rFonts w:cs="B Nazanin"/>
        </w:rPr>
        <w:br/>
      </w:r>
      <w:r w:rsidRPr="00C1046D">
        <w:rPr>
          <w:rFonts w:cs="B Nazanin"/>
          <w:rtl/>
        </w:rPr>
        <w:t xml:space="preserve">آموزش مدل در این شرایط دشوارتر می‌شود، </w:t>
      </w:r>
      <w:r w:rsidR="00A47D2B" w:rsidRPr="00C1046D">
        <w:rPr>
          <w:rFonts w:cs="B Nazanin" w:hint="cs"/>
          <w:rtl/>
          <w:lang w:bidi="fa-IR"/>
        </w:rPr>
        <w:t>چون</w:t>
      </w:r>
      <w:r w:rsidRPr="00C1046D">
        <w:rPr>
          <w:rFonts w:cs="B Nazanin"/>
          <w:rtl/>
        </w:rPr>
        <w:t xml:space="preserve"> دقت معمولی دیگر معیار قابل‌اعتمادی برای اندازه‌گیری عملکرد مدل نیست. اگر تعداد داده‌های مربوط به کلاس اقلیت بسیار کم باشد، ممکن است در طول آموزش کاملاً نادیده گرفته شو</w:t>
      </w:r>
      <w:r w:rsidR="00A47D2B" w:rsidRPr="00C1046D">
        <w:rPr>
          <w:rFonts w:cs="B Nazanin" w:hint="cs"/>
          <w:rtl/>
        </w:rPr>
        <w:t>ن</w:t>
      </w:r>
      <w:r w:rsidRPr="00C1046D">
        <w:rPr>
          <w:rFonts w:cs="B Nazanin"/>
          <w:rtl/>
        </w:rPr>
        <w:t>د</w:t>
      </w:r>
      <w:r w:rsidRPr="00C1046D">
        <w:rPr>
          <w:rFonts w:cs="B Nazanin"/>
        </w:rPr>
        <w:t>.</w:t>
      </w:r>
    </w:p>
    <w:p w14:paraId="38FB1719" w14:textId="323213F9" w:rsidR="00EE3F95" w:rsidRPr="00C1046D" w:rsidRDefault="00EE3F95" w:rsidP="00EE3F95">
      <w:pPr>
        <w:pStyle w:val="NormalWeb"/>
        <w:bidi/>
        <w:rPr>
          <w:rFonts w:cs="B Nazanin"/>
        </w:rPr>
      </w:pPr>
      <w:r w:rsidRPr="00C1046D">
        <w:rPr>
          <w:rFonts w:cs="B Nazanin"/>
          <w:rtl/>
        </w:rPr>
        <w:t xml:space="preserve">توزیع‌ نامتعادل کلاس‌ها </w:t>
      </w:r>
      <w:r w:rsidRPr="00C1046D">
        <w:rPr>
          <w:rFonts w:cs="B Nazanin" w:hint="cs"/>
          <w:rtl/>
        </w:rPr>
        <w:t>مشکل</w:t>
      </w:r>
      <w:r w:rsidRPr="00C1046D">
        <w:rPr>
          <w:rFonts w:cs="B Nazanin"/>
          <w:rtl/>
        </w:rPr>
        <w:t xml:space="preserve"> جدی ایجاد می‌کنند، </w:t>
      </w:r>
      <w:r w:rsidRPr="00C1046D">
        <w:rPr>
          <w:rFonts w:cs="B Nazanin" w:hint="cs"/>
          <w:rtl/>
        </w:rPr>
        <w:t xml:space="preserve">به صورتی که حتی بهترین </w:t>
      </w:r>
      <w:r w:rsidRPr="00C1046D">
        <w:rPr>
          <w:rFonts w:cs="B Nazanin"/>
          <w:rtl/>
        </w:rPr>
        <w:t xml:space="preserve">الگوریتم‌های یادگیری ماشین زمانی عملکرد </w:t>
      </w:r>
      <w:r w:rsidRPr="00C1046D">
        <w:rPr>
          <w:rFonts w:cs="B Nazanin" w:hint="cs"/>
          <w:rtl/>
        </w:rPr>
        <w:t>درستی دارند</w:t>
      </w:r>
      <w:r w:rsidRPr="00C1046D">
        <w:rPr>
          <w:rFonts w:cs="B Nazanin"/>
          <w:rtl/>
        </w:rPr>
        <w:t xml:space="preserve"> که تعداد نمونه‌ها در هر کلاس تقریباً برابر باشد</w:t>
      </w:r>
      <w:r w:rsidRPr="00C1046D">
        <w:rPr>
          <w:rFonts w:cs="B Nazanin"/>
        </w:rPr>
        <w:t>.</w:t>
      </w:r>
      <w:r w:rsidRPr="00C1046D">
        <w:rPr>
          <w:rFonts w:cs="B Nazanin"/>
        </w:rPr>
        <w:br/>
      </w:r>
      <w:r w:rsidRPr="00C1046D">
        <w:rPr>
          <w:rFonts w:cs="B Nazanin"/>
          <w:rtl/>
        </w:rPr>
        <w:t xml:space="preserve">در </w:t>
      </w:r>
      <w:r w:rsidRPr="00C1046D">
        <w:rPr>
          <w:rFonts w:cs="B Nazanin" w:hint="cs"/>
          <w:rtl/>
        </w:rPr>
        <w:t>شرایط نامتعادلی دیتا ها</w:t>
      </w:r>
      <w:r w:rsidRPr="00C1046D">
        <w:rPr>
          <w:rFonts w:cs="B Nazanin"/>
          <w:rtl/>
        </w:rPr>
        <w:t xml:space="preserve">، مدل ممکن است به‌ظاهر دقت بالایی نشان دهد، اما </w:t>
      </w:r>
      <w:r w:rsidR="00887483" w:rsidRPr="00C1046D">
        <w:rPr>
          <w:rFonts w:cs="B Nazanin" w:hint="cs"/>
          <w:rtl/>
        </w:rPr>
        <w:t xml:space="preserve">اکثرا </w:t>
      </w:r>
      <w:r w:rsidRPr="00C1046D">
        <w:rPr>
          <w:rFonts w:cs="B Nazanin"/>
          <w:rtl/>
        </w:rPr>
        <w:t xml:space="preserve">این دقت </w:t>
      </w:r>
      <w:r w:rsidR="00887483" w:rsidRPr="00C1046D">
        <w:rPr>
          <w:rFonts w:cs="B Nazanin" w:hint="cs"/>
          <w:rtl/>
        </w:rPr>
        <w:t>اشتباه هست</w:t>
      </w:r>
      <w:r w:rsidRPr="00C1046D">
        <w:rPr>
          <w:rFonts w:cs="B Nazanin"/>
          <w:rtl/>
        </w:rPr>
        <w:t xml:space="preserve"> </w:t>
      </w:r>
      <w:r w:rsidR="00887483" w:rsidRPr="00C1046D">
        <w:rPr>
          <w:rFonts w:cs="B Nazanin" w:hint="cs"/>
          <w:rtl/>
        </w:rPr>
        <w:t>چون</w:t>
      </w:r>
      <w:r w:rsidRPr="00C1046D">
        <w:rPr>
          <w:rFonts w:cs="B Nazanin"/>
          <w:rtl/>
        </w:rPr>
        <w:t xml:space="preserve"> بیشتر پیش‌بینی‌ها به نفع کلاس </w:t>
      </w:r>
      <w:r w:rsidR="00887483" w:rsidRPr="00C1046D">
        <w:rPr>
          <w:rFonts w:cs="B Nazanin" w:hint="cs"/>
          <w:rtl/>
        </w:rPr>
        <w:t>با تعداد بیشتر داده</w:t>
      </w:r>
      <w:r w:rsidRPr="00C1046D">
        <w:rPr>
          <w:rFonts w:cs="B Nazanin"/>
          <w:rtl/>
        </w:rPr>
        <w:t xml:space="preserve"> انجام </w:t>
      </w:r>
      <w:r w:rsidR="00AB2547" w:rsidRPr="00C1046D">
        <w:rPr>
          <w:rFonts w:cs="B Nazanin" w:hint="cs"/>
          <w:rtl/>
        </w:rPr>
        <w:t>می شود</w:t>
      </w:r>
      <w:r w:rsidRPr="00C1046D">
        <w:rPr>
          <w:rFonts w:cs="B Nazanin"/>
        </w:rPr>
        <w:t>.</w:t>
      </w:r>
    </w:p>
    <w:p w14:paraId="25602B83" w14:textId="7F61888D" w:rsidR="001E2F27" w:rsidRPr="00C1046D" w:rsidRDefault="00EE3F95" w:rsidP="00A861E6">
      <w:pPr>
        <w:pStyle w:val="NormalWeb"/>
        <w:bidi/>
        <w:spacing w:after="0" w:afterAutospacing="0"/>
        <w:rPr>
          <w:rFonts w:cs="B Nazanin"/>
          <w:rtl/>
        </w:rPr>
      </w:pPr>
      <w:r w:rsidRPr="00C1046D">
        <w:rPr>
          <w:rFonts w:cs="B Nazanin"/>
          <w:rtl/>
        </w:rPr>
        <w:t>ا</w:t>
      </w:r>
      <w:r w:rsidRPr="00C1046D">
        <w:rPr>
          <w:rFonts w:cs="B Nazanin"/>
          <w:sz w:val="22"/>
          <w:szCs w:val="22"/>
          <w:rtl/>
        </w:rPr>
        <w:t xml:space="preserve">ز تکنیک‌های رایج برای مقابله با مجموعه‌داده‌های نامتوازن، </w:t>
      </w:r>
      <w:r w:rsidR="00A3398B" w:rsidRPr="00C1046D">
        <w:rPr>
          <w:rFonts w:cs="B Nazanin" w:hint="cs"/>
          <w:sz w:val="22"/>
          <w:szCs w:val="22"/>
          <w:rtl/>
        </w:rPr>
        <w:t xml:space="preserve"> </w:t>
      </w:r>
      <w:r w:rsidR="00A3398B" w:rsidRPr="00C1046D">
        <w:rPr>
          <w:rStyle w:val="Strong"/>
          <w:rFonts w:cs="B Nazanin"/>
          <w:sz w:val="22"/>
          <w:szCs w:val="22"/>
        </w:rPr>
        <w:t>under-sampling</w:t>
      </w:r>
      <w:r w:rsidR="00A3398B" w:rsidRPr="00C1046D">
        <w:rPr>
          <w:rFonts w:cs="B Nazanin" w:hint="cs"/>
          <w:sz w:val="22"/>
          <w:szCs w:val="22"/>
          <w:rtl/>
        </w:rPr>
        <w:t xml:space="preserve">  و</w:t>
      </w:r>
      <w:r w:rsidR="00A3398B" w:rsidRPr="00C1046D">
        <w:rPr>
          <w:rStyle w:val="Strong"/>
          <w:rFonts w:cs="B Nazanin"/>
          <w:sz w:val="22"/>
          <w:szCs w:val="22"/>
        </w:rPr>
        <w:t>over-sampling</w:t>
      </w:r>
      <w:r w:rsidR="00A3398B" w:rsidRPr="00C1046D">
        <w:rPr>
          <w:rStyle w:val="Strong"/>
          <w:rFonts w:cs="B Nazanin" w:hint="cs"/>
          <w:sz w:val="22"/>
          <w:szCs w:val="22"/>
          <w:rtl/>
        </w:rPr>
        <w:t xml:space="preserve"> </w:t>
      </w:r>
      <w:r w:rsidR="00A3398B" w:rsidRPr="00C1046D">
        <w:rPr>
          <w:rFonts w:cs="B Nazanin"/>
          <w:sz w:val="22"/>
          <w:szCs w:val="22"/>
          <w:rtl/>
        </w:rPr>
        <w:t xml:space="preserve"> </w:t>
      </w:r>
      <w:r w:rsidR="00A3398B" w:rsidRPr="00C1046D">
        <w:rPr>
          <w:rFonts w:cs="B Nazanin" w:hint="cs"/>
          <w:sz w:val="22"/>
          <w:szCs w:val="22"/>
          <w:rtl/>
        </w:rPr>
        <w:t>است</w:t>
      </w:r>
      <w:r w:rsidRPr="00C1046D">
        <w:rPr>
          <w:rFonts w:cs="B Nazanin"/>
          <w:sz w:val="22"/>
          <w:szCs w:val="22"/>
        </w:rPr>
        <w:t>.</w:t>
      </w:r>
      <w:r w:rsidRPr="00C1046D">
        <w:rPr>
          <w:rFonts w:cs="B Nazanin"/>
        </w:rPr>
        <w:br/>
      </w:r>
      <w:r w:rsidRPr="00C1046D">
        <w:rPr>
          <w:rStyle w:val="Strong"/>
          <w:rFonts w:cs="B Nazanin"/>
        </w:rPr>
        <w:t>(over-</w:t>
      </w:r>
      <w:proofErr w:type="gramStart"/>
      <w:r w:rsidRPr="00C1046D">
        <w:rPr>
          <w:rStyle w:val="Strong"/>
          <w:rFonts w:cs="B Nazanin"/>
        </w:rPr>
        <w:t>sampling)</w:t>
      </w:r>
      <w:r w:rsidRPr="00C1046D">
        <w:rPr>
          <w:rFonts w:cs="B Nazanin"/>
          <w:rtl/>
        </w:rPr>
        <w:t>،</w:t>
      </w:r>
      <w:proofErr w:type="gramEnd"/>
      <w:r w:rsidRPr="00C1046D">
        <w:rPr>
          <w:rFonts w:cs="B Nazanin"/>
          <w:rtl/>
        </w:rPr>
        <w:t xml:space="preserve"> نمونه‌های </w:t>
      </w:r>
      <w:r w:rsidR="00990106" w:rsidRPr="00C1046D">
        <w:rPr>
          <w:rFonts w:cs="B Nazanin" w:hint="cs"/>
          <w:rtl/>
        </w:rPr>
        <w:t>مصنوعی با توجه به ویژگی های کلاس</w:t>
      </w:r>
      <w:r w:rsidRPr="00C1046D">
        <w:rPr>
          <w:rFonts w:cs="B Nazanin"/>
          <w:rtl/>
        </w:rPr>
        <w:t xml:space="preserve"> اقلیت </w:t>
      </w:r>
      <w:r w:rsidR="006C5556" w:rsidRPr="00C1046D">
        <w:rPr>
          <w:rFonts w:cs="B Nazanin" w:hint="cs"/>
          <w:rtl/>
        </w:rPr>
        <w:t>ساخته و اضافه میشوند</w:t>
      </w:r>
      <w:r w:rsidR="001E2F27" w:rsidRPr="00C1046D">
        <w:rPr>
          <w:rFonts w:cs="B Nazanin" w:hint="cs"/>
          <w:rtl/>
        </w:rPr>
        <w:t>.</w:t>
      </w:r>
    </w:p>
    <w:p w14:paraId="5A37AA3C" w14:textId="14DDB8EB" w:rsidR="00EE3F95" w:rsidRPr="00C1046D" w:rsidRDefault="00EE3F95" w:rsidP="00A861E6">
      <w:pPr>
        <w:pStyle w:val="NormalWeb"/>
        <w:bidi/>
        <w:spacing w:before="0" w:beforeAutospacing="0"/>
        <w:rPr>
          <w:rFonts w:cs="B Nazanin"/>
          <w:rtl/>
        </w:rPr>
      </w:pPr>
      <w:r w:rsidRPr="00C1046D">
        <w:rPr>
          <w:rFonts w:cs="B Nazanin"/>
          <w:rtl/>
        </w:rPr>
        <w:t xml:space="preserve"> </w:t>
      </w:r>
      <w:r w:rsidRPr="00C1046D">
        <w:rPr>
          <w:rStyle w:val="Strong"/>
          <w:rFonts w:cs="B Nazanin"/>
        </w:rPr>
        <w:t>(under-</w:t>
      </w:r>
      <w:proofErr w:type="gramStart"/>
      <w:r w:rsidRPr="00C1046D">
        <w:rPr>
          <w:rStyle w:val="Strong"/>
          <w:rFonts w:cs="B Nazanin"/>
        </w:rPr>
        <w:t>sampling)</w:t>
      </w:r>
      <w:r w:rsidRPr="00C1046D">
        <w:rPr>
          <w:rFonts w:cs="B Nazanin"/>
          <w:rtl/>
        </w:rPr>
        <w:t>،</w:t>
      </w:r>
      <w:proofErr w:type="gramEnd"/>
      <w:r w:rsidRPr="00C1046D">
        <w:rPr>
          <w:rFonts w:cs="B Nazanin"/>
          <w:rtl/>
        </w:rPr>
        <w:t xml:space="preserve"> نمونه‌هایی از کلاس اکثریت حذف می‌</w:t>
      </w:r>
      <w:r w:rsidR="001E2F27" w:rsidRPr="00C1046D">
        <w:rPr>
          <w:rFonts w:cs="B Nazanin" w:hint="cs"/>
          <w:rtl/>
        </w:rPr>
        <w:t xml:space="preserve"> شنود تا تعداد دیتا در کلاس ها برابر شوند</w:t>
      </w:r>
      <w:r w:rsidRPr="00C1046D">
        <w:rPr>
          <w:rFonts w:cs="B Nazanin"/>
        </w:rPr>
        <w:t>.</w:t>
      </w:r>
    </w:p>
    <w:p w14:paraId="55F42B33" w14:textId="25BBD79F" w:rsidR="00A861E6" w:rsidRPr="00C1046D" w:rsidRDefault="00A861E6" w:rsidP="00A861E6">
      <w:pPr>
        <w:pStyle w:val="NormalWeb"/>
        <w:bidi/>
        <w:spacing w:before="0" w:beforeAutospacing="0" w:after="0" w:afterAutospacing="0"/>
        <w:rPr>
          <w:rFonts w:cs="B Nazanin"/>
          <w:rtl/>
        </w:rPr>
      </w:pPr>
      <w:r w:rsidRPr="00C1046D">
        <w:rPr>
          <w:rFonts w:cs="B Nazanin" w:hint="cs"/>
          <w:rtl/>
        </w:rPr>
        <w:t>در این سوال به دلیل ماهیت باینری بودن کلاس ها ساخت دیتا مصنوعی دشوار یا ناممکن ا</w:t>
      </w:r>
      <w:r w:rsidR="00A47D2B" w:rsidRPr="00C1046D">
        <w:rPr>
          <w:rFonts w:cs="B Nazanin" w:hint="cs"/>
          <w:rtl/>
        </w:rPr>
        <w:t>س</w:t>
      </w:r>
      <w:r w:rsidRPr="00C1046D">
        <w:rPr>
          <w:rFonts w:cs="B Nazanin" w:hint="cs"/>
          <w:rtl/>
        </w:rPr>
        <w:t xml:space="preserve">ت پس از روش </w:t>
      </w:r>
    </w:p>
    <w:p w14:paraId="190BCF70" w14:textId="28677622" w:rsidR="00A861E6" w:rsidRPr="00C1046D" w:rsidRDefault="00A861E6" w:rsidP="00A861E6">
      <w:pPr>
        <w:pStyle w:val="NormalWeb"/>
        <w:bidi/>
        <w:spacing w:before="0" w:beforeAutospacing="0" w:after="0" w:afterAutospacing="0"/>
        <w:rPr>
          <w:rFonts w:cs="B Nazanin"/>
          <w:rtl/>
        </w:rPr>
      </w:pPr>
      <w:r w:rsidRPr="00C1046D">
        <w:rPr>
          <w:rFonts w:cs="B Nazanin" w:hint="cs"/>
          <w:rtl/>
        </w:rPr>
        <w:t xml:space="preserve"> </w:t>
      </w:r>
      <w:r w:rsidRPr="00C1046D">
        <w:rPr>
          <w:rFonts w:cs="B Nazanin"/>
        </w:rPr>
        <w:t>under-sampling</w:t>
      </w:r>
      <w:r w:rsidRPr="00C1046D">
        <w:rPr>
          <w:rFonts w:cs="B Nazanin" w:hint="cs"/>
          <w:rtl/>
        </w:rPr>
        <w:t xml:space="preserve"> استفاده میکنیم.</w:t>
      </w:r>
    </w:p>
    <w:p w14:paraId="242BB4FE" w14:textId="77777777" w:rsidR="00A861E6" w:rsidRPr="00C1046D" w:rsidRDefault="00A861E6" w:rsidP="00A861E6">
      <w:pPr>
        <w:pStyle w:val="NormalWeb"/>
        <w:bidi/>
        <w:spacing w:before="0" w:beforeAutospacing="0" w:after="0" w:afterAutospacing="0"/>
        <w:rPr>
          <w:rFonts w:cs="B Nazanin"/>
        </w:rPr>
      </w:pPr>
    </w:p>
    <w:p w14:paraId="20EC70F1" w14:textId="586E0FE2" w:rsidR="00E833BA" w:rsidRPr="00C1046D" w:rsidRDefault="00E047C9" w:rsidP="00E047C9">
      <w:pPr>
        <w:ind w:firstLine="0"/>
        <w:rPr>
          <w:rFonts w:ascii="Times New Roman" w:eastAsia="Times New Roman" w:hAnsi="Times New Roman"/>
          <w:color w:val="auto"/>
          <w:szCs w:val="24"/>
          <w:rtl/>
          <w:lang w:bidi="ar-SA"/>
        </w:rPr>
      </w:pPr>
      <w:r w:rsidRPr="00C1046D">
        <w:rPr>
          <w:rFonts w:ascii="Times New Roman" w:eastAsia="Times New Roman" w:hAnsi="Times New Roman" w:hint="cs"/>
          <w:color w:val="auto"/>
          <w:szCs w:val="24"/>
          <w:rtl/>
          <w:lang w:bidi="ar-SA"/>
        </w:rPr>
        <w:t>با توجه به برابر شدن دیتا ها قطعا بر آموزش درست مدل تاثیر دارد به صورتی که مدل هر دو کلاس را ب</w:t>
      </w:r>
      <w:r w:rsidR="00A47D2B" w:rsidRPr="00C1046D">
        <w:rPr>
          <w:rFonts w:ascii="Times New Roman" w:eastAsia="Times New Roman" w:hAnsi="Times New Roman" w:hint="cs"/>
          <w:color w:val="auto"/>
          <w:szCs w:val="24"/>
          <w:rtl/>
          <w:lang w:bidi="ar-SA"/>
        </w:rPr>
        <w:t>ه</w:t>
      </w:r>
      <w:r w:rsidRPr="00C1046D">
        <w:rPr>
          <w:rFonts w:ascii="Times New Roman" w:eastAsia="Times New Roman" w:hAnsi="Times New Roman" w:hint="cs"/>
          <w:color w:val="auto"/>
          <w:szCs w:val="24"/>
          <w:rtl/>
          <w:lang w:bidi="ar-SA"/>
        </w:rPr>
        <w:t xml:space="preserve"> خوبی یاد</w:t>
      </w:r>
      <w:r w:rsidR="00A47D2B" w:rsidRPr="00C1046D">
        <w:rPr>
          <w:rFonts w:ascii="Times New Roman" w:eastAsia="Times New Roman" w:hAnsi="Times New Roman" w:hint="cs"/>
          <w:color w:val="auto"/>
          <w:szCs w:val="24"/>
          <w:rtl/>
          <w:lang w:bidi="ar-SA"/>
        </w:rPr>
        <w:t xml:space="preserve"> خواهد گرفت</w:t>
      </w:r>
      <w:r w:rsidRPr="00C1046D">
        <w:rPr>
          <w:rFonts w:ascii="Times New Roman" w:eastAsia="Times New Roman" w:hAnsi="Times New Roman" w:hint="cs"/>
          <w:color w:val="auto"/>
          <w:szCs w:val="24"/>
          <w:rtl/>
          <w:lang w:bidi="ar-SA"/>
        </w:rPr>
        <w:t>.</w:t>
      </w:r>
    </w:p>
    <w:p w14:paraId="11642FF7" w14:textId="4B90C88F" w:rsidR="007A3BE4" w:rsidRPr="00C1046D" w:rsidRDefault="007A3BE4" w:rsidP="00E047C9">
      <w:pPr>
        <w:ind w:firstLine="0"/>
        <w:rPr>
          <w:rFonts w:ascii="Times New Roman" w:eastAsia="Times New Roman" w:hAnsi="Times New Roman"/>
          <w:color w:val="auto"/>
          <w:szCs w:val="24"/>
          <w:rtl/>
          <w:lang w:bidi="ar-SA"/>
        </w:rPr>
      </w:pPr>
    </w:p>
    <w:p w14:paraId="0C6AE7C6" w14:textId="55EBA5F0" w:rsidR="007A3BE4" w:rsidRPr="00C1046D" w:rsidRDefault="007A3BE4" w:rsidP="00BA0DCD">
      <w:pPr>
        <w:pStyle w:val="ListParagraph"/>
        <w:numPr>
          <w:ilvl w:val="0"/>
          <w:numId w:val="4"/>
        </w:numPr>
        <w:rPr>
          <w:rFonts w:ascii="Times New Roman" w:eastAsia="Times New Roman" w:hAnsi="Times New Roman"/>
          <w:color w:val="auto"/>
          <w:szCs w:val="24"/>
          <w:lang w:bidi="ar-SA"/>
        </w:rPr>
      </w:pPr>
      <w:r w:rsidRPr="00C1046D">
        <w:rPr>
          <w:rFonts w:ascii="Times New Roman" w:eastAsia="Times New Roman" w:hAnsi="Times New Roman" w:hint="cs"/>
          <w:color w:val="auto"/>
          <w:szCs w:val="24"/>
          <w:rtl/>
          <w:lang w:bidi="ar-SA"/>
        </w:rPr>
        <w:t xml:space="preserve">در مورد این موضوع که چه زمانی برای انجام این کار مناسب است میتوان گفت </w:t>
      </w:r>
    </w:p>
    <w:p w14:paraId="4C49D954" w14:textId="445B24B2" w:rsidR="007A3BE4" w:rsidRPr="00C1046D" w:rsidRDefault="007A3BE4" w:rsidP="007A3BE4">
      <w:pPr>
        <w:pStyle w:val="ListParagraph"/>
        <w:numPr>
          <w:ilvl w:val="0"/>
          <w:numId w:val="0"/>
        </w:numPr>
        <w:ind w:left="1800"/>
        <w:rPr>
          <w:rFonts w:ascii="Times New Roman" w:eastAsia="Times New Roman" w:hAnsi="Times New Roman"/>
          <w:color w:val="auto"/>
          <w:szCs w:val="24"/>
        </w:rPr>
      </w:pPr>
      <w:r w:rsidRPr="00C1046D">
        <w:rPr>
          <w:rFonts w:ascii="Times New Roman" w:eastAsia="Times New Roman" w:hAnsi="Times New Roman" w:hint="cs"/>
          <w:color w:val="auto"/>
          <w:szCs w:val="24"/>
          <w:rtl/>
          <w:lang w:bidi="ar-SA"/>
        </w:rPr>
        <w:lastRenderedPageBreak/>
        <w:t xml:space="preserve">زمانی که بخواهیم در دیتا ها تغییراتی ایجاد کنیم مثل نرمال سازی یا استفاده از رمزنگار ها برای دیتا های غیر عددی و یا متوازن سازی داده ها و ... تمامی این کار ها باید قبل از قسمت کردن دیتا ها به سه بخش </w:t>
      </w:r>
      <w:r w:rsidRPr="00C1046D">
        <w:rPr>
          <w:rFonts w:ascii="Times New Roman" w:eastAsia="Times New Roman" w:hAnsi="Times New Roman"/>
          <w:color w:val="auto"/>
          <w:szCs w:val="24"/>
          <w:lang w:bidi="ar-SA"/>
        </w:rPr>
        <w:t xml:space="preserve">train, test, </w:t>
      </w:r>
      <w:proofErr w:type="spellStart"/>
      <w:r w:rsidRPr="00C1046D">
        <w:rPr>
          <w:rFonts w:ascii="Times New Roman" w:eastAsia="Times New Roman" w:hAnsi="Times New Roman"/>
          <w:color w:val="auto"/>
          <w:szCs w:val="24"/>
          <w:lang w:bidi="ar-SA"/>
        </w:rPr>
        <w:t>val</w:t>
      </w:r>
      <w:proofErr w:type="spellEnd"/>
      <w:r w:rsidRPr="00C1046D">
        <w:rPr>
          <w:rFonts w:ascii="Times New Roman" w:eastAsia="Times New Roman" w:hAnsi="Times New Roman" w:hint="cs"/>
          <w:color w:val="auto"/>
          <w:szCs w:val="24"/>
          <w:rtl/>
        </w:rPr>
        <w:t xml:space="preserve"> انجام شود تا مطمئن باشیم که داده ها به صورت عادلانه بین این یه بحش تقسیم شده است و هر سه بخش دارای همه نوع دیتا هست.</w:t>
      </w:r>
    </w:p>
    <w:p w14:paraId="382B8147" w14:textId="33EA9050" w:rsidR="00E833BA" w:rsidRDefault="00E833BA" w:rsidP="005F4A21">
      <w:pPr>
        <w:rPr>
          <w:rtl/>
        </w:rPr>
      </w:pPr>
    </w:p>
    <w:p w14:paraId="48AF1C43" w14:textId="00DC0FF5" w:rsidR="00A042C8" w:rsidRDefault="00A042C8" w:rsidP="005F4A21">
      <w:pPr>
        <w:rPr>
          <w:rtl/>
        </w:rPr>
      </w:pPr>
    </w:p>
    <w:p w14:paraId="155CE6C6" w14:textId="280DF952" w:rsidR="00A042C8" w:rsidRDefault="00A042C8" w:rsidP="005F4A21">
      <w:pPr>
        <w:rPr>
          <w:rtl/>
        </w:rPr>
      </w:pPr>
    </w:p>
    <w:p w14:paraId="3B229764" w14:textId="3916BC4B" w:rsidR="00A042C8" w:rsidRDefault="00A042C8" w:rsidP="005F4A21">
      <w:pPr>
        <w:rPr>
          <w:rtl/>
        </w:rPr>
      </w:pPr>
    </w:p>
    <w:p w14:paraId="38426D0D" w14:textId="675E6376" w:rsidR="00A042C8" w:rsidRDefault="00A042C8" w:rsidP="005F4A21">
      <w:pPr>
        <w:rPr>
          <w:rtl/>
        </w:rPr>
      </w:pPr>
    </w:p>
    <w:p w14:paraId="2B1A9A9B" w14:textId="36AA0600" w:rsidR="00A042C8" w:rsidRDefault="00A042C8" w:rsidP="005F4A21">
      <w:pPr>
        <w:rPr>
          <w:rtl/>
        </w:rPr>
      </w:pPr>
    </w:p>
    <w:p w14:paraId="33B4F1BC" w14:textId="3FAA9AEE" w:rsidR="00A042C8" w:rsidRDefault="00A042C8" w:rsidP="005F4A21">
      <w:pPr>
        <w:rPr>
          <w:rtl/>
        </w:rPr>
      </w:pPr>
    </w:p>
    <w:p w14:paraId="184F0860" w14:textId="77777777" w:rsidR="00A042C8" w:rsidRPr="00C1046D" w:rsidRDefault="00A042C8" w:rsidP="005F4A21"/>
    <w:p w14:paraId="1617F800" w14:textId="284296AE" w:rsidR="001115AC" w:rsidRPr="00C1046D" w:rsidRDefault="001115AC" w:rsidP="00BA0DCD">
      <w:pPr>
        <w:pStyle w:val="Heading3"/>
        <w:numPr>
          <w:ilvl w:val="0"/>
          <w:numId w:val="2"/>
        </w:numPr>
      </w:pPr>
      <w:bookmarkStart w:id="8" w:name="_Toc184296711"/>
      <w:bookmarkEnd w:id="8"/>
    </w:p>
    <w:p w14:paraId="5499B86E" w14:textId="46B31214" w:rsidR="0041564D" w:rsidRPr="00C1046D" w:rsidRDefault="00B85C90" w:rsidP="00BA0DCD">
      <w:pPr>
        <w:pStyle w:val="ListParagraph"/>
        <w:numPr>
          <w:ilvl w:val="1"/>
          <w:numId w:val="2"/>
        </w:numPr>
        <w:rPr>
          <w:rtl/>
        </w:rPr>
      </w:pPr>
      <w:r w:rsidRPr="00C1046D">
        <w:rPr>
          <w:noProof/>
          <w:color w:val="4F81BD" w:themeColor="accent1"/>
          <w:rtl/>
        </w:rPr>
        <w:drawing>
          <wp:anchor distT="0" distB="0" distL="114300" distR="114300" simplePos="0" relativeHeight="251676160" behindDoc="0" locked="0" layoutInCell="1" allowOverlap="1" wp14:anchorId="42275C52" wp14:editId="1ABB78FC">
            <wp:simplePos x="0" y="0"/>
            <wp:positionH relativeFrom="column">
              <wp:posOffset>279907</wp:posOffset>
            </wp:positionH>
            <wp:positionV relativeFrom="paragraph">
              <wp:posOffset>380365</wp:posOffset>
            </wp:positionV>
            <wp:extent cx="5039428" cy="2962688"/>
            <wp:effectExtent l="0" t="0" r="8890"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039428" cy="2962688"/>
                    </a:xfrm>
                    <a:prstGeom prst="rect">
                      <a:avLst/>
                    </a:prstGeom>
                  </pic:spPr>
                </pic:pic>
              </a:graphicData>
            </a:graphic>
          </wp:anchor>
        </w:drawing>
      </w:r>
      <w:r w:rsidR="00026CC4" w:rsidRPr="00C1046D">
        <w:rPr>
          <w:rFonts w:hint="cs"/>
          <w:rtl/>
        </w:rPr>
        <w:t>نتایج به دست آمده بدون متوازن سازی دیتا</w:t>
      </w:r>
    </w:p>
    <w:p w14:paraId="7C89E265" w14:textId="573FD3F4" w:rsidR="00E12C4A" w:rsidRPr="00C1046D" w:rsidRDefault="00E12C4A" w:rsidP="00E12C4A">
      <w:pPr>
        <w:jc w:val="center"/>
        <w:rPr>
          <w:color w:val="4F81BD" w:themeColor="accent1"/>
        </w:rPr>
      </w:pPr>
    </w:p>
    <w:p w14:paraId="025F158C" w14:textId="52172075" w:rsidR="00B85C90" w:rsidRPr="00A042C8" w:rsidRDefault="00B85C90" w:rsidP="00BA0DCD">
      <w:pPr>
        <w:pStyle w:val="NormalWeb"/>
        <w:numPr>
          <w:ilvl w:val="0"/>
          <w:numId w:val="5"/>
        </w:numPr>
        <w:tabs>
          <w:tab w:val="clear" w:pos="720"/>
          <w:tab w:val="num" w:pos="1800"/>
        </w:tabs>
        <w:bidi/>
        <w:ind w:left="1800"/>
        <w:rPr>
          <w:rFonts w:cs="B Nazanin"/>
          <w:sz w:val="22"/>
          <w:szCs w:val="22"/>
        </w:rPr>
      </w:pPr>
      <w:r w:rsidRPr="00C1046D">
        <w:rPr>
          <w:rStyle w:val="Strong"/>
          <w:rFonts w:cs="B Nazanin"/>
          <w:rtl/>
        </w:rPr>
        <w:t>دقت کلی</w:t>
      </w:r>
      <w:r w:rsidRPr="00C1046D">
        <w:rPr>
          <w:rStyle w:val="Strong"/>
          <w:rFonts w:cs="B Nazanin"/>
        </w:rPr>
        <w:t xml:space="preserve"> (Accuracy)</w:t>
      </w:r>
      <w:r w:rsidRPr="00C1046D">
        <w:rPr>
          <w:rFonts w:cs="B Nazanin"/>
        </w:rPr>
        <w:t xml:space="preserve"> </w:t>
      </w:r>
      <w:r w:rsidRPr="00C1046D">
        <w:rPr>
          <w:rFonts w:cs="B Nazanin"/>
          <w:rtl/>
        </w:rPr>
        <w:t xml:space="preserve">مدل شده </w:t>
      </w:r>
      <w:r w:rsidRPr="00C1046D">
        <w:rPr>
          <w:rFonts w:cs="B Nazanin" w:hint="cs"/>
          <w:rtl/>
        </w:rPr>
        <w:t xml:space="preserve"> </w:t>
      </w:r>
      <w:r w:rsidRPr="00C1046D">
        <w:rPr>
          <w:rStyle w:val="Strong"/>
          <w:rFonts w:cs="B Nazanin"/>
        </w:rPr>
        <w:t>96.52%</w:t>
      </w:r>
      <w:r w:rsidRPr="00C1046D">
        <w:rPr>
          <w:rStyle w:val="Strong"/>
          <w:rFonts w:cs="B Nazanin" w:hint="cs"/>
          <w:rtl/>
        </w:rPr>
        <w:t xml:space="preserve"> </w:t>
      </w:r>
      <w:r w:rsidRPr="00C1046D">
        <w:rPr>
          <w:rFonts w:cs="B Nazanin"/>
        </w:rPr>
        <w:t xml:space="preserve"> </w:t>
      </w:r>
      <w:r w:rsidRPr="00C1046D">
        <w:rPr>
          <w:rFonts w:cs="B Nazanin" w:hint="cs"/>
          <w:rtl/>
        </w:rPr>
        <w:t>است که</w:t>
      </w:r>
      <w:r w:rsidRPr="00C1046D">
        <w:rPr>
          <w:rFonts w:cs="B Nazanin"/>
          <w:rtl/>
        </w:rPr>
        <w:t xml:space="preserve"> خیلی خوب به نظر می‌رسه، ولی </w:t>
      </w:r>
      <w:r w:rsidRPr="00A042C8">
        <w:rPr>
          <w:rFonts w:cs="B Nazanin"/>
          <w:sz w:val="22"/>
          <w:szCs w:val="22"/>
          <w:rtl/>
        </w:rPr>
        <w:t>چون داده‌ها نامتوازن</w:t>
      </w:r>
      <w:r w:rsidRPr="00A042C8">
        <w:rPr>
          <w:rFonts w:cs="B Nazanin" w:hint="cs"/>
          <w:sz w:val="22"/>
          <w:szCs w:val="22"/>
          <w:rtl/>
        </w:rPr>
        <w:t xml:space="preserve"> است</w:t>
      </w:r>
      <w:r w:rsidRPr="00A042C8">
        <w:rPr>
          <w:rFonts w:cs="B Nazanin"/>
          <w:sz w:val="22"/>
          <w:szCs w:val="22"/>
          <w:rtl/>
        </w:rPr>
        <w:t xml:space="preserve">، این عدد </w:t>
      </w:r>
      <w:r w:rsidRPr="00A042C8">
        <w:rPr>
          <w:rFonts w:cs="B Nazanin" w:hint="cs"/>
          <w:sz w:val="22"/>
          <w:szCs w:val="22"/>
          <w:rtl/>
        </w:rPr>
        <w:t>احتمالا درست نیست</w:t>
      </w:r>
      <w:r w:rsidRPr="00A042C8">
        <w:rPr>
          <w:rFonts w:cs="B Nazanin"/>
          <w:sz w:val="22"/>
          <w:szCs w:val="22"/>
        </w:rPr>
        <w:t>.</w:t>
      </w:r>
    </w:p>
    <w:p w14:paraId="14CA4AC4" w14:textId="5EF66993" w:rsidR="00B85C90" w:rsidRPr="00A042C8" w:rsidRDefault="00B85C90" w:rsidP="00BA0DCD">
      <w:pPr>
        <w:pStyle w:val="NormalWeb"/>
        <w:numPr>
          <w:ilvl w:val="0"/>
          <w:numId w:val="5"/>
        </w:numPr>
        <w:tabs>
          <w:tab w:val="clear" w:pos="720"/>
          <w:tab w:val="num" w:pos="1800"/>
        </w:tabs>
        <w:bidi/>
        <w:ind w:left="1800"/>
        <w:rPr>
          <w:rFonts w:cs="B Nazanin"/>
          <w:sz w:val="22"/>
          <w:szCs w:val="22"/>
        </w:rPr>
      </w:pPr>
      <w:r w:rsidRPr="00A042C8">
        <w:rPr>
          <w:rStyle w:val="Strong"/>
          <w:rFonts w:cs="B Nazanin"/>
          <w:sz w:val="22"/>
          <w:szCs w:val="22"/>
          <w:rtl/>
        </w:rPr>
        <w:lastRenderedPageBreak/>
        <w:t>گزارش طبقه‌بندی</w:t>
      </w:r>
      <w:r w:rsidRPr="00A042C8">
        <w:rPr>
          <w:rFonts w:cs="B Nazanin"/>
          <w:sz w:val="22"/>
          <w:szCs w:val="22"/>
          <w:rtl/>
        </w:rPr>
        <w:t xml:space="preserve"> </w:t>
      </w:r>
      <w:r w:rsidRPr="00A042C8">
        <w:rPr>
          <w:rFonts w:cs="B Nazanin"/>
          <w:sz w:val="22"/>
          <w:szCs w:val="22"/>
        </w:rPr>
        <w:t>(Classification Report):</w:t>
      </w:r>
    </w:p>
    <w:p w14:paraId="2FA30FCE" w14:textId="2E3D1B86" w:rsidR="00B85C90" w:rsidRPr="00A042C8" w:rsidRDefault="00B85C90" w:rsidP="00BA0DCD">
      <w:pPr>
        <w:numPr>
          <w:ilvl w:val="1"/>
          <w:numId w:val="5"/>
        </w:numPr>
        <w:tabs>
          <w:tab w:val="num" w:pos="2520"/>
        </w:tabs>
        <w:spacing w:before="100" w:beforeAutospacing="1" w:after="100" w:afterAutospacing="1" w:line="240" w:lineRule="auto"/>
        <w:ind w:left="2520"/>
        <w:jc w:val="left"/>
        <w:rPr>
          <w:sz w:val="22"/>
          <w:szCs w:val="24"/>
        </w:rPr>
      </w:pPr>
      <w:r w:rsidRPr="00A042C8">
        <w:rPr>
          <w:sz w:val="22"/>
          <w:szCs w:val="24"/>
          <w:rtl/>
        </w:rPr>
        <w:t xml:space="preserve">برای کلاس </w:t>
      </w:r>
      <w:r w:rsidRPr="00A042C8">
        <w:rPr>
          <w:rStyle w:val="Strong"/>
          <w:sz w:val="22"/>
          <w:szCs w:val="24"/>
        </w:rPr>
        <w:t>0</w:t>
      </w:r>
      <w:r w:rsidRPr="00A042C8">
        <w:rPr>
          <w:sz w:val="22"/>
          <w:szCs w:val="24"/>
        </w:rPr>
        <w:t xml:space="preserve"> </w:t>
      </w:r>
      <w:r w:rsidRPr="00A042C8">
        <w:rPr>
          <w:sz w:val="22"/>
          <w:szCs w:val="24"/>
          <w:rtl/>
        </w:rPr>
        <w:t xml:space="preserve">(کلاس اقلیت) مدل </w:t>
      </w:r>
      <w:r w:rsidRPr="00A042C8">
        <w:rPr>
          <w:rStyle w:val="Strong"/>
          <w:sz w:val="22"/>
          <w:szCs w:val="24"/>
        </w:rPr>
        <w:t xml:space="preserve">93% </w:t>
      </w:r>
      <w:r w:rsidRPr="00A042C8">
        <w:rPr>
          <w:rStyle w:val="Strong"/>
          <w:sz w:val="22"/>
          <w:szCs w:val="24"/>
          <w:rtl/>
        </w:rPr>
        <w:t>دقت</w:t>
      </w:r>
      <w:r w:rsidRPr="00A042C8">
        <w:rPr>
          <w:rStyle w:val="Strong"/>
          <w:sz w:val="22"/>
          <w:szCs w:val="24"/>
        </w:rPr>
        <w:t xml:space="preserve"> (Precision)</w:t>
      </w:r>
      <w:r w:rsidRPr="00A042C8">
        <w:rPr>
          <w:sz w:val="22"/>
          <w:szCs w:val="24"/>
        </w:rPr>
        <w:t xml:space="preserve"> </w:t>
      </w:r>
      <w:r w:rsidRPr="00A042C8">
        <w:rPr>
          <w:sz w:val="22"/>
          <w:szCs w:val="24"/>
          <w:rtl/>
        </w:rPr>
        <w:t xml:space="preserve">داره، یعنی وقتی می‌گه "کلاس 0" هست، تا حد زیادی درست می‌گه. ولی </w:t>
      </w:r>
      <w:r w:rsidRPr="00A042C8">
        <w:rPr>
          <w:rStyle w:val="Strong"/>
          <w:sz w:val="22"/>
          <w:szCs w:val="24"/>
        </w:rPr>
        <w:t>85% Recall</w:t>
      </w:r>
      <w:r w:rsidRPr="00A042C8">
        <w:rPr>
          <w:sz w:val="22"/>
          <w:szCs w:val="24"/>
        </w:rPr>
        <w:t xml:space="preserve"> </w:t>
      </w:r>
      <w:r w:rsidRPr="00A042C8">
        <w:rPr>
          <w:sz w:val="22"/>
          <w:szCs w:val="24"/>
          <w:rtl/>
        </w:rPr>
        <w:t>داریم، یعنی از کل مواردی که واقعاً کلاس 0 بودن، فقط 85% رو درست شناسایی کرده. پس یه مقدار از نمونه‌های کلاس 0 رو از دست داده</w:t>
      </w:r>
      <w:r w:rsidRPr="00A042C8">
        <w:rPr>
          <w:sz w:val="22"/>
          <w:szCs w:val="24"/>
        </w:rPr>
        <w:t>.</w:t>
      </w:r>
    </w:p>
    <w:p w14:paraId="3DC74EB8" w14:textId="45A707FF" w:rsidR="005B6339" w:rsidRPr="00A042C8" w:rsidRDefault="00B85C90" w:rsidP="00BA0DCD">
      <w:pPr>
        <w:numPr>
          <w:ilvl w:val="1"/>
          <w:numId w:val="5"/>
        </w:numPr>
        <w:tabs>
          <w:tab w:val="num" w:pos="2520"/>
        </w:tabs>
        <w:spacing w:before="100" w:beforeAutospacing="1" w:after="100" w:afterAutospacing="1" w:line="240" w:lineRule="auto"/>
        <w:ind w:left="2520"/>
        <w:jc w:val="left"/>
        <w:rPr>
          <w:sz w:val="22"/>
          <w:szCs w:val="24"/>
        </w:rPr>
      </w:pPr>
      <w:r w:rsidRPr="00A042C8">
        <w:rPr>
          <w:sz w:val="22"/>
          <w:szCs w:val="24"/>
          <w:rtl/>
        </w:rPr>
        <w:t xml:space="preserve">برای کلاس </w:t>
      </w:r>
      <w:r w:rsidRPr="00A042C8">
        <w:rPr>
          <w:rStyle w:val="Strong"/>
          <w:sz w:val="22"/>
          <w:szCs w:val="24"/>
        </w:rPr>
        <w:t>1</w:t>
      </w:r>
      <w:r w:rsidRPr="00A042C8">
        <w:rPr>
          <w:sz w:val="22"/>
          <w:szCs w:val="24"/>
        </w:rPr>
        <w:t xml:space="preserve"> </w:t>
      </w:r>
      <w:r w:rsidRPr="00A042C8">
        <w:rPr>
          <w:sz w:val="22"/>
          <w:szCs w:val="24"/>
          <w:rtl/>
        </w:rPr>
        <w:t>(کلاس اکثریت) دقت</w:t>
      </w:r>
      <w:r w:rsidRPr="00A042C8">
        <w:rPr>
          <w:sz w:val="22"/>
          <w:szCs w:val="24"/>
        </w:rPr>
        <w:t xml:space="preserve"> (Precision) </w:t>
      </w:r>
      <w:r w:rsidRPr="00A042C8">
        <w:rPr>
          <w:sz w:val="22"/>
          <w:szCs w:val="24"/>
          <w:rtl/>
        </w:rPr>
        <w:t>و</w:t>
      </w:r>
      <w:r w:rsidRPr="00A042C8">
        <w:rPr>
          <w:sz w:val="22"/>
          <w:szCs w:val="24"/>
        </w:rPr>
        <w:t xml:space="preserve"> Recall </w:t>
      </w:r>
      <w:r w:rsidRPr="00A042C8">
        <w:rPr>
          <w:sz w:val="22"/>
          <w:szCs w:val="24"/>
          <w:rtl/>
        </w:rPr>
        <w:t xml:space="preserve">هر دو نزدیک </w:t>
      </w:r>
      <w:r w:rsidRPr="00A042C8">
        <w:rPr>
          <w:rStyle w:val="Strong"/>
          <w:sz w:val="22"/>
          <w:szCs w:val="24"/>
        </w:rPr>
        <w:t>97-99%</w:t>
      </w:r>
      <w:r w:rsidRPr="00A042C8">
        <w:rPr>
          <w:sz w:val="22"/>
          <w:szCs w:val="24"/>
        </w:rPr>
        <w:t xml:space="preserve"> </w:t>
      </w:r>
      <w:r w:rsidRPr="00A042C8">
        <w:rPr>
          <w:sz w:val="22"/>
          <w:szCs w:val="24"/>
          <w:rtl/>
        </w:rPr>
        <w:t>هستن، یعنی تقریباً همه نمونه‌های کلاس اکثریت رو درست شناسایی کرده</w:t>
      </w:r>
      <w:r w:rsidR="005B6339" w:rsidRPr="00A042C8">
        <w:rPr>
          <w:rFonts w:hint="cs"/>
          <w:sz w:val="22"/>
          <w:szCs w:val="24"/>
          <w:rtl/>
        </w:rPr>
        <w:t xml:space="preserve"> و به درستی این کلاس را یادگرفته است</w:t>
      </w:r>
      <w:r w:rsidRPr="00A042C8">
        <w:rPr>
          <w:sz w:val="22"/>
          <w:szCs w:val="24"/>
        </w:rPr>
        <w:t>.</w:t>
      </w:r>
      <w:r w:rsidR="005B6339" w:rsidRPr="00A042C8">
        <w:rPr>
          <w:rFonts w:hint="cs"/>
          <w:sz w:val="22"/>
          <w:szCs w:val="24"/>
          <w:rtl/>
        </w:rPr>
        <w:t xml:space="preserve"> </w:t>
      </w:r>
    </w:p>
    <w:p w14:paraId="72415435" w14:textId="77777777" w:rsidR="00B85C90" w:rsidRPr="00A042C8" w:rsidRDefault="00B85C90" w:rsidP="00BA0DCD">
      <w:pPr>
        <w:pStyle w:val="NormalWeb"/>
        <w:numPr>
          <w:ilvl w:val="0"/>
          <w:numId w:val="5"/>
        </w:numPr>
        <w:tabs>
          <w:tab w:val="clear" w:pos="720"/>
          <w:tab w:val="num" w:pos="1800"/>
        </w:tabs>
        <w:bidi/>
        <w:ind w:left="1800"/>
        <w:rPr>
          <w:rFonts w:cs="B Nazanin"/>
          <w:sz w:val="22"/>
          <w:szCs w:val="22"/>
        </w:rPr>
      </w:pPr>
      <w:r w:rsidRPr="00A042C8">
        <w:rPr>
          <w:rStyle w:val="Strong"/>
          <w:rFonts w:cs="B Nazanin"/>
          <w:sz w:val="22"/>
          <w:szCs w:val="22"/>
          <w:rtl/>
        </w:rPr>
        <w:t>ماتریس درهم‌ریختگی</w:t>
      </w:r>
      <w:r w:rsidRPr="00A042C8">
        <w:rPr>
          <w:rStyle w:val="Strong"/>
          <w:rFonts w:cs="B Nazanin"/>
          <w:sz w:val="22"/>
          <w:szCs w:val="22"/>
        </w:rPr>
        <w:t xml:space="preserve"> (Confusion Matrix)</w:t>
      </w:r>
      <w:r w:rsidRPr="00A042C8">
        <w:rPr>
          <w:rFonts w:cs="B Nazanin"/>
          <w:sz w:val="22"/>
          <w:szCs w:val="22"/>
        </w:rPr>
        <w:t>:</w:t>
      </w:r>
    </w:p>
    <w:p w14:paraId="4F4858D5" w14:textId="77777777" w:rsidR="00B85C90" w:rsidRPr="00A042C8" w:rsidRDefault="00B85C90" w:rsidP="00BA0DCD">
      <w:pPr>
        <w:numPr>
          <w:ilvl w:val="1"/>
          <w:numId w:val="5"/>
        </w:numPr>
        <w:tabs>
          <w:tab w:val="num" w:pos="2520"/>
        </w:tabs>
        <w:spacing w:before="100" w:beforeAutospacing="1" w:after="100" w:afterAutospacing="1" w:line="240" w:lineRule="auto"/>
        <w:ind w:left="2520"/>
        <w:jc w:val="left"/>
        <w:rPr>
          <w:b/>
          <w:bCs/>
          <w:sz w:val="22"/>
          <w:szCs w:val="24"/>
        </w:rPr>
      </w:pPr>
      <w:r w:rsidRPr="00A042C8">
        <w:rPr>
          <w:rStyle w:val="Strong"/>
          <w:b w:val="0"/>
          <w:bCs w:val="0"/>
          <w:sz w:val="22"/>
          <w:szCs w:val="24"/>
          <w:rtl/>
        </w:rPr>
        <w:t>کلاس 0</w:t>
      </w:r>
      <w:r w:rsidRPr="00A042C8">
        <w:rPr>
          <w:b/>
          <w:bCs/>
          <w:sz w:val="22"/>
          <w:szCs w:val="24"/>
        </w:rPr>
        <w:t>:</w:t>
      </w:r>
    </w:p>
    <w:p w14:paraId="2584CCA8" w14:textId="77777777" w:rsidR="00B85C90" w:rsidRPr="00A042C8" w:rsidRDefault="00B85C90" w:rsidP="00BA0DCD">
      <w:pPr>
        <w:numPr>
          <w:ilvl w:val="2"/>
          <w:numId w:val="5"/>
        </w:numPr>
        <w:tabs>
          <w:tab w:val="clear" w:pos="2160"/>
          <w:tab w:val="num" w:pos="3240"/>
        </w:tabs>
        <w:spacing w:before="100" w:beforeAutospacing="1" w:after="100" w:afterAutospacing="1" w:line="240" w:lineRule="auto"/>
        <w:ind w:left="3240"/>
        <w:jc w:val="left"/>
        <w:rPr>
          <w:b/>
          <w:bCs/>
          <w:sz w:val="22"/>
          <w:szCs w:val="24"/>
        </w:rPr>
      </w:pPr>
      <w:r w:rsidRPr="00A042C8">
        <w:rPr>
          <w:rStyle w:val="Strong"/>
          <w:b w:val="0"/>
          <w:bCs w:val="0"/>
          <w:sz w:val="22"/>
          <w:szCs w:val="24"/>
        </w:rPr>
        <w:t xml:space="preserve">143 </w:t>
      </w:r>
      <w:r w:rsidRPr="00A042C8">
        <w:rPr>
          <w:rStyle w:val="Strong"/>
          <w:b w:val="0"/>
          <w:bCs w:val="0"/>
          <w:sz w:val="22"/>
          <w:szCs w:val="24"/>
          <w:rtl/>
        </w:rPr>
        <w:t>تا رو درست تشخیص داده</w:t>
      </w:r>
      <w:r w:rsidRPr="00A042C8">
        <w:rPr>
          <w:rStyle w:val="Strong"/>
          <w:b w:val="0"/>
          <w:bCs w:val="0"/>
          <w:sz w:val="22"/>
          <w:szCs w:val="24"/>
        </w:rPr>
        <w:t xml:space="preserve"> (True Negative)</w:t>
      </w:r>
      <w:r w:rsidRPr="00A042C8">
        <w:rPr>
          <w:b/>
          <w:bCs/>
          <w:sz w:val="22"/>
          <w:szCs w:val="24"/>
        </w:rPr>
        <w:t>.</w:t>
      </w:r>
    </w:p>
    <w:p w14:paraId="72AC045F" w14:textId="33B07F58" w:rsidR="00B85C90" w:rsidRPr="00A042C8" w:rsidRDefault="00B85C90" w:rsidP="00BA0DCD">
      <w:pPr>
        <w:numPr>
          <w:ilvl w:val="2"/>
          <w:numId w:val="5"/>
        </w:numPr>
        <w:tabs>
          <w:tab w:val="clear" w:pos="2160"/>
          <w:tab w:val="num" w:pos="3240"/>
        </w:tabs>
        <w:spacing w:before="100" w:beforeAutospacing="1" w:after="100" w:afterAutospacing="1" w:line="240" w:lineRule="auto"/>
        <w:ind w:left="3240"/>
        <w:jc w:val="left"/>
        <w:rPr>
          <w:b/>
          <w:bCs/>
          <w:sz w:val="22"/>
          <w:szCs w:val="24"/>
        </w:rPr>
      </w:pPr>
      <w:r w:rsidRPr="00A042C8">
        <w:rPr>
          <w:rStyle w:val="Strong"/>
          <w:b w:val="0"/>
          <w:bCs w:val="0"/>
          <w:sz w:val="22"/>
          <w:szCs w:val="24"/>
        </w:rPr>
        <w:t xml:space="preserve">26 </w:t>
      </w:r>
      <w:r w:rsidRPr="00A042C8">
        <w:rPr>
          <w:rStyle w:val="Strong"/>
          <w:b w:val="0"/>
          <w:bCs w:val="0"/>
          <w:sz w:val="22"/>
          <w:szCs w:val="24"/>
          <w:rtl/>
        </w:rPr>
        <w:t xml:space="preserve">تا </w:t>
      </w:r>
      <w:r w:rsidR="005B6339" w:rsidRPr="00A042C8">
        <w:rPr>
          <w:rStyle w:val="Strong"/>
          <w:rFonts w:hint="cs"/>
          <w:b w:val="0"/>
          <w:bCs w:val="0"/>
          <w:sz w:val="22"/>
          <w:szCs w:val="24"/>
          <w:rtl/>
        </w:rPr>
        <w:t xml:space="preserve">به </w:t>
      </w:r>
      <w:r w:rsidRPr="00A042C8">
        <w:rPr>
          <w:rStyle w:val="Strong"/>
          <w:b w:val="0"/>
          <w:bCs w:val="0"/>
          <w:sz w:val="22"/>
          <w:szCs w:val="24"/>
          <w:rtl/>
        </w:rPr>
        <w:t xml:space="preserve">اشتباه </w:t>
      </w:r>
      <w:r w:rsidR="005B6339" w:rsidRPr="00A042C8">
        <w:rPr>
          <w:rStyle w:val="Strong"/>
          <w:rFonts w:hint="cs"/>
          <w:b w:val="0"/>
          <w:bCs w:val="0"/>
          <w:sz w:val="22"/>
          <w:szCs w:val="24"/>
          <w:rtl/>
        </w:rPr>
        <w:t>نسبت داده شده به</w:t>
      </w:r>
      <w:r w:rsidRPr="00A042C8">
        <w:rPr>
          <w:rStyle w:val="Strong"/>
          <w:b w:val="0"/>
          <w:bCs w:val="0"/>
          <w:sz w:val="22"/>
          <w:szCs w:val="24"/>
          <w:rtl/>
        </w:rPr>
        <w:t xml:space="preserve"> کلاس 1</w:t>
      </w:r>
      <w:r w:rsidRPr="00A042C8">
        <w:rPr>
          <w:rStyle w:val="Strong"/>
          <w:b w:val="0"/>
          <w:bCs w:val="0"/>
          <w:sz w:val="22"/>
          <w:szCs w:val="24"/>
        </w:rPr>
        <w:t xml:space="preserve"> (False Negative)</w:t>
      </w:r>
      <w:r w:rsidRPr="00A042C8">
        <w:rPr>
          <w:b/>
          <w:bCs/>
          <w:sz w:val="22"/>
          <w:szCs w:val="24"/>
        </w:rPr>
        <w:t>.</w:t>
      </w:r>
    </w:p>
    <w:p w14:paraId="4C30AB52" w14:textId="77777777" w:rsidR="00B85C90" w:rsidRPr="00A042C8" w:rsidRDefault="00B85C90" w:rsidP="00BA0DCD">
      <w:pPr>
        <w:numPr>
          <w:ilvl w:val="1"/>
          <w:numId w:val="5"/>
        </w:numPr>
        <w:tabs>
          <w:tab w:val="num" w:pos="2520"/>
        </w:tabs>
        <w:spacing w:before="100" w:beforeAutospacing="1" w:after="100" w:afterAutospacing="1" w:line="240" w:lineRule="auto"/>
        <w:ind w:left="2520"/>
        <w:jc w:val="left"/>
        <w:rPr>
          <w:b/>
          <w:bCs/>
          <w:sz w:val="22"/>
          <w:szCs w:val="24"/>
        </w:rPr>
      </w:pPr>
      <w:r w:rsidRPr="00A042C8">
        <w:rPr>
          <w:rStyle w:val="Strong"/>
          <w:b w:val="0"/>
          <w:bCs w:val="0"/>
          <w:sz w:val="22"/>
          <w:szCs w:val="24"/>
          <w:rtl/>
        </w:rPr>
        <w:t>کلاس 1</w:t>
      </w:r>
      <w:r w:rsidRPr="00A042C8">
        <w:rPr>
          <w:b/>
          <w:bCs/>
          <w:sz w:val="22"/>
          <w:szCs w:val="24"/>
        </w:rPr>
        <w:t>:</w:t>
      </w:r>
    </w:p>
    <w:p w14:paraId="0229378B" w14:textId="77777777" w:rsidR="00B85C90" w:rsidRPr="00A042C8" w:rsidRDefault="00B85C90" w:rsidP="00BA0DCD">
      <w:pPr>
        <w:numPr>
          <w:ilvl w:val="2"/>
          <w:numId w:val="5"/>
        </w:numPr>
        <w:tabs>
          <w:tab w:val="clear" w:pos="2160"/>
          <w:tab w:val="num" w:pos="3240"/>
        </w:tabs>
        <w:spacing w:before="100" w:beforeAutospacing="1" w:after="100" w:afterAutospacing="1" w:line="240" w:lineRule="auto"/>
        <w:ind w:left="3240"/>
        <w:jc w:val="left"/>
        <w:rPr>
          <w:b/>
          <w:bCs/>
          <w:sz w:val="22"/>
          <w:szCs w:val="24"/>
        </w:rPr>
      </w:pPr>
      <w:r w:rsidRPr="00A042C8">
        <w:rPr>
          <w:rStyle w:val="Strong"/>
          <w:b w:val="0"/>
          <w:bCs w:val="0"/>
          <w:sz w:val="22"/>
          <w:szCs w:val="24"/>
        </w:rPr>
        <w:t xml:space="preserve">883 </w:t>
      </w:r>
      <w:r w:rsidRPr="00A042C8">
        <w:rPr>
          <w:rStyle w:val="Strong"/>
          <w:b w:val="0"/>
          <w:bCs w:val="0"/>
          <w:sz w:val="22"/>
          <w:szCs w:val="24"/>
          <w:rtl/>
        </w:rPr>
        <w:t>تا درست تشخیص داده</w:t>
      </w:r>
      <w:r w:rsidRPr="00A042C8">
        <w:rPr>
          <w:rStyle w:val="Strong"/>
          <w:b w:val="0"/>
          <w:bCs w:val="0"/>
          <w:sz w:val="22"/>
          <w:szCs w:val="24"/>
        </w:rPr>
        <w:t xml:space="preserve"> (True Positive)</w:t>
      </w:r>
      <w:r w:rsidRPr="00A042C8">
        <w:rPr>
          <w:b/>
          <w:bCs/>
          <w:sz w:val="22"/>
          <w:szCs w:val="24"/>
        </w:rPr>
        <w:t>.</w:t>
      </w:r>
    </w:p>
    <w:p w14:paraId="18D48279" w14:textId="13E1096F" w:rsidR="00B85C90" w:rsidRPr="00A042C8" w:rsidRDefault="005B6339" w:rsidP="00BA0DCD">
      <w:pPr>
        <w:numPr>
          <w:ilvl w:val="2"/>
          <w:numId w:val="5"/>
        </w:numPr>
        <w:tabs>
          <w:tab w:val="clear" w:pos="2160"/>
          <w:tab w:val="num" w:pos="3240"/>
        </w:tabs>
        <w:spacing w:before="100" w:beforeAutospacing="1" w:after="100" w:afterAutospacing="1" w:line="240" w:lineRule="auto"/>
        <w:ind w:left="3240"/>
        <w:jc w:val="left"/>
        <w:rPr>
          <w:b/>
          <w:bCs/>
          <w:sz w:val="22"/>
          <w:szCs w:val="24"/>
        </w:rPr>
      </w:pPr>
      <w:r w:rsidRPr="00A042C8">
        <w:rPr>
          <w:rStyle w:val="Strong"/>
          <w:rFonts w:hint="cs"/>
          <w:b w:val="0"/>
          <w:bCs w:val="0"/>
          <w:sz w:val="22"/>
          <w:szCs w:val="24"/>
          <w:rtl/>
        </w:rPr>
        <w:t>11</w:t>
      </w:r>
      <w:r w:rsidRPr="00A042C8">
        <w:rPr>
          <w:rStyle w:val="Strong"/>
          <w:b w:val="0"/>
          <w:bCs w:val="0"/>
          <w:sz w:val="22"/>
          <w:szCs w:val="24"/>
          <w:rtl/>
        </w:rPr>
        <w:t xml:space="preserve">تا </w:t>
      </w:r>
      <w:r w:rsidRPr="00A042C8">
        <w:rPr>
          <w:rStyle w:val="Strong"/>
          <w:rFonts w:hint="cs"/>
          <w:b w:val="0"/>
          <w:bCs w:val="0"/>
          <w:sz w:val="22"/>
          <w:szCs w:val="24"/>
          <w:rtl/>
        </w:rPr>
        <w:t xml:space="preserve">به </w:t>
      </w:r>
      <w:r w:rsidRPr="00A042C8">
        <w:rPr>
          <w:rStyle w:val="Strong"/>
          <w:b w:val="0"/>
          <w:bCs w:val="0"/>
          <w:sz w:val="22"/>
          <w:szCs w:val="24"/>
          <w:rtl/>
        </w:rPr>
        <w:t xml:space="preserve">اشتباه </w:t>
      </w:r>
      <w:r w:rsidRPr="00A042C8">
        <w:rPr>
          <w:rStyle w:val="Strong"/>
          <w:rFonts w:hint="cs"/>
          <w:b w:val="0"/>
          <w:bCs w:val="0"/>
          <w:sz w:val="22"/>
          <w:szCs w:val="24"/>
          <w:rtl/>
        </w:rPr>
        <w:t>نسبت داده شده به</w:t>
      </w:r>
      <w:r w:rsidRPr="00A042C8">
        <w:rPr>
          <w:rStyle w:val="Strong"/>
          <w:b w:val="0"/>
          <w:bCs w:val="0"/>
          <w:sz w:val="22"/>
          <w:szCs w:val="24"/>
          <w:rtl/>
        </w:rPr>
        <w:t xml:space="preserve"> کلاس</w:t>
      </w:r>
      <w:r w:rsidR="0068001F" w:rsidRPr="00A042C8">
        <w:rPr>
          <w:rStyle w:val="Strong"/>
          <w:rFonts w:hint="cs"/>
          <w:b w:val="0"/>
          <w:bCs w:val="0"/>
          <w:sz w:val="22"/>
          <w:szCs w:val="24"/>
          <w:rtl/>
        </w:rPr>
        <w:t>0</w:t>
      </w:r>
      <w:r w:rsidRPr="00A042C8">
        <w:rPr>
          <w:rStyle w:val="Strong"/>
          <w:b w:val="0"/>
          <w:bCs w:val="0"/>
          <w:sz w:val="22"/>
          <w:szCs w:val="24"/>
          <w:rtl/>
        </w:rPr>
        <w:t xml:space="preserve"> </w:t>
      </w:r>
      <w:r w:rsidR="00B85C90" w:rsidRPr="00A042C8">
        <w:rPr>
          <w:rStyle w:val="Strong"/>
          <w:b w:val="0"/>
          <w:bCs w:val="0"/>
          <w:sz w:val="22"/>
          <w:szCs w:val="24"/>
        </w:rPr>
        <w:t>(False Positive)</w:t>
      </w:r>
      <w:r w:rsidR="00B85C90" w:rsidRPr="00A042C8">
        <w:rPr>
          <w:b/>
          <w:bCs/>
          <w:sz w:val="22"/>
          <w:szCs w:val="24"/>
        </w:rPr>
        <w:t>.</w:t>
      </w:r>
    </w:p>
    <w:p w14:paraId="2B9E09BC" w14:textId="02CC2C38" w:rsidR="00B85C90" w:rsidRPr="00C1046D" w:rsidRDefault="00B85C90" w:rsidP="00B85C90">
      <w:pPr>
        <w:pStyle w:val="NormalWeb"/>
        <w:bidi/>
        <w:ind w:left="1080"/>
        <w:rPr>
          <w:rFonts w:cs="B Nazanin"/>
          <w:rtl/>
        </w:rPr>
      </w:pPr>
      <w:r w:rsidRPr="00C1046D">
        <w:rPr>
          <w:rFonts w:cs="B Nazanin"/>
          <w:rtl/>
        </w:rPr>
        <w:t xml:space="preserve">مدل داره بیشتر روی کلاس اکثریت (کلاس 1) تمرکز می‌کنه و خیلی خوب هم توی شناسایی اون عمل می‌کنه. ولی برای کلاس اقلیت (کلاس 0)، هنوز ضعف‌هایی داره </w:t>
      </w:r>
      <w:r w:rsidR="00305482" w:rsidRPr="00C1046D">
        <w:rPr>
          <w:rFonts w:cs="B Nazanin" w:hint="cs"/>
          <w:rtl/>
        </w:rPr>
        <w:t>.</w:t>
      </w:r>
    </w:p>
    <w:p w14:paraId="6DC90415" w14:textId="07E7ED31" w:rsidR="00601B0A" w:rsidRPr="00C1046D" w:rsidRDefault="00601B0A" w:rsidP="00BA0DCD">
      <w:pPr>
        <w:pStyle w:val="NormalWeb"/>
        <w:numPr>
          <w:ilvl w:val="1"/>
          <w:numId w:val="2"/>
        </w:numPr>
        <w:bidi/>
        <w:rPr>
          <w:rFonts w:cs="B Nazanin"/>
        </w:rPr>
      </w:pPr>
      <w:r w:rsidRPr="00C1046D">
        <w:rPr>
          <w:rFonts w:cs="B Nazanin"/>
          <w:noProof/>
          <w:rtl/>
        </w:rPr>
        <w:drawing>
          <wp:anchor distT="0" distB="0" distL="114300" distR="114300" simplePos="0" relativeHeight="251677184" behindDoc="0" locked="0" layoutInCell="1" allowOverlap="1" wp14:anchorId="33165604" wp14:editId="2FC94B75">
            <wp:simplePos x="0" y="0"/>
            <wp:positionH relativeFrom="column">
              <wp:posOffset>337526</wp:posOffset>
            </wp:positionH>
            <wp:positionV relativeFrom="paragraph">
              <wp:posOffset>363220</wp:posOffset>
            </wp:positionV>
            <wp:extent cx="4810796" cy="3000794"/>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10796" cy="3000794"/>
                    </a:xfrm>
                    <a:prstGeom prst="rect">
                      <a:avLst/>
                    </a:prstGeom>
                  </pic:spPr>
                </pic:pic>
              </a:graphicData>
            </a:graphic>
          </wp:anchor>
        </w:drawing>
      </w:r>
      <w:r w:rsidRPr="00C1046D">
        <w:rPr>
          <w:rFonts w:cs="B Nazanin" w:hint="cs"/>
          <w:rtl/>
        </w:rPr>
        <w:t xml:space="preserve"> نتایج به دست آمده بعد از متوازن سازی دیتا</w:t>
      </w:r>
      <w:r w:rsidR="00D0142C" w:rsidRPr="00C1046D">
        <w:rPr>
          <w:rFonts w:cs="B Nazanin" w:hint="cs"/>
          <w:rtl/>
        </w:rPr>
        <w:t xml:space="preserve"> با روش آندرسمپلینگ</w:t>
      </w:r>
    </w:p>
    <w:p w14:paraId="05D313EA" w14:textId="48FF14BF" w:rsidR="00601B0A" w:rsidRPr="00C1046D" w:rsidRDefault="00601B0A" w:rsidP="005F0E8D">
      <w:pPr>
        <w:pStyle w:val="NormalWeb"/>
        <w:bidi/>
        <w:ind w:left="2007"/>
        <w:rPr>
          <w:rFonts w:cs="B Nazanin"/>
        </w:rPr>
      </w:pPr>
    </w:p>
    <w:p w14:paraId="734484B6" w14:textId="15F38BC0" w:rsidR="005F0E8D" w:rsidRPr="00A042C8" w:rsidRDefault="005F0E8D" w:rsidP="00BA0DCD">
      <w:pPr>
        <w:pStyle w:val="NormalWeb"/>
        <w:numPr>
          <w:ilvl w:val="0"/>
          <w:numId w:val="6"/>
        </w:numPr>
        <w:tabs>
          <w:tab w:val="clear" w:pos="720"/>
          <w:tab w:val="num" w:pos="1440"/>
        </w:tabs>
        <w:bidi/>
        <w:ind w:left="1440"/>
        <w:rPr>
          <w:rFonts w:cs="B Nazanin"/>
        </w:rPr>
      </w:pPr>
      <w:r w:rsidRPr="00A042C8">
        <w:rPr>
          <w:rStyle w:val="Strong"/>
          <w:rFonts w:cs="B Nazanin"/>
          <w:rtl/>
        </w:rPr>
        <w:t>دقت کلی</w:t>
      </w:r>
      <w:r w:rsidRPr="00A042C8">
        <w:rPr>
          <w:rStyle w:val="Strong"/>
          <w:rFonts w:cs="B Nazanin"/>
        </w:rPr>
        <w:t xml:space="preserve"> (Accuracy)</w:t>
      </w:r>
      <w:r w:rsidRPr="00A042C8">
        <w:rPr>
          <w:rFonts w:cs="B Nazanin"/>
        </w:rPr>
        <w:t xml:space="preserve">: </w:t>
      </w:r>
      <w:r w:rsidRPr="00A042C8">
        <w:rPr>
          <w:rFonts w:cs="B Nazanin"/>
          <w:rtl/>
        </w:rPr>
        <w:t xml:space="preserve">اینجا شده </w:t>
      </w:r>
      <w:r w:rsidR="00AB3C5D" w:rsidRPr="00A042C8">
        <w:rPr>
          <w:rFonts w:cs="B Nazanin" w:hint="cs"/>
          <w:rtl/>
        </w:rPr>
        <w:t xml:space="preserve"> </w:t>
      </w:r>
      <w:r w:rsidRPr="00A042C8">
        <w:rPr>
          <w:rStyle w:val="Strong"/>
          <w:rFonts w:cs="B Nazanin"/>
        </w:rPr>
        <w:t>95.51%</w:t>
      </w:r>
      <w:r w:rsidRPr="00A042C8">
        <w:rPr>
          <w:rFonts w:cs="B Nazanin"/>
        </w:rPr>
        <w:t xml:space="preserve"> </w:t>
      </w:r>
      <w:r w:rsidR="00AB3C5D" w:rsidRPr="00A042C8">
        <w:rPr>
          <w:rFonts w:cs="B Nazanin" w:hint="cs"/>
          <w:rtl/>
        </w:rPr>
        <w:t xml:space="preserve"> </w:t>
      </w:r>
      <w:r w:rsidRPr="00A042C8">
        <w:rPr>
          <w:rFonts w:cs="B Nazanin"/>
          <w:rtl/>
        </w:rPr>
        <w:t>که همچنان عدد خوب</w:t>
      </w:r>
      <w:r w:rsidRPr="00A042C8">
        <w:rPr>
          <w:rFonts w:cs="B Nazanin" w:hint="cs"/>
          <w:rtl/>
        </w:rPr>
        <w:t>ی است</w:t>
      </w:r>
      <w:r w:rsidRPr="00A042C8">
        <w:rPr>
          <w:rFonts w:cs="B Nazanin"/>
          <w:rtl/>
        </w:rPr>
        <w:t>. اما مهم‌تر از دقت کلی، نحوه عملکرد روی هر کلاس هست</w:t>
      </w:r>
      <w:r w:rsidRPr="00A042C8">
        <w:rPr>
          <w:rFonts w:cs="B Nazanin"/>
        </w:rPr>
        <w:t>.</w:t>
      </w:r>
    </w:p>
    <w:p w14:paraId="26A42FC2" w14:textId="00E361AA" w:rsidR="005F0E8D" w:rsidRPr="00A042C8" w:rsidRDefault="005F0E8D" w:rsidP="00BA0DCD">
      <w:pPr>
        <w:pStyle w:val="NormalWeb"/>
        <w:numPr>
          <w:ilvl w:val="0"/>
          <w:numId w:val="6"/>
        </w:numPr>
        <w:tabs>
          <w:tab w:val="clear" w:pos="720"/>
          <w:tab w:val="num" w:pos="1440"/>
        </w:tabs>
        <w:bidi/>
        <w:ind w:left="1440"/>
        <w:rPr>
          <w:rFonts w:cs="B Nazanin"/>
        </w:rPr>
      </w:pPr>
      <w:r w:rsidRPr="00A042C8">
        <w:rPr>
          <w:rFonts w:cs="B Nazanin" w:hint="cs"/>
          <w:rtl/>
        </w:rPr>
        <w:t xml:space="preserve">در </w:t>
      </w:r>
      <w:r w:rsidRPr="00A042C8">
        <w:rPr>
          <w:rStyle w:val="Strong"/>
          <w:rFonts w:cs="B Nazanin"/>
          <w:rtl/>
        </w:rPr>
        <w:t>گزارش طبقه‌بندی</w:t>
      </w:r>
      <w:r w:rsidRPr="00A042C8">
        <w:rPr>
          <w:rFonts w:cs="B Nazanin"/>
        </w:rPr>
        <w:t>(Classification Report):</w:t>
      </w:r>
    </w:p>
    <w:p w14:paraId="03C8DFDA" w14:textId="2771C1A7" w:rsidR="005F0E8D" w:rsidRPr="00A042C8" w:rsidRDefault="005F0E8D" w:rsidP="00BA0DCD">
      <w:pPr>
        <w:numPr>
          <w:ilvl w:val="1"/>
          <w:numId w:val="6"/>
        </w:numPr>
        <w:tabs>
          <w:tab w:val="clear" w:pos="1440"/>
          <w:tab w:val="num" w:pos="2160"/>
        </w:tabs>
        <w:spacing w:before="100" w:beforeAutospacing="1" w:after="100" w:afterAutospacing="1" w:line="240" w:lineRule="auto"/>
        <w:ind w:left="2160"/>
        <w:jc w:val="left"/>
        <w:rPr>
          <w:szCs w:val="24"/>
        </w:rPr>
      </w:pPr>
      <w:r w:rsidRPr="00A042C8">
        <w:rPr>
          <w:rStyle w:val="Strong"/>
          <w:szCs w:val="24"/>
          <w:rtl/>
        </w:rPr>
        <w:lastRenderedPageBreak/>
        <w:t>کلاس 0</w:t>
      </w:r>
      <w:r w:rsidRPr="00A042C8">
        <w:rPr>
          <w:szCs w:val="24"/>
        </w:rPr>
        <w:t xml:space="preserve">: </w:t>
      </w:r>
      <w:r w:rsidRPr="00A042C8">
        <w:rPr>
          <w:szCs w:val="24"/>
          <w:rtl/>
        </w:rPr>
        <w:t>دقت</w:t>
      </w:r>
      <w:r w:rsidRPr="00A042C8">
        <w:rPr>
          <w:szCs w:val="24"/>
        </w:rPr>
        <w:t xml:space="preserve"> (Precision) </w:t>
      </w:r>
      <w:r w:rsidRPr="00A042C8">
        <w:rPr>
          <w:szCs w:val="24"/>
          <w:rtl/>
        </w:rPr>
        <w:t xml:space="preserve">شده </w:t>
      </w:r>
      <w:r w:rsidRPr="00A042C8">
        <w:rPr>
          <w:rStyle w:val="Strong"/>
          <w:szCs w:val="24"/>
        </w:rPr>
        <w:t>97%</w:t>
      </w:r>
      <w:r w:rsidRPr="00A042C8">
        <w:rPr>
          <w:szCs w:val="24"/>
          <w:rtl/>
        </w:rPr>
        <w:t xml:space="preserve">، یعنی </w:t>
      </w:r>
      <w:r w:rsidR="00AB3C5D" w:rsidRPr="00A042C8">
        <w:rPr>
          <w:rFonts w:hint="cs"/>
          <w:szCs w:val="24"/>
          <w:rtl/>
        </w:rPr>
        <w:t>دقت مدل در انتخاب کلاس صفر97% است و همچنین</w:t>
      </w:r>
      <w:r w:rsidRPr="00A042C8">
        <w:rPr>
          <w:szCs w:val="24"/>
          <w:rtl/>
        </w:rPr>
        <w:t xml:space="preserve"> </w:t>
      </w:r>
      <w:r w:rsidR="00AB3C5D" w:rsidRPr="00A042C8">
        <w:rPr>
          <w:szCs w:val="24"/>
        </w:rPr>
        <w:t xml:space="preserve">Recall </w:t>
      </w:r>
      <w:r w:rsidR="00AB3C5D" w:rsidRPr="00A042C8">
        <w:rPr>
          <w:rFonts w:hint="cs"/>
          <w:szCs w:val="24"/>
          <w:rtl/>
        </w:rPr>
        <w:t xml:space="preserve"> </w:t>
      </w:r>
      <w:r w:rsidRPr="00A042C8">
        <w:rPr>
          <w:szCs w:val="24"/>
          <w:rtl/>
        </w:rPr>
        <w:t xml:space="preserve">هم </w:t>
      </w:r>
      <w:r w:rsidRPr="00A042C8">
        <w:rPr>
          <w:rStyle w:val="Strong"/>
          <w:szCs w:val="24"/>
        </w:rPr>
        <w:t>94%</w:t>
      </w:r>
      <w:r w:rsidRPr="00A042C8">
        <w:rPr>
          <w:szCs w:val="24"/>
        </w:rPr>
        <w:t xml:space="preserve"> </w:t>
      </w:r>
      <w:r w:rsidRPr="00A042C8">
        <w:rPr>
          <w:szCs w:val="24"/>
          <w:rtl/>
        </w:rPr>
        <w:t>هست، یعنی از کل نمونه‌های کلاس 0، 94% رو درست شناسایی کرده</w:t>
      </w:r>
      <w:r w:rsidRPr="00A042C8">
        <w:rPr>
          <w:szCs w:val="24"/>
        </w:rPr>
        <w:t>.</w:t>
      </w:r>
    </w:p>
    <w:p w14:paraId="4C404E6A" w14:textId="60D99BEF" w:rsidR="005F0E8D" w:rsidRPr="00A042C8" w:rsidRDefault="005F0E8D" w:rsidP="00BA0DCD">
      <w:pPr>
        <w:numPr>
          <w:ilvl w:val="1"/>
          <w:numId w:val="6"/>
        </w:numPr>
        <w:tabs>
          <w:tab w:val="clear" w:pos="1440"/>
          <w:tab w:val="num" w:pos="2160"/>
        </w:tabs>
        <w:spacing w:before="100" w:beforeAutospacing="1" w:after="100" w:afterAutospacing="1" w:line="240" w:lineRule="auto"/>
        <w:ind w:left="2160"/>
        <w:jc w:val="left"/>
        <w:rPr>
          <w:szCs w:val="24"/>
        </w:rPr>
      </w:pPr>
      <w:r w:rsidRPr="00A042C8">
        <w:rPr>
          <w:rStyle w:val="Strong"/>
          <w:szCs w:val="24"/>
          <w:rtl/>
        </w:rPr>
        <w:t>کلاس 1</w:t>
      </w:r>
      <w:r w:rsidRPr="00A042C8">
        <w:rPr>
          <w:szCs w:val="24"/>
        </w:rPr>
        <w:t xml:space="preserve">: Precision </w:t>
      </w:r>
      <w:r w:rsidRPr="00A042C8">
        <w:rPr>
          <w:szCs w:val="24"/>
          <w:rtl/>
        </w:rPr>
        <w:t xml:space="preserve">شده </w:t>
      </w:r>
      <w:r w:rsidRPr="00A042C8">
        <w:rPr>
          <w:rStyle w:val="Strong"/>
          <w:szCs w:val="24"/>
        </w:rPr>
        <w:t>94%</w:t>
      </w:r>
      <w:r w:rsidRPr="00A042C8">
        <w:rPr>
          <w:szCs w:val="24"/>
          <w:rtl/>
        </w:rPr>
        <w:t>، یعنی توی تشخیص "کلاس 1" هم عملکردش خوبه</w:t>
      </w:r>
      <w:r w:rsidR="00AB3C5D" w:rsidRPr="00A042C8">
        <w:rPr>
          <w:rFonts w:hint="cs"/>
          <w:szCs w:val="24"/>
          <w:rtl/>
        </w:rPr>
        <w:t xml:space="preserve"> و </w:t>
      </w:r>
      <w:r w:rsidRPr="00A042C8">
        <w:rPr>
          <w:szCs w:val="24"/>
          <w:rtl/>
        </w:rPr>
        <w:t>هم</w:t>
      </w:r>
      <w:r w:rsidR="00AB3C5D" w:rsidRPr="00A042C8">
        <w:rPr>
          <w:rFonts w:hint="cs"/>
          <w:szCs w:val="24"/>
          <w:rtl/>
        </w:rPr>
        <w:t xml:space="preserve">چنین </w:t>
      </w:r>
      <w:r w:rsidR="00AB3C5D" w:rsidRPr="00A042C8">
        <w:rPr>
          <w:szCs w:val="24"/>
        </w:rPr>
        <w:t>Recall</w:t>
      </w:r>
      <w:r w:rsidRPr="00A042C8">
        <w:rPr>
          <w:szCs w:val="24"/>
          <w:rtl/>
        </w:rPr>
        <w:t xml:space="preserve"> </w:t>
      </w:r>
      <w:r w:rsidRPr="00A042C8">
        <w:rPr>
          <w:rStyle w:val="Strong"/>
          <w:szCs w:val="24"/>
        </w:rPr>
        <w:t>97%</w:t>
      </w:r>
      <w:r w:rsidRPr="00A042C8">
        <w:rPr>
          <w:szCs w:val="24"/>
          <w:rtl/>
        </w:rPr>
        <w:t>، که یعنی تقریباً همه نمونه‌های کلاس 1 رو درست شناسایی کرده</w:t>
      </w:r>
      <w:r w:rsidRPr="00A042C8">
        <w:rPr>
          <w:szCs w:val="24"/>
        </w:rPr>
        <w:t>.</w:t>
      </w:r>
    </w:p>
    <w:p w14:paraId="5A0D1664" w14:textId="77777777" w:rsidR="005F0E8D" w:rsidRPr="00A042C8" w:rsidRDefault="005F0E8D" w:rsidP="00BA0DCD">
      <w:pPr>
        <w:numPr>
          <w:ilvl w:val="1"/>
          <w:numId w:val="6"/>
        </w:numPr>
        <w:tabs>
          <w:tab w:val="clear" w:pos="1440"/>
          <w:tab w:val="num" w:pos="2160"/>
        </w:tabs>
        <w:spacing w:before="100" w:beforeAutospacing="1" w:after="100" w:afterAutospacing="1" w:line="240" w:lineRule="auto"/>
        <w:ind w:left="2160"/>
        <w:jc w:val="left"/>
        <w:rPr>
          <w:szCs w:val="24"/>
        </w:rPr>
      </w:pPr>
      <w:r w:rsidRPr="00A042C8">
        <w:rPr>
          <w:szCs w:val="24"/>
          <w:rtl/>
        </w:rPr>
        <w:t>امتیازات</w:t>
      </w:r>
      <w:r w:rsidRPr="00A042C8">
        <w:rPr>
          <w:szCs w:val="24"/>
        </w:rPr>
        <w:t xml:space="preserve"> F1 </w:t>
      </w:r>
      <w:r w:rsidRPr="00A042C8">
        <w:rPr>
          <w:szCs w:val="24"/>
          <w:rtl/>
        </w:rPr>
        <w:t>برای هر دو کلاس نزدیکه، یعنی مدل تعادل خوبی بین</w:t>
      </w:r>
      <w:r w:rsidRPr="00A042C8">
        <w:rPr>
          <w:szCs w:val="24"/>
        </w:rPr>
        <w:t xml:space="preserve"> Precision </w:t>
      </w:r>
      <w:r w:rsidRPr="00A042C8">
        <w:rPr>
          <w:szCs w:val="24"/>
          <w:rtl/>
        </w:rPr>
        <w:t>و</w:t>
      </w:r>
      <w:r w:rsidRPr="00A042C8">
        <w:rPr>
          <w:szCs w:val="24"/>
        </w:rPr>
        <w:t xml:space="preserve"> Recall </w:t>
      </w:r>
      <w:r w:rsidRPr="00A042C8">
        <w:rPr>
          <w:szCs w:val="24"/>
          <w:rtl/>
        </w:rPr>
        <w:t>برقرار کرده</w:t>
      </w:r>
      <w:r w:rsidRPr="00A042C8">
        <w:rPr>
          <w:szCs w:val="24"/>
        </w:rPr>
        <w:t>.</w:t>
      </w:r>
    </w:p>
    <w:p w14:paraId="4320EB05" w14:textId="77777777" w:rsidR="005F0E8D" w:rsidRPr="00A042C8" w:rsidRDefault="005F0E8D" w:rsidP="00BA0DCD">
      <w:pPr>
        <w:pStyle w:val="NormalWeb"/>
        <w:numPr>
          <w:ilvl w:val="0"/>
          <w:numId w:val="6"/>
        </w:numPr>
        <w:tabs>
          <w:tab w:val="clear" w:pos="720"/>
          <w:tab w:val="num" w:pos="1440"/>
        </w:tabs>
        <w:bidi/>
        <w:ind w:left="1440"/>
        <w:rPr>
          <w:rFonts w:cs="B Nazanin"/>
        </w:rPr>
      </w:pPr>
      <w:r w:rsidRPr="00A042C8">
        <w:rPr>
          <w:rStyle w:val="Strong"/>
          <w:rFonts w:cs="B Nazanin"/>
          <w:rtl/>
        </w:rPr>
        <w:t>ماتریس درهم‌ریختگی</w:t>
      </w:r>
      <w:r w:rsidRPr="00A042C8">
        <w:rPr>
          <w:rStyle w:val="Strong"/>
          <w:rFonts w:cs="B Nazanin"/>
        </w:rPr>
        <w:t xml:space="preserve"> (Confusion Matrix)</w:t>
      </w:r>
      <w:r w:rsidRPr="00A042C8">
        <w:rPr>
          <w:rFonts w:cs="B Nazanin"/>
        </w:rPr>
        <w:t>:</w:t>
      </w:r>
    </w:p>
    <w:p w14:paraId="60E4FFD9" w14:textId="77777777" w:rsidR="005F0E8D" w:rsidRPr="00A042C8" w:rsidRDefault="005F0E8D" w:rsidP="00BA0DCD">
      <w:pPr>
        <w:numPr>
          <w:ilvl w:val="1"/>
          <w:numId w:val="6"/>
        </w:numPr>
        <w:tabs>
          <w:tab w:val="clear" w:pos="1440"/>
          <w:tab w:val="num" w:pos="2160"/>
        </w:tabs>
        <w:spacing w:before="100" w:beforeAutospacing="1" w:after="100" w:afterAutospacing="1" w:line="240" w:lineRule="auto"/>
        <w:ind w:left="2160"/>
        <w:jc w:val="left"/>
        <w:rPr>
          <w:szCs w:val="24"/>
        </w:rPr>
      </w:pPr>
      <w:r w:rsidRPr="00A042C8">
        <w:rPr>
          <w:rStyle w:val="Strong"/>
          <w:szCs w:val="24"/>
          <w:rtl/>
        </w:rPr>
        <w:t>کلاس 0</w:t>
      </w:r>
      <w:r w:rsidRPr="00A042C8">
        <w:rPr>
          <w:szCs w:val="24"/>
        </w:rPr>
        <w:t>:</w:t>
      </w:r>
    </w:p>
    <w:p w14:paraId="4C380A4A" w14:textId="77777777" w:rsidR="005F0E8D" w:rsidRPr="00BD3123" w:rsidRDefault="005F0E8D" w:rsidP="00BA0DCD">
      <w:pPr>
        <w:numPr>
          <w:ilvl w:val="2"/>
          <w:numId w:val="6"/>
        </w:numPr>
        <w:tabs>
          <w:tab w:val="clear" w:pos="2160"/>
          <w:tab w:val="num" w:pos="2880"/>
        </w:tabs>
        <w:spacing w:before="100" w:beforeAutospacing="1" w:after="100" w:afterAutospacing="1" w:line="240" w:lineRule="auto"/>
        <w:ind w:left="2880"/>
        <w:jc w:val="left"/>
        <w:rPr>
          <w:b/>
          <w:bCs/>
          <w:szCs w:val="24"/>
        </w:rPr>
      </w:pPr>
      <w:r w:rsidRPr="00BD3123">
        <w:rPr>
          <w:rStyle w:val="Strong"/>
          <w:b w:val="0"/>
          <w:bCs w:val="0"/>
          <w:szCs w:val="24"/>
        </w:rPr>
        <w:t xml:space="preserve">167 </w:t>
      </w:r>
      <w:r w:rsidRPr="00BD3123">
        <w:rPr>
          <w:rStyle w:val="Strong"/>
          <w:b w:val="0"/>
          <w:bCs w:val="0"/>
          <w:szCs w:val="24"/>
          <w:rtl/>
        </w:rPr>
        <w:t>تا درست شناسایی شده</w:t>
      </w:r>
      <w:r w:rsidRPr="00BD3123">
        <w:rPr>
          <w:rStyle w:val="Strong"/>
          <w:b w:val="0"/>
          <w:bCs w:val="0"/>
          <w:szCs w:val="24"/>
        </w:rPr>
        <w:t xml:space="preserve"> (True Negative)</w:t>
      </w:r>
      <w:r w:rsidRPr="00BD3123">
        <w:rPr>
          <w:b/>
          <w:bCs/>
          <w:szCs w:val="24"/>
        </w:rPr>
        <w:t>.</w:t>
      </w:r>
    </w:p>
    <w:p w14:paraId="1CEF8649" w14:textId="0B5B224F" w:rsidR="005F0E8D" w:rsidRPr="00BD3123" w:rsidRDefault="005F0E8D" w:rsidP="00BA0DCD">
      <w:pPr>
        <w:numPr>
          <w:ilvl w:val="2"/>
          <w:numId w:val="6"/>
        </w:numPr>
        <w:tabs>
          <w:tab w:val="clear" w:pos="2160"/>
          <w:tab w:val="num" w:pos="2880"/>
        </w:tabs>
        <w:spacing w:before="100" w:beforeAutospacing="1" w:after="100" w:afterAutospacing="1" w:line="240" w:lineRule="auto"/>
        <w:ind w:left="2880"/>
        <w:jc w:val="left"/>
        <w:rPr>
          <w:b/>
          <w:bCs/>
          <w:szCs w:val="24"/>
        </w:rPr>
      </w:pPr>
      <w:r w:rsidRPr="00BD3123">
        <w:rPr>
          <w:rStyle w:val="Strong"/>
          <w:b w:val="0"/>
          <w:bCs w:val="0"/>
          <w:szCs w:val="24"/>
        </w:rPr>
        <w:t xml:space="preserve">10 </w:t>
      </w:r>
      <w:r w:rsidR="0068001F" w:rsidRPr="00BD3123">
        <w:rPr>
          <w:rStyle w:val="Strong"/>
          <w:b w:val="0"/>
          <w:bCs w:val="0"/>
          <w:szCs w:val="24"/>
          <w:rtl/>
        </w:rPr>
        <w:t xml:space="preserve">تا </w:t>
      </w:r>
      <w:r w:rsidR="0068001F" w:rsidRPr="00BD3123">
        <w:rPr>
          <w:rStyle w:val="Strong"/>
          <w:rFonts w:hint="cs"/>
          <w:b w:val="0"/>
          <w:bCs w:val="0"/>
          <w:szCs w:val="24"/>
          <w:rtl/>
        </w:rPr>
        <w:t xml:space="preserve">به </w:t>
      </w:r>
      <w:r w:rsidR="0068001F" w:rsidRPr="00BD3123">
        <w:rPr>
          <w:rStyle w:val="Strong"/>
          <w:b w:val="0"/>
          <w:bCs w:val="0"/>
          <w:szCs w:val="24"/>
          <w:rtl/>
        </w:rPr>
        <w:t xml:space="preserve">اشتباه </w:t>
      </w:r>
      <w:r w:rsidR="0068001F" w:rsidRPr="00BD3123">
        <w:rPr>
          <w:rStyle w:val="Strong"/>
          <w:rFonts w:hint="cs"/>
          <w:b w:val="0"/>
          <w:bCs w:val="0"/>
          <w:szCs w:val="24"/>
          <w:rtl/>
        </w:rPr>
        <w:t>نسبت داده شده به</w:t>
      </w:r>
      <w:r w:rsidR="0068001F" w:rsidRPr="00BD3123">
        <w:rPr>
          <w:rStyle w:val="Strong"/>
          <w:b w:val="0"/>
          <w:bCs w:val="0"/>
          <w:szCs w:val="24"/>
          <w:rtl/>
        </w:rPr>
        <w:t xml:space="preserve"> کلاس</w:t>
      </w:r>
      <w:r w:rsidR="0068001F" w:rsidRPr="00BD3123">
        <w:rPr>
          <w:rStyle w:val="Strong"/>
          <w:rFonts w:hint="cs"/>
          <w:b w:val="0"/>
          <w:bCs w:val="0"/>
          <w:szCs w:val="24"/>
          <w:rtl/>
        </w:rPr>
        <w:t xml:space="preserve"> 1</w:t>
      </w:r>
      <w:r w:rsidR="0068001F" w:rsidRPr="00BD3123">
        <w:rPr>
          <w:rStyle w:val="Strong"/>
          <w:b w:val="0"/>
          <w:bCs w:val="0"/>
          <w:szCs w:val="24"/>
          <w:rtl/>
        </w:rPr>
        <w:t xml:space="preserve"> </w:t>
      </w:r>
      <w:r w:rsidRPr="00BD3123">
        <w:rPr>
          <w:rStyle w:val="Strong"/>
          <w:b w:val="0"/>
          <w:bCs w:val="0"/>
          <w:szCs w:val="24"/>
        </w:rPr>
        <w:t>(False Negative)</w:t>
      </w:r>
      <w:r w:rsidRPr="00BD3123">
        <w:rPr>
          <w:b/>
          <w:bCs/>
          <w:szCs w:val="24"/>
        </w:rPr>
        <w:t>.</w:t>
      </w:r>
    </w:p>
    <w:p w14:paraId="2BFF6A59" w14:textId="77777777" w:rsidR="005F0E8D" w:rsidRPr="00BD3123" w:rsidRDefault="005F0E8D" w:rsidP="00BA0DCD">
      <w:pPr>
        <w:numPr>
          <w:ilvl w:val="1"/>
          <w:numId w:val="6"/>
        </w:numPr>
        <w:tabs>
          <w:tab w:val="clear" w:pos="1440"/>
          <w:tab w:val="num" w:pos="2160"/>
        </w:tabs>
        <w:spacing w:before="100" w:beforeAutospacing="1" w:after="100" w:afterAutospacing="1" w:line="240" w:lineRule="auto"/>
        <w:ind w:left="2160"/>
        <w:jc w:val="left"/>
        <w:rPr>
          <w:b/>
          <w:bCs/>
          <w:szCs w:val="24"/>
        </w:rPr>
      </w:pPr>
      <w:r w:rsidRPr="00BD3123">
        <w:rPr>
          <w:rStyle w:val="Strong"/>
          <w:b w:val="0"/>
          <w:bCs w:val="0"/>
          <w:szCs w:val="24"/>
          <w:rtl/>
        </w:rPr>
        <w:t>کلاس 1</w:t>
      </w:r>
      <w:r w:rsidRPr="00BD3123">
        <w:rPr>
          <w:b/>
          <w:bCs/>
          <w:szCs w:val="24"/>
        </w:rPr>
        <w:t>:</w:t>
      </w:r>
    </w:p>
    <w:p w14:paraId="009FAB48" w14:textId="77777777" w:rsidR="005F0E8D" w:rsidRPr="00BD3123" w:rsidRDefault="005F0E8D" w:rsidP="00BA0DCD">
      <w:pPr>
        <w:numPr>
          <w:ilvl w:val="2"/>
          <w:numId w:val="6"/>
        </w:numPr>
        <w:tabs>
          <w:tab w:val="clear" w:pos="2160"/>
          <w:tab w:val="num" w:pos="2880"/>
        </w:tabs>
        <w:spacing w:before="100" w:beforeAutospacing="1" w:after="100" w:afterAutospacing="1" w:line="240" w:lineRule="auto"/>
        <w:ind w:left="2880"/>
        <w:jc w:val="left"/>
        <w:rPr>
          <w:b/>
          <w:bCs/>
          <w:szCs w:val="24"/>
        </w:rPr>
      </w:pPr>
      <w:r w:rsidRPr="00BD3123">
        <w:rPr>
          <w:rStyle w:val="Strong"/>
          <w:b w:val="0"/>
          <w:bCs w:val="0"/>
          <w:szCs w:val="24"/>
        </w:rPr>
        <w:t xml:space="preserve">152 </w:t>
      </w:r>
      <w:r w:rsidRPr="00BD3123">
        <w:rPr>
          <w:rStyle w:val="Strong"/>
          <w:b w:val="0"/>
          <w:bCs w:val="0"/>
          <w:szCs w:val="24"/>
          <w:rtl/>
        </w:rPr>
        <w:t>تا درست شناسایی شده</w:t>
      </w:r>
      <w:r w:rsidRPr="00BD3123">
        <w:rPr>
          <w:rStyle w:val="Strong"/>
          <w:b w:val="0"/>
          <w:bCs w:val="0"/>
          <w:szCs w:val="24"/>
        </w:rPr>
        <w:t xml:space="preserve"> (True Positive)</w:t>
      </w:r>
      <w:r w:rsidRPr="00BD3123">
        <w:rPr>
          <w:b/>
          <w:bCs/>
          <w:szCs w:val="24"/>
        </w:rPr>
        <w:t>.</w:t>
      </w:r>
    </w:p>
    <w:p w14:paraId="087A9F8F" w14:textId="4F3CD1FD" w:rsidR="005F0E8D" w:rsidRPr="00BD3123" w:rsidRDefault="0068001F" w:rsidP="00BA0DCD">
      <w:pPr>
        <w:numPr>
          <w:ilvl w:val="2"/>
          <w:numId w:val="6"/>
        </w:numPr>
        <w:tabs>
          <w:tab w:val="clear" w:pos="2160"/>
          <w:tab w:val="num" w:pos="2880"/>
        </w:tabs>
        <w:spacing w:before="100" w:beforeAutospacing="1" w:after="100" w:afterAutospacing="1" w:line="240" w:lineRule="auto"/>
        <w:ind w:left="2880"/>
        <w:jc w:val="left"/>
        <w:rPr>
          <w:b/>
          <w:bCs/>
          <w:szCs w:val="24"/>
        </w:rPr>
      </w:pPr>
      <w:r w:rsidRPr="00BD3123">
        <w:rPr>
          <w:rStyle w:val="Strong"/>
          <w:rFonts w:hint="cs"/>
          <w:b w:val="0"/>
          <w:bCs w:val="0"/>
          <w:szCs w:val="24"/>
          <w:rtl/>
        </w:rPr>
        <w:t>5</w:t>
      </w:r>
      <w:r w:rsidRPr="00BD3123">
        <w:rPr>
          <w:rStyle w:val="Strong"/>
          <w:b w:val="0"/>
          <w:bCs w:val="0"/>
          <w:szCs w:val="24"/>
          <w:rtl/>
        </w:rPr>
        <w:t xml:space="preserve">تا </w:t>
      </w:r>
      <w:r w:rsidRPr="00BD3123">
        <w:rPr>
          <w:rStyle w:val="Strong"/>
          <w:rFonts w:hint="cs"/>
          <w:b w:val="0"/>
          <w:bCs w:val="0"/>
          <w:szCs w:val="24"/>
          <w:rtl/>
        </w:rPr>
        <w:t xml:space="preserve">به </w:t>
      </w:r>
      <w:r w:rsidRPr="00BD3123">
        <w:rPr>
          <w:rStyle w:val="Strong"/>
          <w:b w:val="0"/>
          <w:bCs w:val="0"/>
          <w:szCs w:val="24"/>
          <w:rtl/>
        </w:rPr>
        <w:t xml:space="preserve">اشتباه </w:t>
      </w:r>
      <w:r w:rsidRPr="00BD3123">
        <w:rPr>
          <w:rStyle w:val="Strong"/>
          <w:rFonts w:hint="cs"/>
          <w:b w:val="0"/>
          <w:bCs w:val="0"/>
          <w:szCs w:val="24"/>
          <w:rtl/>
        </w:rPr>
        <w:t>نسبت داده شده به</w:t>
      </w:r>
      <w:r w:rsidRPr="00BD3123">
        <w:rPr>
          <w:rStyle w:val="Strong"/>
          <w:b w:val="0"/>
          <w:bCs w:val="0"/>
          <w:szCs w:val="24"/>
          <w:rtl/>
        </w:rPr>
        <w:t xml:space="preserve"> کلاس</w:t>
      </w:r>
      <w:r w:rsidRPr="00BD3123">
        <w:rPr>
          <w:rStyle w:val="Strong"/>
          <w:rFonts w:hint="cs"/>
          <w:b w:val="0"/>
          <w:bCs w:val="0"/>
          <w:szCs w:val="24"/>
          <w:rtl/>
        </w:rPr>
        <w:t>0</w:t>
      </w:r>
      <w:r w:rsidRPr="00BD3123">
        <w:rPr>
          <w:rStyle w:val="Strong"/>
          <w:b w:val="0"/>
          <w:bCs w:val="0"/>
          <w:szCs w:val="24"/>
          <w:rtl/>
        </w:rPr>
        <w:t xml:space="preserve"> </w:t>
      </w:r>
      <w:r w:rsidR="005F0E8D" w:rsidRPr="00BD3123">
        <w:rPr>
          <w:rStyle w:val="Strong"/>
          <w:b w:val="0"/>
          <w:bCs w:val="0"/>
          <w:szCs w:val="24"/>
        </w:rPr>
        <w:t>(False Positive)</w:t>
      </w:r>
      <w:r w:rsidR="005F0E8D" w:rsidRPr="00BD3123">
        <w:rPr>
          <w:b/>
          <w:bCs/>
          <w:szCs w:val="24"/>
        </w:rPr>
        <w:t>.</w:t>
      </w:r>
    </w:p>
    <w:p w14:paraId="051426F8" w14:textId="5BAF248F" w:rsidR="00DE48F1" w:rsidRPr="00161AFC" w:rsidRDefault="005F0E8D" w:rsidP="00161AFC">
      <w:pPr>
        <w:pStyle w:val="NormalWeb"/>
        <w:bidi/>
        <w:ind w:left="720"/>
        <w:rPr>
          <w:rFonts w:cs="B Nazanin"/>
          <w:rtl/>
        </w:rPr>
      </w:pPr>
      <w:r w:rsidRPr="00A042C8">
        <w:rPr>
          <w:rFonts w:cs="B Nazanin"/>
          <w:rtl/>
        </w:rPr>
        <w:t>بعد از آندرسمپلینگ، مدل خیلی بهتر روی هر دو کلاس کار می‌کنه. دقت و</w:t>
      </w:r>
      <w:r w:rsidRPr="00A042C8">
        <w:rPr>
          <w:rFonts w:cs="B Nazanin"/>
        </w:rPr>
        <w:t xml:space="preserve"> Recall </w:t>
      </w:r>
      <w:r w:rsidRPr="00A042C8">
        <w:rPr>
          <w:rFonts w:cs="B Nazanin"/>
          <w:rtl/>
        </w:rPr>
        <w:t xml:space="preserve">برای هر دو کلاس بالاست و مدل دیگه مثل قبل به سمت کلاس اکثریت (کلاس 1) متمایل نیست. </w:t>
      </w:r>
    </w:p>
    <w:p w14:paraId="3464F6FF" w14:textId="070F92D8" w:rsidR="00DE48F1" w:rsidRDefault="00DE48F1" w:rsidP="00DE48F1">
      <w:pPr>
        <w:pStyle w:val="Heading2"/>
        <w:ind w:firstLine="0"/>
        <w:rPr>
          <w:color w:val="4F81BD" w:themeColor="accent1"/>
          <w:szCs w:val="28"/>
        </w:rPr>
      </w:pPr>
      <w:bookmarkStart w:id="9" w:name="_Toc184296712"/>
      <w:r w:rsidRPr="00C1046D">
        <w:rPr>
          <w:rFonts w:hint="cs"/>
          <w:color w:val="4F81BD" w:themeColor="accent1"/>
          <w:szCs w:val="28"/>
          <w:rtl/>
        </w:rPr>
        <w:t>سوال دوم</w:t>
      </w:r>
      <w:bookmarkEnd w:id="9"/>
      <w:r w:rsidRPr="00C1046D">
        <w:rPr>
          <w:rFonts w:hint="cs"/>
          <w:color w:val="4F81BD" w:themeColor="accent1"/>
          <w:szCs w:val="28"/>
          <w:rtl/>
        </w:rPr>
        <w:t xml:space="preserve"> </w:t>
      </w:r>
    </w:p>
    <w:p w14:paraId="3CC7FE8A" w14:textId="46163163" w:rsidR="00A10E2F" w:rsidRDefault="00B63C26" w:rsidP="00BA0DCD">
      <w:pPr>
        <w:pStyle w:val="Heading3"/>
        <w:numPr>
          <w:ilvl w:val="3"/>
          <w:numId w:val="5"/>
        </w:numPr>
      </w:pPr>
      <w:bookmarkStart w:id="10" w:name="_Toc184296713"/>
      <w:r w:rsidRPr="00A10E2F">
        <w:rPr>
          <w:noProof/>
          <w:rtl/>
        </w:rPr>
        <w:drawing>
          <wp:anchor distT="0" distB="0" distL="114300" distR="114300" simplePos="0" relativeHeight="251678208" behindDoc="0" locked="0" layoutInCell="1" allowOverlap="1" wp14:anchorId="23234D28" wp14:editId="39A34E39">
            <wp:simplePos x="0" y="0"/>
            <wp:positionH relativeFrom="column">
              <wp:posOffset>41275</wp:posOffset>
            </wp:positionH>
            <wp:positionV relativeFrom="paragraph">
              <wp:posOffset>554763</wp:posOffset>
            </wp:positionV>
            <wp:extent cx="5565775" cy="284734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65775" cy="2847340"/>
                    </a:xfrm>
                    <a:prstGeom prst="rect">
                      <a:avLst/>
                    </a:prstGeom>
                  </pic:spPr>
                </pic:pic>
              </a:graphicData>
            </a:graphic>
          </wp:anchor>
        </w:drawing>
      </w:r>
      <w:r w:rsidR="00A10E2F">
        <w:rPr>
          <w:rFonts w:hint="cs"/>
          <w:rtl/>
        </w:rPr>
        <w:t>نمایش داده تقسیم شده</w:t>
      </w:r>
      <w:bookmarkEnd w:id="10"/>
    </w:p>
    <w:p w14:paraId="65083234" w14:textId="588D76DF" w:rsidR="00A10E2F" w:rsidRPr="00A10E2F" w:rsidRDefault="00A10E2F" w:rsidP="00A10E2F">
      <w:pPr>
        <w:rPr>
          <w:rtl/>
        </w:rPr>
      </w:pPr>
    </w:p>
    <w:p w14:paraId="02941C55" w14:textId="2B4E2337" w:rsidR="00A10E2F" w:rsidRDefault="00A10E2F" w:rsidP="00BA0DCD">
      <w:pPr>
        <w:pStyle w:val="Heading3"/>
        <w:numPr>
          <w:ilvl w:val="3"/>
          <w:numId w:val="5"/>
        </w:numPr>
        <w:rPr>
          <w:rtl/>
        </w:rPr>
      </w:pPr>
      <w:bookmarkStart w:id="11" w:name="_Toc184296714"/>
      <w:bookmarkEnd w:id="11"/>
    </w:p>
    <w:p w14:paraId="3EC95EF1" w14:textId="1F40C21E" w:rsidR="00B63C26" w:rsidRPr="00B63C26" w:rsidRDefault="00B63C26" w:rsidP="00BA0DCD">
      <w:pPr>
        <w:pStyle w:val="ListParagraph"/>
        <w:numPr>
          <w:ilvl w:val="0"/>
          <w:numId w:val="5"/>
        </w:numPr>
        <w:rPr>
          <w:rFonts w:ascii="Times New Roman" w:hAnsi="Times New Roman" w:cs="Times New Roman"/>
          <w:color w:val="auto"/>
          <w:szCs w:val="24"/>
        </w:rPr>
      </w:pPr>
      <w:r w:rsidRPr="00B63C26">
        <w:rPr>
          <w:rStyle w:val="Strong"/>
          <w:b w:val="0"/>
          <w:bCs w:val="0"/>
          <w:rtl/>
        </w:rPr>
        <w:t>میانگین مربعات خطا</w:t>
      </w:r>
      <w:r w:rsidRPr="00B63C26">
        <w:rPr>
          <w:rStyle w:val="Strong"/>
          <w:b w:val="0"/>
          <w:bCs w:val="0"/>
        </w:rPr>
        <w:t xml:space="preserve"> (Mean Squared Error - MSE)</w:t>
      </w:r>
    </w:p>
    <w:p w14:paraId="4E4C1620" w14:textId="1A30A05B" w:rsidR="00B63C26" w:rsidRDefault="00B63C26" w:rsidP="00B63C26">
      <w:pPr>
        <w:pStyle w:val="NormalWeb"/>
        <w:bidi/>
        <w:rPr>
          <w:rStyle w:val="Strong"/>
          <w:rtl/>
        </w:rPr>
      </w:pPr>
      <w:r w:rsidRPr="00B63C26">
        <w:rPr>
          <w:noProof/>
          <w:rtl/>
        </w:rPr>
        <w:drawing>
          <wp:anchor distT="0" distB="0" distL="114300" distR="114300" simplePos="0" relativeHeight="251679232" behindDoc="1" locked="0" layoutInCell="1" allowOverlap="1" wp14:anchorId="591471CA" wp14:editId="5728E97D">
            <wp:simplePos x="0" y="0"/>
            <wp:positionH relativeFrom="column">
              <wp:posOffset>1600978</wp:posOffset>
            </wp:positionH>
            <wp:positionV relativeFrom="paragraph">
              <wp:posOffset>416560</wp:posOffset>
            </wp:positionV>
            <wp:extent cx="2609850" cy="8572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609850" cy="857250"/>
                    </a:xfrm>
                    <a:prstGeom prst="rect">
                      <a:avLst/>
                    </a:prstGeom>
                  </pic:spPr>
                </pic:pic>
              </a:graphicData>
            </a:graphic>
          </wp:anchor>
        </w:drawing>
      </w:r>
      <w:r>
        <w:rPr>
          <w:rStyle w:val="Strong"/>
          <w:rtl/>
        </w:rPr>
        <w:t>فرمول</w:t>
      </w:r>
      <w:r>
        <w:rPr>
          <w:rStyle w:val="Strong"/>
        </w:rPr>
        <w:t>:</w:t>
      </w:r>
    </w:p>
    <w:p w14:paraId="5F08D020" w14:textId="43A48935" w:rsidR="00B63C26" w:rsidRDefault="00B63C26" w:rsidP="00B63C26">
      <w:pPr>
        <w:pStyle w:val="NormalWeb"/>
        <w:bidi/>
      </w:pPr>
    </w:p>
    <w:p w14:paraId="1DAACD4B" w14:textId="0C98C9CF" w:rsidR="00B63C26" w:rsidRDefault="00B63C26" w:rsidP="00BA0DCD">
      <w:pPr>
        <w:numPr>
          <w:ilvl w:val="0"/>
          <w:numId w:val="7"/>
        </w:numPr>
        <w:spacing w:before="100" w:beforeAutospacing="1" w:after="100" w:afterAutospacing="1" w:line="240" w:lineRule="auto"/>
        <w:jc w:val="left"/>
      </w:pPr>
      <w:r>
        <w:rPr>
          <w:rStyle w:val="Strong"/>
          <w:rtl/>
        </w:rPr>
        <w:t>توضیح</w:t>
      </w:r>
      <w:r>
        <w:rPr>
          <w:rStyle w:val="Strong"/>
        </w:rPr>
        <w:t>:</w:t>
      </w:r>
      <w:r>
        <w:br/>
      </w:r>
      <w:r>
        <w:rPr>
          <w:rtl/>
        </w:rPr>
        <w:t>این معیار میانگین مجذور اختلاف بین مقادیر واقعی</w:t>
      </w:r>
      <w:r>
        <w:t xml:space="preserve"> (</w:t>
      </w:r>
      <w:r>
        <w:rPr>
          <w:rStyle w:val="katex-mathml"/>
        </w:rPr>
        <w:t>y</w:t>
      </w:r>
      <w:r>
        <w:t xml:space="preserve">) </w:t>
      </w:r>
      <w:r>
        <w:rPr>
          <w:rtl/>
        </w:rPr>
        <w:t>و مقادیر پیش‌بینی‌شده</w:t>
      </w:r>
      <w:r>
        <w:t xml:space="preserve"> (</w:t>
      </w:r>
      <w:r>
        <w:rPr>
          <w:rStyle w:val="mord"/>
        </w:rPr>
        <w:t>y^</w:t>
      </w:r>
      <w:r>
        <w:rPr>
          <w:rStyle w:val="vlist-s"/>
        </w:rPr>
        <w:t>​</w:t>
      </w:r>
      <w:r>
        <w:t xml:space="preserve">) </w:t>
      </w:r>
      <w:r>
        <w:rPr>
          <w:rtl/>
        </w:rPr>
        <w:t>را محاسبه می‌کند</w:t>
      </w:r>
      <w:r>
        <w:t>.</w:t>
      </w:r>
    </w:p>
    <w:p w14:paraId="3C928752" w14:textId="77777777" w:rsidR="00B63C26" w:rsidRDefault="00B63C26" w:rsidP="00BA0DCD">
      <w:pPr>
        <w:numPr>
          <w:ilvl w:val="0"/>
          <w:numId w:val="7"/>
        </w:numPr>
        <w:spacing w:before="100" w:beforeAutospacing="1" w:after="100" w:afterAutospacing="1" w:line="240" w:lineRule="auto"/>
        <w:jc w:val="left"/>
      </w:pPr>
      <w:r>
        <w:rPr>
          <w:rStyle w:val="Strong"/>
          <w:rtl/>
        </w:rPr>
        <w:t>مزیت</w:t>
      </w:r>
      <w:r>
        <w:rPr>
          <w:rStyle w:val="Strong"/>
        </w:rPr>
        <w:t>:</w:t>
      </w:r>
      <w:r>
        <w:t xml:space="preserve"> </w:t>
      </w:r>
      <w:r>
        <w:rPr>
          <w:rtl/>
        </w:rPr>
        <w:t>حساسیت بالایی به خطاهای بزرگ دارد، بنابراین اگر مدل روی برخی نقاط عملکرد ضعیفی داشته باشد، این معیار به وضوح آن را نشان می‌دهد</w:t>
      </w:r>
      <w:r>
        <w:t>.</w:t>
      </w:r>
    </w:p>
    <w:p w14:paraId="5C5E1CCB" w14:textId="5C82BE46" w:rsidR="00B63C26" w:rsidRDefault="00B63C26" w:rsidP="00BA0DCD">
      <w:pPr>
        <w:numPr>
          <w:ilvl w:val="0"/>
          <w:numId w:val="7"/>
        </w:numPr>
        <w:spacing w:before="100" w:beforeAutospacing="1" w:after="100" w:afterAutospacing="1" w:line="240" w:lineRule="auto"/>
        <w:jc w:val="left"/>
      </w:pPr>
      <w:r>
        <w:rPr>
          <w:rStyle w:val="Strong"/>
          <w:rtl/>
        </w:rPr>
        <w:t>معایب</w:t>
      </w:r>
      <w:r>
        <w:rPr>
          <w:rStyle w:val="Strong"/>
        </w:rPr>
        <w:t>:</w:t>
      </w:r>
      <w:r>
        <w:t xml:space="preserve"> </w:t>
      </w:r>
      <w:r>
        <w:rPr>
          <w:rtl/>
        </w:rPr>
        <w:t>به دلیل مجذور کردن خطا، خطاهای بزرگ بیش از حد تاثیر می‌گذارند</w:t>
      </w:r>
      <w:r>
        <w:t>.</w:t>
      </w:r>
    </w:p>
    <w:p w14:paraId="1ECA667D" w14:textId="55CA81D5" w:rsidR="00B63C26" w:rsidRDefault="00B63C26" w:rsidP="00B63C26">
      <w:pPr>
        <w:spacing w:before="100" w:beforeAutospacing="1" w:after="100" w:afterAutospacing="1" w:line="240" w:lineRule="auto"/>
        <w:jc w:val="left"/>
      </w:pPr>
    </w:p>
    <w:p w14:paraId="76C42893" w14:textId="22C5F47A" w:rsidR="00B63C26" w:rsidRPr="00B63C26" w:rsidRDefault="00B63C26" w:rsidP="00BA0DCD">
      <w:pPr>
        <w:pStyle w:val="ListParagraph"/>
        <w:numPr>
          <w:ilvl w:val="0"/>
          <w:numId w:val="9"/>
        </w:numPr>
        <w:rPr>
          <w:rFonts w:ascii="Times New Roman" w:hAnsi="Times New Roman" w:cs="Times New Roman"/>
          <w:color w:val="auto"/>
          <w:szCs w:val="24"/>
        </w:rPr>
      </w:pPr>
      <w:r w:rsidRPr="00B63C26">
        <w:rPr>
          <w:rStyle w:val="Strong"/>
          <w:b w:val="0"/>
          <w:bCs w:val="0"/>
          <w:rtl/>
        </w:rPr>
        <w:t>میانگین قدرمطلق خطا</w:t>
      </w:r>
      <w:r w:rsidRPr="00B63C26">
        <w:rPr>
          <w:rStyle w:val="Strong"/>
          <w:b w:val="0"/>
          <w:bCs w:val="0"/>
        </w:rPr>
        <w:t xml:space="preserve"> (Mean Absolute Error - MAE)</w:t>
      </w:r>
    </w:p>
    <w:p w14:paraId="5E559513" w14:textId="5ADD594A" w:rsidR="00B63C26" w:rsidRDefault="00B63C26" w:rsidP="00B63C26">
      <w:pPr>
        <w:pStyle w:val="NormalWeb"/>
        <w:bidi/>
      </w:pPr>
      <w:r w:rsidRPr="00B63C26">
        <w:rPr>
          <w:rStyle w:val="katex-mathml"/>
          <w:rFonts w:cs="B Nazanin"/>
          <w:noProof/>
          <w:rtl/>
          <w:lang w:bidi="fa-IR"/>
        </w:rPr>
        <w:drawing>
          <wp:anchor distT="0" distB="0" distL="114300" distR="114300" simplePos="0" relativeHeight="251680256" behindDoc="0" locked="0" layoutInCell="1" allowOverlap="1" wp14:anchorId="2B501F8A" wp14:editId="1C340D70">
            <wp:simplePos x="0" y="0"/>
            <wp:positionH relativeFrom="column">
              <wp:posOffset>1358265</wp:posOffset>
            </wp:positionH>
            <wp:positionV relativeFrom="paragraph">
              <wp:posOffset>454025</wp:posOffset>
            </wp:positionV>
            <wp:extent cx="2733675" cy="1019175"/>
            <wp:effectExtent l="0" t="0" r="9525"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33675" cy="1019175"/>
                    </a:xfrm>
                    <a:prstGeom prst="rect">
                      <a:avLst/>
                    </a:prstGeom>
                  </pic:spPr>
                </pic:pic>
              </a:graphicData>
            </a:graphic>
          </wp:anchor>
        </w:drawing>
      </w:r>
      <w:r>
        <w:rPr>
          <w:rStyle w:val="Strong"/>
          <w:rtl/>
        </w:rPr>
        <w:t>فرمول</w:t>
      </w:r>
      <w:r>
        <w:rPr>
          <w:rStyle w:val="Strong"/>
        </w:rPr>
        <w:t>:</w:t>
      </w:r>
    </w:p>
    <w:p w14:paraId="32116447" w14:textId="2C5F30BC" w:rsidR="00B63C26" w:rsidRDefault="00B63C26" w:rsidP="00B63C26">
      <w:pPr>
        <w:spacing w:before="100" w:beforeAutospacing="1" w:after="100" w:afterAutospacing="1" w:line="240" w:lineRule="auto"/>
        <w:ind w:left="720" w:firstLine="0"/>
        <w:jc w:val="left"/>
        <w:rPr>
          <w:rStyle w:val="katex-mathml"/>
        </w:rPr>
      </w:pPr>
    </w:p>
    <w:p w14:paraId="31E8D5C3" w14:textId="256A0633" w:rsidR="00B63C26" w:rsidRDefault="00B63C26" w:rsidP="00BA0DCD">
      <w:pPr>
        <w:numPr>
          <w:ilvl w:val="0"/>
          <w:numId w:val="8"/>
        </w:numPr>
        <w:spacing w:before="100" w:beforeAutospacing="1" w:after="100" w:afterAutospacing="1" w:line="240" w:lineRule="auto"/>
        <w:jc w:val="left"/>
      </w:pPr>
      <w:r>
        <w:rPr>
          <w:rStyle w:val="Strong"/>
          <w:rtl/>
        </w:rPr>
        <w:t>توضیح</w:t>
      </w:r>
      <w:r>
        <w:rPr>
          <w:rStyle w:val="Strong"/>
        </w:rPr>
        <w:t>:</w:t>
      </w:r>
      <w:r>
        <w:br/>
      </w:r>
      <w:r>
        <w:rPr>
          <w:rtl/>
        </w:rPr>
        <w:t>این معیار میانگین مق</w:t>
      </w:r>
      <w:r>
        <w:rPr>
          <w:rFonts w:hint="cs"/>
          <w:rtl/>
        </w:rPr>
        <w:t>دار</w:t>
      </w:r>
      <w:r>
        <w:rPr>
          <w:rtl/>
        </w:rPr>
        <w:t xml:space="preserve"> مطلق اختلاف بین مقادیر واقعی و پیش‌بینی‌شده را محاسبه می‌کند</w:t>
      </w:r>
      <w:r>
        <w:t>.</w:t>
      </w:r>
    </w:p>
    <w:p w14:paraId="4C5D6B70" w14:textId="77777777" w:rsidR="00B63C26" w:rsidRDefault="00B63C26" w:rsidP="00BA0DCD">
      <w:pPr>
        <w:numPr>
          <w:ilvl w:val="0"/>
          <w:numId w:val="8"/>
        </w:numPr>
        <w:spacing w:before="100" w:beforeAutospacing="1" w:after="100" w:afterAutospacing="1" w:line="240" w:lineRule="auto"/>
        <w:jc w:val="left"/>
      </w:pPr>
      <w:r>
        <w:rPr>
          <w:rStyle w:val="Strong"/>
          <w:rtl/>
        </w:rPr>
        <w:t>مزیت</w:t>
      </w:r>
      <w:r>
        <w:rPr>
          <w:rStyle w:val="Strong"/>
        </w:rPr>
        <w:t>:</w:t>
      </w:r>
      <w:r>
        <w:t xml:space="preserve"> </w:t>
      </w:r>
      <w:r>
        <w:rPr>
          <w:rtl/>
        </w:rPr>
        <w:t>کمتر تحت تاثیر خطاهای بزرگ قرار می‌گیرد و به طور مستقیم میانگین خطا را به صورت قابل تفسیر ارائه می‌دهد</w:t>
      </w:r>
      <w:r>
        <w:t>.</w:t>
      </w:r>
    </w:p>
    <w:p w14:paraId="36EF7A1C" w14:textId="321C08FC" w:rsidR="00B63C26" w:rsidRDefault="00B63C26" w:rsidP="00BA0DCD">
      <w:pPr>
        <w:numPr>
          <w:ilvl w:val="0"/>
          <w:numId w:val="8"/>
        </w:numPr>
        <w:spacing w:before="100" w:beforeAutospacing="1" w:after="100" w:afterAutospacing="1" w:line="240" w:lineRule="auto"/>
        <w:jc w:val="left"/>
      </w:pPr>
      <w:r>
        <w:rPr>
          <w:rStyle w:val="Strong"/>
          <w:rtl/>
        </w:rPr>
        <w:t>معایب</w:t>
      </w:r>
      <w:r>
        <w:rPr>
          <w:rStyle w:val="Strong"/>
        </w:rPr>
        <w:t>:</w:t>
      </w:r>
      <w:r>
        <w:t xml:space="preserve"> </w:t>
      </w:r>
      <w:r>
        <w:rPr>
          <w:rtl/>
        </w:rPr>
        <w:t>به دلیل خطی بودن، ممکن است تغییرات ظریف در عملکرد مدل را به خوبی نشان ندهد</w:t>
      </w:r>
      <w:r>
        <w:t>.</w:t>
      </w:r>
    </w:p>
    <w:p w14:paraId="15DDA674" w14:textId="13DA34A6" w:rsidR="001F619E" w:rsidRDefault="003656F5" w:rsidP="00BA0DCD">
      <w:pPr>
        <w:pStyle w:val="ListParagraph"/>
        <w:numPr>
          <w:ilvl w:val="0"/>
          <w:numId w:val="9"/>
        </w:numPr>
      </w:pPr>
      <w:r w:rsidRPr="00763791">
        <w:rPr>
          <w:rtl/>
        </w:rPr>
        <w:lastRenderedPageBreak/>
        <w:t>ضریب تعیین</w:t>
      </w:r>
      <w:r w:rsidRPr="00763791">
        <w:t xml:space="preserve"> </w:t>
      </w:r>
    </w:p>
    <w:p w14:paraId="7199B929" w14:textId="7078AA64" w:rsidR="003656F5" w:rsidRDefault="00713628" w:rsidP="001F619E">
      <w:pPr>
        <w:ind w:firstLine="0"/>
        <w:rPr>
          <w:rStyle w:val="Strong"/>
        </w:rPr>
      </w:pPr>
      <w:r w:rsidRPr="00713628">
        <w:rPr>
          <w:noProof/>
          <w:rtl/>
        </w:rPr>
        <w:drawing>
          <wp:anchor distT="0" distB="0" distL="114300" distR="114300" simplePos="0" relativeHeight="251681280" behindDoc="0" locked="0" layoutInCell="1" allowOverlap="1" wp14:anchorId="339E022D" wp14:editId="71D7AD80">
            <wp:simplePos x="0" y="0"/>
            <wp:positionH relativeFrom="column">
              <wp:posOffset>1434340</wp:posOffset>
            </wp:positionH>
            <wp:positionV relativeFrom="paragraph">
              <wp:posOffset>325604</wp:posOffset>
            </wp:positionV>
            <wp:extent cx="2657846" cy="895475"/>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657846" cy="895475"/>
                    </a:xfrm>
                    <a:prstGeom prst="rect">
                      <a:avLst/>
                    </a:prstGeom>
                  </pic:spPr>
                </pic:pic>
              </a:graphicData>
            </a:graphic>
          </wp:anchor>
        </w:drawing>
      </w:r>
      <w:r w:rsidR="003656F5">
        <w:rPr>
          <w:rStyle w:val="Strong"/>
          <w:rtl/>
        </w:rPr>
        <w:t>فرمول</w:t>
      </w:r>
      <w:r w:rsidR="003656F5">
        <w:rPr>
          <w:rStyle w:val="Strong"/>
        </w:rPr>
        <w:t>:</w:t>
      </w:r>
    </w:p>
    <w:p w14:paraId="683ED4A8" w14:textId="515978B5" w:rsidR="00713628" w:rsidRDefault="00713628" w:rsidP="001F619E">
      <w:pPr>
        <w:ind w:firstLine="0"/>
      </w:pPr>
    </w:p>
    <w:p w14:paraId="28991E1D" w14:textId="77777777" w:rsidR="00C10C9F" w:rsidRDefault="003656F5" w:rsidP="00BA0DCD">
      <w:pPr>
        <w:numPr>
          <w:ilvl w:val="0"/>
          <w:numId w:val="10"/>
        </w:numPr>
        <w:tabs>
          <w:tab w:val="clear" w:pos="720"/>
          <w:tab w:val="num" w:pos="1080"/>
        </w:tabs>
        <w:spacing w:after="0" w:line="240" w:lineRule="auto"/>
        <w:ind w:left="1080"/>
        <w:jc w:val="left"/>
      </w:pPr>
      <w:r>
        <w:rPr>
          <w:rStyle w:val="Strong"/>
          <w:rtl/>
        </w:rPr>
        <w:t>توضیح</w:t>
      </w:r>
      <w:r>
        <w:rPr>
          <w:rStyle w:val="Strong"/>
        </w:rPr>
        <w:t>:</w:t>
      </w:r>
      <w:r>
        <w:br/>
      </w:r>
      <w:r>
        <w:rPr>
          <w:rtl/>
        </w:rPr>
        <w:t>این معیار نسبت واریانس توضیح‌داده‌شده توسط مدل به واریانس کل داده‌ها را می‌سنجد</w:t>
      </w:r>
      <w:r w:rsidR="00C10C9F">
        <w:t>.</w:t>
      </w:r>
    </w:p>
    <w:p w14:paraId="7C6E9DFC" w14:textId="03C7F1EF" w:rsidR="003656F5" w:rsidRDefault="003656F5" w:rsidP="00F33E45">
      <w:pPr>
        <w:spacing w:after="100" w:afterAutospacing="1" w:line="240" w:lineRule="auto"/>
        <w:ind w:left="1080" w:firstLine="0"/>
        <w:jc w:val="left"/>
      </w:pPr>
      <w:r>
        <w:t xml:space="preserve"> </w:t>
      </w:r>
      <w:r w:rsidR="001F619E">
        <w:rPr>
          <w:rFonts w:hint="cs"/>
          <w:rtl/>
        </w:rPr>
        <w:t xml:space="preserve"> </w:t>
      </w:r>
      <w:r w:rsidR="00307886">
        <w:rPr>
          <w:rStyle w:val="katex-mathml"/>
        </w:rPr>
        <w:t xml:space="preserve">R^2 </w:t>
      </w:r>
      <w:r>
        <w:rPr>
          <w:rtl/>
        </w:rPr>
        <w:t>بین 0 و 1 قرار دارد؛ عدد بالاتر نشان‌دهنده مدل بهتر است</w:t>
      </w:r>
      <w:r>
        <w:t>.</w:t>
      </w:r>
    </w:p>
    <w:p w14:paraId="3AAFC256" w14:textId="77777777" w:rsidR="003656F5" w:rsidRDefault="003656F5" w:rsidP="00BA0DCD">
      <w:pPr>
        <w:numPr>
          <w:ilvl w:val="0"/>
          <w:numId w:val="10"/>
        </w:numPr>
        <w:tabs>
          <w:tab w:val="clear" w:pos="720"/>
          <w:tab w:val="num" w:pos="1080"/>
        </w:tabs>
        <w:spacing w:before="100" w:beforeAutospacing="1" w:after="100" w:afterAutospacing="1" w:line="240" w:lineRule="auto"/>
        <w:ind w:left="1080"/>
        <w:jc w:val="left"/>
      </w:pPr>
      <w:r>
        <w:rPr>
          <w:rStyle w:val="Strong"/>
          <w:rtl/>
        </w:rPr>
        <w:t>مزیت</w:t>
      </w:r>
      <w:r>
        <w:rPr>
          <w:rStyle w:val="Strong"/>
        </w:rPr>
        <w:t>:</w:t>
      </w:r>
      <w:r>
        <w:t xml:space="preserve"> </w:t>
      </w:r>
      <w:r>
        <w:rPr>
          <w:rtl/>
        </w:rPr>
        <w:t>یک معیار نسبی است که به شما امکان می‌دهد عملکرد مدل را نسبت به یک مدل پایه (مانند میانگین) بسنجید</w:t>
      </w:r>
      <w:r>
        <w:t>.</w:t>
      </w:r>
    </w:p>
    <w:p w14:paraId="03BF2567" w14:textId="567707D3" w:rsidR="003656F5" w:rsidRDefault="003656F5" w:rsidP="00BA0DCD">
      <w:pPr>
        <w:numPr>
          <w:ilvl w:val="0"/>
          <w:numId w:val="10"/>
        </w:numPr>
        <w:tabs>
          <w:tab w:val="clear" w:pos="720"/>
          <w:tab w:val="num" w:pos="1080"/>
        </w:tabs>
        <w:spacing w:before="100" w:beforeAutospacing="1" w:after="100" w:afterAutospacing="1" w:line="240" w:lineRule="auto"/>
        <w:ind w:left="1080"/>
        <w:jc w:val="left"/>
      </w:pPr>
      <w:r>
        <w:rPr>
          <w:rStyle w:val="Strong"/>
          <w:rtl/>
        </w:rPr>
        <w:t>معایب</w:t>
      </w:r>
      <w:r>
        <w:rPr>
          <w:rStyle w:val="Strong"/>
        </w:rPr>
        <w:t>:</w:t>
      </w:r>
      <w:r>
        <w:t xml:space="preserve"> </w:t>
      </w:r>
      <w:r>
        <w:rPr>
          <w:rtl/>
        </w:rPr>
        <w:t xml:space="preserve">وقتی تعداد ویژگی‌ها زیاد باشد، ممکن است </w:t>
      </w:r>
      <w:r w:rsidR="00A60A8A">
        <w:t xml:space="preserve"> </w:t>
      </w:r>
      <w:r w:rsidR="00A60A8A">
        <w:rPr>
          <w:rStyle w:val="katex-mathml"/>
        </w:rPr>
        <w:t xml:space="preserve">R^2  </w:t>
      </w:r>
      <w:r>
        <w:rPr>
          <w:rtl/>
        </w:rPr>
        <w:t>به صورت کاذب بالا برود</w:t>
      </w:r>
      <w:r>
        <w:t>.</w:t>
      </w:r>
    </w:p>
    <w:p w14:paraId="78917340" w14:textId="77777777" w:rsidR="003656F5" w:rsidRDefault="003656F5" w:rsidP="003656F5">
      <w:pPr>
        <w:spacing w:before="100" w:beforeAutospacing="1" w:after="100" w:afterAutospacing="1" w:line="240" w:lineRule="auto"/>
        <w:jc w:val="left"/>
      </w:pPr>
    </w:p>
    <w:p w14:paraId="54E3999A" w14:textId="39ADAED4" w:rsidR="00B63C26" w:rsidRDefault="00352E3C" w:rsidP="005E32D2">
      <w:pPr>
        <w:pStyle w:val="Heading3"/>
        <w:rPr>
          <w:rtl/>
        </w:rPr>
      </w:pPr>
      <w:bookmarkStart w:id="12" w:name="_Toc184296715"/>
      <w:r w:rsidRPr="00352E3C">
        <w:rPr>
          <w:noProof/>
          <w:rtl/>
        </w:rPr>
        <w:drawing>
          <wp:anchor distT="0" distB="0" distL="114300" distR="114300" simplePos="0" relativeHeight="251682304" behindDoc="0" locked="0" layoutInCell="1" allowOverlap="1" wp14:anchorId="37EAA247" wp14:editId="2453EED7">
            <wp:simplePos x="0" y="0"/>
            <wp:positionH relativeFrom="column">
              <wp:posOffset>-22301</wp:posOffset>
            </wp:positionH>
            <wp:positionV relativeFrom="paragraph">
              <wp:posOffset>528599</wp:posOffset>
            </wp:positionV>
            <wp:extent cx="5565775" cy="2894965"/>
            <wp:effectExtent l="0" t="0" r="0" b="63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65775" cy="2894965"/>
                    </a:xfrm>
                    <a:prstGeom prst="rect">
                      <a:avLst/>
                    </a:prstGeom>
                  </pic:spPr>
                </pic:pic>
              </a:graphicData>
            </a:graphic>
          </wp:anchor>
        </w:drawing>
      </w:r>
      <w:r w:rsidR="005E32D2">
        <w:rPr>
          <w:rFonts w:hint="cs"/>
          <w:rtl/>
        </w:rPr>
        <w:t xml:space="preserve">3 . </w:t>
      </w:r>
      <w:r w:rsidR="005E32D2">
        <w:t xml:space="preserve"> </w:t>
      </w:r>
      <w:r w:rsidR="005E32D2">
        <w:rPr>
          <w:rFonts w:hint="cs"/>
          <w:rtl/>
        </w:rPr>
        <w:t xml:space="preserve"> </w:t>
      </w:r>
      <w:r w:rsidR="005C7043">
        <w:rPr>
          <w:rFonts w:hint="cs"/>
          <w:rtl/>
        </w:rPr>
        <w:t>نتایج</w:t>
      </w:r>
      <w:bookmarkEnd w:id="12"/>
    </w:p>
    <w:p w14:paraId="4EE0EF55" w14:textId="4A8E58CB" w:rsidR="00B63C26" w:rsidRDefault="00B63C26" w:rsidP="00B63C26"/>
    <w:p w14:paraId="415019DD" w14:textId="6D93AD79" w:rsidR="00352E3C" w:rsidRDefault="0041104F" w:rsidP="0041104F">
      <w:pPr>
        <w:jc w:val="center"/>
        <w:rPr>
          <w:rtl/>
        </w:rPr>
      </w:pPr>
      <w:r>
        <w:rPr>
          <w:rFonts w:hint="cs"/>
          <w:rtl/>
        </w:rPr>
        <w:t>نمودار نمره ضریب تعیین</w:t>
      </w:r>
    </w:p>
    <w:p w14:paraId="5C9D30F0" w14:textId="51F14B5F" w:rsidR="00352E3C" w:rsidRDefault="0041104F" w:rsidP="00B63C26">
      <w:r w:rsidRPr="00072E78">
        <w:rPr>
          <w:noProof/>
          <w:rtl/>
        </w:rPr>
        <w:lastRenderedPageBreak/>
        <w:drawing>
          <wp:anchor distT="0" distB="0" distL="114300" distR="114300" simplePos="0" relativeHeight="251688448" behindDoc="0" locked="0" layoutInCell="1" allowOverlap="1" wp14:anchorId="4AFA9828" wp14:editId="48C8FA02">
            <wp:simplePos x="0" y="0"/>
            <wp:positionH relativeFrom="column">
              <wp:posOffset>-21590</wp:posOffset>
            </wp:positionH>
            <wp:positionV relativeFrom="paragraph">
              <wp:posOffset>493522</wp:posOffset>
            </wp:positionV>
            <wp:extent cx="5565775" cy="297561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65775" cy="2975610"/>
                    </a:xfrm>
                    <a:prstGeom prst="rect">
                      <a:avLst/>
                    </a:prstGeom>
                  </pic:spPr>
                </pic:pic>
              </a:graphicData>
            </a:graphic>
          </wp:anchor>
        </w:drawing>
      </w:r>
      <w:r w:rsidR="00C94086" w:rsidRPr="00C94086">
        <w:rPr>
          <w:noProof/>
          <w:rtl/>
        </w:rPr>
        <w:drawing>
          <wp:anchor distT="0" distB="0" distL="114300" distR="114300" simplePos="0" relativeHeight="251683328" behindDoc="0" locked="0" layoutInCell="1" allowOverlap="1" wp14:anchorId="50676F11" wp14:editId="49898C83">
            <wp:simplePos x="0" y="0"/>
            <wp:positionH relativeFrom="column">
              <wp:posOffset>65837</wp:posOffset>
            </wp:positionH>
            <wp:positionV relativeFrom="paragraph">
              <wp:posOffset>313055</wp:posOffset>
            </wp:positionV>
            <wp:extent cx="5565775" cy="295275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65775" cy="2952750"/>
                    </a:xfrm>
                    <a:prstGeom prst="rect">
                      <a:avLst/>
                    </a:prstGeom>
                  </pic:spPr>
                </pic:pic>
              </a:graphicData>
            </a:graphic>
          </wp:anchor>
        </w:drawing>
      </w:r>
    </w:p>
    <w:p w14:paraId="2EB371A7" w14:textId="77777777" w:rsidR="00A76882" w:rsidRDefault="00A76882" w:rsidP="00A76882">
      <w:pPr>
        <w:jc w:val="center"/>
        <w:rPr>
          <w:rtl/>
        </w:rPr>
      </w:pPr>
      <w:r>
        <w:rPr>
          <w:rFonts w:hint="cs"/>
          <w:rtl/>
        </w:rPr>
        <w:t>نمودار نمره ضریب تعیین</w:t>
      </w:r>
    </w:p>
    <w:p w14:paraId="4F56F374" w14:textId="4B9F86AE" w:rsidR="00352E3C" w:rsidRDefault="00352E3C" w:rsidP="00A76882">
      <w:pPr>
        <w:jc w:val="center"/>
        <w:rPr>
          <w:rtl/>
        </w:rPr>
      </w:pPr>
    </w:p>
    <w:p w14:paraId="60FED195" w14:textId="0A503D25" w:rsidR="00C94086" w:rsidRDefault="00C94086" w:rsidP="00C94086"/>
    <w:p w14:paraId="19EE3DD3" w14:textId="54C9C07B" w:rsidR="00C94086" w:rsidRDefault="00C94086" w:rsidP="00C94086">
      <w:pPr>
        <w:tabs>
          <w:tab w:val="left" w:pos="1231"/>
        </w:tabs>
      </w:pPr>
      <w:r>
        <w:rPr>
          <w:rtl/>
        </w:rPr>
        <w:tab/>
      </w:r>
    </w:p>
    <w:p w14:paraId="5AEA145C" w14:textId="21357AD0" w:rsidR="00C94086" w:rsidRDefault="00A76882" w:rsidP="00A0039F">
      <w:pPr>
        <w:tabs>
          <w:tab w:val="center" w:pos="4382"/>
          <w:tab w:val="left" w:pos="7419"/>
        </w:tabs>
        <w:bidi w:val="0"/>
        <w:spacing w:before="100" w:beforeAutospacing="1" w:after="100" w:afterAutospacing="1" w:line="240" w:lineRule="auto"/>
        <w:ind w:firstLine="0"/>
        <w:jc w:val="left"/>
        <w:rPr>
          <w:rFonts w:ascii="Times New Roman" w:eastAsia="Times New Roman" w:hAnsi="Times New Roman" w:cs="Times New Roman"/>
          <w:color w:val="auto"/>
          <w:szCs w:val="24"/>
          <w:rtl/>
          <w:lang w:bidi="ar-SA"/>
        </w:rPr>
      </w:pPr>
      <w:r w:rsidRPr="00A76882">
        <w:rPr>
          <w:rFonts w:ascii="Times New Roman" w:eastAsia="Times New Roman" w:hAnsi="Times New Roman" w:cs="Times New Roman"/>
          <w:noProof/>
          <w:color w:val="auto"/>
          <w:szCs w:val="24"/>
          <w:lang w:bidi="ar-SA"/>
        </w:rPr>
        <w:drawing>
          <wp:anchor distT="0" distB="0" distL="114300" distR="114300" simplePos="0" relativeHeight="251690496" behindDoc="0" locked="0" layoutInCell="1" allowOverlap="1" wp14:anchorId="3C0DB60B" wp14:editId="62C8D037">
            <wp:simplePos x="0" y="0"/>
            <wp:positionH relativeFrom="column">
              <wp:posOffset>21184</wp:posOffset>
            </wp:positionH>
            <wp:positionV relativeFrom="paragraph">
              <wp:posOffset>52705</wp:posOffset>
            </wp:positionV>
            <wp:extent cx="5565775" cy="2951480"/>
            <wp:effectExtent l="0" t="0" r="0" b="127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565775" cy="2951480"/>
                    </a:xfrm>
                    <a:prstGeom prst="rect">
                      <a:avLst/>
                    </a:prstGeom>
                    <a:noFill/>
                    <a:ln>
                      <a:noFill/>
                    </a:ln>
                  </pic:spPr>
                </pic:pic>
              </a:graphicData>
            </a:graphic>
          </wp:anchor>
        </w:drawing>
      </w:r>
      <w:r>
        <w:rPr>
          <w:rFonts w:ascii="Times New Roman" w:eastAsia="Times New Roman" w:hAnsi="Times New Roman" w:cs="Times New Roman"/>
          <w:color w:val="auto"/>
          <w:szCs w:val="24"/>
          <w:lang w:bidi="ar-SA"/>
        </w:rPr>
        <w:tab/>
      </w:r>
      <w:r>
        <w:rPr>
          <w:rFonts w:ascii="Times New Roman" w:eastAsia="Times New Roman" w:hAnsi="Times New Roman" w:cs="Times New Roman" w:hint="cs"/>
          <w:color w:val="auto"/>
          <w:szCs w:val="24"/>
          <w:rtl/>
          <w:lang w:bidi="ar-SA"/>
        </w:rPr>
        <w:t xml:space="preserve">نمودار میاگین مربع خطا </w:t>
      </w:r>
      <w:r w:rsidR="00A0039F">
        <w:rPr>
          <w:rFonts w:ascii="Times New Roman" w:eastAsia="Times New Roman" w:hAnsi="Times New Roman" w:cs="Times New Roman"/>
          <w:color w:val="auto"/>
          <w:szCs w:val="24"/>
          <w:rtl/>
          <w:lang w:bidi="ar-SA"/>
        </w:rPr>
        <w:tab/>
      </w:r>
    </w:p>
    <w:p w14:paraId="53F28EC4" w14:textId="78C05818" w:rsidR="00A0039F" w:rsidRPr="00A0039F" w:rsidRDefault="00A0039F" w:rsidP="00A0039F">
      <w:pPr>
        <w:tabs>
          <w:tab w:val="center" w:pos="4382"/>
          <w:tab w:val="left" w:pos="7419"/>
        </w:tabs>
        <w:bidi w:val="0"/>
        <w:spacing w:before="100" w:beforeAutospacing="1" w:after="100" w:afterAutospacing="1" w:line="240" w:lineRule="auto"/>
        <w:ind w:firstLine="0"/>
        <w:jc w:val="left"/>
        <w:rPr>
          <w:rFonts w:ascii="Times New Roman" w:eastAsia="Times New Roman" w:hAnsi="Times New Roman" w:cs="Times New Roman"/>
          <w:color w:val="auto"/>
          <w:szCs w:val="24"/>
        </w:rPr>
      </w:pPr>
    </w:p>
    <w:p w14:paraId="094F86D0" w14:textId="7B818985" w:rsidR="00C94086" w:rsidRDefault="00A0039F" w:rsidP="00A0039F">
      <w:pPr>
        <w:tabs>
          <w:tab w:val="left" w:pos="1231"/>
        </w:tabs>
        <w:jc w:val="center"/>
        <w:rPr>
          <w:rtl/>
        </w:rPr>
      </w:pPr>
      <w:r w:rsidRPr="009976D5">
        <w:rPr>
          <w:noProof/>
          <w:rtl/>
        </w:rPr>
        <w:lastRenderedPageBreak/>
        <w:drawing>
          <wp:anchor distT="0" distB="0" distL="114300" distR="114300" simplePos="0" relativeHeight="251689472" behindDoc="0" locked="0" layoutInCell="1" allowOverlap="1" wp14:anchorId="5391F7E4" wp14:editId="2F143BF3">
            <wp:simplePos x="0" y="0"/>
            <wp:positionH relativeFrom="column">
              <wp:posOffset>72797</wp:posOffset>
            </wp:positionH>
            <wp:positionV relativeFrom="paragraph">
              <wp:posOffset>329565</wp:posOffset>
            </wp:positionV>
            <wp:extent cx="5565775" cy="2849245"/>
            <wp:effectExtent l="0" t="0" r="0" b="825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565775" cy="2849245"/>
                    </a:xfrm>
                    <a:prstGeom prst="rect">
                      <a:avLst/>
                    </a:prstGeom>
                  </pic:spPr>
                </pic:pic>
              </a:graphicData>
            </a:graphic>
          </wp:anchor>
        </w:drawing>
      </w:r>
    </w:p>
    <w:p w14:paraId="2A5351EE" w14:textId="57E4BE0E" w:rsidR="00A0039F" w:rsidRDefault="00A0039F" w:rsidP="00A0039F">
      <w:pPr>
        <w:tabs>
          <w:tab w:val="left" w:pos="1231"/>
        </w:tabs>
        <w:jc w:val="center"/>
        <w:rPr>
          <w:rtl/>
        </w:rPr>
      </w:pPr>
      <w:r>
        <w:rPr>
          <w:rFonts w:ascii="Times New Roman" w:eastAsia="Times New Roman" w:hAnsi="Times New Roman" w:cs="Times New Roman" w:hint="cs"/>
          <w:color w:val="auto"/>
          <w:szCs w:val="24"/>
          <w:rtl/>
          <w:lang w:bidi="ar-SA"/>
        </w:rPr>
        <w:t>نمودار میاگین مربع خطا</w:t>
      </w:r>
    </w:p>
    <w:p w14:paraId="32E2DBC5" w14:textId="597AD25A" w:rsidR="00C95B79" w:rsidRDefault="00C95B79" w:rsidP="00A0039F">
      <w:pPr>
        <w:tabs>
          <w:tab w:val="left" w:pos="3950"/>
        </w:tabs>
        <w:rPr>
          <w:rtl/>
        </w:rPr>
      </w:pPr>
    </w:p>
    <w:p w14:paraId="62D90722" w14:textId="3AF3812A" w:rsidR="00A0039F" w:rsidRDefault="00A0039F" w:rsidP="00C95B79">
      <w:pPr>
        <w:rPr>
          <w:rtl/>
        </w:rPr>
      </w:pPr>
    </w:p>
    <w:p w14:paraId="2AAEEB9F" w14:textId="1391F18E" w:rsidR="00A0039F" w:rsidRDefault="00A0039F" w:rsidP="00C95B79">
      <w:pPr>
        <w:rPr>
          <w:rtl/>
        </w:rPr>
      </w:pPr>
    </w:p>
    <w:p w14:paraId="60EC904D" w14:textId="77777777" w:rsidR="00A0039F" w:rsidRPr="00C95B79" w:rsidRDefault="00A0039F" w:rsidP="00C95B79">
      <w:pPr>
        <w:rPr>
          <w:rtl/>
        </w:rPr>
      </w:pPr>
    </w:p>
    <w:p w14:paraId="47D66270" w14:textId="1403BD90" w:rsidR="00C95B79" w:rsidRPr="00C95B79" w:rsidRDefault="00E817A5" w:rsidP="009D150A">
      <w:pPr>
        <w:tabs>
          <w:tab w:val="center" w:pos="4524"/>
        </w:tabs>
        <w:rPr>
          <w:rtl/>
        </w:rPr>
      </w:pPr>
      <w:r w:rsidRPr="00C94086">
        <w:rPr>
          <w:noProof/>
          <w:rtl/>
        </w:rPr>
        <w:drawing>
          <wp:anchor distT="0" distB="0" distL="114300" distR="114300" simplePos="0" relativeHeight="251684352" behindDoc="0" locked="0" layoutInCell="1" allowOverlap="1" wp14:anchorId="2E516109" wp14:editId="24A0A711">
            <wp:simplePos x="0" y="0"/>
            <wp:positionH relativeFrom="column">
              <wp:posOffset>51410</wp:posOffset>
            </wp:positionH>
            <wp:positionV relativeFrom="paragraph">
              <wp:posOffset>127</wp:posOffset>
            </wp:positionV>
            <wp:extent cx="5565775" cy="3063875"/>
            <wp:effectExtent l="0" t="0" r="0" b="317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65775" cy="3063875"/>
                    </a:xfrm>
                    <a:prstGeom prst="rect">
                      <a:avLst/>
                    </a:prstGeom>
                  </pic:spPr>
                </pic:pic>
              </a:graphicData>
            </a:graphic>
          </wp:anchor>
        </w:drawing>
      </w:r>
      <w:r w:rsidR="009D150A">
        <w:rPr>
          <w:rtl/>
        </w:rPr>
        <w:tab/>
      </w:r>
      <w:r w:rsidR="009D150A">
        <w:rPr>
          <w:rFonts w:hint="cs"/>
          <w:rtl/>
        </w:rPr>
        <w:t>نمودار خط فیت شده روی دیتا</w:t>
      </w:r>
    </w:p>
    <w:p w14:paraId="4F4D3E38" w14:textId="4B0483FD" w:rsidR="00A0039F" w:rsidRDefault="00A0039F" w:rsidP="00BA0DCD">
      <w:pPr>
        <w:pStyle w:val="ListParagraph"/>
        <w:numPr>
          <w:ilvl w:val="0"/>
          <w:numId w:val="9"/>
        </w:numPr>
      </w:pPr>
      <w:r>
        <w:rPr>
          <w:rFonts w:hint="cs"/>
          <w:rtl/>
        </w:rPr>
        <w:lastRenderedPageBreak/>
        <w:t xml:space="preserve">با توجه به نمودار خطا و </w:t>
      </w:r>
      <w:r w:rsidRPr="00763791">
        <w:rPr>
          <w:rtl/>
        </w:rPr>
        <w:t>ضریب تعیین</w:t>
      </w:r>
      <w:r w:rsidRPr="00763791">
        <w:t xml:space="preserve"> </w:t>
      </w:r>
      <w:r>
        <w:rPr>
          <w:rFonts w:hint="cs"/>
          <w:rtl/>
        </w:rPr>
        <w:t xml:space="preserve">و با توجه به اینکه رگرسور یک خط ساده است، نتیجه به دست آمده قابل قبول است اما اگرنیاز به تخمین دقیق تری باشد </w:t>
      </w:r>
      <w:r w:rsidR="00260D22">
        <w:rPr>
          <w:rFonts w:hint="cs"/>
          <w:rtl/>
        </w:rPr>
        <w:t xml:space="preserve">باید </w:t>
      </w:r>
      <w:r>
        <w:rPr>
          <w:rFonts w:hint="cs"/>
          <w:rtl/>
        </w:rPr>
        <w:t xml:space="preserve"> درجه رگرسور افزایش پیدا کند تا خطا و نمره بهتری به دست آید.</w:t>
      </w:r>
    </w:p>
    <w:p w14:paraId="6158D56A" w14:textId="77777777" w:rsidR="00A0039F" w:rsidRDefault="00A0039F" w:rsidP="00BA0DCD">
      <w:pPr>
        <w:pStyle w:val="ListParagraph"/>
        <w:numPr>
          <w:ilvl w:val="0"/>
          <w:numId w:val="9"/>
        </w:numPr>
      </w:pPr>
      <w:r>
        <w:rPr>
          <w:rFonts w:hint="cs"/>
          <w:rtl/>
        </w:rPr>
        <w:t>در حالت کلی این خط تخمین مناسبی برای تابع هدف و دیتا نیست.</w:t>
      </w:r>
    </w:p>
    <w:p w14:paraId="26029FB3" w14:textId="4DB567C6" w:rsidR="00C95B79" w:rsidRDefault="00C95B79" w:rsidP="00C95B79">
      <w:pPr>
        <w:rPr>
          <w:rtl/>
        </w:rPr>
      </w:pPr>
    </w:p>
    <w:p w14:paraId="435AF74A" w14:textId="13CD9BFD" w:rsidR="00C95B79" w:rsidRDefault="00C95B79" w:rsidP="00C95B79">
      <w:pPr>
        <w:rPr>
          <w:rtl/>
        </w:rPr>
      </w:pPr>
    </w:p>
    <w:p w14:paraId="51E60509" w14:textId="5870F660" w:rsidR="00C95B79" w:rsidRDefault="00C95B79" w:rsidP="00C95B79">
      <w:pPr>
        <w:rPr>
          <w:rtl/>
        </w:rPr>
      </w:pPr>
    </w:p>
    <w:p w14:paraId="00A8AD00" w14:textId="77777777" w:rsidR="00C95B79" w:rsidRDefault="00C95B79" w:rsidP="00C95B79"/>
    <w:p w14:paraId="6287D104" w14:textId="0F6A7F78" w:rsidR="00C95B79" w:rsidRDefault="00C95B79" w:rsidP="00752536">
      <w:pPr>
        <w:ind w:firstLine="0"/>
        <w:rPr>
          <w:rtl/>
        </w:rPr>
      </w:pPr>
    </w:p>
    <w:p w14:paraId="3676AAC8" w14:textId="2F4B50C7" w:rsidR="0099196A" w:rsidRPr="0099196A" w:rsidRDefault="00C95B79" w:rsidP="00017437">
      <w:pPr>
        <w:pStyle w:val="Heading3"/>
        <w:rPr>
          <w:rtl/>
        </w:rPr>
      </w:pPr>
      <w:bookmarkStart w:id="13" w:name="_Toc184296716"/>
      <w:r>
        <w:rPr>
          <w:rFonts w:hint="cs"/>
          <w:rtl/>
        </w:rPr>
        <w:t xml:space="preserve">4. </w:t>
      </w:r>
      <w:r w:rsidR="00673795">
        <w:rPr>
          <w:rFonts w:hint="cs"/>
          <w:rtl/>
        </w:rPr>
        <w:t>نتایج</w:t>
      </w:r>
      <w:r w:rsidR="0099196A" w:rsidRPr="0099196A">
        <w:rPr>
          <w:noProof/>
          <w:rtl/>
        </w:rPr>
        <w:drawing>
          <wp:anchor distT="0" distB="0" distL="114300" distR="114300" simplePos="0" relativeHeight="251685376" behindDoc="0" locked="0" layoutInCell="1" allowOverlap="1" wp14:anchorId="7BECE1FB" wp14:editId="12B93F7D">
            <wp:simplePos x="0" y="0"/>
            <wp:positionH relativeFrom="column">
              <wp:posOffset>-36576</wp:posOffset>
            </wp:positionH>
            <wp:positionV relativeFrom="paragraph">
              <wp:posOffset>394386</wp:posOffset>
            </wp:positionV>
            <wp:extent cx="5565775" cy="30308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65775" cy="3030855"/>
                    </a:xfrm>
                    <a:prstGeom prst="rect">
                      <a:avLst/>
                    </a:prstGeom>
                  </pic:spPr>
                </pic:pic>
              </a:graphicData>
            </a:graphic>
          </wp:anchor>
        </w:drawing>
      </w:r>
      <w:bookmarkEnd w:id="13"/>
    </w:p>
    <w:p w14:paraId="67C189CB" w14:textId="1DDDB158" w:rsidR="00C95B79" w:rsidRDefault="00211F15" w:rsidP="00211F15">
      <w:pPr>
        <w:jc w:val="center"/>
      </w:pPr>
      <w:r>
        <w:rPr>
          <w:rFonts w:hint="cs"/>
          <w:rtl/>
        </w:rPr>
        <w:t xml:space="preserve">نمودار میانگین مربعات خطا بر حسب تعداد دیتا </w:t>
      </w:r>
    </w:p>
    <w:p w14:paraId="196751AE" w14:textId="1EA2A095" w:rsidR="0099196A" w:rsidRDefault="00211F15" w:rsidP="00C95B79">
      <w:r w:rsidRPr="0099196A">
        <w:rPr>
          <w:noProof/>
          <w:rtl/>
        </w:rPr>
        <w:lastRenderedPageBreak/>
        <w:drawing>
          <wp:anchor distT="0" distB="0" distL="114300" distR="114300" simplePos="0" relativeHeight="251686400" behindDoc="0" locked="0" layoutInCell="1" allowOverlap="1" wp14:anchorId="3972A68C" wp14:editId="6AD52699">
            <wp:simplePos x="0" y="0"/>
            <wp:positionH relativeFrom="column">
              <wp:posOffset>7696</wp:posOffset>
            </wp:positionH>
            <wp:positionV relativeFrom="paragraph">
              <wp:posOffset>447370</wp:posOffset>
            </wp:positionV>
            <wp:extent cx="5565775" cy="3004185"/>
            <wp:effectExtent l="0" t="0" r="0" b="571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65775" cy="3004185"/>
                    </a:xfrm>
                    <a:prstGeom prst="rect">
                      <a:avLst/>
                    </a:prstGeom>
                  </pic:spPr>
                </pic:pic>
              </a:graphicData>
            </a:graphic>
          </wp:anchor>
        </w:drawing>
      </w:r>
    </w:p>
    <w:p w14:paraId="7780CC43" w14:textId="3A42C3CD" w:rsidR="0099196A" w:rsidRDefault="00211F15" w:rsidP="00211F15">
      <w:pPr>
        <w:jc w:val="center"/>
      </w:pPr>
      <w:r>
        <w:rPr>
          <w:rFonts w:hint="cs"/>
          <w:rtl/>
        </w:rPr>
        <w:t>نمودار ضریب تعیین بر حسب تعداد دیتا</w:t>
      </w:r>
    </w:p>
    <w:p w14:paraId="7C22FAF7" w14:textId="027BDACA" w:rsidR="0099196A" w:rsidRDefault="0099196A" w:rsidP="00C95B79"/>
    <w:p w14:paraId="648536B2" w14:textId="0622EA3C" w:rsidR="0048487C" w:rsidRDefault="0048487C" w:rsidP="00C95B79"/>
    <w:p w14:paraId="0480B90C" w14:textId="5947AC24" w:rsidR="0048487C" w:rsidRDefault="0048487C" w:rsidP="00C95B79"/>
    <w:p w14:paraId="2DA3D66B" w14:textId="51891E1F" w:rsidR="0048487C" w:rsidRDefault="00953D8D" w:rsidP="00953D8D">
      <w:pPr>
        <w:tabs>
          <w:tab w:val="left" w:pos="1970"/>
          <w:tab w:val="left" w:pos="6334"/>
        </w:tabs>
      </w:pPr>
      <w:r w:rsidRPr="0048487C">
        <w:rPr>
          <w:noProof/>
          <w:rtl/>
        </w:rPr>
        <w:drawing>
          <wp:anchor distT="0" distB="0" distL="114300" distR="114300" simplePos="0" relativeHeight="251692544" behindDoc="0" locked="0" layoutInCell="1" allowOverlap="1" wp14:anchorId="5A915A86" wp14:editId="3D91B0EF">
            <wp:simplePos x="0" y="0"/>
            <wp:positionH relativeFrom="column">
              <wp:posOffset>2867025</wp:posOffset>
            </wp:positionH>
            <wp:positionV relativeFrom="paragraph">
              <wp:posOffset>1905</wp:posOffset>
            </wp:positionV>
            <wp:extent cx="2770505" cy="1477645"/>
            <wp:effectExtent l="0" t="0" r="0" b="825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770505" cy="1477645"/>
                    </a:xfrm>
                    <a:prstGeom prst="rect">
                      <a:avLst/>
                    </a:prstGeom>
                  </pic:spPr>
                </pic:pic>
              </a:graphicData>
            </a:graphic>
            <wp14:sizeRelH relativeFrom="margin">
              <wp14:pctWidth>0</wp14:pctWidth>
            </wp14:sizeRelH>
            <wp14:sizeRelV relativeFrom="margin">
              <wp14:pctHeight>0</wp14:pctHeight>
            </wp14:sizeRelV>
          </wp:anchor>
        </w:drawing>
      </w:r>
      <w:r w:rsidRPr="0048487C">
        <w:rPr>
          <w:noProof/>
          <w:rtl/>
        </w:rPr>
        <w:drawing>
          <wp:anchor distT="0" distB="0" distL="114300" distR="114300" simplePos="0" relativeHeight="251691520" behindDoc="0" locked="0" layoutInCell="1" allowOverlap="1" wp14:anchorId="5BC2BC9D" wp14:editId="193D9D37">
            <wp:simplePos x="0" y="0"/>
            <wp:positionH relativeFrom="column">
              <wp:posOffset>6985</wp:posOffset>
            </wp:positionH>
            <wp:positionV relativeFrom="paragraph">
              <wp:posOffset>1905</wp:posOffset>
            </wp:positionV>
            <wp:extent cx="2810510" cy="1477645"/>
            <wp:effectExtent l="0" t="0" r="8890" b="825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10510" cy="1477645"/>
                    </a:xfrm>
                    <a:prstGeom prst="rect">
                      <a:avLst/>
                    </a:prstGeom>
                  </pic:spPr>
                </pic:pic>
              </a:graphicData>
            </a:graphic>
            <wp14:sizeRelH relativeFrom="margin">
              <wp14:pctWidth>0</wp14:pctWidth>
            </wp14:sizeRelH>
            <wp14:sizeRelV relativeFrom="margin">
              <wp14:pctHeight>0</wp14:pctHeight>
            </wp14:sizeRelV>
          </wp:anchor>
        </w:drawing>
      </w:r>
      <w:r>
        <w:rPr>
          <w:rtl/>
        </w:rPr>
        <w:tab/>
      </w:r>
      <w:r>
        <w:rPr>
          <w:rFonts w:hint="cs"/>
          <w:rtl/>
        </w:rPr>
        <w:t>2</w:t>
      </w:r>
      <w:r>
        <w:rPr>
          <w:rtl/>
        </w:rPr>
        <w:tab/>
      </w:r>
      <w:r>
        <w:rPr>
          <w:rFonts w:hint="cs"/>
          <w:rtl/>
        </w:rPr>
        <w:t>1</w:t>
      </w:r>
    </w:p>
    <w:p w14:paraId="2FA89C43" w14:textId="6A076765" w:rsidR="0048487C" w:rsidRDefault="00953D8D" w:rsidP="00C95B79">
      <w:r w:rsidRPr="0048487C">
        <w:rPr>
          <w:noProof/>
          <w:rtl/>
        </w:rPr>
        <w:drawing>
          <wp:anchor distT="0" distB="0" distL="114300" distR="114300" simplePos="0" relativeHeight="251694592" behindDoc="0" locked="0" layoutInCell="1" allowOverlap="1" wp14:anchorId="5F6CD60C" wp14:editId="42216232">
            <wp:simplePos x="0" y="0"/>
            <wp:positionH relativeFrom="column">
              <wp:posOffset>2925445</wp:posOffset>
            </wp:positionH>
            <wp:positionV relativeFrom="paragraph">
              <wp:posOffset>405765</wp:posOffset>
            </wp:positionV>
            <wp:extent cx="2711450" cy="1454785"/>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711450" cy="1454785"/>
                    </a:xfrm>
                    <a:prstGeom prst="rect">
                      <a:avLst/>
                    </a:prstGeom>
                  </pic:spPr>
                </pic:pic>
              </a:graphicData>
            </a:graphic>
            <wp14:sizeRelH relativeFrom="margin">
              <wp14:pctWidth>0</wp14:pctWidth>
            </wp14:sizeRelH>
            <wp14:sizeRelV relativeFrom="margin">
              <wp14:pctHeight>0</wp14:pctHeight>
            </wp14:sizeRelV>
          </wp:anchor>
        </w:drawing>
      </w:r>
      <w:r w:rsidRPr="0048487C">
        <w:rPr>
          <w:noProof/>
          <w:rtl/>
        </w:rPr>
        <w:drawing>
          <wp:anchor distT="0" distB="0" distL="114300" distR="114300" simplePos="0" relativeHeight="251693568" behindDoc="0" locked="0" layoutInCell="1" allowOverlap="1" wp14:anchorId="0F88D16D" wp14:editId="5360C2E3">
            <wp:simplePos x="0" y="0"/>
            <wp:positionH relativeFrom="column">
              <wp:posOffset>8890</wp:posOffset>
            </wp:positionH>
            <wp:positionV relativeFrom="paragraph">
              <wp:posOffset>405765</wp:posOffset>
            </wp:positionV>
            <wp:extent cx="2884170" cy="1521460"/>
            <wp:effectExtent l="0" t="0" r="0" b="254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84170" cy="1521460"/>
                    </a:xfrm>
                    <a:prstGeom prst="rect">
                      <a:avLst/>
                    </a:prstGeom>
                  </pic:spPr>
                </pic:pic>
              </a:graphicData>
            </a:graphic>
            <wp14:sizeRelH relativeFrom="margin">
              <wp14:pctWidth>0</wp14:pctWidth>
            </wp14:sizeRelH>
            <wp14:sizeRelV relativeFrom="margin">
              <wp14:pctHeight>0</wp14:pctHeight>
            </wp14:sizeRelV>
          </wp:anchor>
        </w:drawing>
      </w:r>
      <w:r w:rsidR="0048487C">
        <w:tab/>
      </w:r>
    </w:p>
    <w:p w14:paraId="30B8D339" w14:textId="20397118" w:rsidR="0048487C" w:rsidRDefault="0048487C" w:rsidP="0048487C"/>
    <w:p w14:paraId="3D7C0FDF" w14:textId="3F252D4C" w:rsidR="0048487C" w:rsidRDefault="00953D8D" w:rsidP="00953D8D">
      <w:pPr>
        <w:tabs>
          <w:tab w:val="left" w:pos="1912"/>
          <w:tab w:val="left" w:pos="6622"/>
        </w:tabs>
        <w:rPr>
          <w:rtl/>
        </w:rPr>
      </w:pPr>
      <w:r w:rsidRPr="00953D8D">
        <w:rPr>
          <w:noProof/>
        </w:rPr>
        <w:lastRenderedPageBreak/>
        <w:drawing>
          <wp:anchor distT="0" distB="0" distL="114300" distR="114300" simplePos="0" relativeHeight="251697664" behindDoc="0" locked="0" layoutInCell="1" allowOverlap="1" wp14:anchorId="69FD9C5C" wp14:editId="6C9C3E15">
            <wp:simplePos x="0" y="0"/>
            <wp:positionH relativeFrom="column">
              <wp:posOffset>114935</wp:posOffset>
            </wp:positionH>
            <wp:positionV relativeFrom="paragraph">
              <wp:posOffset>514985</wp:posOffset>
            </wp:positionV>
            <wp:extent cx="2531745" cy="1363345"/>
            <wp:effectExtent l="0" t="0" r="1905" b="8255"/>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531745" cy="1363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tl/>
        </w:rPr>
        <w:tab/>
      </w:r>
      <w:r>
        <w:rPr>
          <w:rFonts w:hint="cs"/>
          <w:rtl/>
        </w:rPr>
        <w:t>4</w:t>
      </w:r>
      <w:r>
        <w:rPr>
          <w:rtl/>
        </w:rPr>
        <w:tab/>
      </w:r>
      <w:r>
        <w:rPr>
          <w:rFonts w:hint="cs"/>
          <w:rtl/>
        </w:rPr>
        <w:t>3</w:t>
      </w:r>
    </w:p>
    <w:p w14:paraId="2F173AA3" w14:textId="0DBDA30F" w:rsidR="0048487C" w:rsidRDefault="00953D8D" w:rsidP="0048487C">
      <w:r w:rsidRPr="0048487C">
        <w:rPr>
          <w:noProof/>
          <w:rtl/>
        </w:rPr>
        <w:drawing>
          <wp:anchor distT="0" distB="0" distL="114300" distR="114300" simplePos="0" relativeHeight="251695616" behindDoc="0" locked="0" layoutInCell="1" allowOverlap="1" wp14:anchorId="1BD57F62" wp14:editId="073FEBFA">
            <wp:simplePos x="0" y="0"/>
            <wp:positionH relativeFrom="column">
              <wp:posOffset>3027680</wp:posOffset>
            </wp:positionH>
            <wp:positionV relativeFrom="paragraph">
              <wp:posOffset>203200</wp:posOffset>
            </wp:positionV>
            <wp:extent cx="2637155" cy="141859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637155" cy="1418590"/>
                    </a:xfrm>
                    <a:prstGeom prst="rect">
                      <a:avLst/>
                    </a:prstGeom>
                  </pic:spPr>
                </pic:pic>
              </a:graphicData>
            </a:graphic>
            <wp14:sizeRelH relativeFrom="margin">
              <wp14:pctWidth>0</wp14:pctWidth>
            </wp14:sizeRelH>
            <wp14:sizeRelV relativeFrom="margin">
              <wp14:pctHeight>0</wp14:pctHeight>
            </wp14:sizeRelV>
          </wp:anchor>
        </w:drawing>
      </w:r>
    </w:p>
    <w:p w14:paraId="657A1C86" w14:textId="5A13D58C" w:rsidR="0048487C" w:rsidRDefault="00953D8D" w:rsidP="00953D8D">
      <w:pPr>
        <w:tabs>
          <w:tab w:val="left" w:pos="1709"/>
          <w:tab w:val="left" w:pos="2271"/>
          <w:tab w:val="left" w:pos="6807"/>
        </w:tabs>
      </w:pPr>
      <w:r>
        <w:rPr>
          <w:rtl/>
        </w:rPr>
        <w:tab/>
      </w:r>
      <w:r>
        <w:rPr>
          <w:rFonts w:hint="cs"/>
          <w:rtl/>
        </w:rPr>
        <w:t>6</w:t>
      </w:r>
      <w:r>
        <w:rPr>
          <w:rtl/>
        </w:rPr>
        <w:tab/>
      </w:r>
      <w:r>
        <w:rPr>
          <w:rtl/>
        </w:rPr>
        <w:tab/>
      </w:r>
      <w:r>
        <w:rPr>
          <w:rFonts w:hint="cs"/>
          <w:rtl/>
        </w:rPr>
        <w:t>5</w:t>
      </w:r>
    </w:p>
    <w:p w14:paraId="12B4BDF2" w14:textId="5B798A53" w:rsidR="0048487C" w:rsidRDefault="00953D8D" w:rsidP="0048487C">
      <w:r w:rsidRPr="00616963">
        <w:rPr>
          <w:noProof/>
          <w:rtl/>
        </w:rPr>
        <w:drawing>
          <wp:anchor distT="0" distB="0" distL="114300" distR="114300" simplePos="0" relativeHeight="251696640" behindDoc="0" locked="0" layoutInCell="1" allowOverlap="1" wp14:anchorId="3289A30C" wp14:editId="3417962D">
            <wp:simplePos x="0" y="0"/>
            <wp:positionH relativeFrom="column">
              <wp:posOffset>1356360</wp:posOffset>
            </wp:positionH>
            <wp:positionV relativeFrom="paragraph">
              <wp:posOffset>99695</wp:posOffset>
            </wp:positionV>
            <wp:extent cx="2739390" cy="1463040"/>
            <wp:effectExtent l="0" t="0" r="3810" b="381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739390" cy="1463040"/>
                    </a:xfrm>
                    <a:prstGeom prst="rect">
                      <a:avLst/>
                    </a:prstGeom>
                  </pic:spPr>
                </pic:pic>
              </a:graphicData>
            </a:graphic>
            <wp14:sizeRelH relativeFrom="margin">
              <wp14:pctWidth>0</wp14:pctWidth>
            </wp14:sizeRelH>
            <wp14:sizeRelV relativeFrom="margin">
              <wp14:pctHeight>0</wp14:pctHeight>
            </wp14:sizeRelV>
          </wp:anchor>
        </w:drawing>
      </w:r>
    </w:p>
    <w:p w14:paraId="64F237A0" w14:textId="466B5EEF" w:rsidR="0048487C" w:rsidRDefault="0048487C" w:rsidP="0048487C"/>
    <w:p w14:paraId="0EFFB0A3" w14:textId="4F050657" w:rsidR="0048487C" w:rsidRDefault="0048487C" w:rsidP="0048487C"/>
    <w:p w14:paraId="54A81865" w14:textId="2817B8EA" w:rsidR="0048487C" w:rsidRDefault="0048487C" w:rsidP="0048487C"/>
    <w:p w14:paraId="19072450" w14:textId="5966AEA2" w:rsidR="0048487C" w:rsidRDefault="0048487C" w:rsidP="0048487C">
      <w:pPr>
        <w:rPr>
          <w:rtl/>
        </w:rPr>
      </w:pPr>
    </w:p>
    <w:p w14:paraId="7071476D" w14:textId="59694E5A" w:rsidR="0048487C" w:rsidRPr="0048487C" w:rsidRDefault="00953D8D" w:rsidP="00953D8D">
      <w:pPr>
        <w:jc w:val="center"/>
      </w:pPr>
      <w:r>
        <w:rPr>
          <w:rFonts w:hint="cs"/>
          <w:rtl/>
        </w:rPr>
        <w:t>7</w:t>
      </w:r>
    </w:p>
    <w:p w14:paraId="2ECDD843" w14:textId="78A06AA6" w:rsidR="0048487C" w:rsidRDefault="0048487C" w:rsidP="0048487C"/>
    <w:p w14:paraId="5B00950F" w14:textId="4D5B689A" w:rsidR="00BF5880" w:rsidRDefault="00BF5880" w:rsidP="00BA0DCD">
      <w:pPr>
        <w:pStyle w:val="ListParagraph"/>
        <w:numPr>
          <w:ilvl w:val="1"/>
          <w:numId w:val="2"/>
        </w:numPr>
        <w:rPr>
          <w:rtl/>
        </w:rPr>
      </w:pPr>
      <w:r>
        <w:rPr>
          <w:rFonts w:hint="cs"/>
          <w:rtl/>
        </w:rPr>
        <w:t xml:space="preserve">با توجه به نتایج به دست امده، رسیدن مدل به تابع هدف و به نقطه ایده آل وابستگی زیادی نسبت به مقدار دیتا موجود از هدف دارد. در این بین امکان خطا برای ناظر درصورتی که مقدار کمی دیتا وجود دارد زیاد است به طوری که اگر از یک مجموعه بزرگ دیتا تنها تعداد </w:t>
      </w:r>
      <w:r w:rsidR="00D97284">
        <w:rPr>
          <w:rFonts w:hint="cs"/>
          <w:rtl/>
        </w:rPr>
        <w:t>کمی از این دیتا برای آموزش مدل مورد استفاده قرار بگیرد این مدل به احتمال زیاد نتایج خوبی روی همان مجموعه کوچک ارائه میدهد(خطلای پایین و ضریب تعیین بالا) اما در واقعیت مدل آموزش داده شده اصلا برای مورد استفاده قرار گرفتن در مجموعه دیتا بزرگ و واقعی مناسب نیست و خطای زیادی خواهد داشت.</w:t>
      </w:r>
      <w:r>
        <w:rPr>
          <w:rFonts w:hint="cs"/>
          <w:rtl/>
        </w:rPr>
        <w:t xml:space="preserve"> </w:t>
      </w:r>
    </w:p>
    <w:p w14:paraId="34F1E950" w14:textId="3521B923" w:rsidR="0048487C" w:rsidRDefault="0048487C" w:rsidP="0048487C"/>
    <w:p w14:paraId="2108AB78" w14:textId="798A4DD3" w:rsidR="0048487C" w:rsidRDefault="0048487C" w:rsidP="0048487C">
      <w:pPr>
        <w:tabs>
          <w:tab w:val="left" w:pos="1346"/>
        </w:tabs>
        <w:rPr>
          <w:rtl/>
        </w:rPr>
      </w:pPr>
      <w:r>
        <w:rPr>
          <w:rtl/>
        </w:rPr>
        <w:tab/>
      </w:r>
    </w:p>
    <w:p w14:paraId="416461C5" w14:textId="51CC70F7" w:rsidR="00953D8D" w:rsidRPr="00953D8D" w:rsidRDefault="0048487C" w:rsidP="00953D8D">
      <w:pPr>
        <w:pStyle w:val="NormalWeb"/>
      </w:pPr>
      <w:r>
        <w:rPr>
          <w:rtl/>
        </w:rPr>
        <w:tab/>
      </w:r>
    </w:p>
    <w:p w14:paraId="5CD3292A" w14:textId="43078F11" w:rsidR="0048487C" w:rsidRDefault="0048487C" w:rsidP="0048487C">
      <w:pPr>
        <w:tabs>
          <w:tab w:val="left" w:pos="1346"/>
        </w:tabs>
      </w:pPr>
    </w:p>
    <w:p w14:paraId="6E1006C1" w14:textId="587DF645" w:rsidR="0048487C" w:rsidRDefault="0048487C" w:rsidP="0048487C">
      <w:pPr>
        <w:tabs>
          <w:tab w:val="left" w:pos="1346"/>
        </w:tabs>
      </w:pPr>
    </w:p>
    <w:p w14:paraId="685EE9A0" w14:textId="7F6D78FF" w:rsidR="0048487C" w:rsidRDefault="0048487C" w:rsidP="0048487C">
      <w:pPr>
        <w:tabs>
          <w:tab w:val="left" w:pos="1346"/>
        </w:tabs>
      </w:pPr>
    </w:p>
    <w:p w14:paraId="4E4B40EA" w14:textId="36556AFB" w:rsidR="0048487C" w:rsidRDefault="0048487C" w:rsidP="0048487C">
      <w:pPr>
        <w:tabs>
          <w:tab w:val="left" w:pos="1346"/>
        </w:tabs>
        <w:rPr>
          <w:rtl/>
        </w:rPr>
      </w:pPr>
    </w:p>
    <w:p w14:paraId="09EF0ACB" w14:textId="4AE8BD87" w:rsidR="0048487C" w:rsidRDefault="0048487C" w:rsidP="0048487C">
      <w:pPr>
        <w:rPr>
          <w:rtl/>
        </w:rPr>
      </w:pPr>
    </w:p>
    <w:p w14:paraId="7F8526FA" w14:textId="2D904A11" w:rsidR="00616963" w:rsidRPr="00616963" w:rsidRDefault="00616963" w:rsidP="00616963"/>
    <w:p w14:paraId="3EFF3BDD" w14:textId="119AEFD9" w:rsidR="00616963" w:rsidRDefault="00616963" w:rsidP="00616963"/>
    <w:p w14:paraId="364436E9" w14:textId="13488BB4" w:rsidR="00616963" w:rsidRDefault="00616963" w:rsidP="00616963">
      <w:pPr>
        <w:tabs>
          <w:tab w:val="left" w:pos="2556"/>
        </w:tabs>
        <w:rPr>
          <w:rtl/>
        </w:rPr>
      </w:pPr>
      <w:r>
        <w:rPr>
          <w:rtl/>
        </w:rPr>
        <w:tab/>
      </w:r>
    </w:p>
    <w:p w14:paraId="47562927" w14:textId="7FB617A2" w:rsidR="009A0708" w:rsidRDefault="009A0708" w:rsidP="009A0708">
      <w:pPr>
        <w:rPr>
          <w:rtl/>
        </w:rPr>
      </w:pPr>
    </w:p>
    <w:p w14:paraId="07B5A49B" w14:textId="5E78806F" w:rsidR="00D2090A" w:rsidRDefault="00D2090A" w:rsidP="009A0708">
      <w:pPr>
        <w:rPr>
          <w:rtl/>
        </w:rPr>
      </w:pPr>
    </w:p>
    <w:p w14:paraId="4FE41005" w14:textId="7B4766A8" w:rsidR="00D2090A" w:rsidRDefault="00D2090A" w:rsidP="009A0708">
      <w:pPr>
        <w:rPr>
          <w:rtl/>
        </w:rPr>
      </w:pPr>
    </w:p>
    <w:p w14:paraId="7D3A28DF" w14:textId="3B3EFE4E" w:rsidR="00D2090A" w:rsidRDefault="00D2090A" w:rsidP="009A0708">
      <w:pPr>
        <w:rPr>
          <w:rtl/>
        </w:rPr>
      </w:pPr>
    </w:p>
    <w:p w14:paraId="7AAEC395" w14:textId="77777777" w:rsidR="00D2090A" w:rsidRPr="009A0708" w:rsidRDefault="00D2090A" w:rsidP="009A0708"/>
    <w:p w14:paraId="6E7F4A44" w14:textId="3FEA6A7C" w:rsidR="009A0708" w:rsidRDefault="009A0708" w:rsidP="009A0708"/>
    <w:p w14:paraId="51F96683" w14:textId="18C626AF" w:rsidR="009A0708" w:rsidRDefault="009A0708" w:rsidP="009A0708"/>
    <w:p w14:paraId="60C3A1B0" w14:textId="521A3576" w:rsidR="009A0708" w:rsidRDefault="009A0708" w:rsidP="009A0708">
      <w:pPr>
        <w:pStyle w:val="Heading3"/>
        <w:rPr>
          <w:rtl/>
        </w:rPr>
      </w:pPr>
      <w:bookmarkStart w:id="14" w:name="_Toc184296717"/>
      <w:r>
        <w:rPr>
          <w:rFonts w:hint="cs"/>
          <w:rtl/>
        </w:rPr>
        <w:t>5.</w:t>
      </w:r>
      <w:bookmarkEnd w:id="14"/>
      <w:r w:rsidR="004671D4">
        <w:rPr>
          <w:rFonts w:hint="cs"/>
          <w:rtl/>
        </w:rPr>
        <w:t xml:space="preserve"> </w:t>
      </w:r>
    </w:p>
    <w:p w14:paraId="0E42AEC3" w14:textId="77777777" w:rsidR="006D7375" w:rsidRDefault="004671D4" w:rsidP="00BA0DCD">
      <w:pPr>
        <w:pStyle w:val="ListParagraph"/>
        <w:numPr>
          <w:ilvl w:val="1"/>
          <w:numId w:val="2"/>
        </w:numPr>
      </w:pPr>
      <w:r>
        <w:rPr>
          <w:rFonts w:hint="cs"/>
          <w:rtl/>
        </w:rPr>
        <w:t xml:space="preserve">با توجه به نتایج آزمایش قبل با وجو دیتا بالا خطای مدل قطعا کاهش پیدا میکند اما ین موضوع که آیا قطعا از </w:t>
      </w:r>
      <w:r w:rsidR="006D7375">
        <w:rPr>
          <w:rFonts w:hint="cs"/>
          <w:rtl/>
        </w:rPr>
        <w:t>عملکرد انسان بهتر میشود را نمیتوان به صورت قطعی اعلام کرد و البته دقت مدل تنها به وجود دیتا زیاد بستگی ندارد.</w:t>
      </w:r>
    </w:p>
    <w:p w14:paraId="5281C0DD" w14:textId="64FFF0B3" w:rsidR="004671D4" w:rsidRPr="004671D4" w:rsidRDefault="006D7375" w:rsidP="006D7375">
      <w:pPr>
        <w:pStyle w:val="ListParagraph"/>
        <w:numPr>
          <w:ilvl w:val="0"/>
          <w:numId w:val="0"/>
        </w:numPr>
        <w:ind w:left="1080"/>
        <w:rPr>
          <w:rtl/>
        </w:rPr>
      </w:pPr>
      <w:r>
        <w:rPr>
          <w:rFonts w:hint="cs"/>
          <w:rtl/>
        </w:rPr>
        <w:t xml:space="preserve"> در روند آموزش یک مدل انتخاب دیتا هایی که واقعا بر روی نتیجه اثر گذار هستند، انتخاب ظرفیت مناسب برای مدل(درجه جملات)، انتخاب تابع مناسبی برای محاسبه </w:t>
      </w:r>
      <w:r>
        <w:t>loss</w:t>
      </w:r>
      <w:r>
        <w:rPr>
          <w:rFonts w:hint="cs"/>
          <w:rtl/>
        </w:rPr>
        <w:t xml:space="preserve"> و در کل انجام عملیات های پری پراسس و پست پراسس مناسب خیلی مهم است و از خطرات اشباع و اور فیت و ... جلوگیری میکند که خود باعث کاهش خطا میشود</w:t>
      </w:r>
      <w:r w:rsidR="00EF1379">
        <w:rPr>
          <w:rFonts w:hint="cs"/>
          <w:rtl/>
        </w:rPr>
        <w:t>.</w:t>
      </w:r>
      <w:r>
        <w:rPr>
          <w:rFonts w:hint="cs"/>
          <w:rtl/>
        </w:rPr>
        <w:t xml:space="preserve"> </w:t>
      </w:r>
      <w:r w:rsidR="004671D4">
        <w:rPr>
          <w:rFonts w:hint="cs"/>
          <w:rtl/>
        </w:rPr>
        <w:t xml:space="preserve"> </w:t>
      </w:r>
    </w:p>
    <w:p w14:paraId="5E5BACC8" w14:textId="7DA63C81" w:rsidR="009A0708" w:rsidRDefault="009A0708" w:rsidP="009A0708">
      <w:pPr>
        <w:rPr>
          <w:rtl/>
        </w:rPr>
      </w:pPr>
    </w:p>
    <w:p w14:paraId="6D6C18F9" w14:textId="6706E8E3" w:rsidR="005C7043" w:rsidRDefault="005C7043" w:rsidP="009A0708">
      <w:pPr>
        <w:rPr>
          <w:rtl/>
        </w:rPr>
      </w:pPr>
    </w:p>
    <w:p w14:paraId="0F2143FB" w14:textId="0A399CCC" w:rsidR="005C7043" w:rsidRDefault="005C7043" w:rsidP="009A0708">
      <w:pPr>
        <w:rPr>
          <w:rtl/>
        </w:rPr>
      </w:pPr>
    </w:p>
    <w:p w14:paraId="5F4102D1" w14:textId="5C15FB6B" w:rsidR="005C7043" w:rsidRDefault="005C7043" w:rsidP="009A0708">
      <w:pPr>
        <w:rPr>
          <w:rtl/>
        </w:rPr>
      </w:pPr>
    </w:p>
    <w:p w14:paraId="525B1C80" w14:textId="0C61322B" w:rsidR="005C7043" w:rsidRDefault="005C7043" w:rsidP="009A0708">
      <w:pPr>
        <w:rPr>
          <w:rtl/>
        </w:rPr>
      </w:pPr>
    </w:p>
    <w:p w14:paraId="07CE6308" w14:textId="13B9E15B" w:rsidR="005C7043" w:rsidRDefault="005C7043" w:rsidP="009A0708">
      <w:pPr>
        <w:rPr>
          <w:rtl/>
        </w:rPr>
      </w:pPr>
    </w:p>
    <w:p w14:paraId="5D07236B" w14:textId="75E6A505" w:rsidR="005C7043" w:rsidRDefault="005C7043" w:rsidP="009A0708">
      <w:pPr>
        <w:rPr>
          <w:rtl/>
        </w:rPr>
      </w:pPr>
    </w:p>
    <w:p w14:paraId="2C55B943" w14:textId="6FB11056" w:rsidR="005C7043" w:rsidRDefault="005C7043" w:rsidP="009A0708">
      <w:pPr>
        <w:rPr>
          <w:rtl/>
        </w:rPr>
      </w:pPr>
    </w:p>
    <w:p w14:paraId="76CC9AA4" w14:textId="225578E5" w:rsidR="005C7043" w:rsidRDefault="005C7043" w:rsidP="009A0708">
      <w:pPr>
        <w:rPr>
          <w:rtl/>
        </w:rPr>
      </w:pPr>
    </w:p>
    <w:p w14:paraId="0CA392A0" w14:textId="1DF99FEE" w:rsidR="005C7043" w:rsidRDefault="005C7043" w:rsidP="009A0708">
      <w:pPr>
        <w:rPr>
          <w:rtl/>
        </w:rPr>
      </w:pPr>
    </w:p>
    <w:p w14:paraId="0C7929A2" w14:textId="1F3ED9DC" w:rsidR="00CA56CC" w:rsidRDefault="00CA56CC" w:rsidP="009A0708">
      <w:pPr>
        <w:rPr>
          <w:rtl/>
        </w:rPr>
      </w:pPr>
    </w:p>
    <w:p w14:paraId="493894A1" w14:textId="1AAAB7D0" w:rsidR="00CA56CC" w:rsidRDefault="00CA56CC" w:rsidP="009A0708">
      <w:pPr>
        <w:rPr>
          <w:rtl/>
        </w:rPr>
      </w:pPr>
    </w:p>
    <w:p w14:paraId="225A5971" w14:textId="7F260456" w:rsidR="00CA56CC" w:rsidRDefault="00CA56CC" w:rsidP="009A0708">
      <w:pPr>
        <w:rPr>
          <w:rtl/>
        </w:rPr>
      </w:pPr>
    </w:p>
    <w:p w14:paraId="47ECAC14" w14:textId="5D92667D" w:rsidR="00CA56CC" w:rsidRDefault="00CA56CC" w:rsidP="009A0708">
      <w:pPr>
        <w:rPr>
          <w:rtl/>
        </w:rPr>
      </w:pPr>
    </w:p>
    <w:p w14:paraId="5472A07A" w14:textId="77777777" w:rsidR="00CA56CC" w:rsidRDefault="00CA56CC" w:rsidP="009A0708">
      <w:pPr>
        <w:rPr>
          <w:rtl/>
        </w:rPr>
      </w:pPr>
    </w:p>
    <w:p w14:paraId="07CC5011" w14:textId="5C7689DD" w:rsidR="005C7043" w:rsidRDefault="005C7043" w:rsidP="005C7043">
      <w:pPr>
        <w:pStyle w:val="Heading3"/>
        <w:rPr>
          <w:rtl/>
        </w:rPr>
      </w:pPr>
      <w:bookmarkStart w:id="15" w:name="_Toc184296718"/>
      <w:r>
        <w:rPr>
          <w:rFonts w:hint="cs"/>
          <w:rtl/>
        </w:rPr>
        <w:t>6.</w:t>
      </w:r>
      <w:bookmarkEnd w:id="15"/>
    </w:p>
    <w:p w14:paraId="4A93C118" w14:textId="3766E1F3" w:rsidR="009717B9" w:rsidRPr="009717B9" w:rsidRDefault="009717B9" w:rsidP="00BA0DCD">
      <w:pPr>
        <w:pStyle w:val="ListParagraph"/>
        <w:numPr>
          <w:ilvl w:val="1"/>
          <w:numId w:val="2"/>
        </w:numPr>
        <w:rPr>
          <w:rtl/>
        </w:rPr>
      </w:pPr>
      <w:r>
        <w:rPr>
          <w:rFonts w:hint="cs"/>
          <w:rtl/>
        </w:rPr>
        <w:t>نتایج درجه 2</w:t>
      </w:r>
    </w:p>
    <w:p w14:paraId="204B2505" w14:textId="40460851" w:rsidR="009717B9" w:rsidRDefault="009717B9" w:rsidP="009717B9">
      <w:pPr>
        <w:rPr>
          <w:rtl/>
        </w:rPr>
      </w:pPr>
      <w:r w:rsidRPr="009717B9">
        <w:rPr>
          <w:noProof/>
          <w:rtl/>
        </w:rPr>
        <w:drawing>
          <wp:inline distT="0" distB="0" distL="0" distR="0" wp14:anchorId="779ED52E" wp14:editId="1C63EB49">
            <wp:extent cx="5565775" cy="29921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65775" cy="2992120"/>
                    </a:xfrm>
                    <a:prstGeom prst="rect">
                      <a:avLst/>
                    </a:prstGeom>
                  </pic:spPr>
                </pic:pic>
              </a:graphicData>
            </a:graphic>
          </wp:inline>
        </w:drawing>
      </w:r>
    </w:p>
    <w:p w14:paraId="1A048A72" w14:textId="605060CA" w:rsidR="009717B9" w:rsidRDefault="00F21898" w:rsidP="002531EB">
      <w:pPr>
        <w:jc w:val="center"/>
        <w:rPr>
          <w:rtl/>
        </w:rPr>
      </w:pPr>
      <w:r>
        <w:rPr>
          <w:rFonts w:hint="cs"/>
          <w:rtl/>
        </w:rPr>
        <w:t>خط</w:t>
      </w:r>
      <w:r w:rsidR="00CA56CC">
        <w:rPr>
          <w:rFonts w:hint="cs"/>
          <w:rtl/>
        </w:rPr>
        <w:t xml:space="preserve"> فیت شده بر روی دیتا</w:t>
      </w:r>
    </w:p>
    <w:p w14:paraId="5A4AFF4B" w14:textId="77777777" w:rsidR="002531EB" w:rsidRDefault="002531EB" w:rsidP="002531EB">
      <w:pPr>
        <w:jc w:val="center"/>
        <w:rPr>
          <w:rtl/>
        </w:rPr>
      </w:pPr>
    </w:p>
    <w:p w14:paraId="1DD841DD" w14:textId="054F3A05" w:rsidR="009717B9" w:rsidRDefault="009717B9" w:rsidP="009717B9">
      <w:pPr>
        <w:tabs>
          <w:tab w:val="left" w:pos="1588"/>
        </w:tabs>
        <w:rPr>
          <w:rtl/>
        </w:rPr>
      </w:pPr>
      <w:r w:rsidRPr="009717B9">
        <w:rPr>
          <w:noProof/>
          <w:rtl/>
        </w:rPr>
        <w:lastRenderedPageBreak/>
        <w:drawing>
          <wp:inline distT="0" distB="0" distL="0" distR="0" wp14:anchorId="0B7FB022" wp14:editId="65A54D3F">
            <wp:extent cx="5565775" cy="30035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65775" cy="3003550"/>
                    </a:xfrm>
                    <a:prstGeom prst="rect">
                      <a:avLst/>
                    </a:prstGeom>
                  </pic:spPr>
                </pic:pic>
              </a:graphicData>
            </a:graphic>
          </wp:inline>
        </w:drawing>
      </w:r>
    </w:p>
    <w:p w14:paraId="4B71866A" w14:textId="40168D4D" w:rsidR="009717B9" w:rsidRPr="009717B9" w:rsidRDefault="002531EB" w:rsidP="002531EB">
      <w:pPr>
        <w:jc w:val="center"/>
        <w:rPr>
          <w:rtl/>
        </w:rPr>
      </w:pPr>
      <w:r>
        <w:rPr>
          <w:rFonts w:hint="cs"/>
          <w:rtl/>
        </w:rPr>
        <w:t>نمودار میانگین مربعات خطا</w:t>
      </w:r>
    </w:p>
    <w:p w14:paraId="4173C81F" w14:textId="11D1211C" w:rsidR="009717B9" w:rsidRPr="009717B9" w:rsidRDefault="009717B9" w:rsidP="009717B9">
      <w:pPr>
        <w:rPr>
          <w:rtl/>
        </w:rPr>
      </w:pPr>
    </w:p>
    <w:p w14:paraId="5C11D383" w14:textId="218E57B0" w:rsidR="002F66DF" w:rsidRPr="009717B9" w:rsidRDefault="00752536" w:rsidP="002F66DF">
      <w:pPr>
        <w:jc w:val="center"/>
        <w:rPr>
          <w:rtl/>
        </w:rPr>
      </w:pPr>
      <w:r w:rsidRPr="00752536">
        <w:rPr>
          <w:noProof/>
          <w:rtl/>
        </w:rPr>
        <w:drawing>
          <wp:anchor distT="0" distB="0" distL="114300" distR="114300" simplePos="0" relativeHeight="251702784" behindDoc="0" locked="0" layoutInCell="1" allowOverlap="1" wp14:anchorId="6E0EDF0F" wp14:editId="68954669">
            <wp:simplePos x="0" y="0"/>
            <wp:positionH relativeFrom="column">
              <wp:posOffset>0</wp:posOffset>
            </wp:positionH>
            <wp:positionV relativeFrom="paragraph">
              <wp:posOffset>259128</wp:posOffset>
            </wp:positionV>
            <wp:extent cx="5565775" cy="293370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565775" cy="2933700"/>
                    </a:xfrm>
                    <a:prstGeom prst="rect">
                      <a:avLst/>
                    </a:prstGeom>
                  </pic:spPr>
                </pic:pic>
              </a:graphicData>
            </a:graphic>
          </wp:anchor>
        </w:drawing>
      </w:r>
      <w:r w:rsidR="002F66DF">
        <w:rPr>
          <w:rtl/>
        </w:rPr>
        <w:tab/>
      </w:r>
      <w:r w:rsidR="002F66DF">
        <w:rPr>
          <w:rFonts w:hint="cs"/>
          <w:rtl/>
        </w:rPr>
        <w:t>نمودار میانگین مربعات خطا</w:t>
      </w:r>
    </w:p>
    <w:p w14:paraId="1EEFEC77" w14:textId="41BB1F42" w:rsidR="009717B9" w:rsidRDefault="009717B9" w:rsidP="002F66DF">
      <w:pPr>
        <w:tabs>
          <w:tab w:val="center" w:pos="4524"/>
        </w:tabs>
        <w:rPr>
          <w:rtl/>
        </w:rPr>
      </w:pPr>
    </w:p>
    <w:p w14:paraId="42AAFD25" w14:textId="327D0609" w:rsidR="00E679A6" w:rsidRPr="009717B9" w:rsidRDefault="00E679A6" w:rsidP="002F66DF">
      <w:pPr>
        <w:tabs>
          <w:tab w:val="center" w:pos="4524"/>
        </w:tabs>
        <w:rPr>
          <w:rtl/>
        </w:rPr>
      </w:pPr>
      <w:r w:rsidRPr="009717B9">
        <w:rPr>
          <w:noProof/>
          <w:rtl/>
        </w:rPr>
        <w:lastRenderedPageBreak/>
        <w:drawing>
          <wp:anchor distT="0" distB="0" distL="114300" distR="114300" simplePos="0" relativeHeight="251703808" behindDoc="0" locked="0" layoutInCell="1" allowOverlap="1" wp14:anchorId="4CE5D9E2" wp14:editId="12C59831">
            <wp:simplePos x="0" y="0"/>
            <wp:positionH relativeFrom="column">
              <wp:posOffset>-142</wp:posOffset>
            </wp:positionH>
            <wp:positionV relativeFrom="paragraph">
              <wp:posOffset>370205</wp:posOffset>
            </wp:positionV>
            <wp:extent cx="5565775" cy="2916555"/>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565775" cy="2916555"/>
                    </a:xfrm>
                    <a:prstGeom prst="rect">
                      <a:avLst/>
                    </a:prstGeom>
                  </pic:spPr>
                </pic:pic>
              </a:graphicData>
            </a:graphic>
          </wp:anchor>
        </w:drawing>
      </w:r>
    </w:p>
    <w:p w14:paraId="75D3E993" w14:textId="18F60DD3" w:rsidR="002F66DF" w:rsidRPr="009717B9" w:rsidRDefault="002F66DF" w:rsidP="002F66DF">
      <w:pPr>
        <w:jc w:val="center"/>
        <w:rPr>
          <w:rtl/>
        </w:rPr>
      </w:pPr>
      <w:r>
        <w:rPr>
          <w:rFonts w:hint="cs"/>
          <w:rtl/>
        </w:rPr>
        <w:t>نمودار ضریب تعیین</w:t>
      </w:r>
    </w:p>
    <w:p w14:paraId="3CBA0B01" w14:textId="5DB4A57C" w:rsidR="002F66DF" w:rsidRDefault="002F66DF" w:rsidP="002F66DF">
      <w:pPr>
        <w:tabs>
          <w:tab w:val="left" w:pos="1565"/>
          <w:tab w:val="center" w:pos="4524"/>
        </w:tabs>
        <w:rPr>
          <w:rtl/>
        </w:rPr>
      </w:pPr>
    </w:p>
    <w:p w14:paraId="1AC2B6C5" w14:textId="2D721117" w:rsidR="002F66DF" w:rsidRDefault="002F66DF" w:rsidP="009717B9">
      <w:pPr>
        <w:tabs>
          <w:tab w:val="left" w:pos="1565"/>
        </w:tabs>
        <w:rPr>
          <w:rtl/>
        </w:rPr>
      </w:pPr>
    </w:p>
    <w:p w14:paraId="27624B3A" w14:textId="00ECB229" w:rsidR="00752536" w:rsidRPr="00752536" w:rsidRDefault="00752536" w:rsidP="00752536">
      <w:pPr>
        <w:rPr>
          <w:rtl/>
        </w:rPr>
      </w:pPr>
    </w:p>
    <w:p w14:paraId="75EDDC39" w14:textId="6A54E829" w:rsidR="00D2090A" w:rsidRDefault="00752536" w:rsidP="00E43A3D">
      <w:pPr>
        <w:jc w:val="center"/>
        <w:rPr>
          <w:rtl/>
        </w:rPr>
      </w:pPr>
      <w:r w:rsidRPr="00752536">
        <w:rPr>
          <w:noProof/>
          <w:rtl/>
        </w:rPr>
        <w:drawing>
          <wp:anchor distT="0" distB="0" distL="114300" distR="114300" simplePos="0" relativeHeight="251704832" behindDoc="0" locked="0" layoutInCell="1" allowOverlap="1" wp14:anchorId="11338F63" wp14:editId="7855F8D5">
            <wp:simplePos x="0" y="0"/>
            <wp:positionH relativeFrom="column">
              <wp:posOffset>74684</wp:posOffset>
            </wp:positionH>
            <wp:positionV relativeFrom="paragraph">
              <wp:posOffset>0</wp:posOffset>
            </wp:positionV>
            <wp:extent cx="5565775" cy="289814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565775" cy="2898140"/>
                    </a:xfrm>
                    <a:prstGeom prst="rect">
                      <a:avLst/>
                    </a:prstGeom>
                  </pic:spPr>
                </pic:pic>
              </a:graphicData>
            </a:graphic>
          </wp:anchor>
        </w:drawing>
      </w:r>
      <w:r w:rsidR="00E679A6">
        <w:rPr>
          <w:rFonts w:hint="cs"/>
          <w:rtl/>
        </w:rPr>
        <w:t>نمودار ضریب تعیین</w:t>
      </w:r>
    </w:p>
    <w:p w14:paraId="7B0E816D" w14:textId="77777777" w:rsidR="00D2090A" w:rsidRDefault="00D2090A" w:rsidP="00752536">
      <w:pPr>
        <w:rPr>
          <w:rtl/>
        </w:rPr>
      </w:pPr>
    </w:p>
    <w:p w14:paraId="3CE0D468" w14:textId="565B65D4" w:rsidR="00752536" w:rsidRDefault="00D2090A" w:rsidP="00BA0DCD">
      <w:pPr>
        <w:pStyle w:val="ListParagraph"/>
        <w:numPr>
          <w:ilvl w:val="1"/>
          <w:numId w:val="2"/>
        </w:numPr>
      </w:pPr>
      <w:r w:rsidRPr="00D2090A">
        <w:rPr>
          <w:noProof/>
          <w:rtl/>
        </w:rPr>
        <w:lastRenderedPageBreak/>
        <w:drawing>
          <wp:anchor distT="0" distB="0" distL="114300" distR="114300" simplePos="0" relativeHeight="251698688" behindDoc="0" locked="0" layoutInCell="1" allowOverlap="1" wp14:anchorId="439BD11A" wp14:editId="706854DE">
            <wp:simplePos x="0" y="0"/>
            <wp:positionH relativeFrom="column">
              <wp:posOffset>-136790</wp:posOffset>
            </wp:positionH>
            <wp:positionV relativeFrom="paragraph">
              <wp:posOffset>379730</wp:posOffset>
            </wp:positionV>
            <wp:extent cx="5565775" cy="3012440"/>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565775" cy="3012440"/>
                    </a:xfrm>
                    <a:prstGeom prst="rect">
                      <a:avLst/>
                    </a:prstGeom>
                  </pic:spPr>
                </pic:pic>
              </a:graphicData>
            </a:graphic>
          </wp:anchor>
        </w:drawing>
      </w:r>
      <w:r w:rsidR="00752536">
        <w:rPr>
          <w:rFonts w:hint="cs"/>
          <w:rtl/>
        </w:rPr>
        <w:t>درجه 3</w:t>
      </w:r>
    </w:p>
    <w:p w14:paraId="7646A006" w14:textId="77777777" w:rsidR="00F21898" w:rsidRDefault="00F21898" w:rsidP="00F21898">
      <w:pPr>
        <w:pStyle w:val="ListParagraph"/>
        <w:numPr>
          <w:ilvl w:val="0"/>
          <w:numId w:val="0"/>
        </w:numPr>
        <w:ind w:left="1287"/>
        <w:jc w:val="center"/>
        <w:rPr>
          <w:rtl/>
        </w:rPr>
      </w:pPr>
      <w:r>
        <w:rPr>
          <w:rFonts w:hint="cs"/>
          <w:rtl/>
        </w:rPr>
        <w:t>خط فیت شده بر روی دیتا</w:t>
      </w:r>
    </w:p>
    <w:p w14:paraId="4AE2816B" w14:textId="6E8BD450" w:rsidR="00E43A3D" w:rsidRPr="00E43A3D" w:rsidRDefault="00E43A3D" w:rsidP="00E43A3D"/>
    <w:p w14:paraId="2B0670B1" w14:textId="00C9180D" w:rsidR="00655E7C" w:rsidRDefault="008B49BD" w:rsidP="00655E7C">
      <w:pPr>
        <w:ind w:firstLine="0"/>
        <w:rPr>
          <w:rtl/>
        </w:rPr>
      </w:pPr>
      <w:r w:rsidRPr="005734BC">
        <w:rPr>
          <w:noProof/>
          <w:rtl/>
        </w:rPr>
        <w:drawing>
          <wp:anchor distT="0" distB="0" distL="114300" distR="114300" simplePos="0" relativeHeight="251699712" behindDoc="0" locked="0" layoutInCell="1" allowOverlap="1" wp14:anchorId="789A2A41" wp14:editId="5B81BF4B">
            <wp:simplePos x="0" y="0"/>
            <wp:positionH relativeFrom="column">
              <wp:posOffset>-41720</wp:posOffset>
            </wp:positionH>
            <wp:positionV relativeFrom="paragraph">
              <wp:posOffset>26035</wp:posOffset>
            </wp:positionV>
            <wp:extent cx="5565775" cy="2924810"/>
            <wp:effectExtent l="0" t="0" r="0" b="889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565775" cy="2924810"/>
                    </a:xfrm>
                    <a:prstGeom prst="rect">
                      <a:avLst/>
                    </a:prstGeom>
                  </pic:spPr>
                </pic:pic>
              </a:graphicData>
            </a:graphic>
          </wp:anchor>
        </w:drawing>
      </w:r>
    </w:p>
    <w:p w14:paraId="296DDBC5" w14:textId="41CFC119" w:rsidR="005734BC" w:rsidRDefault="00655E7C" w:rsidP="00655E7C">
      <w:pPr>
        <w:ind w:firstLine="0"/>
        <w:jc w:val="center"/>
        <w:rPr>
          <w:rtl/>
        </w:rPr>
      </w:pPr>
      <w:r>
        <w:rPr>
          <w:rFonts w:hint="cs"/>
          <w:rtl/>
        </w:rPr>
        <w:t>نمودار میانگین مربعات خطا</w:t>
      </w:r>
    </w:p>
    <w:p w14:paraId="481279E8" w14:textId="42FB67F4" w:rsidR="005734BC" w:rsidRDefault="00655E7C" w:rsidP="005734BC">
      <w:pPr>
        <w:rPr>
          <w:rtl/>
        </w:rPr>
      </w:pPr>
      <w:r w:rsidRPr="005734BC">
        <w:rPr>
          <w:noProof/>
          <w:rtl/>
        </w:rPr>
        <w:lastRenderedPageBreak/>
        <w:drawing>
          <wp:anchor distT="0" distB="0" distL="114300" distR="114300" simplePos="0" relativeHeight="251700736" behindDoc="0" locked="0" layoutInCell="1" allowOverlap="1" wp14:anchorId="42FFCA6D" wp14:editId="2F161CA6">
            <wp:simplePos x="0" y="0"/>
            <wp:positionH relativeFrom="column">
              <wp:posOffset>-41910</wp:posOffset>
            </wp:positionH>
            <wp:positionV relativeFrom="paragraph">
              <wp:posOffset>331982</wp:posOffset>
            </wp:positionV>
            <wp:extent cx="5565775" cy="2971800"/>
            <wp:effectExtent l="0" t="0" r="0"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565775" cy="2971800"/>
                    </a:xfrm>
                    <a:prstGeom prst="rect">
                      <a:avLst/>
                    </a:prstGeom>
                  </pic:spPr>
                </pic:pic>
              </a:graphicData>
            </a:graphic>
          </wp:anchor>
        </w:drawing>
      </w:r>
    </w:p>
    <w:p w14:paraId="0B7FF6C5" w14:textId="4BB9DC78" w:rsidR="005734BC" w:rsidRDefault="005734BC" w:rsidP="005734BC">
      <w:pPr>
        <w:rPr>
          <w:rtl/>
        </w:rPr>
      </w:pPr>
    </w:p>
    <w:p w14:paraId="7E55E012" w14:textId="77777777" w:rsidR="00655E7C" w:rsidRPr="00E43A3D" w:rsidRDefault="00655E7C" w:rsidP="00655E7C">
      <w:pPr>
        <w:tabs>
          <w:tab w:val="center" w:pos="4524"/>
        </w:tabs>
      </w:pPr>
      <w:r>
        <w:rPr>
          <w:rtl/>
        </w:rPr>
        <w:tab/>
      </w:r>
      <w:r>
        <w:rPr>
          <w:rFonts w:hint="cs"/>
          <w:rtl/>
        </w:rPr>
        <w:t>نمودار میانگین مربعات خطا</w:t>
      </w:r>
    </w:p>
    <w:p w14:paraId="45B82C46" w14:textId="51266CFB" w:rsidR="005734BC" w:rsidRDefault="005734BC" w:rsidP="00655E7C">
      <w:pPr>
        <w:jc w:val="center"/>
        <w:rPr>
          <w:rtl/>
        </w:rPr>
      </w:pPr>
    </w:p>
    <w:p w14:paraId="4A2FBBF0" w14:textId="2449CF77" w:rsidR="005B2A7E" w:rsidRDefault="005B2A7E" w:rsidP="00655E7C">
      <w:pPr>
        <w:jc w:val="center"/>
        <w:rPr>
          <w:rtl/>
        </w:rPr>
      </w:pPr>
    </w:p>
    <w:p w14:paraId="3EA8C393" w14:textId="693A61BE" w:rsidR="005B2A7E" w:rsidRPr="005734BC" w:rsidRDefault="005B2A7E" w:rsidP="00655E7C">
      <w:pPr>
        <w:jc w:val="center"/>
        <w:rPr>
          <w:rtl/>
        </w:rPr>
      </w:pPr>
      <w:r w:rsidRPr="00B176E2">
        <w:rPr>
          <w:noProof/>
          <w:rtl/>
        </w:rPr>
        <w:drawing>
          <wp:anchor distT="0" distB="0" distL="114300" distR="114300" simplePos="0" relativeHeight="251705856" behindDoc="0" locked="0" layoutInCell="1" allowOverlap="1" wp14:anchorId="6ECA65DB" wp14:editId="3CF03C52">
            <wp:simplePos x="0" y="0"/>
            <wp:positionH relativeFrom="column">
              <wp:posOffset>33523</wp:posOffset>
            </wp:positionH>
            <wp:positionV relativeFrom="paragraph">
              <wp:posOffset>0</wp:posOffset>
            </wp:positionV>
            <wp:extent cx="5565775" cy="2980690"/>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565775" cy="2980690"/>
                    </a:xfrm>
                    <a:prstGeom prst="rect">
                      <a:avLst/>
                    </a:prstGeom>
                  </pic:spPr>
                </pic:pic>
              </a:graphicData>
            </a:graphic>
          </wp:anchor>
        </w:drawing>
      </w:r>
      <w:r>
        <w:rPr>
          <w:rFonts w:hint="cs"/>
          <w:rtl/>
        </w:rPr>
        <w:t>نمودار ضریب تعیین</w:t>
      </w:r>
      <w:r w:rsidRPr="00B176E2">
        <w:rPr>
          <w:rtl/>
        </w:rPr>
        <w:t xml:space="preserve"> </w:t>
      </w:r>
    </w:p>
    <w:p w14:paraId="33515AF3" w14:textId="6A75D809" w:rsidR="005734BC" w:rsidRPr="005734BC" w:rsidRDefault="005B2A7E" w:rsidP="005734BC">
      <w:pPr>
        <w:rPr>
          <w:rtl/>
        </w:rPr>
      </w:pPr>
      <w:r w:rsidRPr="00B176E2">
        <w:rPr>
          <w:noProof/>
          <w:rtl/>
        </w:rPr>
        <w:lastRenderedPageBreak/>
        <w:drawing>
          <wp:anchor distT="0" distB="0" distL="114300" distR="114300" simplePos="0" relativeHeight="251701760" behindDoc="0" locked="0" layoutInCell="1" allowOverlap="1" wp14:anchorId="18FC6696" wp14:editId="144E08B9">
            <wp:simplePos x="0" y="0"/>
            <wp:positionH relativeFrom="column">
              <wp:posOffset>-41303</wp:posOffset>
            </wp:positionH>
            <wp:positionV relativeFrom="paragraph">
              <wp:posOffset>444927</wp:posOffset>
            </wp:positionV>
            <wp:extent cx="5565775" cy="3018155"/>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565775" cy="3018155"/>
                    </a:xfrm>
                    <a:prstGeom prst="rect">
                      <a:avLst/>
                    </a:prstGeom>
                  </pic:spPr>
                </pic:pic>
              </a:graphicData>
            </a:graphic>
          </wp:anchor>
        </w:drawing>
      </w:r>
    </w:p>
    <w:p w14:paraId="214A1857" w14:textId="45EDAFD4" w:rsidR="00B176E2" w:rsidRDefault="005B2A7E" w:rsidP="005B2A7E">
      <w:pPr>
        <w:ind w:firstLine="0"/>
        <w:jc w:val="center"/>
        <w:rPr>
          <w:rtl/>
        </w:rPr>
      </w:pPr>
      <w:r>
        <w:rPr>
          <w:rFonts w:hint="cs"/>
          <w:rtl/>
        </w:rPr>
        <w:t>نمودار ضریب تعیین</w:t>
      </w:r>
    </w:p>
    <w:p w14:paraId="46C32C3C" w14:textId="630C506A" w:rsidR="00B176E2" w:rsidRPr="005734BC" w:rsidRDefault="00B176E2" w:rsidP="005734BC">
      <w:pPr>
        <w:rPr>
          <w:rtl/>
        </w:rPr>
      </w:pPr>
    </w:p>
    <w:p w14:paraId="463394D9" w14:textId="43E21EC6" w:rsidR="005734BC" w:rsidRPr="005734BC" w:rsidRDefault="005734BC" w:rsidP="005734BC">
      <w:pPr>
        <w:rPr>
          <w:rtl/>
        </w:rPr>
      </w:pPr>
    </w:p>
    <w:p w14:paraId="54C378E1" w14:textId="6A013F9B" w:rsidR="005734BC" w:rsidRPr="005734BC" w:rsidRDefault="005734BC" w:rsidP="005734BC">
      <w:pPr>
        <w:rPr>
          <w:rtl/>
        </w:rPr>
      </w:pPr>
    </w:p>
    <w:p w14:paraId="4CF1FE6A" w14:textId="34E95A5B" w:rsidR="005734BC" w:rsidRDefault="005734BC" w:rsidP="005734BC">
      <w:pPr>
        <w:rPr>
          <w:rtl/>
        </w:rPr>
      </w:pPr>
    </w:p>
    <w:p w14:paraId="773C2B86" w14:textId="44E5BC8E" w:rsidR="005C2578" w:rsidRDefault="00B84DA9" w:rsidP="00BA0DCD">
      <w:pPr>
        <w:pStyle w:val="ListParagraph"/>
        <w:numPr>
          <w:ilvl w:val="1"/>
          <w:numId w:val="2"/>
        </w:numPr>
      </w:pPr>
      <w:r w:rsidRPr="00B84DA9">
        <w:rPr>
          <w:noProof/>
          <w:rtl/>
        </w:rPr>
        <w:drawing>
          <wp:anchor distT="0" distB="0" distL="114300" distR="114300" simplePos="0" relativeHeight="251706880" behindDoc="0" locked="0" layoutInCell="1" allowOverlap="1" wp14:anchorId="7D09BCB3" wp14:editId="7E1A2860">
            <wp:simplePos x="0" y="0"/>
            <wp:positionH relativeFrom="column">
              <wp:posOffset>-7601</wp:posOffset>
            </wp:positionH>
            <wp:positionV relativeFrom="paragraph">
              <wp:posOffset>379730</wp:posOffset>
            </wp:positionV>
            <wp:extent cx="5565775" cy="29375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565775" cy="2937510"/>
                    </a:xfrm>
                    <a:prstGeom prst="rect">
                      <a:avLst/>
                    </a:prstGeom>
                  </pic:spPr>
                </pic:pic>
              </a:graphicData>
            </a:graphic>
          </wp:anchor>
        </w:drawing>
      </w:r>
      <w:r w:rsidR="005C2578">
        <w:rPr>
          <w:rFonts w:hint="cs"/>
          <w:rtl/>
        </w:rPr>
        <w:t>درجه 4</w:t>
      </w:r>
    </w:p>
    <w:p w14:paraId="4DC496CF" w14:textId="1B4F61DD" w:rsidR="00B84DA9" w:rsidRDefault="00B84DA9" w:rsidP="00B84DA9">
      <w:pPr>
        <w:pStyle w:val="ListParagraph"/>
        <w:numPr>
          <w:ilvl w:val="0"/>
          <w:numId w:val="0"/>
        </w:numPr>
        <w:ind w:left="1287"/>
        <w:jc w:val="center"/>
        <w:rPr>
          <w:rtl/>
        </w:rPr>
      </w:pPr>
      <w:r>
        <w:rPr>
          <w:rFonts w:hint="cs"/>
          <w:rtl/>
        </w:rPr>
        <w:lastRenderedPageBreak/>
        <w:t>خط فیت شده بر روی دیتا</w:t>
      </w:r>
    </w:p>
    <w:p w14:paraId="35FB6776" w14:textId="09DA6B34" w:rsidR="00B84DA9" w:rsidRPr="005734BC" w:rsidRDefault="00B84DA9" w:rsidP="00B84DA9">
      <w:pPr>
        <w:pStyle w:val="ListParagraph"/>
        <w:numPr>
          <w:ilvl w:val="0"/>
          <w:numId w:val="0"/>
        </w:numPr>
        <w:tabs>
          <w:tab w:val="left" w:pos="3746"/>
        </w:tabs>
        <w:ind w:left="1080"/>
        <w:rPr>
          <w:rtl/>
        </w:rPr>
      </w:pPr>
    </w:p>
    <w:p w14:paraId="4F4EC71A" w14:textId="03D8D135" w:rsidR="005734BC" w:rsidRPr="005734BC" w:rsidRDefault="00B84DA9" w:rsidP="005734BC">
      <w:pPr>
        <w:rPr>
          <w:rtl/>
        </w:rPr>
      </w:pPr>
      <w:r w:rsidRPr="00B84DA9">
        <w:rPr>
          <w:noProof/>
          <w:rtl/>
        </w:rPr>
        <w:drawing>
          <wp:anchor distT="0" distB="0" distL="114300" distR="114300" simplePos="0" relativeHeight="251707904" behindDoc="0" locked="0" layoutInCell="1" allowOverlap="1" wp14:anchorId="4070C277" wp14:editId="746552A8">
            <wp:simplePos x="0" y="0"/>
            <wp:positionH relativeFrom="column">
              <wp:posOffset>-7450</wp:posOffset>
            </wp:positionH>
            <wp:positionV relativeFrom="paragraph">
              <wp:posOffset>382270</wp:posOffset>
            </wp:positionV>
            <wp:extent cx="5565775" cy="2871470"/>
            <wp:effectExtent l="0" t="0" r="0" b="508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565775" cy="2871470"/>
                    </a:xfrm>
                    <a:prstGeom prst="rect">
                      <a:avLst/>
                    </a:prstGeom>
                  </pic:spPr>
                </pic:pic>
              </a:graphicData>
            </a:graphic>
          </wp:anchor>
        </w:drawing>
      </w:r>
    </w:p>
    <w:p w14:paraId="5706B941" w14:textId="7E3B92B0" w:rsidR="005734BC" w:rsidRDefault="00B84DA9" w:rsidP="00B84DA9">
      <w:pPr>
        <w:jc w:val="center"/>
        <w:rPr>
          <w:rtl/>
        </w:rPr>
      </w:pPr>
      <w:r>
        <w:rPr>
          <w:rFonts w:hint="cs"/>
          <w:rtl/>
        </w:rPr>
        <w:t>نمودار میانگین مربعات خطا</w:t>
      </w:r>
    </w:p>
    <w:p w14:paraId="06983AFC" w14:textId="3C6CFC50" w:rsidR="00B84DA9" w:rsidRDefault="00B84DA9" w:rsidP="005734BC">
      <w:pPr>
        <w:rPr>
          <w:rtl/>
        </w:rPr>
      </w:pPr>
    </w:p>
    <w:p w14:paraId="3C1858C9" w14:textId="0D12FB0D" w:rsidR="00B84DA9" w:rsidRDefault="00B84DA9" w:rsidP="005734BC">
      <w:pPr>
        <w:rPr>
          <w:rtl/>
        </w:rPr>
      </w:pPr>
    </w:p>
    <w:p w14:paraId="2C35E802" w14:textId="2B1256BD" w:rsidR="00B84DA9" w:rsidRDefault="00B84DA9" w:rsidP="005734BC">
      <w:pPr>
        <w:rPr>
          <w:rtl/>
        </w:rPr>
      </w:pPr>
    </w:p>
    <w:p w14:paraId="623B1CB4" w14:textId="03BD230B" w:rsidR="00B84DA9" w:rsidRDefault="00B84DA9" w:rsidP="00B84DA9">
      <w:pPr>
        <w:tabs>
          <w:tab w:val="left" w:pos="4047"/>
        </w:tabs>
        <w:jc w:val="center"/>
        <w:rPr>
          <w:rtl/>
        </w:rPr>
      </w:pPr>
      <w:r w:rsidRPr="00B84DA9">
        <w:rPr>
          <w:noProof/>
          <w:rtl/>
        </w:rPr>
        <w:lastRenderedPageBreak/>
        <w:drawing>
          <wp:anchor distT="0" distB="0" distL="114300" distR="114300" simplePos="0" relativeHeight="251708928" behindDoc="0" locked="0" layoutInCell="1" allowOverlap="1" wp14:anchorId="363C96DC" wp14:editId="40399520">
            <wp:simplePos x="0" y="0"/>
            <wp:positionH relativeFrom="column">
              <wp:posOffset>-42176</wp:posOffset>
            </wp:positionH>
            <wp:positionV relativeFrom="paragraph">
              <wp:posOffset>88265</wp:posOffset>
            </wp:positionV>
            <wp:extent cx="5565775" cy="3025775"/>
            <wp:effectExtent l="0" t="0" r="0" b="3175"/>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565775" cy="3025775"/>
                    </a:xfrm>
                    <a:prstGeom prst="rect">
                      <a:avLst/>
                    </a:prstGeom>
                  </pic:spPr>
                </pic:pic>
              </a:graphicData>
            </a:graphic>
          </wp:anchor>
        </w:drawing>
      </w:r>
      <w:r>
        <w:rPr>
          <w:rFonts w:hint="cs"/>
          <w:rtl/>
        </w:rPr>
        <w:t>نمودار میانگین مربعات خطا</w:t>
      </w:r>
    </w:p>
    <w:p w14:paraId="780B1D8A" w14:textId="4DB8613F" w:rsidR="00B84DA9" w:rsidRDefault="00B84DA9" w:rsidP="00B84DA9">
      <w:pPr>
        <w:rPr>
          <w:rtl/>
        </w:rPr>
      </w:pPr>
    </w:p>
    <w:p w14:paraId="68A20C06" w14:textId="06912C6B" w:rsidR="00B84DA9" w:rsidRDefault="00B84DA9" w:rsidP="00B84DA9">
      <w:pPr>
        <w:rPr>
          <w:rtl/>
        </w:rPr>
      </w:pPr>
      <w:r w:rsidRPr="00B84DA9">
        <w:rPr>
          <w:noProof/>
          <w:rtl/>
        </w:rPr>
        <w:drawing>
          <wp:anchor distT="0" distB="0" distL="114300" distR="114300" simplePos="0" relativeHeight="251709952" behindDoc="0" locked="0" layoutInCell="1" allowOverlap="1" wp14:anchorId="6A57B2EF" wp14:editId="678FDD88">
            <wp:simplePos x="0" y="0"/>
            <wp:positionH relativeFrom="column">
              <wp:posOffset>-1232</wp:posOffset>
            </wp:positionH>
            <wp:positionV relativeFrom="paragraph">
              <wp:posOffset>392923</wp:posOffset>
            </wp:positionV>
            <wp:extent cx="5565775" cy="3000375"/>
            <wp:effectExtent l="0" t="0" r="0" b="9525"/>
            <wp:wrapSquare wrapText="bothSides"/>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5565775" cy="3000375"/>
                    </a:xfrm>
                    <a:prstGeom prst="rect">
                      <a:avLst/>
                    </a:prstGeom>
                  </pic:spPr>
                </pic:pic>
              </a:graphicData>
            </a:graphic>
          </wp:anchor>
        </w:drawing>
      </w:r>
    </w:p>
    <w:p w14:paraId="498DBF18" w14:textId="03E5087A" w:rsidR="005B67F5" w:rsidRDefault="005B67F5" w:rsidP="005B67F5">
      <w:pPr>
        <w:ind w:firstLine="0"/>
        <w:jc w:val="center"/>
        <w:rPr>
          <w:rtl/>
        </w:rPr>
      </w:pPr>
      <w:r>
        <w:rPr>
          <w:rFonts w:hint="cs"/>
          <w:rtl/>
        </w:rPr>
        <w:t>نمودار ضریب تعیین</w:t>
      </w:r>
    </w:p>
    <w:p w14:paraId="0482D111" w14:textId="299B3B1D" w:rsidR="005B67F5" w:rsidRDefault="005B67F5" w:rsidP="005B67F5">
      <w:pPr>
        <w:ind w:firstLine="0"/>
        <w:jc w:val="center"/>
        <w:rPr>
          <w:rtl/>
        </w:rPr>
      </w:pPr>
    </w:p>
    <w:p w14:paraId="66977888" w14:textId="31B16F73" w:rsidR="005B67F5" w:rsidRDefault="005B67F5" w:rsidP="005B67F5">
      <w:pPr>
        <w:ind w:firstLine="0"/>
        <w:jc w:val="center"/>
        <w:rPr>
          <w:rtl/>
        </w:rPr>
      </w:pPr>
      <w:r w:rsidRPr="00B84DA9">
        <w:rPr>
          <w:noProof/>
          <w:rtl/>
        </w:rPr>
        <w:lastRenderedPageBreak/>
        <w:drawing>
          <wp:anchor distT="0" distB="0" distL="114300" distR="114300" simplePos="0" relativeHeight="251710976" behindDoc="0" locked="0" layoutInCell="1" allowOverlap="1" wp14:anchorId="61FA06B5" wp14:editId="7F0D6FCE">
            <wp:simplePos x="0" y="0"/>
            <wp:positionH relativeFrom="column">
              <wp:posOffset>61036</wp:posOffset>
            </wp:positionH>
            <wp:positionV relativeFrom="paragraph">
              <wp:posOffset>598</wp:posOffset>
            </wp:positionV>
            <wp:extent cx="5565775" cy="294132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565775" cy="2941320"/>
                    </a:xfrm>
                    <a:prstGeom prst="rect">
                      <a:avLst/>
                    </a:prstGeom>
                  </pic:spPr>
                </pic:pic>
              </a:graphicData>
            </a:graphic>
          </wp:anchor>
        </w:drawing>
      </w:r>
      <w:r>
        <w:rPr>
          <w:rFonts w:hint="cs"/>
          <w:rtl/>
        </w:rPr>
        <w:t>نمودار ضریب تعیین</w:t>
      </w:r>
    </w:p>
    <w:p w14:paraId="6971A156" w14:textId="5BF7E201" w:rsidR="005B67F5" w:rsidRDefault="005B67F5" w:rsidP="005B67F5">
      <w:pPr>
        <w:tabs>
          <w:tab w:val="left" w:pos="4026"/>
        </w:tabs>
        <w:rPr>
          <w:rtl/>
        </w:rPr>
      </w:pPr>
    </w:p>
    <w:p w14:paraId="13AB7C5F" w14:textId="71F9D1EB" w:rsidR="005B67F5" w:rsidRDefault="005B67F5" w:rsidP="005734BC">
      <w:pPr>
        <w:rPr>
          <w:rtl/>
        </w:rPr>
      </w:pPr>
    </w:p>
    <w:p w14:paraId="11B5E11E" w14:textId="5F467712" w:rsidR="00B84DA9" w:rsidRDefault="00B84DA9" w:rsidP="005734BC">
      <w:pPr>
        <w:rPr>
          <w:rtl/>
        </w:rPr>
      </w:pPr>
    </w:p>
    <w:p w14:paraId="1DB3B590" w14:textId="42C9C16E" w:rsidR="00B84DA9" w:rsidRDefault="00614EF5" w:rsidP="00BA0DCD">
      <w:pPr>
        <w:pStyle w:val="ListParagraph"/>
        <w:numPr>
          <w:ilvl w:val="1"/>
          <w:numId w:val="2"/>
        </w:numPr>
      </w:pPr>
      <w:r w:rsidRPr="00614EF5">
        <w:rPr>
          <w:noProof/>
          <w:rtl/>
        </w:rPr>
        <w:drawing>
          <wp:anchor distT="0" distB="0" distL="114300" distR="114300" simplePos="0" relativeHeight="251713024" behindDoc="0" locked="0" layoutInCell="1" allowOverlap="1" wp14:anchorId="7BE20C94" wp14:editId="079920BD">
            <wp:simplePos x="0" y="0"/>
            <wp:positionH relativeFrom="column">
              <wp:posOffset>-82550</wp:posOffset>
            </wp:positionH>
            <wp:positionV relativeFrom="paragraph">
              <wp:posOffset>510540</wp:posOffset>
            </wp:positionV>
            <wp:extent cx="5565775" cy="3023235"/>
            <wp:effectExtent l="0" t="0" r="0" b="5715"/>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565775" cy="3023235"/>
                    </a:xfrm>
                    <a:prstGeom prst="rect">
                      <a:avLst/>
                    </a:prstGeom>
                  </pic:spPr>
                </pic:pic>
              </a:graphicData>
            </a:graphic>
          </wp:anchor>
        </w:drawing>
      </w:r>
      <w:r w:rsidR="001C4399">
        <w:rPr>
          <w:rFonts w:hint="cs"/>
          <w:rtl/>
        </w:rPr>
        <w:t>درجه 5</w:t>
      </w:r>
    </w:p>
    <w:p w14:paraId="11C1601A" w14:textId="77777777" w:rsidR="00614EF5" w:rsidRDefault="00614EF5" w:rsidP="00BE3822">
      <w:pPr>
        <w:pStyle w:val="ListParagraph"/>
        <w:numPr>
          <w:ilvl w:val="0"/>
          <w:numId w:val="0"/>
        </w:numPr>
        <w:ind w:left="1287"/>
        <w:jc w:val="center"/>
        <w:rPr>
          <w:rtl/>
        </w:rPr>
      </w:pPr>
      <w:r>
        <w:rPr>
          <w:rFonts w:hint="cs"/>
          <w:rtl/>
        </w:rPr>
        <w:t>خط فیت شده بر روی دیتا</w:t>
      </w:r>
    </w:p>
    <w:p w14:paraId="56C9445C" w14:textId="0D44E271" w:rsidR="001C4399" w:rsidRDefault="008C1BC4" w:rsidP="008C1BC4">
      <w:pPr>
        <w:ind w:firstLine="0"/>
        <w:rPr>
          <w:rtl/>
        </w:rPr>
      </w:pPr>
      <w:r w:rsidRPr="008C1BC4">
        <w:rPr>
          <w:noProof/>
          <w:rtl/>
        </w:rPr>
        <w:lastRenderedPageBreak/>
        <w:drawing>
          <wp:anchor distT="0" distB="0" distL="114300" distR="114300" simplePos="0" relativeHeight="251714048" behindDoc="0" locked="0" layoutInCell="1" allowOverlap="1" wp14:anchorId="26AFCFEF" wp14:editId="044AD7E8">
            <wp:simplePos x="0" y="0"/>
            <wp:positionH relativeFrom="column">
              <wp:posOffset>19050</wp:posOffset>
            </wp:positionH>
            <wp:positionV relativeFrom="paragraph">
              <wp:posOffset>0</wp:posOffset>
            </wp:positionV>
            <wp:extent cx="5565775" cy="2813685"/>
            <wp:effectExtent l="0" t="0" r="0" b="571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565775" cy="2813685"/>
                    </a:xfrm>
                    <a:prstGeom prst="rect">
                      <a:avLst/>
                    </a:prstGeom>
                  </pic:spPr>
                </pic:pic>
              </a:graphicData>
            </a:graphic>
          </wp:anchor>
        </w:drawing>
      </w:r>
    </w:p>
    <w:p w14:paraId="271895E8" w14:textId="794E50C4" w:rsidR="001C4399" w:rsidRDefault="008C1BC4" w:rsidP="008C1BC4">
      <w:pPr>
        <w:jc w:val="center"/>
        <w:rPr>
          <w:rtl/>
        </w:rPr>
      </w:pPr>
      <w:r>
        <w:rPr>
          <w:rFonts w:hint="cs"/>
          <w:rtl/>
        </w:rPr>
        <w:t>نمودار میانگین مربعات خطا</w:t>
      </w:r>
    </w:p>
    <w:p w14:paraId="45B4D441" w14:textId="0AB056E8" w:rsidR="00A70C47" w:rsidRDefault="00A70C47" w:rsidP="00A70C47">
      <w:pPr>
        <w:jc w:val="center"/>
        <w:rPr>
          <w:rtl/>
        </w:rPr>
      </w:pPr>
      <w:r w:rsidRPr="00A70C47">
        <w:rPr>
          <w:noProof/>
          <w:rtl/>
        </w:rPr>
        <w:drawing>
          <wp:anchor distT="0" distB="0" distL="114300" distR="114300" simplePos="0" relativeHeight="251715072" behindDoc="0" locked="0" layoutInCell="1" allowOverlap="1" wp14:anchorId="0F67B62E" wp14:editId="5717C420">
            <wp:simplePos x="0" y="0"/>
            <wp:positionH relativeFrom="column">
              <wp:posOffset>-44450</wp:posOffset>
            </wp:positionH>
            <wp:positionV relativeFrom="paragraph">
              <wp:posOffset>586105</wp:posOffset>
            </wp:positionV>
            <wp:extent cx="5565775" cy="3043555"/>
            <wp:effectExtent l="0" t="0" r="0" b="444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565775" cy="3043555"/>
                    </a:xfrm>
                    <a:prstGeom prst="rect">
                      <a:avLst/>
                    </a:prstGeom>
                  </pic:spPr>
                </pic:pic>
              </a:graphicData>
            </a:graphic>
          </wp:anchor>
        </w:drawing>
      </w:r>
    </w:p>
    <w:p w14:paraId="0CB8E11F" w14:textId="5FF9BC0E" w:rsidR="001C4399" w:rsidRDefault="00A70C47" w:rsidP="00A70C47">
      <w:pPr>
        <w:jc w:val="center"/>
        <w:rPr>
          <w:rtl/>
        </w:rPr>
      </w:pPr>
      <w:r>
        <w:rPr>
          <w:rFonts w:hint="cs"/>
          <w:rtl/>
        </w:rPr>
        <w:t>نمودار ضریب تعیین</w:t>
      </w:r>
    </w:p>
    <w:p w14:paraId="57605A12" w14:textId="46C3B0CC" w:rsidR="00F34D17" w:rsidRDefault="00F34D17" w:rsidP="001C4399">
      <w:pPr>
        <w:rPr>
          <w:rtl/>
        </w:rPr>
      </w:pPr>
    </w:p>
    <w:p w14:paraId="228AB670" w14:textId="5974BEDF" w:rsidR="00F34D17" w:rsidRDefault="00F34D17" w:rsidP="001C4399">
      <w:pPr>
        <w:rPr>
          <w:rtl/>
        </w:rPr>
      </w:pPr>
    </w:p>
    <w:p w14:paraId="587BF526" w14:textId="2678957D" w:rsidR="00B84DA9" w:rsidRDefault="00B84DA9" w:rsidP="005734BC">
      <w:pPr>
        <w:rPr>
          <w:rtl/>
        </w:rPr>
      </w:pPr>
    </w:p>
    <w:p w14:paraId="79AC9CE7" w14:textId="3C15DF73" w:rsidR="00C54C0F" w:rsidRDefault="00C54C0F" w:rsidP="00BA0DCD">
      <w:pPr>
        <w:pStyle w:val="ListParagraph"/>
        <w:numPr>
          <w:ilvl w:val="1"/>
          <w:numId w:val="2"/>
        </w:numPr>
      </w:pPr>
      <w:r>
        <w:rPr>
          <w:rFonts w:hint="cs"/>
          <w:rtl/>
        </w:rPr>
        <w:lastRenderedPageBreak/>
        <w:t>با توجه به نمودار ها مشخص میشود که بالا بردن درجه نمیتواند همیشه خوب باشد،</w:t>
      </w:r>
    </w:p>
    <w:p w14:paraId="2E2A2295" w14:textId="652CA77E" w:rsidR="00C54C0F" w:rsidRDefault="00C54C0F" w:rsidP="00C54C0F">
      <w:pPr>
        <w:pStyle w:val="ListParagraph"/>
        <w:numPr>
          <w:ilvl w:val="0"/>
          <w:numId w:val="0"/>
        </w:numPr>
        <w:ind w:left="1080"/>
        <w:rPr>
          <w:rtl/>
        </w:rPr>
      </w:pPr>
      <w:r>
        <w:rPr>
          <w:rFonts w:hint="cs"/>
          <w:rtl/>
        </w:rPr>
        <w:t>در واقع باید درجه مناسب انتخاب شود نه پایین و نه بالا هر کدوم از ای دو حالت میتواند موجب آندرفیت یا اورفیت شود که حالت ایده آلی نیست</w:t>
      </w:r>
      <w:r w:rsidR="007A4EEC">
        <w:rPr>
          <w:rFonts w:hint="cs"/>
          <w:rtl/>
        </w:rPr>
        <w:t>.</w:t>
      </w:r>
    </w:p>
    <w:p w14:paraId="1341AEDE" w14:textId="1EFDF434" w:rsidR="007A4EEC" w:rsidRDefault="007A4EEC" w:rsidP="00C54C0F">
      <w:pPr>
        <w:pStyle w:val="ListParagraph"/>
        <w:numPr>
          <w:ilvl w:val="0"/>
          <w:numId w:val="0"/>
        </w:numPr>
        <w:ind w:left="1080"/>
        <w:rPr>
          <w:rtl/>
        </w:rPr>
      </w:pPr>
      <w:r>
        <w:rPr>
          <w:rFonts w:hint="cs"/>
          <w:rtl/>
        </w:rPr>
        <w:t xml:space="preserve">در مورد بلا بردن درجه مدل نتنها موجب اورفیت میشود بلکه سختی محاسبات را افزایش میدهد که خود در کار های </w:t>
      </w:r>
      <w:r>
        <w:t>RT</w:t>
      </w:r>
      <w:r>
        <w:rPr>
          <w:rFonts w:hint="cs"/>
          <w:rtl/>
        </w:rPr>
        <w:t xml:space="preserve"> مشکل است.</w:t>
      </w:r>
    </w:p>
    <w:p w14:paraId="0F8E1FD2" w14:textId="017A8124" w:rsidR="007A4EEC" w:rsidRDefault="007A4EEC" w:rsidP="00C54C0F">
      <w:pPr>
        <w:pStyle w:val="ListParagraph"/>
        <w:numPr>
          <w:ilvl w:val="0"/>
          <w:numId w:val="0"/>
        </w:numPr>
        <w:ind w:left="1080"/>
        <w:rPr>
          <w:rtl/>
        </w:rPr>
      </w:pPr>
      <w:r>
        <w:rPr>
          <w:rFonts w:hint="cs"/>
          <w:rtl/>
        </w:rPr>
        <w:t xml:space="preserve">دلیل اینکه در نمودار های نمایش داده شده تابع به دست آمده در درجات بالا اورفیت نشده احتمالا تعداد </w:t>
      </w:r>
      <w:r>
        <w:t>epoch</w:t>
      </w:r>
      <w:r>
        <w:rPr>
          <w:rFonts w:hint="cs"/>
          <w:rtl/>
        </w:rPr>
        <w:t xml:space="preserve"> پایین است.</w:t>
      </w:r>
    </w:p>
    <w:p w14:paraId="53B8E345" w14:textId="4F3AF86C" w:rsidR="00CF530B" w:rsidRDefault="00CF530B" w:rsidP="00C54C0F">
      <w:pPr>
        <w:pStyle w:val="ListParagraph"/>
        <w:numPr>
          <w:ilvl w:val="0"/>
          <w:numId w:val="0"/>
        </w:numPr>
        <w:ind w:left="1080"/>
        <w:rPr>
          <w:rtl/>
        </w:rPr>
      </w:pPr>
      <w:r>
        <w:rPr>
          <w:rFonts w:hint="cs"/>
          <w:rtl/>
        </w:rPr>
        <w:t>درجه مناسب برای این دیتا ها درجه 2 است که هم محاسبات حداقلی را نسبت به درجات بالا تشکیل میدهد هم از اورفیت جلوگیری میکند.</w:t>
      </w:r>
    </w:p>
    <w:p w14:paraId="24591F21" w14:textId="16CD7641" w:rsidR="00B66630" w:rsidRDefault="00B66630" w:rsidP="00B66630">
      <w:pPr>
        <w:ind w:firstLine="0"/>
        <w:rPr>
          <w:rtl/>
        </w:rPr>
      </w:pPr>
    </w:p>
    <w:p w14:paraId="633E4AF7" w14:textId="67CEDE23" w:rsidR="00B66630" w:rsidRDefault="00B66630" w:rsidP="00B66630">
      <w:pPr>
        <w:ind w:firstLine="0"/>
        <w:rPr>
          <w:rtl/>
        </w:rPr>
      </w:pPr>
    </w:p>
    <w:p w14:paraId="062CE0F3" w14:textId="02BE83E7" w:rsidR="00B66630" w:rsidRDefault="00B66630" w:rsidP="00B66630">
      <w:pPr>
        <w:ind w:firstLine="0"/>
        <w:rPr>
          <w:rtl/>
        </w:rPr>
      </w:pPr>
    </w:p>
    <w:p w14:paraId="61D6DC2E" w14:textId="0AC9B173" w:rsidR="00B66630" w:rsidRDefault="00B66630" w:rsidP="00B66630">
      <w:pPr>
        <w:ind w:firstLine="0"/>
        <w:rPr>
          <w:rtl/>
        </w:rPr>
      </w:pPr>
    </w:p>
    <w:p w14:paraId="76A93FFF" w14:textId="560914D1" w:rsidR="00B66630" w:rsidRDefault="00B66630" w:rsidP="00B66630">
      <w:pPr>
        <w:ind w:firstLine="0"/>
        <w:rPr>
          <w:rtl/>
        </w:rPr>
      </w:pPr>
    </w:p>
    <w:p w14:paraId="35708771" w14:textId="3908DB02" w:rsidR="00B66630" w:rsidRDefault="00B66630" w:rsidP="00B66630">
      <w:pPr>
        <w:ind w:firstLine="0"/>
        <w:rPr>
          <w:rtl/>
        </w:rPr>
      </w:pPr>
    </w:p>
    <w:p w14:paraId="23C6B737" w14:textId="196F8A81" w:rsidR="00B66630" w:rsidRDefault="00B66630" w:rsidP="00B66630">
      <w:pPr>
        <w:ind w:firstLine="0"/>
        <w:rPr>
          <w:rtl/>
        </w:rPr>
      </w:pPr>
    </w:p>
    <w:p w14:paraId="67214250" w14:textId="01F9F3E6" w:rsidR="00B66630" w:rsidRDefault="00B66630" w:rsidP="00B66630">
      <w:pPr>
        <w:ind w:firstLine="0"/>
        <w:rPr>
          <w:rtl/>
        </w:rPr>
      </w:pPr>
    </w:p>
    <w:p w14:paraId="6D0E6331" w14:textId="5C004830" w:rsidR="00B66630" w:rsidRDefault="00B66630" w:rsidP="00B66630">
      <w:pPr>
        <w:ind w:firstLine="0"/>
        <w:rPr>
          <w:rtl/>
        </w:rPr>
      </w:pPr>
    </w:p>
    <w:p w14:paraId="11DE2DE3" w14:textId="139305C8" w:rsidR="00B66630" w:rsidRDefault="00B66630" w:rsidP="00B66630">
      <w:pPr>
        <w:ind w:firstLine="0"/>
        <w:rPr>
          <w:rtl/>
        </w:rPr>
      </w:pPr>
    </w:p>
    <w:p w14:paraId="0A51727F" w14:textId="71A22563" w:rsidR="00B66630" w:rsidRDefault="00B66630" w:rsidP="00B66630">
      <w:pPr>
        <w:ind w:firstLine="0"/>
        <w:rPr>
          <w:rtl/>
        </w:rPr>
      </w:pPr>
    </w:p>
    <w:p w14:paraId="74812A18" w14:textId="1A38C08D" w:rsidR="00B66630" w:rsidRDefault="00B66630" w:rsidP="00B66630">
      <w:pPr>
        <w:ind w:firstLine="0"/>
        <w:rPr>
          <w:rtl/>
        </w:rPr>
      </w:pPr>
    </w:p>
    <w:p w14:paraId="2A2E04BA" w14:textId="7AC4735D" w:rsidR="00B66630" w:rsidRDefault="00B66630" w:rsidP="00B66630">
      <w:pPr>
        <w:ind w:firstLine="0"/>
        <w:rPr>
          <w:rtl/>
        </w:rPr>
      </w:pPr>
    </w:p>
    <w:p w14:paraId="5D8ABE8E" w14:textId="2EBD2C85" w:rsidR="00B66630" w:rsidRDefault="00B66630" w:rsidP="00B66630">
      <w:pPr>
        <w:ind w:firstLine="0"/>
        <w:rPr>
          <w:rtl/>
        </w:rPr>
      </w:pPr>
    </w:p>
    <w:p w14:paraId="2A61C97A" w14:textId="77777777" w:rsidR="00B66630" w:rsidRDefault="00B66630" w:rsidP="00B66630">
      <w:pPr>
        <w:ind w:firstLine="0"/>
        <w:rPr>
          <w:rtl/>
        </w:rPr>
      </w:pPr>
    </w:p>
    <w:p w14:paraId="59AA2405" w14:textId="31B67277" w:rsidR="00B84DA9" w:rsidRPr="00B66630" w:rsidRDefault="00B84DA9" w:rsidP="00BA0DCD">
      <w:pPr>
        <w:pStyle w:val="Heading3"/>
        <w:numPr>
          <w:ilvl w:val="0"/>
          <w:numId w:val="2"/>
        </w:numPr>
        <w:rPr>
          <w:rtl/>
        </w:rPr>
      </w:pPr>
      <w:bookmarkStart w:id="16" w:name="_Toc184296719"/>
      <w:bookmarkEnd w:id="16"/>
    </w:p>
    <w:p w14:paraId="4EEC1346" w14:textId="6B166698" w:rsidR="00B66630" w:rsidRDefault="00B66630" w:rsidP="00B66630">
      <w:pPr>
        <w:jc w:val="left"/>
        <w:rPr>
          <w:rFonts w:ascii="Times New Roman" w:hAnsi="Times New Roman" w:cs="Times New Roman"/>
          <w:color w:val="auto"/>
          <w:sz w:val="27"/>
          <w:szCs w:val="27"/>
        </w:rPr>
      </w:pPr>
      <w:r w:rsidRPr="00B66630">
        <w:t xml:space="preserve"> </w:t>
      </w:r>
      <w:r>
        <w:rPr>
          <w:rFonts w:hint="cs"/>
          <w:rtl/>
        </w:rPr>
        <w:t>1.</w:t>
      </w:r>
      <w:r>
        <w:t xml:space="preserve"> </w:t>
      </w:r>
      <w:r>
        <w:rPr>
          <w:rStyle w:val="Strong"/>
          <w:b w:val="0"/>
          <w:bCs w:val="0"/>
          <w:rtl/>
        </w:rPr>
        <w:t>رگرسیون چندجمله‌ای</w:t>
      </w:r>
      <w:r>
        <w:rPr>
          <w:rStyle w:val="Strong"/>
          <w:rFonts w:hint="cs"/>
          <w:b w:val="0"/>
          <w:bCs w:val="0"/>
          <w:rtl/>
        </w:rPr>
        <w:t>(</w:t>
      </w:r>
      <w:r>
        <w:rPr>
          <w:rStyle w:val="Strong"/>
          <w:b w:val="0"/>
          <w:bCs w:val="0"/>
        </w:rPr>
        <w:t>Polynomial Regression</w:t>
      </w:r>
      <w:r>
        <w:rPr>
          <w:rStyle w:val="Strong"/>
          <w:rFonts w:hint="cs"/>
          <w:b w:val="0"/>
          <w:bCs w:val="0"/>
          <w:rtl/>
        </w:rPr>
        <w:t>)</w:t>
      </w:r>
    </w:p>
    <w:p w14:paraId="51AC44B6" w14:textId="4D6FC42F" w:rsidR="00B66630" w:rsidRDefault="00B66630" w:rsidP="00BA0DCD">
      <w:pPr>
        <w:numPr>
          <w:ilvl w:val="0"/>
          <w:numId w:val="11"/>
        </w:numPr>
        <w:spacing w:before="100" w:beforeAutospacing="1" w:after="100" w:afterAutospacing="1" w:line="240" w:lineRule="auto"/>
        <w:jc w:val="left"/>
      </w:pPr>
      <w:r>
        <w:rPr>
          <w:rStyle w:val="Strong"/>
          <w:rtl/>
        </w:rPr>
        <w:t>توضیح</w:t>
      </w:r>
      <w:r>
        <w:rPr>
          <w:rStyle w:val="Strong"/>
        </w:rPr>
        <w:t>:</w:t>
      </w:r>
    </w:p>
    <w:p w14:paraId="58D4E39D" w14:textId="1FCB6494" w:rsidR="00B66630" w:rsidRDefault="00B66630" w:rsidP="00BA0DCD">
      <w:pPr>
        <w:numPr>
          <w:ilvl w:val="1"/>
          <w:numId w:val="11"/>
        </w:numPr>
        <w:spacing w:before="100" w:beforeAutospacing="1" w:after="100" w:afterAutospacing="1" w:line="240" w:lineRule="auto"/>
        <w:jc w:val="left"/>
      </w:pPr>
      <w:r>
        <w:rPr>
          <w:rtl/>
        </w:rPr>
        <w:t>این روش توسعه‌ای از رگرسیون خطی است که ویژگی‌های چندجمله‌ای (توان‌های بالاتر از متغیرهای اصلی) را به مدل اضافه می‌کند. این کار اجازه می‌دهد مدل رفتارهای غیرخطی را یاد بگیرد</w:t>
      </w:r>
      <w:r>
        <w:t>.</w:t>
      </w:r>
    </w:p>
    <w:p w14:paraId="7A2CF4A5" w14:textId="40680FFD" w:rsidR="00B66630" w:rsidRDefault="005E177C" w:rsidP="00BA0DCD">
      <w:pPr>
        <w:numPr>
          <w:ilvl w:val="1"/>
          <w:numId w:val="11"/>
        </w:numPr>
        <w:spacing w:before="100" w:beforeAutospacing="1" w:after="100" w:afterAutospacing="1" w:line="240" w:lineRule="auto"/>
        <w:jc w:val="left"/>
      </w:pPr>
      <w:r w:rsidRPr="00B66630">
        <w:rPr>
          <w:noProof/>
          <w:rtl/>
        </w:rPr>
        <w:drawing>
          <wp:anchor distT="0" distB="0" distL="114300" distR="114300" simplePos="0" relativeHeight="251716096" behindDoc="0" locked="0" layoutInCell="1" allowOverlap="1" wp14:anchorId="42C1DCAB" wp14:editId="3AF983F6">
            <wp:simplePos x="0" y="0"/>
            <wp:positionH relativeFrom="column">
              <wp:posOffset>95250</wp:posOffset>
            </wp:positionH>
            <wp:positionV relativeFrom="paragraph">
              <wp:posOffset>948690</wp:posOffset>
            </wp:positionV>
            <wp:extent cx="5565775" cy="2998470"/>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565775" cy="2998470"/>
                    </a:xfrm>
                    <a:prstGeom prst="rect">
                      <a:avLst/>
                    </a:prstGeom>
                  </pic:spPr>
                </pic:pic>
              </a:graphicData>
            </a:graphic>
          </wp:anchor>
        </w:drawing>
      </w:r>
      <w:r w:rsidR="00B66630">
        <w:rPr>
          <w:rtl/>
        </w:rPr>
        <w:t>به عنوان مثال، برای داده‌هایی که روند آن‌ها به شکل منحنی است، این روش عملکرد بهتری نسبت به رگرسیون خطی خواهد داشت</w:t>
      </w:r>
      <w:r w:rsidR="00B66630">
        <w:t>.</w:t>
      </w:r>
    </w:p>
    <w:p w14:paraId="01EBDFEA" w14:textId="12BB8EF5" w:rsidR="0042287C" w:rsidRDefault="005E177C" w:rsidP="005E177C">
      <w:pPr>
        <w:pStyle w:val="ListParagraph"/>
        <w:numPr>
          <w:ilvl w:val="0"/>
          <w:numId w:val="0"/>
        </w:numPr>
        <w:tabs>
          <w:tab w:val="left" w:pos="4285"/>
        </w:tabs>
        <w:ind w:left="1080"/>
        <w:jc w:val="center"/>
        <w:rPr>
          <w:rtl/>
        </w:rPr>
      </w:pPr>
      <w:r>
        <w:rPr>
          <w:rFonts w:hint="cs"/>
          <w:rtl/>
        </w:rPr>
        <w:t>نتایج رگرسور چند جمله ای</w:t>
      </w:r>
    </w:p>
    <w:p w14:paraId="4567B6B4" w14:textId="36D8FCB2" w:rsidR="005E177C" w:rsidRPr="005E177C" w:rsidRDefault="005E177C" w:rsidP="005E177C">
      <w:pPr>
        <w:rPr>
          <w:rtl/>
        </w:rPr>
      </w:pPr>
    </w:p>
    <w:p w14:paraId="3D630252" w14:textId="1A5CCC79" w:rsidR="005E177C" w:rsidRPr="005E177C" w:rsidRDefault="005E177C" w:rsidP="005E177C">
      <w:pPr>
        <w:rPr>
          <w:rtl/>
        </w:rPr>
      </w:pPr>
    </w:p>
    <w:p w14:paraId="751CF8C6" w14:textId="278A6D10" w:rsidR="005E177C" w:rsidRDefault="005E177C" w:rsidP="005E177C">
      <w:pPr>
        <w:rPr>
          <w:rtl/>
        </w:rPr>
      </w:pPr>
    </w:p>
    <w:p w14:paraId="0486BDAE" w14:textId="086625DF" w:rsidR="00037BEB" w:rsidRDefault="00037BEB" w:rsidP="005E177C">
      <w:pPr>
        <w:rPr>
          <w:rtl/>
        </w:rPr>
      </w:pPr>
    </w:p>
    <w:p w14:paraId="51C78333" w14:textId="3A9AA8F3" w:rsidR="00037BEB" w:rsidRDefault="00037BEB" w:rsidP="005E177C">
      <w:pPr>
        <w:rPr>
          <w:rtl/>
        </w:rPr>
      </w:pPr>
    </w:p>
    <w:p w14:paraId="5A504FDD" w14:textId="114850C2" w:rsidR="00037BEB" w:rsidRDefault="00037BEB" w:rsidP="005E177C">
      <w:pPr>
        <w:rPr>
          <w:rtl/>
        </w:rPr>
      </w:pPr>
    </w:p>
    <w:p w14:paraId="66F77823" w14:textId="1BE35D67" w:rsidR="00E10CED" w:rsidRDefault="00E10CED" w:rsidP="00E10CED">
      <w:pPr>
        <w:pStyle w:val="Image"/>
        <w:jc w:val="left"/>
        <w:rPr>
          <w:rFonts w:ascii="Times New Roman" w:hAnsi="Times New Roman" w:cs="Times New Roman"/>
          <w:color w:val="auto"/>
          <w:sz w:val="27"/>
          <w:szCs w:val="27"/>
        </w:rPr>
      </w:pPr>
      <w:r>
        <w:rPr>
          <w:rStyle w:val="Strong"/>
          <w:rFonts w:hint="cs"/>
          <w:b w:val="0"/>
          <w:bCs w:val="0"/>
          <w:rtl/>
        </w:rPr>
        <w:lastRenderedPageBreak/>
        <w:t>2.</w:t>
      </w:r>
      <w:r>
        <w:rPr>
          <w:rStyle w:val="Strong"/>
          <w:b w:val="0"/>
          <w:bCs w:val="0"/>
        </w:rPr>
        <w:t>SVR (Support Vector Regression)</w:t>
      </w:r>
      <w:r>
        <w:rPr>
          <w:rStyle w:val="Strong"/>
          <w:rFonts w:hint="cs"/>
          <w:b w:val="0"/>
          <w:bCs w:val="0"/>
          <w:rtl/>
        </w:rPr>
        <w:t xml:space="preserve"> </w:t>
      </w:r>
    </w:p>
    <w:p w14:paraId="3EC8C7A2" w14:textId="77777777" w:rsidR="00E10CED" w:rsidRDefault="00E10CED" w:rsidP="00BA0DCD">
      <w:pPr>
        <w:numPr>
          <w:ilvl w:val="0"/>
          <w:numId w:val="12"/>
        </w:numPr>
        <w:spacing w:before="100" w:beforeAutospacing="1" w:after="100" w:afterAutospacing="1" w:line="240" w:lineRule="auto"/>
        <w:jc w:val="left"/>
      </w:pPr>
      <w:r>
        <w:rPr>
          <w:rStyle w:val="Strong"/>
          <w:rtl/>
        </w:rPr>
        <w:t>توضیح</w:t>
      </w:r>
      <w:r>
        <w:rPr>
          <w:rStyle w:val="Strong"/>
        </w:rPr>
        <w:t>:</w:t>
      </w:r>
    </w:p>
    <w:p w14:paraId="379F616D" w14:textId="77777777" w:rsidR="00E10CED" w:rsidRDefault="00E10CED" w:rsidP="00BA0DCD">
      <w:pPr>
        <w:numPr>
          <w:ilvl w:val="1"/>
          <w:numId w:val="12"/>
        </w:numPr>
        <w:spacing w:before="100" w:beforeAutospacing="1" w:after="100" w:afterAutospacing="1" w:line="240" w:lineRule="auto"/>
        <w:jc w:val="left"/>
      </w:pPr>
      <w:r>
        <w:rPr>
          <w:rtl/>
        </w:rPr>
        <w:t>یک الگوریتم مبتنی بر ماشین بردار پشتیبان است که برای رگرسیون استفاده می‌شود</w:t>
      </w:r>
      <w:r>
        <w:t>.</w:t>
      </w:r>
    </w:p>
    <w:p w14:paraId="786968B0" w14:textId="77777777" w:rsidR="00E10CED" w:rsidRDefault="00E10CED" w:rsidP="00BA0DCD">
      <w:pPr>
        <w:numPr>
          <w:ilvl w:val="1"/>
          <w:numId w:val="12"/>
        </w:numPr>
        <w:spacing w:before="100" w:beforeAutospacing="1" w:after="100" w:afterAutospacing="1" w:line="240" w:lineRule="auto"/>
        <w:jc w:val="left"/>
      </w:pPr>
      <w:r>
        <w:rPr>
          <w:rtl/>
        </w:rPr>
        <w:t xml:space="preserve">این الگوریتم می‌تواند روابط غیرخطی را با استفاده از کرنل‌ها مدل کند. کرنل‌های محبوب شامل </w:t>
      </w:r>
      <w:r>
        <w:rPr>
          <w:rStyle w:val="HTMLCode"/>
          <w:rFonts w:eastAsiaTheme="minorHAnsi"/>
        </w:rPr>
        <w:t>RBF</w:t>
      </w:r>
      <w:r>
        <w:t xml:space="preserve"> (Radial Basis Function) </w:t>
      </w:r>
      <w:r>
        <w:rPr>
          <w:rtl/>
        </w:rPr>
        <w:t>هستند که برای داده‌های غیرخطی مناسب است</w:t>
      </w:r>
      <w:r>
        <w:t>.</w:t>
      </w:r>
    </w:p>
    <w:p w14:paraId="1E4ED488" w14:textId="77777777" w:rsidR="00E10CED" w:rsidRDefault="00E10CED" w:rsidP="00872EFA">
      <w:pPr>
        <w:ind w:firstLine="0"/>
        <w:rPr>
          <w:rtl/>
        </w:rPr>
      </w:pPr>
    </w:p>
    <w:p w14:paraId="39D9E803" w14:textId="110664E3" w:rsidR="00872EFA" w:rsidRDefault="00037BEB" w:rsidP="00872EFA">
      <w:pPr>
        <w:pStyle w:val="ListParagraph"/>
        <w:numPr>
          <w:ilvl w:val="0"/>
          <w:numId w:val="0"/>
        </w:numPr>
        <w:tabs>
          <w:tab w:val="left" w:pos="4285"/>
        </w:tabs>
        <w:ind w:left="1080"/>
        <w:jc w:val="center"/>
        <w:rPr>
          <w:rtl/>
        </w:rPr>
      </w:pPr>
      <w:r w:rsidRPr="00037BEB">
        <w:rPr>
          <w:noProof/>
          <w:rtl/>
        </w:rPr>
        <w:drawing>
          <wp:anchor distT="0" distB="0" distL="114300" distR="114300" simplePos="0" relativeHeight="251717120" behindDoc="0" locked="0" layoutInCell="1" allowOverlap="1" wp14:anchorId="1EDCC0EB" wp14:editId="377543E9">
            <wp:simplePos x="0" y="0"/>
            <wp:positionH relativeFrom="column">
              <wp:posOffset>12700</wp:posOffset>
            </wp:positionH>
            <wp:positionV relativeFrom="paragraph">
              <wp:posOffset>0</wp:posOffset>
            </wp:positionV>
            <wp:extent cx="5565775" cy="2987675"/>
            <wp:effectExtent l="0" t="0" r="0" b="317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565775" cy="2987675"/>
                    </a:xfrm>
                    <a:prstGeom prst="rect">
                      <a:avLst/>
                    </a:prstGeom>
                  </pic:spPr>
                </pic:pic>
              </a:graphicData>
            </a:graphic>
          </wp:anchor>
        </w:drawing>
      </w:r>
      <w:r w:rsidR="00872EFA">
        <w:rPr>
          <w:rFonts w:hint="cs"/>
          <w:rtl/>
        </w:rPr>
        <w:t xml:space="preserve">نتایج رگرسور </w:t>
      </w:r>
      <w:proofErr w:type="spellStart"/>
      <w:r w:rsidR="00872EFA">
        <w:t>svr</w:t>
      </w:r>
      <w:proofErr w:type="spellEnd"/>
    </w:p>
    <w:p w14:paraId="713524F6" w14:textId="77A6930D" w:rsidR="00037BEB" w:rsidRPr="005E177C" w:rsidRDefault="00037BEB" w:rsidP="00872EFA">
      <w:pPr>
        <w:tabs>
          <w:tab w:val="center" w:pos="4524"/>
        </w:tabs>
        <w:rPr>
          <w:rtl/>
        </w:rPr>
      </w:pPr>
    </w:p>
    <w:p w14:paraId="2B929950" w14:textId="32105EB7" w:rsidR="005E177C" w:rsidRPr="005E177C" w:rsidRDefault="005E177C" w:rsidP="005E177C">
      <w:pPr>
        <w:rPr>
          <w:rtl/>
        </w:rPr>
      </w:pPr>
    </w:p>
    <w:p w14:paraId="390E655A" w14:textId="7853037C" w:rsidR="005E177C" w:rsidRPr="005E177C" w:rsidRDefault="005E177C" w:rsidP="005E177C">
      <w:pPr>
        <w:rPr>
          <w:rtl/>
        </w:rPr>
      </w:pPr>
    </w:p>
    <w:p w14:paraId="23B9AB6D" w14:textId="1FA84460" w:rsidR="005E177C" w:rsidRDefault="005E177C" w:rsidP="005E177C"/>
    <w:p w14:paraId="1553E567" w14:textId="4E9461AE" w:rsidR="00C95C3B" w:rsidRDefault="00C95C3B" w:rsidP="005E177C"/>
    <w:p w14:paraId="2D743212" w14:textId="5DB1988E" w:rsidR="00C95C3B" w:rsidRDefault="00C95C3B" w:rsidP="005E177C"/>
    <w:p w14:paraId="01366C63" w14:textId="1FE8BB8D" w:rsidR="00C95C3B" w:rsidRDefault="00C95C3B" w:rsidP="005E177C"/>
    <w:p w14:paraId="3E6FE2CC" w14:textId="655C7187" w:rsidR="00C95C3B" w:rsidRDefault="00C95C3B" w:rsidP="005E177C"/>
    <w:p w14:paraId="267C403B" w14:textId="07B8D866" w:rsidR="00C95C3B" w:rsidRDefault="00C95C3B" w:rsidP="005E177C"/>
    <w:p w14:paraId="523EF13A" w14:textId="16C19CE5" w:rsidR="00C95C3B" w:rsidRDefault="00C95C3B" w:rsidP="00C95C3B">
      <w:pPr>
        <w:rPr>
          <w:rFonts w:ascii="Times New Roman" w:hAnsi="Times New Roman" w:cs="Times New Roman"/>
          <w:color w:val="auto"/>
          <w:sz w:val="27"/>
          <w:szCs w:val="27"/>
          <w:rtl/>
        </w:rPr>
      </w:pPr>
      <w:r>
        <w:rPr>
          <w:rStyle w:val="Strong"/>
          <w:rFonts w:hint="cs"/>
          <w:b w:val="0"/>
          <w:bCs w:val="0"/>
          <w:rtl/>
        </w:rPr>
        <w:lastRenderedPageBreak/>
        <w:t>2.</w:t>
      </w:r>
      <w:r>
        <w:rPr>
          <w:rStyle w:val="Strong"/>
          <w:b w:val="0"/>
          <w:bCs w:val="0"/>
        </w:rPr>
        <w:t>Random Forest Regressor</w:t>
      </w:r>
    </w:p>
    <w:p w14:paraId="53B91B5C" w14:textId="77777777" w:rsidR="00C95C3B" w:rsidRDefault="00C95C3B" w:rsidP="00BA0DCD">
      <w:pPr>
        <w:numPr>
          <w:ilvl w:val="0"/>
          <w:numId w:val="13"/>
        </w:numPr>
        <w:spacing w:before="100" w:beforeAutospacing="1" w:after="100" w:afterAutospacing="1" w:line="240" w:lineRule="auto"/>
        <w:jc w:val="left"/>
      </w:pPr>
      <w:r>
        <w:rPr>
          <w:rStyle w:val="Strong"/>
          <w:rtl/>
        </w:rPr>
        <w:t>توضیح</w:t>
      </w:r>
      <w:r>
        <w:rPr>
          <w:rStyle w:val="Strong"/>
        </w:rPr>
        <w:t>:</w:t>
      </w:r>
    </w:p>
    <w:p w14:paraId="7F5B685E" w14:textId="77777777" w:rsidR="00C95C3B" w:rsidRDefault="00C95C3B" w:rsidP="00BA0DCD">
      <w:pPr>
        <w:numPr>
          <w:ilvl w:val="1"/>
          <w:numId w:val="13"/>
        </w:numPr>
        <w:spacing w:before="100" w:beforeAutospacing="1" w:after="100" w:afterAutospacing="1" w:line="240" w:lineRule="auto"/>
        <w:jc w:val="left"/>
      </w:pPr>
      <w:r>
        <w:rPr>
          <w:rtl/>
        </w:rPr>
        <w:t>یک مدل مبتنی بر مجموعه‌ای از درخت‌های تصمیم است که پیش‌بینی‌های هر درخت را ترکیب می‌کند</w:t>
      </w:r>
      <w:r>
        <w:t>.</w:t>
      </w:r>
    </w:p>
    <w:p w14:paraId="70BFD714" w14:textId="77777777" w:rsidR="00C95C3B" w:rsidRDefault="00C95C3B" w:rsidP="00BA0DCD">
      <w:pPr>
        <w:numPr>
          <w:ilvl w:val="1"/>
          <w:numId w:val="13"/>
        </w:numPr>
        <w:spacing w:before="100" w:beforeAutospacing="1" w:after="100" w:afterAutospacing="1" w:line="240" w:lineRule="auto"/>
        <w:jc w:val="left"/>
      </w:pPr>
      <w:r>
        <w:rPr>
          <w:rtl/>
        </w:rPr>
        <w:t>این روش برای مدل‌سازی روابط پیچیده و غیرخطی بسیار قدرتمند است و معمولاً در مواجهه با داده‌های</w:t>
      </w:r>
      <w:r>
        <w:t xml:space="preserve"> noisy </w:t>
      </w:r>
      <w:r>
        <w:rPr>
          <w:rtl/>
        </w:rPr>
        <w:t>عملکرد پایداری دارد</w:t>
      </w:r>
      <w:r>
        <w:t>.</w:t>
      </w:r>
    </w:p>
    <w:p w14:paraId="59528709" w14:textId="55DB3F75" w:rsidR="00C95C3B" w:rsidRPr="005E177C" w:rsidRDefault="00FC5004" w:rsidP="005E177C">
      <w:pPr>
        <w:rPr>
          <w:rtl/>
        </w:rPr>
      </w:pPr>
      <w:r w:rsidRPr="00037BEB">
        <w:rPr>
          <w:noProof/>
          <w:rtl/>
        </w:rPr>
        <w:drawing>
          <wp:anchor distT="0" distB="0" distL="114300" distR="114300" simplePos="0" relativeHeight="251718144" behindDoc="0" locked="0" layoutInCell="1" allowOverlap="1" wp14:anchorId="5D642AC1" wp14:editId="197259B2">
            <wp:simplePos x="0" y="0"/>
            <wp:positionH relativeFrom="column">
              <wp:posOffset>19050</wp:posOffset>
            </wp:positionH>
            <wp:positionV relativeFrom="paragraph">
              <wp:posOffset>379095</wp:posOffset>
            </wp:positionV>
            <wp:extent cx="5565775" cy="3004185"/>
            <wp:effectExtent l="0" t="0" r="0" b="571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565775" cy="3004185"/>
                    </a:xfrm>
                    <a:prstGeom prst="rect">
                      <a:avLst/>
                    </a:prstGeom>
                  </pic:spPr>
                </pic:pic>
              </a:graphicData>
            </a:graphic>
          </wp:anchor>
        </w:drawing>
      </w:r>
    </w:p>
    <w:p w14:paraId="7D817E53" w14:textId="53562356" w:rsidR="005E177C" w:rsidRPr="005E177C" w:rsidRDefault="00FC5004" w:rsidP="00FC5004">
      <w:pPr>
        <w:jc w:val="center"/>
        <w:rPr>
          <w:rtl/>
        </w:rPr>
      </w:pPr>
      <w:r>
        <w:rPr>
          <w:rFonts w:hint="cs"/>
          <w:rtl/>
        </w:rPr>
        <w:t>نتایج رگرسور جنگل تصادفی</w:t>
      </w:r>
    </w:p>
    <w:p w14:paraId="5E4E6DF6" w14:textId="01DD6C3C" w:rsidR="005E177C" w:rsidRPr="005E177C" w:rsidRDefault="005E177C" w:rsidP="005E177C">
      <w:pPr>
        <w:rPr>
          <w:rtl/>
        </w:rPr>
      </w:pPr>
    </w:p>
    <w:p w14:paraId="268DE28F" w14:textId="2B3C9AD2" w:rsidR="005E177C" w:rsidRPr="005E177C" w:rsidRDefault="002F7B7F" w:rsidP="00D95634">
      <w:pPr>
        <w:tabs>
          <w:tab w:val="center" w:pos="4524"/>
        </w:tabs>
        <w:rPr>
          <w:rtl/>
        </w:rPr>
      </w:pPr>
      <w:r w:rsidRPr="00037BEB">
        <w:rPr>
          <w:noProof/>
          <w:rtl/>
        </w:rPr>
        <w:lastRenderedPageBreak/>
        <w:drawing>
          <wp:anchor distT="0" distB="0" distL="114300" distR="114300" simplePos="0" relativeHeight="251719168" behindDoc="0" locked="0" layoutInCell="1" allowOverlap="1" wp14:anchorId="37A16FE5" wp14:editId="67E68D41">
            <wp:simplePos x="0" y="0"/>
            <wp:positionH relativeFrom="column">
              <wp:posOffset>31750</wp:posOffset>
            </wp:positionH>
            <wp:positionV relativeFrom="paragraph">
              <wp:posOffset>3449955</wp:posOffset>
            </wp:positionV>
            <wp:extent cx="5565775" cy="3040380"/>
            <wp:effectExtent l="0" t="0" r="0" b="762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565775" cy="3040380"/>
                    </a:xfrm>
                    <a:prstGeom prst="rect">
                      <a:avLst/>
                    </a:prstGeom>
                  </pic:spPr>
                </pic:pic>
              </a:graphicData>
            </a:graphic>
          </wp:anchor>
        </w:drawing>
      </w:r>
      <w:r w:rsidR="00037BEB" w:rsidRPr="00037BEB">
        <w:rPr>
          <w:noProof/>
          <w:rtl/>
        </w:rPr>
        <w:drawing>
          <wp:anchor distT="0" distB="0" distL="114300" distR="114300" simplePos="0" relativeHeight="251720192" behindDoc="0" locked="0" layoutInCell="1" allowOverlap="1" wp14:anchorId="210636BC" wp14:editId="262D0C00">
            <wp:simplePos x="0" y="0"/>
            <wp:positionH relativeFrom="column">
              <wp:posOffset>107950</wp:posOffset>
            </wp:positionH>
            <wp:positionV relativeFrom="paragraph">
              <wp:posOffset>133350</wp:posOffset>
            </wp:positionV>
            <wp:extent cx="5565775" cy="2863850"/>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565775" cy="2863850"/>
                    </a:xfrm>
                    <a:prstGeom prst="rect">
                      <a:avLst/>
                    </a:prstGeom>
                  </pic:spPr>
                </pic:pic>
              </a:graphicData>
            </a:graphic>
          </wp:anchor>
        </w:drawing>
      </w:r>
      <w:r w:rsidR="00D95634">
        <w:rPr>
          <w:rtl/>
        </w:rPr>
        <w:tab/>
      </w:r>
      <w:r w:rsidR="00D95634">
        <w:rPr>
          <w:rFonts w:hint="cs"/>
          <w:rtl/>
        </w:rPr>
        <w:t>نمودار مقایسه میانگین مجموع مربعات خطا رگسور ها</w:t>
      </w:r>
    </w:p>
    <w:p w14:paraId="45EFAEF6" w14:textId="6C240DA0" w:rsidR="00037BEB" w:rsidRDefault="00621FE8" w:rsidP="002F7B7F">
      <w:pPr>
        <w:pStyle w:val="ListParagraph"/>
        <w:numPr>
          <w:ilvl w:val="0"/>
          <w:numId w:val="0"/>
        </w:numPr>
        <w:ind w:left="1080"/>
        <w:jc w:val="center"/>
        <w:rPr>
          <w:rtl/>
        </w:rPr>
      </w:pPr>
      <w:r>
        <w:rPr>
          <w:rFonts w:hint="cs"/>
          <w:rtl/>
        </w:rPr>
        <w:t>نمودار ضریب تناسب رگرسور ها</w:t>
      </w:r>
    </w:p>
    <w:p w14:paraId="3E2B9CD9" w14:textId="77777777" w:rsidR="002F7B7F" w:rsidRDefault="002F7B7F" w:rsidP="002F7B7F">
      <w:pPr>
        <w:pStyle w:val="ListParagraph"/>
        <w:numPr>
          <w:ilvl w:val="0"/>
          <w:numId w:val="0"/>
        </w:numPr>
        <w:ind w:left="1080"/>
        <w:jc w:val="center"/>
        <w:rPr>
          <w:rtl/>
        </w:rPr>
      </w:pPr>
    </w:p>
    <w:p w14:paraId="7915EEC3" w14:textId="39A660FB" w:rsidR="002F7B7F" w:rsidRDefault="002F7B7F" w:rsidP="00BA0DCD">
      <w:pPr>
        <w:pStyle w:val="ListParagraph"/>
        <w:numPr>
          <w:ilvl w:val="1"/>
          <w:numId w:val="2"/>
        </w:numPr>
        <w:rPr>
          <w:rtl/>
        </w:rPr>
      </w:pPr>
      <w:r>
        <w:rPr>
          <w:rFonts w:hint="cs"/>
          <w:rtl/>
        </w:rPr>
        <w:t xml:space="preserve">با توجه به نمودار میتوان نتیجه گرفت که خطای </w:t>
      </w:r>
      <w:proofErr w:type="spellStart"/>
      <w:r>
        <w:t>svr</w:t>
      </w:r>
      <w:proofErr w:type="spellEnd"/>
      <w:r>
        <w:rPr>
          <w:rFonts w:hint="cs"/>
          <w:rtl/>
        </w:rPr>
        <w:t xml:space="preserve"> از دیگر رگرسور ها کمتر است اما باید در نظر داشت گاهی مقدار پایین خطا خود هشداری راجب اورفیت شدن مدل است. به نظر رگرسور چند جمله ای میتواند گزینه خوبی برای انتخاب باشد به این دلیل که هم خطای آن متوسط خطای دیگر رگرسور ها است هم ضریب تناسب آن. </w:t>
      </w:r>
    </w:p>
    <w:p w14:paraId="796C071C" w14:textId="3CFF2096" w:rsidR="002F7B7F" w:rsidRDefault="001F21FF" w:rsidP="002F7B7F">
      <w:pPr>
        <w:pStyle w:val="ListParagraph"/>
        <w:numPr>
          <w:ilvl w:val="0"/>
          <w:numId w:val="0"/>
        </w:numPr>
        <w:ind w:left="450"/>
        <w:jc w:val="center"/>
      </w:pPr>
      <w:r>
        <w:rPr>
          <w:rFonts w:hint="cs"/>
          <w:rtl/>
        </w:rPr>
        <w:t>با تشکر</w:t>
      </w:r>
      <w:r w:rsidR="00F11D00">
        <w:rPr>
          <w:rFonts w:hint="cs"/>
          <w:rtl/>
        </w:rPr>
        <w:t>.</w:t>
      </w:r>
    </w:p>
    <w:p w14:paraId="0DD6C634" w14:textId="180E31A6" w:rsidR="00037BEB" w:rsidRPr="00037BEB" w:rsidRDefault="00037BEB" w:rsidP="00037BEB"/>
    <w:sectPr w:rsidR="00037BEB" w:rsidRPr="00037BEB" w:rsidSect="00E22E95">
      <w:headerReference w:type="even" r:id="rId56"/>
      <w:headerReference w:type="default" r:id="rId57"/>
      <w:footerReference w:type="default" r:id="rId58"/>
      <w:headerReference w:type="first" r:id="rId59"/>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titlePg/>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E6EFF" w14:textId="77777777" w:rsidR="00DA47B3" w:rsidRDefault="00DA47B3" w:rsidP="005507A9">
      <w:pPr>
        <w:spacing w:after="0" w:line="240" w:lineRule="auto"/>
      </w:pPr>
      <w:r>
        <w:separator/>
      </w:r>
    </w:p>
  </w:endnote>
  <w:endnote w:type="continuationSeparator" w:id="0">
    <w:p w14:paraId="18AC2EFF" w14:textId="77777777" w:rsidR="00DA47B3" w:rsidRDefault="00DA47B3"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embedRegular r:id="rId1" w:fontKey="{515A4AD5-3111-48C4-955E-9838B720691D}"/>
    <w:embedBold r:id="rId2" w:fontKey="{09FA80B3-10A8-463A-8350-B56BE1561ADC}"/>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EndPr/>
    <w:sdtContent>
      <w:p w14:paraId="1F0500E3" w14:textId="77777777" w:rsidR="009B3BE6" w:rsidRDefault="009B3BE6">
        <w:pPr>
          <w:pStyle w:val="Footer"/>
          <w:jc w:val="center"/>
        </w:pPr>
        <w:r>
          <w:fldChar w:fldCharType="begin"/>
        </w:r>
        <w:r>
          <w:instrText xml:space="preserve"> PAGE   \* MERGEFORMAT </w:instrText>
        </w:r>
        <w:r>
          <w:fldChar w:fldCharType="separate"/>
        </w:r>
        <w:r w:rsidR="00961B7B">
          <w:rPr>
            <w:noProof/>
            <w:rtl/>
          </w:rPr>
          <w:t>10</w:t>
        </w:r>
        <w:r>
          <w:rPr>
            <w:noProof/>
          </w:rPr>
          <w:fldChar w:fldCharType="end"/>
        </w:r>
      </w:p>
    </w:sdtContent>
  </w:sdt>
  <w:p w14:paraId="1DFFC6C7" w14:textId="77777777" w:rsidR="009B3BE6" w:rsidRDefault="009B3B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5BDF0" w14:textId="77777777" w:rsidR="00DA47B3" w:rsidRDefault="00DA47B3" w:rsidP="005507A9">
      <w:pPr>
        <w:spacing w:after="0" w:line="240" w:lineRule="auto"/>
      </w:pPr>
      <w:r>
        <w:separator/>
      </w:r>
    </w:p>
  </w:footnote>
  <w:footnote w:type="continuationSeparator" w:id="0">
    <w:p w14:paraId="7AD4CBBE" w14:textId="77777777" w:rsidR="00DA47B3" w:rsidRDefault="00DA47B3" w:rsidP="005507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01F53B" w14:textId="77777777" w:rsidR="009B3BE6" w:rsidRDefault="00DA47B3">
    <w:pPr>
      <w:pStyle w:val="Header"/>
    </w:pPr>
    <w:r>
      <w:rPr>
        <w:noProof/>
        <w:lang w:bidi="ar-SA"/>
      </w:rPr>
      <w:pict w14:anchorId="125A64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4" o:spid="_x0000_s1026" type="#_x0000_t75" style="position:absolute;left:0;text-align:left;margin-left:0;margin-top:0;width:438.15pt;height:438.15pt;z-index:-251657216;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2BCFB" w14:textId="77777777" w:rsidR="009B3BE6" w:rsidRDefault="00DA47B3">
    <w:pPr>
      <w:pStyle w:val="Header"/>
    </w:pPr>
    <w:r>
      <w:rPr>
        <w:noProof/>
        <w:lang w:bidi="ar-SA"/>
      </w:rPr>
      <w:pict w14:anchorId="30CDBD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5" o:spid="_x0000_s1027" type="#_x0000_t75" style="position:absolute;left:0;text-align:left;margin-left:0;margin-top:0;width:438.15pt;height:438.15pt;z-index:-251656192;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DCC72" w14:textId="77777777" w:rsidR="009B3BE6" w:rsidRDefault="00DA47B3">
    <w:pPr>
      <w:pStyle w:val="Header"/>
    </w:pPr>
    <w:r>
      <w:rPr>
        <w:noProof/>
        <w:lang w:bidi="ar-SA"/>
      </w:rPr>
      <w:pict w14:anchorId="5FEE39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502607703" o:spid="_x0000_s1025" type="#_x0000_t75" style="position:absolute;left:0;text-align:left;margin-left:0;margin-top:0;width:438.15pt;height:438.15pt;z-index:-251658240;mso-position-horizontal:center;mso-position-horizontal-relative:margin;mso-position-vertical:center;mso-position-vertical-relative:margin" o:allowincell="f">
          <v:imagedata r:id="rId1" o:title="Drawingfinal Model (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F3155"/>
    <w:multiLevelType w:val="multilevel"/>
    <w:tmpl w:val="A36E49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A8C33B7"/>
    <w:multiLevelType w:val="multilevel"/>
    <w:tmpl w:val="66BE1E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93100D"/>
    <w:multiLevelType w:val="multilevel"/>
    <w:tmpl w:val="72B406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990" w:hanging="360"/>
      </w:pPr>
      <w:rPr>
        <w:rFonts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731DB8"/>
    <w:multiLevelType w:val="hybridMultilevel"/>
    <w:tmpl w:val="86C6C334"/>
    <w:lvl w:ilvl="0" w:tplc="0409000F">
      <w:start w:val="1"/>
      <w:numFmt w:val="decimal"/>
      <w:lvlText w:val="%1."/>
      <w:lvlJc w:val="left"/>
      <w:pPr>
        <w:ind w:left="1287" w:hanging="360"/>
      </w:pPr>
    </w:lvl>
    <w:lvl w:ilvl="1" w:tplc="04090001">
      <w:start w:val="1"/>
      <w:numFmt w:val="bullet"/>
      <w:lvlText w:val=""/>
      <w:lvlJc w:val="left"/>
      <w:pPr>
        <w:ind w:left="450" w:hanging="360"/>
      </w:pPr>
      <w:rPr>
        <w:rFonts w:ascii="Symbol" w:hAnsi="Symbol" w:hint="default"/>
      </w:rPr>
    </w:lvl>
    <w:lvl w:ilvl="2" w:tplc="0409001B">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273A187B"/>
    <w:multiLevelType w:val="multilevel"/>
    <w:tmpl w:val="A87C2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3A2D2F"/>
    <w:multiLevelType w:val="multilevel"/>
    <w:tmpl w:val="26B40D4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3CFB27CC"/>
    <w:multiLevelType w:val="multilevel"/>
    <w:tmpl w:val="FCCCDE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48437717"/>
    <w:multiLevelType w:val="multilevel"/>
    <w:tmpl w:val="FC9ED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AE7DA3"/>
    <w:multiLevelType w:val="multilevel"/>
    <w:tmpl w:val="47DC11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64170E74"/>
    <w:multiLevelType w:val="multilevel"/>
    <w:tmpl w:val="72B4061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990" w:hanging="360"/>
      </w:pPr>
      <w:rPr>
        <w:rFonts w:hint="default"/>
        <w:sz w:val="24"/>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AE07110"/>
    <w:multiLevelType w:val="hybridMultilevel"/>
    <w:tmpl w:val="81DA2DBE"/>
    <w:lvl w:ilvl="0" w:tplc="04090001">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12" w15:restartNumberingAfterBreak="0">
    <w:nsid w:val="7C494B1A"/>
    <w:multiLevelType w:val="hybridMultilevel"/>
    <w:tmpl w:val="B462A64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9"/>
  </w:num>
  <w:num w:numId="2">
    <w:abstractNumId w:val="3"/>
  </w:num>
  <w:num w:numId="3">
    <w:abstractNumId w:val="11"/>
  </w:num>
  <w:num w:numId="4">
    <w:abstractNumId w:val="12"/>
  </w:num>
  <w:num w:numId="5">
    <w:abstractNumId w:val="10"/>
  </w:num>
  <w:num w:numId="6">
    <w:abstractNumId w:val="7"/>
  </w:num>
  <w:num w:numId="7">
    <w:abstractNumId w:val="6"/>
  </w:num>
  <w:num w:numId="8">
    <w:abstractNumId w:val="5"/>
  </w:num>
  <w:num w:numId="9">
    <w:abstractNumId w:val="2"/>
  </w:num>
  <w:num w:numId="10">
    <w:abstractNumId w:val="8"/>
  </w:num>
  <w:num w:numId="11">
    <w:abstractNumId w:val="4"/>
  </w:num>
  <w:num w:numId="12">
    <w:abstractNumId w:val="0"/>
  </w:num>
  <w:num w:numId="13">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TrueTypeFonts/>
  <w:saveSubsetFonts/>
  <w:proofState w:spelling="clean" w:grammar="clean"/>
  <w:defaultTabStop w:val="720"/>
  <w:hyphenationZone w:val="425"/>
  <w:characterSpacingControl w:val="doNotCompress"/>
  <w:hdrShapeDefaults>
    <o:shapedefaults v:ext="edit" spidmax="2050"/>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zNDAxNTQyMbc0NLRQ0lEKTi0uzszPAykwrAUAhQB3niwAAAA="/>
  </w:docVars>
  <w:rsids>
    <w:rsidRoot w:val="00537691"/>
    <w:rsid w:val="0000410E"/>
    <w:rsid w:val="00006AD2"/>
    <w:rsid w:val="00007368"/>
    <w:rsid w:val="00007FF2"/>
    <w:rsid w:val="00010953"/>
    <w:rsid w:val="00012889"/>
    <w:rsid w:val="00017437"/>
    <w:rsid w:val="000204CA"/>
    <w:rsid w:val="0002286D"/>
    <w:rsid w:val="000240CB"/>
    <w:rsid w:val="00024A83"/>
    <w:rsid w:val="00024E1F"/>
    <w:rsid w:val="00026CC4"/>
    <w:rsid w:val="0003176A"/>
    <w:rsid w:val="0003678D"/>
    <w:rsid w:val="000373C9"/>
    <w:rsid w:val="00037BEB"/>
    <w:rsid w:val="00041844"/>
    <w:rsid w:val="000544F8"/>
    <w:rsid w:val="000565CF"/>
    <w:rsid w:val="00056EFD"/>
    <w:rsid w:val="00062FC1"/>
    <w:rsid w:val="00067316"/>
    <w:rsid w:val="00070367"/>
    <w:rsid w:val="00070526"/>
    <w:rsid w:val="000729CD"/>
    <w:rsid w:val="00072E78"/>
    <w:rsid w:val="00080966"/>
    <w:rsid w:val="000847F1"/>
    <w:rsid w:val="00085F14"/>
    <w:rsid w:val="000865A0"/>
    <w:rsid w:val="00090143"/>
    <w:rsid w:val="000907E2"/>
    <w:rsid w:val="00092C49"/>
    <w:rsid w:val="000959D7"/>
    <w:rsid w:val="0009712A"/>
    <w:rsid w:val="000A0904"/>
    <w:rsid w:val="000A5BAA"/>
    <w:rsid w:val="000A6637"/>
    <w:rsid w:val="000A75D5"/>
    <w:rsid w:val="000B0DF3"/>
    <w:rsid w:val="000B163D"/>
    <w:rsid w:val="000B737A"/>
    <w:rsid w:val="000C0E76"/>
    <w:rsid w:val="000C27E0"/>
    <w:rsid w:val="000C4CD3"/>
    <w:rsid w:val="000D00ED"/>
    <w:rsid w:val="000D29EC"/>
    <w:rsid w:val="000D3A75"/>
    <w:rsid w:val="000D458F"/>
    <w:rsid w:val="000D580E"/>
    <w:rsid w:val="000D6561"/>
    <w:rsid w:val="000D669B"/>
    <w:rsid w:val="000D77BF"/>
    <w:rsid w:val="000E4BDF"/>
    <w:rsid w:val="000F0E44"/>
    <w:rsid w:val="000F2B6F"/>
    <w:rsid w:val="000F4CB0"/>
    <w:rsid w:val="000F77AD"/>
    <w:rsid w:val="001073AF"/>
    <w:rsid w:val="00107C3D"/>
    <w:rsid w:val="001108C3"/>
    <w:rsid w:val="001115AC"/>
    <w:rsid w:val="00111995"/>
    <w:rsid w:val="001136FF"/>
    <w:rsid w:val="0012096D"/>
    <w:rsid w:val="001231A6"/>
    <w:rsid w:val="00130B74"/>
    <w:rsid w:val="001320F5"/>
    <w:rsid w:val="00133350"/>
    <w:rsid w:val="0013572C"/>
    <w:rsid w:val="00135A8A"/>
    <w:rsid w:val="001368B6"/>
    <w:rsid w:val="0014059C"/>
    <w:rsid w:val="00140E48"/>
    <w:rsid w:val="00142A1E"/>
    <w:rsid w:val="0014469F"/>
    <w:rsid w:val="00144C59"/>
    <w:rsid w:val="00154E0D"/>
    <w:rsid w:val="00161AFC"/>
    <w:rsid w:val="00163F05"/>
    <w:rsid w:val="00165FBA"/>
    <w:rsid w:val="00170D2D"/>
    <w:rsid w:val="00175B8C"/>
    <w:rsid w:val="001770A2"/>
    <w:rsid w:val="00183033"/>
    <w:rsid w:val="00184351"/>
    <w:rsid w:val="00184DC0"/>
    <w:rsid w:val="001A336F"/>
    <w:rsid w:val="001A52D9"/>
    <w:rsid w:val="001B244D"/>
    <w:rsid w:val="001B293D"/>
    <w:rsid w:val="001B3B81"/>
    <w:rsid w:val="001C409E"/>
    <w:rsid w:val="001C4399"/>
    <w:rsid w:val="001D0B70"/>
    <w:rsid w:val="001D119E"/>
    <w:rsid w:val="001D1934"/>
    <w:rsid w:val="001D235C"/>
    <w:rsid w:val="001D26F9"/>
    <w:rsid w:val="001D4527"/>
    <w:rsid w:val="001D4AC9"/>
    <w:rsid w:val="001D575A"/>
    <w:rsid w:val="001E167D"/>
    <w:rsid w:val="001E2F27"/>
    <w:rsid w:val="001E431E"/>
    <w:rsid w:val="001E59AD"/>
    <w:rsid w:val="001E5F2B"/>
    <w:rsid w:val="001E5FFB"/>
    <w:rsid w:val="001F2090"/>
    <w:rsid w:val="001F21FF"/>
    <w:rsid w:val="001F4CA9"/>
    <w:rsid w:val="001F619E"/>
    <w:rsid w:val="00204A43"/>
    <w:rsid w:val="002067F1"/>
    <w:rsid w:val="0021040D"/>
    <w:rsid w:val="00210A06"/>
    <w:rsid w:val="00211F15"/>
    <w:rsid w:val="00216E1B"/>
    <w:rsid w:val="002176F2"/>
    <w:rsid w:val="00224340"/>
    <w:rsid w:val="0022484C"/>
    <w:rsid w:val="00224E09"/>
    <w:rsid w:val="00226661"/>
    <w:rsid w:val="00226B8C"/>
    <w:rsid w:val="00227006"/>
    <w:rsid w:val="002303BE"/>
    <w:rsid w:val="00230F6F"/>
    <w:rsid w:val="00234FD1"/>
    <w:rsid w:val="00235DA4"/>
    <w:rsid w:val="00236165"/>
    <w:rsid w:val="00241381"/>
    <w:rsid w:val="00242410"/>
    <w:rsid w:val="0024277F"/>
    <w:rsid w:val="0024465C"/>
    <w:rsid w:val="00252E36"/>
    <w:rsid w:val="002531EB"/>
    <w:rsid w:val="00257331"/>
    <w:rsid w:val="00257D6D"/>
    <w:rsid w:val="00260D22"/>
    <w:rsid w:val="002611E2"/>
    <w:rsid w:val="0026456E"/>
    <w:rsid w:val="00264EEE"/>
    <w:rsid w:val="002679A3"/>
    <w:rsid w:val="00273835"/>
    <w:rsid w:val="00273C4A"/>
    <w:rsid w:val="002826CE"/>
    <w:rsid w:val="002831B0"/>
    <w:rsid w:val="002858BA"/>
    <w:rsid w:val="00285948"/>
    <w:rsid w:val="0028640F"/>
    <w:rsid w:val="00292B43"/>
    <w:rsid w:val="002935BB"/>
    <w:rsid w:val="002936B0"/>
    <w:rsid w:val="0029695E"/>
    <w:rsid w:val="002A19DD"/>
    <w:rsid w:val="002A6399"/>
    <w:rsid w:val="002B20E6"/>
    <w:rsid w:val="002B5901"/>
    <w:rsid w:val="002B6C5E"/>
    <w:rsid w:val="002B73E9"/>
    <w:rsid w:val="002B7B46"/>
    <w:rsid w:val="002B7E24"/>
    <w:rsid w:val="002C1313"/>
    <w:rsid w:val="002C686B"/>
    <w:rsid w:val="002D2151"/>
    <w:rsid w:val="002D33E9"/>
    <w:rsid w:val="002D4CF9"/>
    <w:rsid w:val="002D7C01"/>
    <w:rsid w:val="002E09EF"/>
    <w:rsid w:val="002F2D5F"/>
    <w:rsid w:val="002F39B6"/>
    <w:rsid w:val="002F66DF"/>
    <w:rsid w:val="002F6F72"/>
    <w:rsid w:val="002F7B7F"/>
    <w:rsid w:val="0030094E"/>
    <w:rsid w:val="00300A8E"/>
    <w:rsid w:val="00303E82"/>
    <w:rsid w:val="003051F1"/>
    <w:rsid w:val="00305482"/>
    <w:rsid w:val="00306F8F"/>
    <w:rsid w:val="00307886"/>
    <w:rsid w:val="00311401"/>
    <w:rsid w:val="00311DF6"/>
    <w:rsid w:val="00313704"/>
    <w:rsid w:val="00315192"/>
    <w:rsid w:val="00324D5F"/>
    <w:rsid w:val="00325B86"/>
    <w:rsid w:val="00334179"/>
    <w:rsid w:val="0033709E"/>
    <w:rsid w:val="00342102"/>
    <w:rsid w:val="00346CAF"/>
    <w:rsid w:val="00351D27"/>
    <w:rsid w:val="00352763"/>
    <w:rsid w:val="00352E3C"/>
    <w:rsid w:val="00355A29"/>
    <w:rsid w:val="00356063"/>
    <w:rsid w:val="00360D90"/>
    <w:rsid w:val="003612A0"/>
    <w:rsid w:val="003629FA"/>
    <w:rsid w:val="00364B0E"/>
    <w:rsid w:val="003656F5"/>
    <w:rsid w:val="0036699C"/>
    <w:rsid w:val="0037154F"/>
    <w:rsid w:val="0037162C"/>
    <w:rsid w:val="00377C5F"/>
    <w:rsid w:val="00380D00"/>
    <w:rsid w:val="003938EE"/>
    <w:rsid w:val="00396A7F"/>
    <w:rsid w:val="00397E85"/>
    <w:rsid w:val="003A2B2A"/>
    <w:rsid w:val="003A746F"/>
    <w:rsid w:val="003B3382"/>
    <w:rsid w:val="003B430F"/>
    <w:rsid w:val="003C236B"/>
    <w:rsid w:val="003C3288"/>
    <w:rsid w:val="003C480C"/>
    <w:rsid w:val="003C5818"/>
    <w:rsid w:val="003D5507"/>
    <w:rsid w:val="003E2FF1"/>
    <w:rsid w:val="003E3B16"/>
    <w:rsid w:val="003E4775"/>
    <w:rsid w:val="003E57D6"/>
    <w:rsid w:val="003F073C"/>
    <w:rsid w:val="003F31DF"/>
    <w:rsid w:val="003F3840"/>
    <w:rsid w:val="003F3DDB"/>
    <w:rsid w:val="003F52F9"/>
    <w:rsid w:val="003F57AA"/>
    <w:rsid w:val="003F7B9B"/>
    <w:rsid w:val="003F7E4E"/>
    <w:rsid w:val="004023EF"/>
    <w:rsid w:val="004037BC"/>
    <w:rsid w:val="0040442B"/>
    <w:rsid w:val="0041104F"/>
    <w:rsid w:val="00412380"/>
    <w:rsid w:val="00413AD5"/>
    <w:rsid w:val="0041564D"/>
    <w:rsid w:val="0042287C"/>
    <w:rsid w:val="00424856"/>
    <w:rsid w:val="00424EB0"/>
    <w:rsid w:val="0042713F"/>
    <w:rsid w:val="00432A3B"/>
    <w:rsid w:val="00432E6B"/>
    <w:rsid w:val="00442C49"/>
    <w:rsid w:val="0044328A"/>
    <w:rsid w:val="00446439"/>
    <w:rsid w:val="00447068"/>
    <w:rsid w:val="004476F5"/>
    <w:rsid w:val="00452205"/>
    <w:rsid w:val="004542DF"/>
    <w:rsid w:val="004577D4"/>
    <w:rsid w:val="0046645D"/>
    <w:rsid w:val="004665DD"/>
    <w:rsid w:val="004671D4"/>
    <w:rsid w:val="00472D22"/>
    <w:rsid w:val="00473392"/>
    <w:rsid w:val="00483E8C"/>
    <w:rsid w:val="00484513"/>
    <w:rsid w:val="0048487C"/>
    <w:rsid w:val="0048637B"/>
    <w:rsid w:val="00486D4A"/>
    <w:rsid w:val="00490E2C"/>
    <w:rsid w:val="00491B7A"/>
    <w:rsid w:val="004A14EF"/>
    <w:rsid w:val="004A5A97"/>
    <w:rsid w:val="004A60DA"/>
    <w:rsid w:val="004B124B"/>
    <w:rsid w:val="004B2651"/>
    <w:rsid w:val="004B3152"/>
    <w:rsid w:val="004B433B"/>
    <w:rsid w:val="004B5479"/>
    <w:rsid w:val="004B5EE0"/>
    <w:rsid w:val="004C056A"/>
    <w:rsid w:val="004C630E"/>
    <w:rsid w:val="004D158B"/>
    <w:rsid w:val="004D1E5C"/>
    <w:rsid w:val="004D39A5"/>
    <w:rsid w:val="004D3A06"/>
    <w:rsid w:val="004D5C56"/>
    <w:rsid w:val="004E6F36"/>
    <w:rsid w:val="004F09E7"/>
    <w:rsid w:val="004F0EF8"/>
    <w:rsid w:val="004F28B9"/>
    <w:rsid w:val="004F3042"/>
    <w:rsid w:val="0050439C"/>
    <w:rsid w:val="00512238"/>
    <w:rsid w:val="00515611"/>
    <w:rsid w:val="0052087F"/>
    <w:rsid w:val="00526160"/>
    <w:rsid w:val="00531D8E"/>
    <w:rsid w:val="00534C8E"/>
    <w:rsid w:val="005365ED"/>
    <w:rsid w:val="00536B07"/>
    <w:rsid w:val="00537691"/>
    <w:rsid w:val="00540C77"/>
    <w:rsid w:val="00543794"/>
    <w:rsid w:val="00543C07"/>
    <w:rsid w:val="00546465"/>
    <w:rsid w:val="00547495"/>
    <w:rsid w:val="005474D3"/>
    <w:rsid w:val="005500CE"/>
    <w:rsid w:val="005507A9"/>
    <w:rsid w:val="005523EA"/>
    <w:rsid w:val="0055316E"/>
    <w:rsid w:val="00554692"/>
    <w:rsid w:val="00554726"/>
    <w:rsid w:val="00557EA2"/>
    <w:rsid w:val="005602B0"/>
    <w:rsid w:val="00561C3A"/>
    <w:rsid w:val="00565E59"/>
    <w:rsid w:val="00566A78"/>
    <w:rsid w:val="005734BC"/>
    <w:rsid w:val="00575FC4"/>
    <w:rsid w:val="005760E1"/>
    <w:rsid w:val="00595983"/>
    <w:rsid w:val="0059616E"/>
    <w:rsid w:val="00596E64"/>
    <w:rsid w:val="005B2A7E"/>
    <w:rsid w:val="005B32A0"/>
    <w:rsid w:val="005B340D"/>
    <w:rsid w:val="005B4976"/>
    <w:rsid w:val="005B6339"/>
    <w:rsid w:val="005B67F5"/>
    <w:rsid w:val="005B7A30"/>
    <w:rsid w:val="005C0A9E"/>
    <w:rsid w:val="005C2494"/>
    <w:rsid w:val="005C2578"/>
    <w:rsid w:val="005C33A0"/>
    <w:rsid w:val="005C433D"/>
    <w:rsid w:val="005C6800"/>
    <w:rsid w:val="005C7043"/>
    <w:rsid w:val="005C7CA5"/>
    <w:rsid w:val="005C7FFE"/>
    <w:rsid w:val="005D08A5"/>
    <w:rsid w:val="005D1058"/>
    <w:rsid w:val="005D1DED"/>
    <w:rsid w:val="005E034F"/>
    <w:rsid w:val="005E177C"/>
    <w:rsid w:val="005E32D2"/>
    <w:rsid w:val="005E5C96"/>
    <w:rsid w:val="005F0E8D"/>
    <w:rsid w:val="005F2467"/>
    <w:rsid w:val="005F2AEA"/>
    <w:rsid w:val="005F4A21"/>
    <w:rsid w:val="005F52CA"/>
    <w:rsid w:val="005F55CB"/>
    <w:rsid w:val="005F5848"/>
    <w:rsid w:val="005F65DB"/>
    <w:rsid w:val="005F73F2"/>
    <w:rsid w:val="005F7470"/>
    <w:rsid w:val="005F7989"/>
    <w:rsid w:val="00601B0A"/>
    <w:rsid w:val="0060200D"/>
    <w:rsid w:val="00602963"/>
    <w:rsid w:val="00603651"/>
    <w:rsid w:val="00603B11"/>
    <w:rsid w:val="00605BDA"/>
    <w:rsid w:val="006143C8"/>
    <w:rsid w:val="00614EF5"/>
    <w:rsid w:val="00615517"/>
    <w:rsid w:val="00616963"/>
    <w:rsid w:val="00620E0E"/>
    <w:rsid w:val="00621FE8"/>
    <w:rsid w:val="00626300"/>
    <w:rsid w:val="00627121"/>
    <w:rsid w:val="00630098"/>
    <w:rsid w:val="0063155C"/>
    <w:rsid w:val="00637297"/>
    <w:rsid w:val="00643362"/>
    <w:rsid w:val="0064731C"/>
    <w:rsid w:val="00647FF8"/>
    <w:rsid w:val="006503C3"/>
    <w:rsid w:val="00652876"/>
    <w:rsid w:val="00652C49"/>
    <w:rsid w:val="00655E7C"/>
    <w:rsid w:val="00657755"/>
    <w:rsid w:val="006616F6"/>
    <w:rsid w:val="006616FF"/>
    <w:rsid w:val="0066594D"/>
    <w:rsid w:val="00665AE4"/>
    <w:rsid w:val="00666593"/>
    <w:rsid w:val="006665CD"/>
    <w:rsid w:val="00667584"/>
    <w:rsid w:val="006706C3"/>
    <w:rsid w:val="00673795"/>
    <w:rsid w:val="00673992"/>
    <w:rsid w:val="006752B2"/>
    <w:rsid w:val="0068001F"/>
    <w:rsid w:val="006822B7"/>
    <w:rsid w:val="006944EA"/>
    <w:rsid w:val="006951B9"/>
    <w:rsid w:val="006A7909"/>
    <w:rsid w:val="006B0766"/>
    <w:rsid w:val="006B1B46"/>
    <w:rsid w:val="006B203D"/>
    <w:rsid w:val="006B3C3A"/>
    <w:rsid w:val="006B5B02"/>
    <w:rsid w:val="006B6A1B"/>
    <w:rsid w:val="006B76FF"/>
    <w:rsid w:val="006C4F9D"/>
    <w:rsid w:val="006C5556"/>
    <w:rsid w:val="006D376B"/>
    <w:rsid w:val="006D3DFF"/>
    <w:rsid w:val="006D5138"/>
    <w:rsid w:val="006D7375"/>
    <w:rsid w:val="006E4D53"/>
    <w:rsid w:val="006E741F"/>
    <w:rsid w:val="006F01A6"/>
    <w:rsid w:val="006F1C7D"/>
    <w:rsid w:val="006F1DF1"/>
    <w:rsid w:val="006F1FD1"/>
    <w:rsid w:val="006F2038"/>
    <w:rsid w:val="006F3862"/>
    <w:rsid w:val="006F6103"/>
    <w:rsid w:val="00702B3C"/>
    <w:rsid w:val="00707CF6"/>
    <w:rsid w:val="0071000A"/>
    <w:rsid w:val="0071195E"/>
    <w:rsid w:val="00711AEC"/>
    <w:rsid w:val="00711C49"/>
    <w:rsid w:val="00713628"/>
    <w:rsid w:val="007153B2"/>
    <w:rsid w:val="007160A6"/>
    <w:rsid w:val="00720769"/>
    <w:rsid w:val="00722787"/>
    <w:rsid w:val="00727012"/>
    <w:rsid w:val="00733693"/>
    <w:rsid w:val="00735326"/>
    <w:rsid w:val="00735B1F"/>
    <w:rsid w:val="007369AE"/>
    <w:rsid w:val="00740E90"/>
    <w:rsid w:val="00744242"/>
    <w:rsid w:val="00746370"/>
    <w:rsid w:val="00746773"/>
    <w:rsid w:val="00747AD9"/>
    <w:rsid w:val="00752536"/>
    <w:rsid w:val="007545A3"/>
    <w:rsid w:val="007553E9"/>
    <w:rsid w:val="00763791"/>
    <w:rsid w:val="007701A6"/>
    <w:rsid w:val="00772CAD"/>
    <w:rsid w:val="00773B0B"/>
    <w:rsid w:val="0079031E"/>
    <w:rsid w:val="00792989"/>
    <w:rsid w:val="007947FD"/>
    <w:rsid w:val="00794AF5"/>
    <w:rsid w:val="007A1003"/>
    <w:rsid w:val="007A3520"/>
    <w:rsid w:val="007A3BE4"/>
    <w:rsid w:val="007A4EEC"/>
    <w:rsid w:val="007A664A"/>
    <w:rsid w:val="007A7366"/>
    <w:rsid w:val="007B2E25"/>
    <w:rsid w:val="007B30A0"/>
    <w:rsid w:val="007B48D6"/>
    <w:rsid w:val="007B4D24"/>
    <w:rsid w:val="007B67CF"/>
    <w:rsid w:val="007C0569"/>
    <w:rsid w:val="007C278A"/>
    <w:rsid w:val="007C3410"/>
    <w:rsid w:val="007C7845"/>
    <w:rsid w:val="007D11A9"/>
    <w:rsid w:val="007D4C4E"/>
    <w:rsid w:val="007D4C90"/>
    <w:rsid w:val="007D5660"/>
    <w:rsid w:val="007E1B3F"/>
    <w:rsid w:val="007E1EA6"/>
    <w:rsid w:val="007F1D53"/>
    <w:rsid w:val="007F6FD8"/>
    <w:rsid w:val="007F716A"/>
    <w:rsid w:val="007F75F1"/>
    <w:rsid w:val="00810ADF"/>
    <w:rsid w:val="00810C06"/>
    <w:rsid w:val="0082630F"/>
    <w:rsid w:val="00827474"/>
    <w:rsid w:val="00827954"/>
    <w:rsid w:val="00830A50"/>
    <w:rsid w:val="00831AF3"/>
    <w:rsid w:val="00834810"/>
    <w:rsid w:val="0083750F"/>
    <w:rsid w:val="008468AA"/>
    <w:rsid w:val="00851843"/>
    <w:rsid w:val="00855A19"/>
    <w:rsid w:val="00855DF9"/>
    <w:rsid w:val="00856397"/>
    <w:rsid w:val="00860CC5"/>
    <w:rsid w:val="00866641"/>
    <w:rsid w:val="00871F28"/>
    <w:rsid w:val="00872EFA"/>
    <w:rsid w:val="00874437"/>
    <w:rsid w:val="00877510"/>
    <w:rsid w:val="008817BF"/>
    <w:rsid w:val="00884AC4"/>
    <w:rsid w:val="0088616D"/>
    <w:rsid w:val="00887483"/>
    <w:rsid w:val="00887B31"/>
    <w:rsid w:val="0089094E"/>
    <w:rsid w:val="008931D5"/>
    <w:rsid w:val="008A11CD"/>
    <w:rsid w:val="008A298F"/>
    <w:rsid w:val="008A2E3C"/>
    <w:rsid w:val="008A3250"/>
    <w:rsid w:val="008A47A9"/>
    <w:rsid w:val="008A7B1D"/>
    <w:rsid w:val="008B49BD"/>
    <w:rsid w:val="008B4A25"/>
    <w:rsid w:val="008B6201"/>
    <w:rsid w:val="008C08B5"/>
    <w:rsid w:val="008C1BC4"/>
    <w:rsid w:val="008C23BA"/>
    <w:rsid w:val="008C657A"/>
    <w:rsid w:val="008D272A"/>
    <w:rsid w:val="008D5DE9"/>
    <w:rsid w:val="008E580E"/>
    <w:rsid w:val="008E6479"/>
    <w:rsid w:val="008E68EB"/>
    <w:rsid w:val="008F0D5C"/>
    <w:rsid w:val="008F1891"/>
    <w:rsid w:val="008F1E90"/>
    <w:rsid w:val="008F4087"/>
    <w:rsid w:val="008F4ACB"/>
    <w:rsid w:val="008F6691"/>
    <w:rsid w:val="008F7E04"/>
    <w:rsid w:val="0090240E"/>
    <w:rsid w:val="00904B33"/>
    <w:rsid w:val="00905608"/>
    <w:rsid w:val="00911C40"/>
    <w:rsid w:val="00913B33"/>
    <w:rsid w:val="00914832"/>
    <w:rsid w:val="00914F75"/>
    <w:rsid w:val="00917308"/>
    <w:rsid w:val="00917593"/>
    <w:rsid w:val="00920123"/>
    <w:rsid w:val="0092553C"/>
    <w:rsid w:val="00925F94"/>
    <w:rsid w:val="00926EF2"/>
    <w:rsid w:val="00930096"/>
    <w:rsid w:val="0093022B"/>
    <w:rsid w:val="00930BD9"/>
    <w:rsid w:val="00930C02"/>
    <w:rsid w:val="00930F83"/>
    <w:rsid w:val="0094091E"/>
    <w:rsid w:val="00945EA6"/>
    <w:rsid w:val="00947166"/>
    <w:rsid w:val="00951E1C"/>
    <w:rsid w:val="009520C3"/>
    <w:rsid w:val="00953061"/>
    <w:rsid w:val="00953D8D"/>
    <w:rsid w:val="009561F7"/>
    <w:rsid w:val="00956221"/>
    <w:rsid w:val="00957414"/>
    <w:rsid w:val="00961B7B"/>
    <w:rsid w:val="00962094"/>
    <w:rsid w:val="009636E1"/>
    <w:rsid w:val="009660B6"/>
    <w:rsid w:val="00970285"/>
    <w:rsid w:val="0097035F"/>
    <w:rsid w:val="00970671"/>
    <w:rsid w:val="009717B9"/>
    <w:rsid w:val="00972DC0"/>
    <w:rsid w:val="0097608F"/>
    <w:rsid w:val="00976D63"/>
    <w:rsid w:val="00977283"/>
    <w:rsid w:val="00983114"/>
    <w:rsid w:val="00983FE3"/>
    <w:rsid w:val="00985731"/>
    <w:rsid w:val="00990106"/>
    <w:rsid w:val="00990C7B"/>
    <w:rsid w:val="0099196A"/>
    <w:rsid w:val="009927B6"/>
    <w:rsid w:val="00993A2F"/>
    <w:rsid w:val="00995E55"/>
    <w:rsid w:val="009971C5"/>
    <w:rsid w:val="009976D5"/>
    <w:rsid w:val="009A067A"/>
    <w:rsid w:val="009A0708"/>
    <w:rsid w:val="009A2773"/>
    <w:rsid w:val="009A3BC3"/>
    <w:rsid w:val="009A79B0"/>
    <w:rsid w:val="009B13D5"/>
    <w:rsid w:val="009B1BAF"/>
    <w:rsid w:val="009B2226"/>
    <w:rsid w:val="009B3BE6"/>
    <w:rsid w:val="009B3D45"/>
    <w:rsid w:val="009B4092"/>
    <w:rsid w:val="009B7D08"/>
    <w:rsid w:val="009D150A"/>
    <w:rsid w:val="009D1BFB"/>
    <w:rsid w:val="009D5DC6"/>
    <w:rsid w:val="009D7112"/>
    <w:rsid w:val="009D74F7"/>
    <w:rsid w:val="009E38C9"/>
    <w:rsid w:val="009F2C7B"/>
    <w:rsid w:val="009F67E1"/>
    <w:rsid w:val="00A0039F"/>
    <w:rsid w:val="00A01D80"/>
    <w:rsid w:val="00A042C8"/>
    <w:rsid w:val="00A04A87"/>
    <w:rsid w:val="00A10E2F"/>
    <w:rsid w:val="00A12A3C"/>
    <w:rsid w:val="00A12F55"/>
    <w:rsid w:val="00A14E96"/>
    <w:rsid w:val="00A16C64"/>
    <w:rsid w:val="00A20DB5"/>
    <w:rsid w:val="00A2455D"/>
    <w:rsid w:val="00A24B39"/>
    <w:rsid w:val="00A24BA3"/>
    <w:rsid w:val="00A32AAC"/>
    <w:rsid w:val="00A3398B"/>
    <w:rsid w:val="00A33BD8"/>
    <w:rsid w:val="00A35D65"/>
    <w:rsid w:val="00A41FD2"/>
    <w:rsid w:val="00A44CAA"/>
    <w:rsid w:val="00A458DF"/>
    <w:rsid w:val="00A47D2B"/>
    <w:rsid w:val="00A51FF9"/>
    <w:rsid w:val="00A5269F"/>
    <w:rsid w:val="00A55801"/>
    <w:rsid w:val="00A60A8A"/>
    <w:rsid w:val="00A70249"/>
    <w:rsid w:val="00A70C47"/>
    <w:rsid w:val="00A7188E"/>
    <w:rsid w:val="00A72D96"/>
    <w:rsid w:val="00A7392B"/>
    <w:rsid w:val="00A75CB4"/>
    <w:rsid w:val="00A75CCA"/>
    <w:rsid w:val="00A76882"/>
    <w:rsid w:val="00A82010"/>
    <w:rsid w:val="00A84261"/>
    <w:rsid w:val="00A8543D"/>
    <w:rsid w:val="00A85D46"/>
    <w:rsid w:val="00A8609C"/>
    <w:rsid w:val="00A861E6"/>
    <w:rsid w:val="00A8739F"/>
    <w:rsid w:val="00A907E7"/>
    <w:rsid w:val="00A914EC"/>
    <w:rsid w:val="00A947E6"/>
    <w:rsid w:val="00AA06AE"/>
    <w:rsid w:val="00AA103D"/>
    <w:rsid w:val="00AA181C"/>
    <w:rsid w:val="00AA1951"/>
    <w:rsid w:val="00AA27DB"/>
    <w:rsid w:val="00AA5083"/>
    <w:rsid w:val="00AA57FC"/>
    <w:rsid w:val="00AA5D12"/>
    <w:rsid w:val="00AB222A"/>
    <w:rsid w:val="00AB2547"/>
    <w:rsid w:val="00AB3C5D"/>
    <w:rsid w:val="00AB50C9"/>
    <w:rsid w:val="00AB6D35"/>
    <w:rsid w:val="00AB7EAB"/>
    <w:rsid w:val="00AC4458"/>
    <w:rsid w:val="00AC5EA0"/>
    <w:rsid w:val="00AD10D3"/>
    <w:rsid w:val="00AD4BFD"/>
    <w:rsid w:val="00AD5997"/>
    <w:rsid w:val="00AD5EB6"/>
    <w:rsid w:val="00AE0B9F"/>
    <w:rsid w:val="00AE527A"/>
    <w:rsid w:val="00AF7CA1"/>
    <w:rsid w:val="00B00F4D"/>
    <w:rsid w:val="00B02E97"/>
    <w:rsid w:val="00B03F03"/>
    <w:rsid w:val="00B073F0"/>
    <w:rsid w:val="00B0782E"/>
    <w:rsid w:val="00B145FF"/>
    <w:rsid w:val="00B14A58"/>
    <w:rsid w:val="00B176E2"/>
    <w:rsid w:val="00B17E73"/>
    <w:rsid w:val="00B22779"/>
    <w:rsid w:val="00B23014"/>
    <w:rsid w:val="00B24552"/>
    <w:rsid w:val="00B27A32"/>
    <w:rsid w:val="00B30FFA"/>
    <w:rsid w:val="00B42A2C"/>
    <w:rsid w:val="00B50811"/>
    <w:rsid w:val="00B5511D"/>
    <w:rsid w:val="00B5623A"/>
    <w:rsid w:val="00B56FC2"/>
    <w:rsid w:val="00B63B9F"/>
    <w:rsid w:val="00B63C26"/>
    <w:rsid w:val="00B64418"/>
    <w:rsid w:val="00B64D29"/>
    <w:rsid w:val="00B66630"/>
    <w:rsid w:val="00B666A8"/>
    <w:rsid w:val="00B73BC0"/>
    <w:rsid w:val="00B75E71"/>
    <w:rsid w:val="00B84CB2"/>
    <w:rsid w:val="00B84DA9"/>
    <w:rsid w:val="00B85C90"/>
    <w:rsid w:val="00B85FCC"/>
    <w:rsid w:val="00B91874"/>
    <w:rsid w:val="00B95C85"/>
    <w:rsid w:val="00B96A0D"/>
    <w:rsid w:val="00BA0C51"/>
    <w:rsid w:val="00BA0DCD"/>
    <w:rsid w:val="00BA24B5"/>
    <w:rsid w:val="00BA34A8"/>
    <w:rsid w:val="00BA5322"/>
    <w:rsid w:val="00BB386A"/>
    <w:rsid w:val="00BB6F5B"/>
    <w:rsid w:val="00BC0161"/>
    <w:rsid w:val="00BC057B"/>
    <w:rsid w:val="00BC2470"/>
    <w:rsid w:val="00BC3FDA"/>
    <w:rsid w:val="00BC4C88"/>
    <w:rsid w:val="00BC6B9C"/>
    <w:rsid w:val="00BD0E90"/>
    <w:rsid w:val="00BD14E9"/>
    <w:rsid w:val="00BD3123"/>
    <w:rsid w:val="00BD3937"/>
    <w:rsid w:val="00BD67EE"/>
    <w:rsid w:val="00BD7B91"/>
    <w:rsid w:val="00BE04F8"/>
    <w:rsid w:val="00BE3822"/>
    <w:rsid w:val="00BE5222"/>
    <w:rsid w:val="00BE791D"/>
    <w:rsid w:val="00BF2497"/>
    <w:rsid w:val="00BF4927"/>
    <w:rsid w:val="00BF5880"/>
    <w:rsid w:val="00BF7681"/>
    <w:rsid w:val="00C007F3"/>
    <w:rsid w:val="00C0288D"/>
    <w:rsid w:val="00C03B4B"/>
    <w:rsid w:val="00C03FB5"/>
    <w:rsid w:val="00C04A7B"/>
    <w:rsid w:val="00C0514F"/>
    <w:rsid w:val="00C05518"/>
    <w:rsid w:val="00C1046D"/>
    <w:rsid w:val="00C10C9F"/>
    <w:rsid w:val="00C1188F"/>
    <w:rsid w:val="00C1194C"/>
    <w:rsid w:val="00C1303C"/>
    <w:rsid w:val="00C21D3B"/>
    <w:rsid w:val="00C226E1"/>
    <w:rsid w:val="00C23A50"/>
    <w:rsid w:val="00C25E0E"/>
    <w:rsid w:val="00C27E3A"/>
    <w:rsid w:val="00C30793"/>
    <w:rsid w:val="00C33FBF"/>
    <w:rsid w:val="00C35412"/>
    <w:rsid w:val="00C3606E"/>
    <w:rsid w:val="00C36979"/>
    <w:rsid w:val="00C41127"/>
    <w:rsid w:val="00C41BD3"/>
    <w:rsid w:val="00C431FF"/>
    <w:rsid w:val="00C465CD"/>
    <w:rsid w:val="00C47264"/>
    <w:rsid w:val="00C53BFA"/>
    <w:rsid w:val="00C54C0F"/>
    <w:rsid w:val="00C55FD7"/>
    <w:rsid w:val="00C56956"/>
    <w:rsid w:val="00C569E4"/>
    <w:rsid w:val="00C60A47"/>
    <w:rsid w:val="00C635AE"/>
    <w:rsid w:val="00C65E85"/>
    <w:rsid w:val="00C673B3"/>
    <w:rsid w:val="00C71BD2"/>
    <w:rsid w:val="00C772E3"/>
    <w:rsid w:val="00C91F3B"/>
    <w:rsid w:val="00C94086"/>
    <w:rsid w:val="00C94E04"/>
    <w:rsid w:val="00C95B79"/>
    <w:rsid w:val="00C95C3B"/>
    <w:rsid w:val="00CA2FDB"/>
    <w:rsid w:val="00CA56CC"/>
    <w:rsid w:val="00CA7FC6"/>
    <w:rsid w:val="00CB1B6F"/>
    <w:rsid w:val="00CB4C50"/>
    <w:rsid w:val="00CC27B2"/>
    <w:rsid w:val="00CD22C3"/>
    <w:rsid w:val="00CD47B0"/>
    <w:rsid w:val="00CD4D3B"/>
    <w:rsid w:val="00CD52EB"/>
    <w:rsid w:val="00CD551D"/>
    <w:rsid w:val="00CE2176"/>
    <w:rsid w:val="00CE3EFC"/>
    <w:rsid w:val="00CE517C"/>
    <w:rsid w:val="00CE5663"/>
    <w:rsid w:val="00CF184E"/>
    <w:rsid w:val="00CF2922"/>
    <w:rsid w:val="00CF530B"/>
    <w:rsid w:val="00CF6D18"/>
    <w:rsid w:val="00D01034"/>
    <w:rsid w:val="00D0142C"/>
    <w:rsid w:val="00D0297F"/>
    <w:rsid w:val="00D03AFC"/>
    <w:rsid w:val="00D10A22"/>
    <w:rsid w:val="00D134C3"/>
    <w:rsid w:val="00D136FE"/>
    <w:rsid w:val="00D13A7C"/>
    <w:rsid w:val="00D141E4"/>
    <w:rsid w:val="00D1604F"/>
    <w:rsid w:val="00D166AF"/>
    <w:rsid w:val="00D16990"/>
    <w:rsid w:val="00D2090A"/>
    <w:rsid w:val="00D21B15"/>
    <w:rsid w:val="00D250CF"/>
    <w:rsid w:val="00D325D1"/>
    <w:rsid w:val="00D40E8A"/>
    <w:rsid w:val="00D57374"/>
    <w:rsid w:val="00D65D25"/>
    <w:rsid w:val="00D66147"/>
    <w:rsid w:val="00D72CA5"/>
    <w:rsid w:val="00D77DD6"/>
    <w:rsid w:val="00D80283"/>
    <w:rsid w:val="00D834C5"/>
    <w:rsid w:val="00D83583"/>
    <w:rsid w:val="00D943D5"/>
    <w:rsid w:val="00D95634"/>
    <w:rsid w:val="00D97284"/>
    <w:rsid w:val="00D977F8"/>
    <w:rsid w:val="00DA47B3"/>
    <w:rsid w:val="00DA4B93"/>
    <w:rsid w:val="00DA63D1"/>
    <w:rsid w:val="00DA6C1F"/>
    <w:rsid w:val="00DB02C6"/>
    <w:rsid w:val="00DB2790"/>
    <w:rsid w:val="00DB3981"/>
    <w:rsid w:val="00DB4F1A"/>
    <w:rsid w:val="00DB6234"/>
    <w:rsid w:val="00DB6B9F"/>
    <w:rsid w:val="00DB7C8A"/>
    <w:rsid w:val="00DC4F27"/>
    <w:rsid w:val="00DC577F"/>
    <w:rsid w:val="00DD4739"/>
    <w:rsid w:val="00DE48F1"/>
    <w:rsid w:val="00DE7A85"/>
    <w:rsid w:val="00DF1E48"/>
    <w:rsid w:val="00DF63F7"/>
    <w:rsid w:val="00E002B5"/>
    <w:rsid w:val="00E00878"/>
    <w:rsid w:val="00E00C36"/>
    <w:rsid w:val="00E0194E"/>
    <w:rsid w:val="00E03F68"/>
    <w:rsid w:val="00E044D2"/>
    <w:rsid w:val="00E047C9"/>
    <w:rsid w:val="00E053A0"/>
    <w:rsid w:val="00E063F2"/>
    <w:rsid w:val="00E07DAE"/>
    <w:rsid w:val="00E10CED"/>
    <w:rsid w:val="00E11B22"/>
    <w:rsid w:val="00E12C4A"/>
    <w:rsid w:val="00E13D13"/>
    <w:rsid w:val="00E1484B"/>
    <w:rsid w:val="00E179E1"/>
    <w:rsid w:val="00E22E95"/>
    <w:rsid w:val="00E2375E"/>
    <w:rsid w:val="00E30D06"/>
    <w:rsid w:val="00E346B4"/>
    <w:rsid w:val="00E4125E"/>
    <w:rsid w:val="00E43A3D"/>
    <w:rsid w:val="00E46FF2"/>
    <w:rsid w:val="00E47A67"/>
    <w:rsid w:val="00E5128D"/>
    <w:rsid w:val="00E51352"/>
    <w:rsid w:val="00E52386"/>
    <w:rsid w:val="00E5792C"/>
    <w:rsid w:val="00E60F53"/>
    <w:rsid w:val="00E610AD"/>
    <w:rsid w:val="00E672C7"/>
    <w:rsid w:val="00E67952"/>
    <w:rsid w:val="00E679A6"/>
    <w:rsid w:val="00E743FD"/>
    <w:rsid w:val="00E76E26"/>
    <w:rsid w:val="00E817A5"/>
    <w:rsid w:val="00E833BA"/>
    <w:rsid w:val="00E86DC9"/>
    <w:rsid w:val="00E94D37"/>
    <w:rsid w:val="00E96B42"/>
    <w:rsid w:val="00EA0A6F"/>
    <w:rsid w:val="00EA1960"/>
    <w:rsid w:val="00EA4E06"/>
    <w:rsid w:val="00EA74B3"/>
    <w:rsid w:val="00EB55F2"/>
    <w:rsid w:val="00EB62FC"/>
    <w:rsid w:val="00EB7C1B"/>
    <w:rsid w:val="00EC1DD5"/>
    <w:rsid w:val="00EC4211"/>
    <w:rsid w:val="00ED23A5"/>
    <w:rsid w:val="00EE2282"/>
    <w:rsid w:val="00EE3741"/>
    <w:rsid w:val="00EE3F95"/>
    <w:rsid w:val="00EF01B5"/>
    <w:rsid w:val="00EF1379"/>
    <w:rsid w:val="00EF731A"/>
    <w:rsid w:val="00F02647"/>
    <w:rsid w:val="00F02F56"/>
    <w:rsid w:val="00F06A74"/>
    <w:rsid w:val="00F06CEF"/>
    <w:rsid w:val="00F11D00"/>
    <w:rsid w:val="00F120AD"/>
    <w:rsid w:val="00F14FFD"/>
    <w:rsid w:val="00F16A9B"/>
    <w:rsid w:val="00F17309"/>
    <w:rsid w:val="00F17DD5"/>
    <w:rsid w:val="00F21898"/>
    <w:rsid w:val="00F21C45"/>
    <w:rsid w:val="00F21F40"/>
    <w:rsid w:val="00F33E45"/>
    <w:rsid w:val="00F34D17"/>
    <w:rsid w:val="00F474E4"/>
    <w:rsid w:val="00F527AC"/>
    <w:rsid w:val="00F53258"/>
    <w:rsid w:val="00F53279"/>
    <w:rsid w:val="00F626C6"/>
    <w:rsid w:val="00F64FC4"/>
    <w:rsid w:val="00F66080"/>
    <w:rsid w:val="00F67BD3"/>
    <w:rsid w:val="00F7379A"/>
    <w:rsid w:val="00F8040C"/>
    <w:rsid w:val="00F90420"/>
    <w:rsid w:val="00F97879"/>
    <w:rsid w:val="00FA248C"/>
    <w:rsid w:val="00FA3245"/>
    <w:rsid w:val="00FA616C"/>
    <w:rsid w:val="00FB0CAA"/>
    <w:rsid w:val="00FB4778"/>
    <w:rsid w:val="00FB7125"/>
    <w:rsid w:val="00FC0242"/>
    <w:rsid w:val="00FC5004"/>
    <w:rsid w:val="00FC65C0"/>
    <w:rsid w:val="00FD111B"/>
    <w:rsid w:val="00FD169E"/>
    <w:rsid w:val="00FD5F36"/>
    <w:rsid w:val="00FD680B"/>
    <w:rsid w:val="00FD693F"/>
    <w:rsid w:val="00FE329D"/>
    <w:rsid w:val="00FF08C0"/>
    <w:rsid w:val="00FF52C0"/>
    <w:rsid w:val="00FF5984"/>
    <w:rsid w:val="00FF69E1"/>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6223A3"/>
  <w15:docId w15:val="{04CA8990-984B-4709-B8F6-9C51B6C08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2C4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unhideWhenUsed/>
    <w:qFormat/>
    <w:rsid w:val="00C94E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03AFC"/>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1"/>
      </w:numPr>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4023EF"/>
    <w:rPr>
      <w:color w:val="808080"/>
    </w:rPr>
  </w:style>
  <w:style w:type="character" w:customStyle="1" w:styleId="Heading4Char">
    <w:name w:val="Heading 4 Char"/>
    <w:basedOn w:val="DefaultParagraphFont"/>
    <w:link w:val="Heading4"/>
    <w:uiPriority w:val="9"/>
    <w:rsid w:val="00C94E04"/>
    <w:rPr>
      <w:rFonts w:asciiTheme="majorHAnsi" w:eastAsiaTheme="majorEastAsia" w:hAnsiTheme="majorHAnsi" w:cstheme="majorBidi"/>
      <w:i/>
      <w:iCs/>
      <w:color w:val="365F91" w:themeColor="accent1" w:themeShade="BF"/>
      <w:sz w:val="24"/>
      <w:szCs w:val="28"/>
    </w:rPr>
  </w:style>
  <w:style w:type="paragraph" w:styleId="TOCHeading">
    <w:name w:val="TOC Heading"/>
    <w:basedOn w:val="Heading1"/>
    <w:next w:val="Normal"/>
    <w:uiPriority w:val="39"/>
    <w:unhideWhenUsed/>
    <w:qFormat/>
    <w:rsid w:val="00930F83"/>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30F83"/>
    <w:pPr>
      <w:spacing w:after="100"/>
    </w:pPr>
  </w:style>
  <w:style w:type="paragraph" w:styleId="TOC2">
    <w:name w:val="toc 2"/>
    <w:basedOn w:val="Normal"/>
    <w:next w:val="Normal"/>
    <w:autoRedefine/>
    <w:uiPriority w:val="39"/>
    <w:unhideWhenUsed/>
    <w:rsid w:val="00930F83"/>
    <w:pPr>
      <w:spacing w:after="100"/>
      <w:ind w:left="240"/>
    </w:pPr>
  </w:style>
  <w:style w:type="character" w:customStyle="1" w:styleId="Heading5Char">
    <w:name w:val="Heading 5 Char"/>
    <w:basedOn w:val="DefaultParagraphFont"/>
    <w:link w:val="Heading5"/>
    <w:uiPriority w:val="9"/>
    <w:rsid w:val="00D03AFC"/>
    <w:rPr>
      <w:rFonts w:asciiTheme="majorHAnsi" w:eastAsiaTheme="majorEastAsia" w:hAnsiTheme="majorHAnsi" w:cstheme="majorBidi"/>
      <w:color w:val="365F91" w:themeColor="accent1" w:themeShade="BF"/>
      <w:sz w:val="24"/>
      <w:szCs w:val="28"/>
    </w:rPr>
  </w:style>
  <w:style w:type="paragraph" w:styleId="NormalWeb">
    <w:name w:val="Normal (Web)"/>
    <w:basedOn w:val="Normal"/>
    <w:uiPriority w:val="99"/>
    <w:unhideWhenUsed/>
    <w:rsid w:val="002E09EF"/>
    <w:pPr>
      <w:bidi w:val="0"/>
      <w:spacing w:before="100" w:beforeAutospacing="1" w:after="100" w:afterAutospacing="1" w:line="240" w:lineRule="auto"/>
      <w:ind w:firstLine="0"/>
      <w:jc w:val="left"/>
    </w:pPr>
    <w:rPr>
      <w:rFonts w:ascii="Times New Roman" w:eastAsia="Times New Roman" w:hAnsi="Times New Roman" w:cs="Times New Roman"/>
      <w:color w:val="auto"/>
      <w:szCs w:val="24"/>
      <w:lang w:bidi="ar-SA"/>
    </w:rPr>
  </w:style>
  <w:style w:type="table" w:styleId="PlainTable1">
    <w:name w:val="Plain Table 1"/>
    <w:basedOn w:val="TableNormal"/>
    <w:uiPriority w:val="41"/>
    <w:rsid w:val="005365E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UnresolvedMention">
    <w:name w:val="Unresolved Mention"/>
    <w:basedOn w:val="DefaultParagraphFont"/>
    <w:uiPriority w:val="99"/>
    <w:semiHidden/>
    <w:unhideWhenUsed/>
    <w:rsid w:val="00EA1960"/>
    <w:rPr>
      <w:color w:val="605E5C"/>
      <w:shd w:val="clear" w:color="auto" w:fill="E1DFDD"/>
    </w:rPr>
  </w:style>
  <w:style w:type="paragraph" w:styleId="TOC3">
    <w:name w:val="toc 3"/>
    <w:basedOn w:val="Normal"/>
    <w:next w:val="Normal"/>
    <w:autoRedefine/>
    <w:uiPriority w:val="39"/>
    <w:unhideWhenUsed/>
    <w:rsid w:val="00930BD9"/>
    <w:pPr>
      <w:spacing w:after="100"/>
      <w:ind w:left="480"/>
    </w:pPr>
  </w:style>
  <w:style w:type="character" w:customStyle="1" w:styleId="katex-mathml">
    <w:name w:val="katex-mathml"/>
    <w:basedOn w:val="DefaultParagraphFont"/>
    <w:rsid w:val="00B63C26"/>
  </w:style>
  <w:style w:type="character" w:customStyle="1" w:styleId="mord">
    <w:name w:val="mord"/>
    <w:basedOn w:val="DefaultParagraphFont"/>
    <w:rsid w:val="00B63C26"/>
  </w:style>
  <w:style w:type="character" w:customStyle="1" w:styleId="mrel">
    <w:name w:val="mrel"/>
    <w:basedOn w:val="DefaultParagraphFont"/>
    <w:rsid w:val="00B63C26"/>
  </w:style>
  <w:style w:type="character" w:customStyle="1" w:styleId="mopen">
    <w:name w:val="mopen"/>
    <w:basedOn w:val="DefaultParagraphFont"/>
    <w:rsid w:val="00B63C26"/>
  </w:style>
  <w:style w:type="character" w:customStyle="1" w:styleId="vlist-s">
    <w:name w:val="vlist-s"/>
    <w:basedOn w:val="DefaultParagraphFont"/>
    <w:rsid w:val="00B63C26"/>
  </w:style>
  <w:style w:type="character" w:customStyle="1" w:styleId="mclose">
    <w:name w:val="mclose"/>
    <w:basedOn w:val="DefaultParagraphFont"/>
    <w:rsid w:val="00B63C26"/>
  </w:style>
  <w:style w:type="character" w:customStyle="1" w:styleId="mop">
    <w:name w:val="mop"/>
    <w:basedOn w:val="DefaultParagraphFont"/>
    <w:rsid w:val="00B63C26"/>
  </w:style>
  <w:style w:type="character" w:customStyle="1" w:styleId="mbin">
    <w:name w:val="mbin"/>
    <w:basedOn w:val="DefaultParagraphFont"/>
    <w:rsid w:val="00B63C26"/>
  </w:style>
  <w:style w:type="character" w:styleId="HTMLCode">
    <w:name w:val="HTML Code"/>
    <w:basedOn w:val="DefaultParagraphFont"/>
    <w:uiPriority w:val="99"/>
    <w:semiHidden/>
    <w:unhideWhenUsed/>
    <w:rsid w:val="00E10CE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36072">
      <w:bodyDiv w:val="1"/>
      <w:marLeft w:val="0"/>
      <w:marRight w:val="0"/>
      <w:marTop w:val="0"/>
      <w:marBottom w:val="0"/>
      <w:divBdr>
        <w:top w:val="none" w:sz="0" w:space="0" w:color="auto"/>
        <w:left w:val="none" w:sz="0" w:space="0" w:color="auto"/>
        <w:bottom w:val="none" w:sz="0" w:space="0" w:color="auto"/>
        <w:right w:val="none" w:sz="0" w:space="0" w:color="auto"/>
      </w:divBdr>
    </w:div>
    <w:div w:id="82841700">
      <w:bodyDiv w:val="1"/>
      <w:marLeft w:val="0"/>
      <w:marRight w:val="0"/>
      <w:marTop w:val="0"/>
      <w:marBottom w:val="0"/>
      <w:divBdr>
        <w:top w:val="none" w:sz="0" w:space="0" w:color="auto"/>
        <w:left w:val="none" w:sz="0" w:space="0" w:color="auto"/>
        <w:bottom w:val="none" w:sz="0" w:space="0" w:color="auto"/>
        <w:right w:val="none" w:sz="0" w:space="0" w:color="auto"/>
      </w:divBdr>
    </w:div>
    <w:div w:id="148910015">
      <w:bodyDiv w:val="1"/>
      <w:marLeft w:val="0"/>
      <w:marRight w:val="0"/>
      <w:marTop w:val="0"/>
      <w:marBottom w:val="0"/>
      <w:divBdr>
        <w:top w:val="none" w:sz="0" w:space="0" w:color="auto"/>
        <w:left w:val="none" w:sz="0" w:space="0" w:color="auto"/>
        <w:bottom w:val="none" w:sz="0" w:space="0" w:color="auto"/>
        <w:right w:val="none" w:sz="0" w:space="0" w:color="auto"/>
      </w:divBdr>
    </w:div>
    <w:div w:id="150217248">
      <w:bodyDiv w:val="1"/>
      <w:marLeft w:val="0"/>
      <w:marRight w:val="0"/>
      <w:marTop w:val="0"/>
      <w:marBottom w:val="0"/>
      <w:divBdr>
        <w:top w:val="none" w:sz="0" w:space="0" w:color="auto"/>
        <w:left w:val="none" w:sz="0" w:space="0" w:color="auto"/>
        <w:bottom w:val="none" w:sz="0" w:space="0" w:color="auto"/>
        <w:right w:val="none" w:sz="0" w:space="0" w:color="auto"/>
      </w:divBdr>
    </w:div>
    <w:div w:id="240676266">
      <w:bodyDiv w:val="1"/>
      <w:marLeft w:val="0"/>
      <w:marRight w:val="0"/>
      <w:marTop w:val="0"/>
      <w:marBottom w:val="0"/>
      <w:divBdr>
        <w:top w:val="none" w:sz="0" w:space="0" w:color="auto"/>
        <w:left w:val="none" w:sz="0" w:space="0" w:color="auto"/>
        <w:bottom w:val="none" w:sz="0" w:space="0" w:color="auto"/>
        <w:right w:val="none" w:sz="0" w:space="0" w:color="auto"/>
      </w:divBdr>
    </w:div>
    <w:div w:id="344981747">
      <w:bodyDiv w:val="1"/>
      <w:marLeft w:val="0"/>
      <w:marRight w:val="0"/>
      <w:marTop w:val="0"/>
      <w:marBottom w:val="0"/>
      <w:divBdr>
        <w:top w:val="none" w:sz="0" w:space="0" w:color="auto"/>
        <w:left w:val="none" w:sz="0" w:space="0" w:color="auto"/>
        <w:bottom w:val="none" w:sz="0" w:space="0" w:color="auto"/>
        <w:right w:val="none" w:sz="0" w:space="0" w:color="auto"/>
      </w:divBdr>
    </w:div>
    <w:div w:id="356345855">
      <w:bodyDiv w:val="1"/>
      <w:marLeft w:val="0"/>
      <w:marRight w:val="0"/>
      <w:marTop w:val="0"/>
      <w:marBottom w:val="0"/>
      <w:divBdr>
        <w:top w:val="none" w:sz="0" w:space="0" w:color="auto"/>
        <w:left w:val="none" w:sz="0" w:space="0" w:color="auto"/>
        <w:bottom w:val="none" w:sz="0" w:space="0" w:color="auto"/>
        <w:right w:val="none" w:sz="0" w:space="0" w:color="auto"/>
      </w:divBdr>
    </w:div>
    <w:div w:id="399059491">
      <w:bodyDiv w:val="1"/>
      <w:marLeft w:val="0"/>
      <w:marRight w:val="0"/>
      <w:marTop w:val="0"/>
      <w:marBottom w:val="0"/>
      <w:divBdr>
        <w:top w:val="none" w:sz="0" w:space="0" w:color="auto"/>
        <w:left w:val="none" w:sz="0" w:space="0" w:color="auto"/>
        <w:bottom w:val="none" w:sz="0" w:space="0" w:color="auto"/>
        <w:right w:val="none" w:sz="0" w:space="0" w:color="auto"/>
      </w:divBdr>
    </w:div>
    <w:div w:id="420562563">
      <w:bodyDiv w:val="1"/>
      <w:marLeft w:val="0"/>
      <w:marRight w:val="0"/>
      <w:marTop w:val="0"/>
      <w:marBottom w:val="0"/>
      <w:divBdr>
        <w:top w:val="none" w:sz="0" w:space="0" w:color="auto"/>
        <w:left w:val="none" w:sz="0" w:space="0" w:color="auto"/>
        <w:bottom w:val="none" w:sz="0" w:space="0" w:color="auto"/>
        <w:right w:val="none" w:sz="0" w:space="0" w:color="auto"/>
      </w:divBdr>
    </w:div>
    <w:div w:id="493643199">
      <w:bodyDiv w:val="1"/>
      <w:marLeft w:val="0"/>
      <w:marRight w:val="0"/>
      <w:marTop w:val="0"/>
      <w:marBottom w:val="0"/>
      <w:divBdr>
        <w:top w:val="none" w:sz="0" w:space="0" w:color="auto"/>
        <w:left w:val="none" w:sz="0" w:space="0" w:color="auto"/>
        <w:bottom w:val="none" w:sz="0" w:space="0" w:color="auto"/>
        <w:right w:val="none" w:sz="0" w:space="0" w:color="auto"/>
      </w:divBdr>
    </w:div>
    <w:div w:id="641933588">
      <w:bodyDiv w:val="1"/>
      <w:marLeft w:val="0"/>
      <w:marRight w:val="0"/>
      <w:marTop w:val="0"/>
      <w:marBottom w:val="0"/>
      <w:divBdr>
        <w:top w:val="none" w:sz="0" w:space="0" w:color="auto"/>
        <w:left w:val="none" w:sz="0" w:space="0" w:color="auto"/>
        <w:bottom w:val="none" w:sz="0" w:space="0" w:color="auto"/>
        <w:right w:val="none" w:sz="0" w:space="0" w:color="auto"/>
      </w:divBdr>
    </w:div>
    <w:div w:id="644089030">
      <w:bodyDiv w:val="1"/>
      <w:marLeft w:val="0"/>
      <w:marRight w:val="0"/>
      <w:marTop w:val="0"/>
      <w:marBottom w:val="0"/>
      <w:divBdr>
        <w:top w:val="none" w:sz="0" w:space="0" w:color="auto"/>
        <w:left w:val="none" w:sz="0" w:space="0" w:color="auto"/>
        <w:bottom w:val="none" w:sz="0" w:space="0" w:color="auto"/>
        <w:right w:val="none" w:sz="0" w:space="0" w:color="auto"/>
      </w:divBdr>
    </w:div>
    <w:div w:id="647710716">
      <w:bodyDiv w:val="1"/>
      <w:marLeft w:val="0"/>
      <w:marRight w:val="0"/>
      <w:marTop w:val="0"/>
      <w:marBottom w:val="0"/>
      <w:divBdr>
        <w:top w:val="none" w:sz="0" w:space="0" w:color="auto"/>
        <w:left w:val="none" w:sz="0" w:space="0" w:color="auto"/>
        <w:bottom w:val="none" w:sz="0" w:space="0" w:color="auto"/>
        <w:right w:val="none" w:sz="0" w:space="0" w:color="auto"/>
      </w:divBdr>
    </w:div>
    <w:div w:id="666253511">
      <w:bodyDiv w:val="1"/>
      <w:marLeft w:val="0"/>
      <w:marRight w:val="0"/>
      <w:marTop w:val="0"/>
      <w:marBottom w:val="0"/>
      <w:divBdr>
        <w:top w:val="none" w:sz="0" w:space="0" w:color="auto"/>
        <w:left w:val="none" w:sz="0" w:space="0" w:color="auto"/>
        <w:bottom w:val="none" w:sz="0" w:space="0" w:color="auto"/>
        <w:right w:val="none" w:sz="0" w:space="0" w:color="auto"/>
      </w:divBdr>
    </w:div>
    <w:div w:id="839005971">
      <w:bodyDiv w:val="1"/>
      <w:marLeft w:val="0"/>
      <w:marRight w:val="0"/>
      <w:marTop w:val="0"/>
      <w:marBottom w:val="0"/>
      <w:divBdr>
        <w:top w:val="none" w:sz="0" w:space="0" w:color="auto"/>
        <w:left w:val="none" w:sz="0" w:space="0" w:color="auto"/>
        <w:bottom w:val="none" w:sz="0" w:space="0" w:color="auto"/>
        <w:right w:val="none" w:sz="0" w:space="0" w:color="auto"/>
      </w:divBdr>
    </w:div>
    <w:div w:id="1146819938">
      <w:bodyDiv w:val="1"/>
      <w:marLeft w:val="0"/>
      <w:marRight w:val="0"/>
      <w:marTop w:val="0"/>
      <w:marBottom w:val="0"/>
      <w:divBdr>
        <w:top w:val="none" w:sz="0" w:space="0" w:color="auto"/>
        <w:left w:val="none" w:sz="0" w:space="0" w:color="auto"/>
        <w:bottom w:val="none" w:sz="0" w:space="0" w:color="auto"/>
        <w:right w:val="none" w:sz="0" w:space="0" w:color="auto"/>
      </w:divBdr>
    </w:div>
    <w:div w:id="1349406619">
      <w:bodyDiv w:val="1"/>
      <w:marLeft w:val="0"/>
      <w:marRight w:val="0"/>
      <w:marTop w:val="0"/>
      <w:marBottom w:val="0"/>
      <w:divBdr>
        <w:top w:val="none" w:sz="0" w:space="0" w:color="auto"/>
        <w:left w:val="none" w:sz="0" w:space="0" w:color="auto"/>
        <w:bottom w:val="none" w:sz="0" w:space="0" w:color="auto"/>
        <w:right w:val="none" w:sz="0" w:space="0" w:color="auto"/>
      </w:divBdr>
    </w:div>
    <w:div w:id="1359045185">
      <w:bodyDiv w:val="1"/>
      <w:marLeft w:val="0"/>
      <w:marRight w:val="0"/>
      <w:marTop w:val="0"/>
      <w:marBottom w:val="0"/>
      <w:divBdr>
        <w:top w:val="none" w:sz="0" w:space="0" w:color="auto"/>
        <w:left w:val="none" w:sz="0" w:space="0" w:color="auto"/>
        <w:bottom w:val="none" w:sz="0" w:space="0" w:color="auto"/>
        <w:right w:val="none" w:sz="0" w:space="0" w:color="auto"/>
      </w:divBdr>
    </w:div>
    <w:div w:id="1476294937">
      <w:bodyDiv w:val="1"/>
      <w:marLeft w:val="0"/>
      <w:marRight w:val="0"/>
      <w:marTop w:val="0"/>
      <w:marBottom w:val="0"/>
      <w:divBdr>
        <w:top w:val="none" w:sz="0" w:space="0" w:color="auto"/>
        <w:left w:val="none" w:sz="0" w:space="0" w:color="auto"/>
        <w:bottom w:val="none" w:sz="0" w:space="0" w:color="auto"/>
        <w:right w:val="none" w:sz="0" w:space="0" w:color="auto"/>
      </w:divBdr>
    </w:div>
    <w:div w:id="1597594037">
      <w:bodyDiv w:val="1"/>
      <w:marLeft w:val="0"/>
      <w:marRight w:val="0"/>
      <w:marTop w:val="0"/>
      <w:marBottom w:val="0"/>
      <w:divBdr>
        <w:top w:val="none" w:sz="0" w:space="0" w:color="auto"/>
        <w:left w:val="none" w:sz="0" w:space="0" w:color="auto"/>
        <w:bottom w:val="none" w:sz="0" w:space="0" w:color="auto"/>
        <w:right w:val="none" w:sz="0" w:space="0" w:color="auto"/>
      </w:divBdr>
    </w:div>
    <w:div w:id="1607541142">
      <w:bodyDiv w:val="1"/>
      <w:marLeft w:val="0"/>
      <w:marRight w:val="0"/>
      <w:marTop w:val="0"/>
      <w:marBottom w:val="0"/>
      <w:divBdr>
        <w:top w:val="none" w:sz="0" w:space="0" w:color="auto"/>
        <w:left w:val="none" w:sz="0" w:space="0" w:color="auto"/>
        <w:bottom w:val="none" w:sz="0" w:space="0" w:color="auto"/>
        <w:right w:val="none" w:sz="0" w:space="0" w:color="auto"/>
      </w:divBdr>
    </w:div>
    <w:div w:id="1683119664">
      <w:bodyDiv w:val="1"/>
      <w:marLeft w:val="0"/>
      <w:marRight w:val="0"/>
      <w:marTop w:val="0"/>
      <w:marBottom w:val="0"/>
      <w:divBdr>
        <w:top w:val="none" w:sz="0" w:space="0" w:color="auto"/>
        <w:left w:val="none" w:sz="0" w:space="0" w:color="auto"/>
        <w:bottom w:val="none" w:sz="0" w:space="0" w:color="auto"/>
        <w:right w:val="none" w:sz="0" w:space="0" w:color="auto"/>
      </w:divBdr>
    </w:div>
    <w:div w:id="1688557992">
      <w:bodyDiv w:val="1"/>
      <w:marLeft w:val="0"/>
      <w:marRight w:val="0"/>
      <w:marTop w:val="0"/>
      <w:marBottom w:val="0"/>
      <w:divBdr>
        <w:top w:val="none" w:sz="0" w:space="0" w:color="auto"/>
        <w:left w:val="none" w:sz="0" w:space="0" w:color="auto"/>
        <w:bottom w:val="none" w:sz="0" w:space="0" w:color="auto"/>
        <w:right w:val="none" w:sz="0" w:space="0" w:color="auto"/>
      </w:divBdr>
      <w:divsChild>
        <w:div w:id="701898433">
          <w:marLeft w:val="0"/>
          <w:marRight w:val="0"/>
          <w:marTop w:val="0"/>
          <w:marBottom w:val="0"/>
          <w:divBdr>
            <w:top w:val="none" w:sz="0" w:space="0" w:color="auto"/>
            <w:left w:val="none" w:sz="0" w:space="0" w:color="auto"/>
            <w:bottom w:val="none" w:sz="0" w:space="0" w:color="auto"/>
            <w:right w:val="none" w:sz="0" w:space="0" w:color="auto"/>
          </w:divBdr>
          <w:divsChild>
            <w:div w:id="129717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541766">
      <w:bodyDiv w:val="1"/>
      <w:marLeft w:val="0"/>
      <w:marRight w:val="0"/>
      <w:marTop w:val="0"/>
      <w:marBottom w:val="0"/>
      <w:divBdr>
        <w:top w:val="none" w:sz="0" w:space="0" w:color="auto"/>
        <w:left w:val="none" w:sz="0" w:space="0" w:color="auto"/>
        <w:bottom w:val="none" w:sz="0" w:space="0" w:color="auto"/>
        <w:right w:val="none" w:sz="0" w:space="0" w:color="auto"/>
      </w:divBdr>
    </w:div>
    <w:div w:id="1710716437">
      <w:bodyDiv w:val="1"/>
      <w:marLeft w:val="0"/>
      <w:marRight w:val="0"/>
      <w:marTop w:val="0"/>
      <w:marBottom w:val="0"/>
      <w:divBdr>
        <w:top w:val="none" w:sz="0" w:space="0" w:color="auto"/>
        <w:left w:val="none" w:sz="0" w:space="0" w:color="auto"/>
        <w:bottom w:val="none" w:sz="0" w:space="0" w:color="auto"/>
        <w:right w:val="none" w:sz="0" w:space="0" w:color="auto"/>
      </w:divBdr>
    </w:div>
    <w:div w:id="1805655504">
      <w:bodyDiv w:val="1"/>
      <w:marLeft w:val="0"/>
      <w:marRight w:val="0"/>
      <w:marTop w:val="0"/>
      <w:marBottom w:val="0"/>
      <w:divBdr>
        <w:top w:val="none" w:sz="0" w:space="0" w:color="auto"/>
        <w:left w:val="none" w:sz="0" w:space="0" w:color="auto"/>
        <w:bottom w:val="none" w:sz="0" w:space="0" w:color="auto"/>
        <w:right w:val="none" w:sz="0" w:space="0" w:color="auto"/>
      </w:divBdr>
    </w:div>
    <w:div w:id="1930111950">
      <w:bodyDiv w:val="1"/>
      <w:marLeft w:val="0"/>
      <w:marRight w:val="0"/>
      <w:marTop w:val="0"/>
      <w:marBottom w:val="0"/>
      <w:divBdr>
        <w:top w:val="none" w:sz="0" w:space="0" w:color="auto"/>
        <w:left w:val="none" w:sz="0" w:space="0" w:color="auto"/>
        <w:bottom w:val="none" w:sz="0" w:space="0" w:color="auto"/>
        <w:right w:val="none" w:sz="0" w:space="0" w:color="auto"/>
      </w:divBdr>
    </w:div>
    <w:div w:id="1937593060">
      <w:bodyDiv w:val="1"/>
      <w:marLeft w:val="0"/>
      <w:marRight w:val="0"/>
      <w:marTop w:val="0"/>
      <w:marBottom w:val="0"/>
      <w:divBdr>
        <w:top w:val="none" w:sz="0" w:space="0" w:color="auto"/>
        <w:left w:val="none" w:sz="0" w:space="0" w:color="auto"/>
        <w:bottom w:val="none" w:sz="0" w:space="0" w:color="auto"/>
        <w:right w:val="none" w:sz="0" w:space="0" w:color="auto"/>
      </w:divBdr>
    </w:div>
    <w:div w:id="1942906810">
      <w:bodyDiv w:val="1"/>
      <w:marLeft w:val="0"/>
      <w:marRight w:val="0"/>
      <w:marTop w:val="0"/>
      <w:marBottom w:val="0"/>
      <w:divBdr>
        <w:top w:val="none" w:sz="0" w:space="0" w:color="auto"/>
        <w:left w:val="none" w:sz="0" w:space="0" w:color="auto"/>
        <w:bottom w:val="none" w:sz="0" w:space="0" w:color="auto"/>
        <w:right w:val="none" w:sz="0" w:space="0" w:color="auto"/>
      </w:divBdr>
    </w:div>
    <w:div w:id="2067216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header" Target="header3.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1.xml.rels><?xml version="1.0" encoding="UTF-8" standalone="yes"?>
<Relationships xmlns="http://schemas.openxmlformats.org/package/2006/relationships"><Relationship Id="rId1" Type="http://schemas.openxmlformats.org/officeDocument/2006/relationships/image" Target="media/image49.png"/></Relationships>
</file>

<file path=word/_rels/header2.xml.rels><?xml version="1.0" encoding="UTF-8" standalone="yes"?>
<Relationships xmlns="http://schemas.openxmlformats.org/package/2006/relationships"><Relationship Id="rId1" Type="http://schemas.openxmlformats.org/officeDocument/2006/relationships/image" Target="media/image49.png"/></Relationships>
</file>

<file path=word/_rels/header3.xml.rels><?xml version="1.0" encoding="UTF-8" standalone="yes"?>
<Relationships xmlns="http://schemas.openxmlformats.org/package/2006/relationships"><Relationship Id="rId1"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E5BB6FC-6637-45F6-B8CE-513D71E8D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0</TotalTime>
  <Pages>1</Pages>
  <Words>1932</Words>
  <Characters>1101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zaneh</dc:creator>
  <cp:keywords/>
  <dc:description/>
  <cp:lastModifiedBy>sjr00arm@gmail.com</cp:lastModifiedBy>
  <cp:revision>295</cp:revision>
  <cp:lastPrinted>2024-12-05T09:42:00Z</cp:lastPrinted>
  <dcterms:created xsi:type="dcterms:W3CDTF">2024-05-19T07:02:00Z</dcterms:created>
  <dcterms:modified xsi:type="dcterms:W3CDTF">2024-12-05T09:43:00Z</dcterms:modified>
</cp:coreProperties>
</file>